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1A79483E" w14:textId="0C0C90CE"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5" w:history="1">
        <w:r w:rsidR="00E729E6">
          <w:rPr>
            <w:rStyle w:val="Hyperlink"/>
            <w:rFonts w:ascii="Arial" w:hAnsi="Arial" w:cs="Arial"/>
            <w:b/>
            <w:sz w:val="24"/>
            <w:lang w:val="en-US"/>
          </w:rPr>
          <w:t>R1-200</w:t>
        </w:r>
      </w:hyperlink>
      <w:r w:rsidR="00102763">
        <w:rPr>
          <w:rStyle w:val="Hyperlink"/>
          <w:rFonts w:ascii="Arial" w:hAnsi="Arial" w:cs="Arial"/>
          <w:b/>
          <w:sz w:val="24"/>
          <w:lang w:val="en-US"/>
        </w:rPr>
        <w:t>4701</w:t>
      </w:r>
    </w:p>
    <w:p w14:paraId="39D5380F" w14:textId="77777777" w:rsidR="006872A4" w:rsidRPr="00543352" w:rsidRDefault="006872A4" w:rsidP="006872A4">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xml:space="preserve">, </w:t>
      </w:r>
      <w:r w:rsidRPr="00C8096F">
        <w:rPr>
          <w:rFonts w:ascii="Arial" w:hAnsi="Arial" w:cs="Arial"/>
          <w:b/>
          <w:sz w:val="24"/>
          <w:lang w:val="en-US"/>
        </w:rPr>
        <w:t>25th May – 5th June 2020</w:t>
      </w:r>
    </w:p>
    <w:p w14:paraId="43D46081" w14:textId="77777777" w:rsidR="006872A4" w:rsidRPr="00543352" w:rsidRDefault="006872A4" w:rsidP="006872A4">
      <w:pPr>
        <w:spacing w:after="0"/>
        <w:ind w:left="1988" w:hanging="1988"/>
        <w:rPr>
          <w:rFonts w:ascii="Arial" w:hAnsi="Arial" w:cs="Arial"/>
          <w:b/>
          <w:sz w:val="22"/>
          <w:lang w:val="en-US"/>
        </w:rPr>
      </w:pPr>
    </w:p>
    <w:p w14:paraId="45871286"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9DE7A77" w14:textId="299FBD38"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for </w:t>
      </w:r>
      <w:r w:rsidRPr="008E40BA">
        <w:rPr>
          <w:rFonts w:ascii="Arial" w:hAnsi="Arial" w:cs="Arial"/>
          <w:b/>
          <w:sz w:val="24"/>
          <w:lang w:val="en-US"/>
        </w:rPr>
        <w:t>NR Positioning Enhancements</w:t>
      </w:r>
    </w:p>
    <w:p w14:paraId="170D14A1" w14:textId="43442DD9"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BDD1F74"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39A44516" w14:textId="77777777" w:rsidR="003E2E5C" w:rsidRPr="006872A4" w:rsidRDefault="003E2E5C">
      <w:pPr>
        <w:pStyle w:val="Title"/>
        <w:pBdr>
          <w:bottom w:val="single" w:sz="4" w:space="1" w:color="auto"/>
        </w:pBdr>
        <w:tabs>
          <w:tab w:val="left" w:pos="709"/>
        </w:tabs>
        <w:spacing w:after="0"/>
        <w:jc w:val="left"/>
        <w:rPr>
          <w:rFonts w:eastAsiaTheme="minorEastAsia" w:cs="Arial"/>
          <w:lang w:val="en-US" w:eastAsia="zh-CN"/>
        </w:rPr>
      </w:pPr>
    </w:p>
    <w:p w14:paraId="6DFB1F27" w14:textId="77777777" w:rsidR="003E2E5C" w:rsidRDefault="00160114" w:rsidP="00A305E3">
      <w:pPr>
        <w:pStyle w:val="Heading1"/>
      </w:pPr>
      <w:bookmarkStart w:id="0" w:name="_Toc32744954"/>
      <w:r>
        <w:t>Introduction</w:t>
      </w:r>
      <w:bookmarkEnd w:id="0"/>
    </w:p>
    <w:p w14:paraId="7DE73056" w14:textId="77777777" w:rsidR="00172B3A" w:rsidRPr="00172B3A" w:rsidRDefault="00172B3A" w:rsidP="00172B3A">
      <w:pPr>
        <w:pStyle w:val="3GPPText"/>
        <w:rPr>
          <w:sz w:val="20"/>
          <w:lang w:eastAsia="ja-JP"/>
        </w:rPr>
      </w:pPr>
      <w:r w:rsidRPr="00172B3A">
        <w:rPr>
          <w:sz w:val="20"/>
        </w:rPr>
        <w:t xml:space="preserve">At RAN#86 meeting, the study item on NR Positioning Enhancements was approved </w:t>
      </w:r>
      <w:r w:rsidRPr="00172B3A">
        <w:rPr>
          <w:sz w:val="20"/>
        </w:rPr>
        <w:fldChar w:fldCharType="begin"/>
      </w:r>
      <w:r w:rsidRPr="00172B3A">
        <w:rPr>
          <w:sz w:val="20"/>
        </w:rPr>
        <w:instrText xml:space="preserve"> REF _Ref524868549 \n \h  \* MERGEFORMAT </w:instrText>
      </w:r>
      <w:r w:rsidRPr="00172B3A">
        <w:rPr>
          <w:sz w:val="20"/>
        </w:rPr>
      </w:r>
      <w:r w:rsidRPr="00172B3A">
        <w:rPr>
          <w:sz w:val="20"/>
        </w:rPr>
        <w:fldChar w:fldCharType="separate"/>
      </w:r>
      <w:r w:rsidR="003120C2">
        <w:rPr>
          <w:b/>
          <w:bCs/>
          <w:sz w:val="20"/>
        </w:rPr>
        <w:t>Error! Reference source not found.</w:t>
      </w:r>
      <w:r w:rsidRPr="00172B3A">
        <w:rPr>
          <w:sz w:val="20"/>
        </w:rPr>
        <w:fldChar w:fldCharType="end"/>
      </w:r>
      <w:r w:rsidRPr="00172B3A">
        <w:rPr>
          <w:sz w:val="20"/>
        </w:rPr>
        <w:t>. From RAN1’s perspective, t</w:t>
      </w:r>
      <w:r w:rsidRPr="00172B3A">
        <w:rPr>
          <w:sz w:val="20"/>
          <w:lang w:eastAsia="ja-JP"/>
        </w:rPr>
        <w:t>he SI includes the following objectives:</w:t>
      </w:r>
    </w:p>
    <w:p w14:paraId="29364822" w14:textId="77777777" w:rsidR="00172B3A" w:rsidRPr="00172B3A" w:rsidRDefault="00172B3A" w:rsidP="00DB6664">
      <w:pPr>
        <w:pStyle w:val="3GPPText"/>
        <w:numPr>
          <w:ilvl w:val="0"/>
          <w:numId w:val="33"/>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sidRPr="00172B3A">
        <w:rPr>
          <w:i/>
          <w:sz w:val="20"/>
          <w:lang w:eastAsia="ja-JP"/>
        </w:rPr>
        <w:t>IoT</w:t>
      </w:r>
      <w:proofErr w:type="spellEnd"/>
      <w:r w:rsidRPr="00172B3A">
        <w:rPr>
          <w:i/>
          <w:sz w:val="20"/>
          <w:lang w:eastAsia="ja-JP"/>
        </w:rPr>
        <w:t xml:space="preserve"> use cases as exemplified in section 3 above (Justification)):</w:t>
      </w:r>
    </w:p>
    <w:p w14:paraId="227A019E" w14:textId="77777777" w:rsidR="00172B3A" w:rsidRPr="00172B3A" w:rsidRDefault="00172B3A" w:rsidP="00DB6664">
      <w:pPr>
        <w:pStyle w:val="3GPPText"/>
        <w:numPr>
          <w:ilvl w:val="1"/>
          <w:numId w:val="33"/>
        </w:numPr>
        <w:spacing w:line="240" w:lineRule="auto"/>
        <w:rPr>
          <w:i/>
          <w:sz w:val="20"/>
          <w:lang w:eastAsia="ja-JP"/>
        </w:rPr>
      </w:pPr>
      <w:r w:rsidRPr="00172B3A">
        <w:rPr>
          <w:i/>
          <w:sz w:val="20"/>
          <w:lang w:eastAsia="ja-JP"/>
        </w:rPr>
        <w:t>Define additional scenarios (e.g. (I</w:t>
      </w:r>
      <w:proofErr w:type="gramStart"/>
      <w:r w:rsidRPr="00172B3A">
        <w:rPr>
          <w:i/>
          <w:sz w:val="20"/>
          <w:lang w:eastAsia="ja-JP"/>
        </w:rPr>
        <w:t>)</w:t>
      </w:r>
      <w:proofErr w:type="spellStart"/>
      <w:r w:rsidRPr="00172B3A">
        <w:rPr>
          <w:i/>
          <w:sz w:val="20"/>
          <w:lang w:eastAsia="ja-JP"/>
        </w:rPr>
        <w:t>IoT</w:t>
      </w:r>
      <w:proofErr w:type="spellEnd"/>
      <w:proofErr w:type="gramEnd"/>
      <w:r w:rsidRPr="00172B3A">
        <w:rPr>
          <w:i/>
          <w:sz w:val="20"/>
          <w:lang w:eastAsia="ja-JP"/>
        </w:rPr>
        <w:t>) based on TR 38.901 to evaluate the performance for the use cases (e.g. (I)</w:t>
      </w:r>
      <w:proofErr w:type="spellStart"/>
      <w:r w:rsidRPr="00172B3A">
        <w:rPr>
          <w:i/>
          <w:sz w:val="20"/>
          <w:lang w:eastAsia="ja-JP"/>
        </w:rPr>
        <w:t>IoT</w:t>
      </w:r>
      <w:proofErr w:type="spellEnd"/>
      <w:r w:rsidRPr="00172B3A">
        <w:rPr>
          <w:i/>
          <w:sz w:val="20"/>
          <w:lang w:eastAsia="ja-JP"/>
        </w:rPr>
        <w:t>). [RAN1]</w:t>
      </w:r>
    </w:p>
    <w:p w14:paraId="3D9CC5E4" w14:textId="77777777" w:rsidR="00172B3A" w:rsidRPr="00172B3A" w:rsidRDefault="00172B3A" w:rsidP="00DB6664">
      <w:pPr>
        <w:pStyle w:val="3GPPText"/>
        <w:numPr>
          <w:ilvl w:val="1"/>
          <w:numId w:val="33"/>
        </w:numPr>
        <w:spacing w:line="240" w:lineRule="auto"/>
        <w:rPr>
          <w:i/>
          <w:sz w:val="20"/>
          <w:lang w:eastAsia="ja-JP"/>
        </w:rPr>
      </w:pPr>
      <w:r w:rsidRPr="00172B3A">
        <w:rPr>
          <w:i/>
          <w:sz w:val="20"/>
          <w:lang w:eastAsia="ja-JP"/>
        </w:rPr>
        <w:t>Evaluate the achievable positioning accuracy and latency with the Rel-16 positioning solutions in (I</w:t>
      </w:r>
      <w:proofErr w:type="gramStart"/>
      <w:r w:rsidRPr="00172B3A">
        <w:rPr>
          <w:i/>
          <w:sz w:val="20"/>
          <w:lang w:eastAsia="ja-JP"/>
        </w:rPr>
        <w:t>)</w:t>
      </w:r>
      <w:proofErr w:type="spellStart"/>
      <w:r w:rsidRPr="00172B3A">
        <w:rPr>
          <w:i/>
          <w:sz w:val="20"/>
          <w:lang w:eastAsia="ja-JP"/>
        </w:rPr>
        <w:t>IoT</w:t>
      </w:r>
      <w:proofErr w:type="spellEnd"/>
      <w:proofErr w:type="gramEnd"/>
      <w:r w:rsidRPr="00172B3A">
        <w:rPr>
          <w:i/>
          <w:sz w:val="20"/>
          <w:lang w:eastAsia="ja-JP"/>
        </w:rPr>
        <w:t xml:space="preserve"> scenarios and identify any performance gaps. [RAN1]</w:t>
      </w:r>
      <w:r w:rsidRPr="00172B3A">
        <w:rPr>
          <w:i/>
          <w:sz w:val="20"/>
          <w:lang w:eastAsia="ja-JP"/>
        </w:rPr>
        <w:tab/>
      </w:r>
    </w:p>
    <w:p w14:paraId="42609E36" w14:textId="77777777" w:rsidR="00172B3A" w:rsidRPr="00172B3A" w:rsidRDefault="00172B3A" w:rsidP="00DB6664">
      <w:pPr>
        <w:pStyle w:val="3GPPText"/>
        <w:numPr>
          <w:ilvl w:val="1"/>
          <w:numId w:val="33"/>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0FA2440E"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r>
      <w:proofErr w:type="spellStart"/>
      <w:r w:rsidRPr="00172B3A">
        <w:rPr>
          <w:i/>
          <w:sz w:val="20"/>
          <w:lang w:eastAsia="ja-JP"/>
        </w:rPr>
        <w:t>Sidelink</w:t>
      </w:r>
      <w:proofErr w:type="spellEnd"/>
      <w:r w:rsidRPr="00172B3A">
        <w:rPr>
          <w:i/>
          <w:sz w:val="20"/>
          <w:lang w:eastAsia="ja-JP"/>
        </w:rPr>
        <w:t xml:space="preserve"> is not part of this objective.</w:t>
      </w:r>
    </w:p>
    <w:p w14:paraId="5F1976AB"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6EEA770E"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33E6345F" w14:textId="75F4076C" w:rsidR="00172B3A" w:rsidRPr="00172B3A" w:rsidRDefault="00172B3A" w:rsidP="00172B3A">
      <w:pPr>
        <w:pStyle w:val="3GPPText"/>
        <w:rPr>
          <w:sz w:val="20"/>
        </w:rPr>
      </w:pPr>
      <w:r w:rsidRPr="00172B3A">
        <w:rPr>
          <w:sz w:val="20"/>
        </w:rPr>
        <w:t xml:space="preserve">As stated above, the SI will define the </w:t>
      </w:r>
      <w:r w:rsidRPr="00172B3A">
        <w:rPr>
          <w:sz w:val="20"/>
          <w:lang w:eastAsia="ja-JP"/>
        </w:rPr>
        <w:t xml:space="preserve">IIOT use cases with </w:t>
      </w:r>
      <w:r w:rsidRPr="00172B3A">
        <w:rPr>
          <w:sz w:val="20"/>
        </w:rPr>
        <w:t>the associated performance requirements for identifying the performance gap and the simulation scenarios for the IIOT use cases with associated parameters.</w:t>
      </w:r>
    </w:p>
    <w:p w14:paraId="0FB8910D" w14:textId="5B93A745"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CDFD290" w14:textId="00413F23"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219DA546" w14:textId="154B9B72" w:rsidR="00445786" w:rsidRPr="00C7198B" w:rsidRDefault="009B4DEF" w:rsidP="009B4DEF">
      <w:pPr>
        <w:pStyle w:val="3GPPNormalText"/>
        <w:numPr>
          <w:ilvl w:val="0"/>
          <w:numId w:val="49"/>
        </w:numPr>
        <w:spacing w:after="0" w:line="276" w:lineRule="auto"/>
      </w:pPr>
      <w:r w:rsidRPr="009B4DEF">
        <w:t>Target Positioning Performance in Rel-</w:t>
      </w:r>
      <w:r>
        <w:t>17</w:t>
      </w:r>
    </w:p>
    <w:p w14:paraId="0A98CD9F" w14:textId="0554A8B1" w:rsidR="009B4DEF" w:rsidRPr="007319E8" w:rsidRDefault="007319E8" w:rsidP="009B4DEF">
      <w:pPr>
        <w:pStyle w:val="ListParagraph"/>
        <w:numPr>
          <w:ilvl w:val="0"/>
          <w:numId w:val="49"/>
        </w:numPr>
        <w:rPr>
          <w:rFonts w:eastAsia="MS Mincho"/>
          <w:lang w:val="en-GB"/>
        </w:rPr>
      </w:pPr>
      <w:r w:rsidRPr="007319E8">
        <w:rPr>
          <w:rFonts w:eastAsia="MS Mincho"/>
          <w:lang w:val="en-GB"/>
        </w:rPr>
        <w:t>Additional evaluation scenarios for IIOT use cases</w:t>
      </w:r>
    </w:p>
    <w:p w14:paraId="218F62C8" w14:textId="77777777" w:rsidR="007319E8" w:rsidRPr="007319E8" w:rsidRDefault="007319E8" w:rsidP="007319E8">
      <w:pPr>
        <w:pStyle w:val="ListParagraph"/>
        <w:numPr>
          <w:ilvl w:val="0"/>
          <w:numId w:val="49"/>
        </w:numPr>
        <w:rPr>
          <w:rFonts w:eastAsia="MS Mincho"/>
          <w:lang w:val="en-GB"/>
        </w:rPr>
      </w:pPr>
      <w:r w:rsidRPr="007319E8">
        <w:rPr>
          <w:rFonts w:eastAsia="MS Mincho"/>
          <w:lang w:val="en-GB"/>
        </w:rPr>
        <w:t>Evaluation parameters common for all scenarios</w:t>
      </w:r>
    </w:p>
    <w:p w14:paraId="37DA226E" w14:textId="2B6D8235" w:rsidR="00445786" w:rsidRPr="007319E8" w:rsidRDefault="007319E8" w:rsidP="00445786">
      <w:pPr>
        <w:pStyle w:val="3GPPNormalText"/>
        <w:numPr>
          <w:ilvl w:val="0"/>
          <w:numId w:val="49"/>
        </w:numPr>
        <w:spacing w:after="0" w:line="276" w:lineRule="auto"/>
      </w:pPr>
      <w:r w:rsidRPr="007319E8">
        <w:t>Evaluation parameters common for all IIOT scenarios</w:t>
      </w:r>
    </w:p>
    <w:p w14:paraId="75DD304C" w14:textId="0E6B0891" w:rsidR="007319E8" w:rsidRPr="007319E8" w:rsidRDefault="007319E8" w:rsidP="007319E8">
      <w:pPr>
        <w:pStyle w:val="3GPPNormalText"/>
        <w:numPr>
          <w:ilvl w:val="0"/>
          <w:numId w:val="49"/>
        </w:numPr>
        <w:spacing w:after="0" w:line="276" w:lineRule="auto"/>
      </w:pPr>
      <w:r w:rsidRPr="007319E8">
        <w:t>Evaluation scenarios for general commercial use cases in Rel-17</w:t>
      </w:r>
    </w:p>
    <w:p w14:paraId="5CB28079" w14:textId="514402B6" w:rsidR="007319E8" w:rsidRPr="007319E8" w:rsidRDefault="007319E8" w:rsidP="007319E8">
      <w:pPr>
        <w:pStyle w:val="ListParagraph"/>
        <w:numPr>
          <w:ilvl w:val="0"/>
          <w:numId w:val="49"/>
        </w:numPr>
        <w:rPr>
          <w:rFonts w:eastAsia="MS Mincho"/>
          <w:lang w:val="en-GB"/>
        </w:rPr>
      </w:pPr>
      <w:r w:rsidRPr="007319E8">
        <w:rPr>
          <w:rFonts w:eastAsia="MS Mincho"/>
          <w:lang w:val="en-GB"/>
        </w:rPr>
        <w:t xml:space="preserve">DL PRS and UL SRS configurations in simulation </w:t>
      </w:r>
      <w:r w:rsidRPr="007319E8">
        <w:t>evaluation</w:t>
      </w:r>
    </w:p>
    <w:p w14:paraId="120947CA" w14:textId="4C31FA4D" w:rsidR="007319E8" w:rsidRDefault="009E5B9F" w:rsidP="00445786">
      <w:pPr>
        <w:pStyle w:val="3GPPNormalText"/>
        <w:numPr>
          <w:ilvl w:val="0"/>
          <w:numId w:val="49"/>
        </w:numPr>
        <w:spacing w:after="0" w:line="276" w:lineRule="auto"/>
      </w:pPr>
      <w:r w:rsidRPr="007319E8">
        <w:t xml:space="preserve">Evaluation </w:t>
      </w:r>
      <w:r>
        <w:t xml:space="preserve">of simulation </w:t>
      </w:r>
      <w:r w:rsidR="007319E8">
        <w:t>results</w:t>
      </w:r>
    </w:p>
    <w:p w14:paraId="5661BFB0" w14:textId="77777777" w:rsidR="007319E8" w:rsidRDefault="007319E8" w:rsidP="007319E8">
      <w:pPr>
        <w:pStyle w:val="3GPPNormalText"/>
        <w:spacing w:after="0" w:line="276" w:lineRule="auto"/>
        <w:ind w:left="720"/>
      </w:pPr>
    </w:p>
    <w:p w14:paraId="562E6DC0" w14:textId="6A7BE268"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DA9A3B2" w14:textId="77777777" w:rsidR="007319E8" w:rsidRPr="00C7198B" w:rsidRDefault="007319E8" w:rsidP="007319E8">
      <w:pPr>
        <w:pStyle w:val="3GPPNormalText"/>
        <w:spacing w:after="0" w:line="276" w:lineRule="auto"/>
      </w:pPr>
    </w:p>
    <w:p w14:paraId="3007AA80" w14:textId="3A1F99C4" w:rsidR="00445786" w:rsidRPr="00C7198B" w:rsidRDefault="007319E8" w:rsidP="00445786">
      <w:r>
        <w:t>Please note of the following highlights will be used in this summary:</w:t>
      </w:r>
    </w:p>
    <w:p w14:paraId="3124B31D" w14:textId="77777777" w:rsidR="00445786" w:rsidRPr="00C7198B" w:rsidRDefault="00445786" w:rsidP="00445786">
      <w:pPr>
        <w:pStyle w:val="ListParagraph"/>
        <w:numPr>
          <w:ilvl w:val="0"/>
          <w:numId w:val="50"/>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67F8255E" w14:textId="77777777" w:rsidR="00445786" w:rsidRPr="00C7198B" w:rsidRDefault="00445786" w:rsidP="00445786">
      <w:pPr>
        <w:pStyle w:val="ListParagraph"/>
        <w:numPr>
          <w:ilvl w:val="0"/>
          <w:numId w:val="50"/>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35BE6C14" w14:textId="77777777" w:rsidR="00445786" w:rsidRPr="00C7198B" w:rsidRDefault="00445786" w:rsidP="00445786">
      <w:pPr>
        <w:pStyle w:val="ListParagraph"/>
        <w:numPr>
          <w:ilvl w:val="0"/>
          <w:numId w:val="50"/>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65450871" w14:textId="5FF9BD6D" w:rsidR="00445786" w:rsidRPr="00C7198B" w:rsidRDefault="00445786" w:rsidP="00445786">
      <w:pPr>
        <w:pStyle w:val="ListParagraph"/>
        <w:numPr>
          <w:ilvl w:val="0"/>
          <w:numId w:val="50"/>
        </w:numPr>
        <w:spacing w:after="200" w:line="276" w:lineRule="auto"/>
        <w:rPr>
          <w:szCs w:val="20"/>
          <w:lang w:val="en-GB"/>
        </w:rPr>
      </w:pPr>
      <w:bookmarkStart w:id="1" w:name="_Toc511230578"/>
      <w:bookmarkStart w:id="2"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p w14:paraId="5A4D756D" w14:textId="33BD038F" w:rsidR="003E2E5C" w:rsidRPr="009F4A2F" w:rsidRDefault="00160114" w:rsidP="00A305E3">
      <w:pPr>
        <w:pStyle w:val="Heading1"/>
        <w:rPr>
          <w:sz w:val="28"/>
          <w:szCs w:val="28"/>
        </w:rPr>
      </w:pPr>
      <w:bookmarkStart w:id="3" w:name="_Toc8325048"/>
      <w:bookmarkStart w:id="4" w:name="_Toc32744955"/>
      <w:bookmarkStart w:id="5" w:name="_Toc5732805"/>
      <w:bookmarkEnd w:id="1"/>
      <w:bookmarkEnd w:id="2"/>
      <w:r>
        <w:t>Issues/proposals</w:t>
      </w:r>
      <w:bookmarkEnd w:id="3"/>
      <w:bookmarkEnd w:id="4"/>
      <w:bookmarkEnd w:id="5"/>
    </w:p>
    <w:p w14:paraId="2686F47B" w14:textId="037D1FAE" w:rsidR="009F4A2F" w:rsidRDefault="00605C74" w:rsidP="00DB0DBD">
      <w:pPr>
        <w:pStyle w:val="Heading2"/>
      </w:pPr>
      <w:r>
        <w:t>T</w:t>
      </w:r>
      <w:r w:rsidRPr="00DB0DBD">
        <w:t xml:space="preserve">arget </w:t>
      </w:r>
      <w:r w:rsidR="00DB0DBD">
        <w:t>P</w:t>
      </w:r>
      <w:r w:rsidR="00DB0DBD" w:rsidRPr="00DB0DBD">
        <w:t xml:space="preserve">ositioning </w:t>
      </w:r>
      <w:r w:rsidR="00DB0DBD">
        <w:t>Performance</w:t>
      </w:r>
      <w:r>
        <w:t xml:space="preserve"> in Rel-17</w:t>
      </w:r>
    </w:p>
    <w:p w14:paraId="77621E2A" w14:textId="5FDF9A00" w:rsidR="00DB0DBD" w:rsidRDefault="00DB0DBD" w:rsidP="00DB0DBD">
      <w:pPr>
        <w:pStyle w:val="Subtitle"/>
        <w:rPr>
          <w:rFonts w:ascii="Times New Roman" w:hAnsi="Times New Roman" w:cs="Times New Roman"/>
        </w:rPr>
      </w:pPr>
      <w:r>
        <w:rPr>
          <w:rFonts w:ascii="Times New Roman" w:hAnsi="Times New Roman" w:cs="Times New Roman"/>
        </w:rPr>
        <w:t>Background</w:t>
      </w:r>
    </w:p>
    <w:p w14:paraId="00FEEC8B"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72B409F9" w14:textId="4EC5403A"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14:paraId="7FEF8F23" w14:textId="77777777" w:rsidR="00DB0DBD" w:rsidRDefault="00DB0DBD" w:rsidP="00DB0DBD">
      <w:pPr>
        <w:spacing w:after="0"/>
        <w:ind w:left="284"/>
      </w:pPr>
      <w:r>
        <w:t>(a) For general commercial use cases (e.g., TS 22.261):</w:t>
      </w:r>
    </w:p>
    <w:p w14:paraId="24533152" w14:textId="77777777" w:rsidR="00DB0DBD" w:rsidRDefault="00DB0DBD" w:rsidP="00DB0DBD">
      <w:pPr>
        <w:spacing w:after="0"/>
        <w:ind w:left="284"/>
      </w:pPr>
      <w:r>
        <w:tab/>
      </w:r>
      <w:r>
        <w:tab/>
        <w:t>- sub-meter level position accuracy (&lt; 1 m)</w:t>
      </w:r>
    </w:p>
    <w:p w14:paraId="2697D728" w14:textId="77777777" w:rsidR="00DB0DBD" w:rsidRDefault="00DB0DBD" w:rsidP="00DB0DBD">
      <w:pPr>
        <w:spacing w:after="0"/>
        <w:ind w:left="284"/>
      </w:pPr>
      <w:r>
        <w:t xml:space="preserve">(b) For </w:t>
      </w:r>
      <w:proofErr w:type="spellStart"/>
      <w:r>
        <w:t>IIoT</w:t>
      </w:r>
      <w:proofErr w:type="spellEnd"/>
      <w:r>
        <w:t xml:space="preserve"> Use Cases (e.g., 22.804):</w:t>
      </w:r>
    </w:p>
    <w:p w14:paraId="2A25CE22" w14:textId="77777777" w:rsidR="00DB0DBD" w:rsidRDefault="00DB0DBD" w:rsidP="00DB0DBD">
      <w:pPr>
        <w:spacing w:after="0"/>
        <w:ind w:left="284"/>
      </w:pPr>
      <w:r>
        <w:tab/>
      </w:r>
      <w:r>
        <w:tab/>
        <w:t xml:space="preserve">- </w:t>
      </w:r>
      <w:proofErr w:type="gramStart"/>
      <w:r>
        <w:t>position</w:t>
      </w:r>
      <w:proofErr w:type="gramEnd"/>
      <w:r>
        <w:t xml:space="preserve"> accuracy &lt; 0.2 m</w:t>
      </w:r>
    </w:p>
    <w:p w14:paraId="0A996122" w14:textId="77777777" w:rsidR="001435CC" w:rsidRDefault="00DB0DBD" w:rsidP="001435C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B27CD4E" w14:textId="77777777" w:rsidR="001435CC" w:rsidRDefault="001435CC" w:rsidP="001435CC">
      <w:pPr>
        <w:spacing w:after="0"/>
        <w:ind w:left="284"/>
      </w:pPr>
    </w:p>
    <w:p w14:paraId="5A9DD723" w14:textId="0BB1E499"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14:paraId="429B6C11" w14:textId="77777777" w:rsidR="00235093" w:rsidRDefault="00235093" w:rsidP="001435CC">
      <w:pPr>
        <w:spacing w:after="0"/>
      </w:pPr>
    </w:p>
    <w:tbl>
      <w:tblPr>
        <w:tblStyle w:val="TableGrid"/>
        <w:tblW w:w="0" w:type="auto"/>
        <w:tblLook w:val="04A0" w:firstRow="1" w:lastRow="0" w:firstColumn="1" w:lastColumn="0" w:noHBand="0" w:noVBand="1"/>
      </w:tblPr>
      <w:tblGrid>
        <w:gridCol w:w="9855"/>
      </w:tblGrid>
      <w:tr w:rsidR="00235093" w:rsidRPr="003743F5" w14:paraId="17B1CB6B" w14:textId="77777777" w:rsidTr="00235093">
        <w:tc>
          <w:tcPr>
            <w:tcW w:w="9855" w:type="dxa"/>
          </w:tcPr>
          <w:p w14:paraId="28E2B630" w14:textId="77777777" w:rsidR="00235093" w:rsidRPr="003743F5" w:rsidRDefault="00235093" w:rsidP="00235093">
            <w:pPr>
              <w:pStyle w:val="Caption"/>
              <w:ind w:firstLine="284"/>
              <w:jc w:val="left"/>
              <w:rPr>
                <w:b w:val="0"/>
                <w:i/>
                <w:lang w:val="en-US"/>
              </w:rPr>
            </w:pPr>
            <w:r w:rsidRPr="003743F5">
              <w:t xml:space="preserve">Proposal </w:t>
            </w:r>
            <w:r w:rsidRPr="003743F5">
              <w:fldChar w:fldCharType="begin"/>
            </w:r>
            <w:r w:rsidRPr="003743F5">
              <w:instrText xml:space="preserve"> STYLEREF 1 \s </w:instrText>
            </w:r>
            <w:r w:rsidRPr="003743F5">
              <w:fldChar w:fldCharType="separate"/>
            </w:r>
            <w:r w:rsidR="003120C2">
              <w:rPr>
                <w:noProof/>
              </w:rPr>
              <w:t>2</w:t>
            </w:r>
            <w:r w:rsidRPr="003743F5">
              <w:fldChar w:fldCharType="end"/>
            </w:r>
            <w:r w:rsidRPr="003743F5">
              <w:noBreakHyphen/>
            </w:r>
            <w:r w:rsidRPr="003743F5">
              <w:fldChar w:fldCharType="begin"/>
            </w:r>
            <w:r w:rsidRPr="003743F5">
              <w:instrText xml:space="preserve"> SEQ Proposal \* ARABIC \s 1 </w:instrText>
            </w:r>
            <w:r w:rsidRPr="003743F5">
              <w:fldChar w:fldCharType="separate"/>
            </w:r>
            <w:r w:rsidR="003120C2">
              <w:rPr>
                <w:noProof/>
              </w:rPr>
              <w:t>1</w:t>
            </w:r>
            <w:r w:rsidRPr="003743F5">
              <w:fldChar w:fldCharType="end"/>
            </w:r>
          </w:p>
          <w:p w14:paraId="1C7415B9" w14:textId="77777777" w:rsidR="00235093" w:rsidRPr="003743F5" w:rsidRDefault="00235093" w:rsidP="00DB6664">
            <w:pPr>
              <w:pStyle w:val="ListParagraph"/>
              <w:numPr>
                <w:ilvl w:val="0"/>
                <w:numId w:val="35"/>
              </w:numPr>
              <w:spacing w:line="240" w:lineRule="auto"/>
              <w:contextualSpacing w:val="0"/>
              <w:rPr>
                <w:szCs w:val="20"/>
              </w:rPr>
            </w:pPr>
            <w:r w:rsidRPr="003743F5">
              <w:rPr>
                <w:szCs w:val="20"/>
              </w:rPr>
              <w:t>Define target positioning requirements in Rel-17 with one of the following options:</w:t>
            </w:r>
          </w:p>
          <w:p w14:paraId="2C7227B9" w14:textId="77777777" w:rsidR="00235093" w:rsidRPr="003743F5" w:rsidRDefault="00235093" w:rsidP="00DB6664">
            <w:pPr>
              <w:pStyle w:val="3GPPText"/>
              <w:numPr>
                <w:ilvl w:val="1"/>
                <w:numId w:val="34"/>
              </w:numPr>
              <w:spacing w:line="240" w:lineRule="auto"/>
              <w:rPr>
                <w:sz w:val="20"/>
              </w:rPr>
            </w:pPr>
            <w:r w:rsidRPr="003743F5">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326AA74E" w14:textId="77777777" w:rsidR="00235093" w:rsidRPr="003743F5" w:rsidRDefault="00235093" w:rsidP="00DB6664">
            <w:pPr>
              <w:pStyle w:val="ListParagraph"/>
              <w:numPr>
                <w:ilvl w:val="1"/>
                <w:numId w:val="34"/>
              </w:numPr>
              <w:spacing w:line="240" w:lineRule="auto"/>
              <w:contextualSpacing w:val="0"/>
              <w:rPr>
                <w:szCs w:val="20"/>
              </w:rPr>
            </w:pPr>
            <w:r w:rsidRPr="003743F5">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40A13B48" w14:textId="77777777" w:rsidR="00235093" w:rsidRPr="003743F5" w:rsidRDefault="00235093" w:rsidP="00DB6664">
            <w:pPr>
              <w:pStyle w:val="ListParagraph"/>
              <w:numPr>
                <w:ilvl w:val="0"/>
                <w:numId w:val="35"/>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046C167C"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41A73C55" w14:textId="77777777" w:rsidR="00235093" w:rsidRPr="003743F5" w:rsidRDefault="00235093" w:rsidP="00DB6664">
            <w:pPr>
              <w:pStyle w:val="ListParagraph"/>
              <w:numPr>
                <w:ilvl w:val="0"/>
                <w:numId w:val="35"/>
              </w:numPr>
              <w:spacing w:line="240" w:lineRule="auto"/>
              <w:contextualSpacing w:val="0"/>
              <w:rPr>
                <w:szCs w:val="20"/>
              </w:rPr>
            </w:pPr>
            <w:r w:rsidRPr="003743F5">
              <w:rPr>
                <w:szCs w:val="20"/>
              </w:rPr>
              <w:t>In R17, Positioning latency will be considered in terms of:</w:t>
            </w:r>
          </w:p>
          <w:p w14:paraId="47C265F1" w14:textId="77777777" w:rsidR="00235093" w:rsidRPr="003743F5" w:rsidRDefault="00235093" w:rsidP="00DB6664">
            <w:pPr>
              <w:pStyle w:val="ListParagraph"/>
              <w:numPr>
                <w:ilvl w:val="1"/>
                <w:numId w:val="35"/>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14:paraId="07CD98F5" w14:textId="77777777" w:rsidR="00235093" w:rsidRPr="003743F5" w:rsidRDefault="00235093" w:rsidP="00DB6664">
            <w:pPr>
              <w:pStyle w:val="ListParagraph"/>
              <w:numPr>
                <w:ilvl w:val="0"/>
                <w:numId w:val="35"/>
              </w:numPr>
              <w:spacing w:line="240" w:lineRule="auto"/>
              <w:contextualSpacing w:val="0"/>
              <w:rPr>
                <w:szCs w:val="20"/>
              </w:rPr>
            </w:pPr>
            <w:r w:rsidRPr="003743F5">
              <w:rPr>
                <w:szCs w:val="20"/>
              </w:rPr>
              <w:t>FFS: whether to define the target performance for UE heading</w:t>
            </w:r>
          </w:p>
          <w:p w14:paraId="08F770DF" w14:textId="77777777" w:rsidR="00235093" w:rsidRPr="003743F5" w:rsidRDefault="00235093" w:rsidP="001435CC">
            <w:pPr>
              <w:spacing w:after="0"/>
            </w:pPr>
          </w:p>
        </w:tc>
      </w:tr>
    </w:tbl>
    <w:p w14:paraId="5F8DA1A3" w14:textId="77777777" w:rsidR="00235093" w:rsidRDefault="00235093" w:rsidP="001435CC">
      <w:pPr>
        <w:spacing w:after="0"/>
      </w:pPr>
    </w:p>
    <w:p w14:paraId="0227B166" w14:textId="77777777" w:rsidR="008151DC" w:rsidRPr="008151DC" w:rsidRDefault="008151DC" w:rsidP="001435CC">
      <w:pPr>
        <w:spacing w:after="0"/>
        <w:rPr>
          <w:lang w:val="en-US"/>
        </w:rPr>
      </w:pPr>
    </w:p>
    <w:p w14:paraId="31F84C9E"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329CFC21" w14:textId="7C24D647" w:rsidR="009F4A2F" w:rsidRDefault="009F4A2F" w:rsidP="00034C54">
      <w:pPr>
        <w:pStyle w:val="ListParagraph"/>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14:paraId="3247CCC5" w14:textId="77777777" w:rsidR="00A5595F" w:rsidRPr="00A5595F" w:rsidRDefault="00A5595F" w:rsidP="00034C54">
      <w:pPr>
        <w:pStyle w:val="ListParagraph"/>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138DC607" w14:textId="57DA5E67" w:rsidR="00A5595F" w:rsidRPr="00605C74" w:rsidRDefault="00A5595F" w:rsidP="00A5595F">
      <w:pPr>
        <w:pStyle w:val="ListParagraph"/>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w:t>
      </w:r>
      <w:r w:rsidRPr="00605C74">
        <w:rPr>
          <w:lang w:eastAsia="zh-CN"/>
        </w:rPr>
        <w:lastRenderedPageBreak/>
        <w:t>performance targets in the SID), but the target positioning requirements may not necessarily be associated with particular IIOT scenario(s).</w:t>
      </w:r>
    </w:p>
    <w:p w14:paraId="0BA90D62" w14:textId="4AE1356A" w:rsidR="00605C74" w:rsidRDefault="00605C74" w:rsidP="00605C74">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6F731CAD" w14:textId="0E3A2968" w:rsidR="00605C74" w:rsidRPr="008A707B" w:rsidRDefault="00605C74" w:rsidP="00605C74">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68532963" w14:textId="0CF4D4E0" w:rsidR="00605C74" w:rsidRPr="008A707B" w:rsidRDefault="00605C74" w:rsidP="00605C74">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05FBDB31" w14:textId="0AF331EA" w:rsidR="00605C74" w:rsidRDefault="00605C74" w:rsidP="00605C74">
      <w:pPr>
        <w:pStyle w:val="ListParagraph"/>
        <w:numPr>
          <w:ilvl w:val="0"/>
          <w:numId w:val="28"/>
        </w:numPr>
      </w:pPr>
      <w:r>
        <w:t xml:space="preserve">(Huawei) </w:t>
      </w:r>
      <w:r w:rsidRPr="00605C74">
        <w:rPr>
          <w:b/>
          <w:i/>
        </w:rPr>
        <w:t>P</w:t>
      </w:r>
      <w:r>
        <w:rPr>
          <w:b/>
          <w:i/>
          <w:lang w:eastAsia="zh-CN"/>
        </w:rPr>
        <w:t xml:space="preserve">roposal 2: </w:t>
      </w:r>
    </w:p>
    <w:p w14:paraId="49815180" w14:textId="77777777" w:rsidR="00605C74" w:rsidRPr="00605C74" w:rsidRDefault="00605C74" w:rsidP="00605C74">
      <w:pPr>
        <w:pStyle w:val="ListParagraph"/>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14:paraId="12EC995F" w14:textId="77777777" w:rsidR="00605C74" w:rsidRPr="00605C74" w:rsidRDefault="00605C74" w:rsidP="00605C74">
      <w:pPr>
        <w:pStyle w:val="ListParagraph"/>
        <w:numPr>
          <w:ilvl w:val="2"/>
          <w:numId w:val="28"/>
        </w:numPr>
        <w:tabs>
          <w:tab w:val="left" w:pos="1004"/>
        </w:tabs>
        <w:rPr>
          <w:lang w:eastAsia="zh-CN"/>
        </w:rPr>
      </w:pPr>
      <w:r w:rsidRPr="00605C74">
        <w:rPr>
          <w:lang w:eastAsia="zh-CN"/>
        </w:rPr>
        <w:t xml:space="preserve">Accuracy target for other scenarios may be relaxed if supported </w:t>
      </w:r>
    </w:p>
    <w:p w14:paraId="30FE50F5" w14:textId="477DE57F" w:rsidR="00605C74" w:rsidRDefault="00605C74" w:rsidP="00605C74">
      <w:pPr>
        <w:pStyle w:val="ListParagraph"/>
        <w:numPr>
          <w:ilvl w:val="0"/>
          <w:numId w:val="28"/>
        </w:numPr>
      </w:pPr>
      <w:r>
        <w:t xml:space="preserve">(Huawei) </w:t>
      </w:r>
      <w:r w:rsidRPr="00605C74">
        <w:rPr>
          <w:b/>
          <w:i/>
        </w:rPr>
        <w:t>P</w:t>
      </w:r>
      <w:r>
        <w:rPr>
          <w:b/>
          <w:i/>
          <w:lang w:eastAsia="zh-CN"/>
        </w:rPr>
        <w:t xml:space="preserve">roposal 3: </w:t>
      </w:r>
    </w:p>
    <w:p w14:paraId="3E8185A2" w14:textId="77777777" w:rsidR="00605C74" w:rsidRPr="00605C74" w:rsidRDefault="00605C74" w:rsidP="00605C74">
      <w:pPr>
        <w:pStyle w:val="ListParagraph"/>
        <w:numPr>
          <w:ilvl w:val="1"/>
          <w:numId w:val="28"/>
        </w:numPr>
        <w:rPr>
          <w:lang w:eastAsia="zh-CN"/>
        </w:rPr>
      </w:pPr>
      <w:r w:rsidRPr="00605C74">
        <w:rPr>
          <w:lang w:eastAsia="zh-CN"/>
        </w:rPr>
        <w:t>Consider to adopt the following simplified physical layer latency representation</w:t>
      </w:r>
    </w:p>
    <w:p w14:paraId="03FA156D" w14:textId="2BD1E4CC" w:rsidR="00605C74" w:rsidRPr="00605C74" w:rsidRDefault="00390D60"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7869EB9" w14:textId="7D7DF694" w:rsidR="00605C74" w:rsidRDefault="00605C74" w:rsidP="00605C74">
      <w:pPr>
        <w:pStyle w:val="ListParagraph"/>
        <w:numPr>
          <w:ilvl w:val="0"/>
          <w:numId w:val="28"/>
        </w:numPr>
      </w:pPr>
      <w:r>
        <w:t xml:space="preserve">(Huawei) </w:t>
      </w:r>
      <w:r w:rsidRPr="00605C74">
        <w:rPr>
          <w:b/>
          <w:i/>
        </w:rPr>
        <w:t>P</w:t>
      </w:r>
      <w:r>
        <w:rPr>
          <w:b/>
          <w:i/>
          <w:lang w:eastAsia="zh-CN"/>
        </w:rPr>
        <w:t xml:space="preserve">roposal 4: </w:t>
      </w:r>
    </w:p>
    <w:p w14:paraId="495B3109" w14:textId="6B625AF3" w:rsidR="00605C74" w:rsidRPr="00605C74" w:rsidRDefault="00605C74" w:rsidP="00605C74">
      <w:pPr>
        <w:pStyle w:val="ListParagraph"/>
        <w:numPr>
          <w:ilvl w:val="1"/>
          <w:numId w:val="28"/>
        </w:numPr>
      </w:pPr>
      <w:r w:rsidRPr="00605C74">
        <w:t>Consider to adopt the resource utilization of PRS and SRS as the metric for network efficiency</w:t>
      </w:r>
      <w:r w:rsidRPr="00605C74">
        <w:rPr>
          <w:lang w:eastAsia="zh-CN"/>
        </w:rPr>
        <w:t xml:space="preserve"> </w:t>
      </w:r>
    </w:p>
    <w:p w14:paraId="4A74FCA9" w14:textId="64A732A2" w:rsidR="00605C74" w:rsidRDefault="00605C74" w:rsidP="00605C74">
      <w:pPr>
        <w:pStyle w:val="ListParagraph"/>
        <w:numPr>
          <w:ilvl w:val="0"/>
          <w:numId w:val="28"/>
        </w:numPr>
      </w:pPr>
      <w:r>
        <w:t xml:space="preserve">(Huawei) </w:t>
      </w:r>
      <w:r w:rsidRPr="00605C74">
        <w:rPr>
          <w:b/>
          <w:i/>
        </w:rPr>
        <w:t>P</w:t>
      </w:r>
      <w:r>
        <w:rPr>
          <w:b/>
          <w:i/>
          <w:lang w:eastAsia="zh-CN"/>
        </w:rPr>
        <w:t xml:space="preserve">roposal 5: </w:t>
      </w:r>
    </w:p>
    <w:p w14:paraId="53FD35C6" w14:textId="056B2D4C" w:rsidR="00605C74" w:rsidRDefault="00605C74" w:rsidP="00605C74">
      <w:pPr>
        <w:pStyle w:val="ListParagraph"/>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7BB56E82" w14:textId="3E8C4829" w:rsidR="00F22547" w:rsidRDefault="00F22547" w:rsidP="00F22547">
      <w:pPr>
        <w:pStyle w:val="ListParagraph"/>
        <w:numPr>
          <w:ilvl w:val="0"/>
          <w:numId w:val="28"/>
        </w:numPr>
        <w:rPr>
          <w:lang w:eastAsia="zh-CN"/>
        </w:rPr>
      </w:pPr>
      <w:r>
        <w:rPr>
          <w:lang w:eastAsia="zh-CN"/>
        </w:rPr>
        <w:t>(vivo)</w:t>
      </w:r>
      <w:r>
        <w:rPr>
          <w:b/>
          <w:i/>
          <w:lang w:eastAsia="zh-CN"/>
        </w:rPr>
        <w:t>Proposal 1:</w:t>
      </w:r>
    </w:p>
    <w:p w14:paraId="2E616ACE" w14:textId="77777777" w:rsidR="00F22547" w:rsidRDefault="00F22547" w:rsidP="00F22547">
      <w:pPr>
        <w:pStyle w:val="ListParagraph"/>
        <w:numPr>
          <w:ilvl w:val="1"/>
          <w:numId w:val="28"/>
        </w:numPr>
        <w:rPr>
          <w:lang w:eastAsia="zh-CN"/>
        </w:rPr>
      </w:pPr>
      <w:r>
        <w:rPr>
          <w:lang w:eastAsia="zh-CN"/>
        </w:rPr>
        <w:t>For general commercial use cases, sub-meter level positioning accuracy (&lt; 1 m) is mostly for indoor deployment scenarios.</w:t>
      </w:r>
    </w:p>
    <w:p w14:paraId="5C3326A0" w14:textId="198E0A90" w:rsidR="00F22547" w:rsidRDefault="00F22547" w:rsidP="00F22547">
      <w:pPr>
        <w:pStyle w:val="ListParagraph"/>
        <w:numPr>
          <w:ilvl w:val="0"/>
          <w:numId w:val="28"/>
        </w:numPr>
        <w:rPr>
          <w:lang w:eastAsia="zh-CN"/>
        </w:rPr>
      </w:pPr>
      <w:r>
        <w:rPr>
          <w:lang w:eastAsia="zh-CN"/>
        </w:rPr>
        <w:t>(vivo)</w:t>
      </w:r>
      <w:r>
        <w:rPr>
          <w:b/>
          <w:i/>
          <w:lang w:eastAsia="zh-CN"/>
        </w:rPr>
        <w:t>Proposal 2:</w:t>
      </w:r>
    </w:p>
    <w:p w14:paraId="628FCD99" w14:textId="77777777" w:rsidR="00F22547" w:rsidRDefault="00F22547" w:rsidP="00F22547">
      <w:pPr>
        <w:pStyle w:val="ListParagraph"/>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41CF5F24" w14:textId="77777777" w:rsidR="00F22547" w:rsidRDefault="00F22547" w:rsidP="00F22547">
      <w:pPr>
        <w:pStyle w:val="ListParagraph"/>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4B81CBE2" w14:textId="77777777" w:rsidR="00F22547" w:rsidRDefault="00F22547" w:rsidP="00F22547">
      <w:pPr>
        <w:pStyle w:val="ListParagraph"/>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4D7774D8" w14:textId="77777777" w:rsidR="00F22547" w:rsidRDefault="00F22547" w:rsidP="00F22547">
      <w:pPr>
        <w:pStyle w:val="ListParagraph"/>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7BB14A64" w14:textId="78BAD0D4" w:rsidR="00966974" w:rsidRDefault="00966974" w:rsidP="00966974">
      <w:pPr>
        <w:pStyle w:val="ListParagraph"/>
        <w:numPr>
          <w:ilvl w:val="0"/>
          <w:numId w:val="28"/>
        </w:numPr>
        <w:rPr>
          <w:lang w:eastAsia="zh-CN"/>
        </w:rPr>
      </w:pPr>
      <w:r>
        <w:rPr>
          <w:lang w:eastAsia="zh-CN"/>
        </w:rPr>
        <w:t>(ZTE)</w:t>
      </w:r>
      <w:r>
        <w:rPr>
          <w:b/>
          <w:i/>
          <w:lang w:eastAsia="zh-CN"/>
        </w:rPr>
        <w:t>Proposal 1:</w:t>
      </w:r>
    </w:p>
    <w:p w14:paraId="5B7FCC2C" w14:textId="338EB080" w:rsidR="00966974" w:rsidRDefault="00966974" w:rsidP="00966974">
      <w:pPr>
        <w:pStyle w:val="ListParagraph"/>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676812C3" w14:textId="64D1CF0C" w:rsidR="00630E62" w:rsidRPr="00630E62" w:rsidRDefault="00630E62" w:rsidP="00630E62">
      <w:pPr>
        <w:pStyle w:val="ListParagraph"/>
        <w:numPr>
          <w:ilvl w:val="0"/>
          <w:numId w:val="28"/>
        </w:numPr>
        <w:rPr>
          <w:lang w:eastAsia="zh-CN"/>
        </w:rPr>
      </w:pPr>
      <w:r>
        <w:rPr>
          <w:lang w:eastAsia="zh-CN"/>
        </w:rPr>
        <w:t>(CATT)</w:t>
      </w:r>
      <w:r>
        <w:rPr>
          <w:b/>
          <w:i/>
          <w:lang w:eastAsia="zh-CN"/>
        </w:rPr>
        <w:t>Proposal 1:</w:t>
      </w:r>
    </w:p>
    <w:p w14:paraId="49343F3B" w14:textId="4A077A55" w:rsidR="00630E62" w:rsidRDefault="00630E62" w:rsidP="00630E62">
      <w:pPr>
        <w:pStyle w:val="ListParagraph"/>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14:paraId="3DF8D28D" w14:textId="7B841353" w:rsidR="00630E62" w:rsidRPr="00630E62" w:rsidRDefault="00630E62" w:rsidP="00630E62">
      <w:pPr>
        <w:pStyle w:val="ListParagraph"/>
        <w:numPr>
          <w:ilvl w:val="0"/>
          <w:numId w:val="28"/>
        </w:numPr>
        <w:rPr>
          <w:lang w:eastAsia="zh-CN"/>
        </w:rPr>
      </w:pPr>
      <w:r>
        <w:rPr>
          <w:lang w:eastAsia="zh-CN"/>
        </w:rPr>
        <w:t>(CATT)</w:t>
      </w:r>
      <w:r>
        <w:rPr>
          <w:b/>
          <w:i/>
          <w:lang w:eastAsia="zh-CN"/>
        </w:rPr>
        <w:t>Proposal 2:</w:t>
      </w:r>
    </w:p>
    <w:p w14:paraId="0DB2504E" w14:textId="10DF9C97" w:rsidR="00630E62" w:rsidRDefault="00630E62" w:rsidP="00630E62">
      <w:pPr>
        <w:pStyle w:val="ListParagraph"/>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Ind w:w="20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6E80A572" w14:textId="77777777" w:rsidTr="007D29D5">
        <w:trPr>
          <w:jc w:val="center"/>
        </w:trPr>
        <w:tc>
          <w:tcPr>
            <w:tcW w:w="1373" w:type="dxa"/>
            <w:shd w:val="clear" w:color="auto" w:fill="D9D9D9" w:themeFill="background1" w:themeFillShade="D9"/>
            <w:vAlign w:val="center"/>
          </w:tcPr>
          <w:p w14:paraId="65D1A1B7"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3635D587"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A4D7309"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1842F5B1" w14:textId="77777777" w:rsidR="00630E62" w:rsidRDefault="00630E62" w:rsidP="007D29D5">
            <w:pPr>
              <w:pStyle w:val="TAH"/>
              <w:rPr>
                <w:rFonts w:eastAsiaTheme="minorEastAsia"/>
                <w:lang w:eastAsia="zh-CN"/>
              </w:rPr>
            </w:pPr>
            <w:r>
              <w:rPr>
                <w:rFonts w:eastAsiaTheme="minorEastAsia" w:hint="eastAsia"/>
                <w:lang w:eastAsia="zh-CN"/>
              </w:rPr>
              <w:t>Vertical</w:t>
            </w:r>
          </w:p>
          <w:p w14:paraId="5BD83D79"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11BB3150"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555F822F"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4C1220C9" w14:textId="77777777" w:rsidR="00630E62" w:rsidRPr="00CD6C0E" w:rsidRDefault="00630E62" w:rsidP="007D29D5">
            <w:pPr>
              <w:pStyle w:val="TAH"/>
            </w:pPr>
            <w:r w:rsidRPr="00CD6C0E">
              <w:t>UE Mobility</w:t>
            </w:r>
          </w:p>
        </w:tc>
      </w:tr>
      <w:tr w:rsidR="00630E62" w:rsidRPr="00CD6C0E" w14:paraId="3F017F48" w14:textId="77777777" w:rsidTr="007D29D5">
        <w:trPr>
          <w:jc w:val="center"/>
        </w:trPr>
        <w:tc>
          <w:tcPr>
            <w:tcW w:w="1373" w:type="dxa"/>
            <w:vAlign w:val="center"/>
          </w:tcPr>
          <w:p w14:paraId="5857EBDE"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40007B3D" w14:textId="77777777" w:rsidR="00630E62" w:rsidRPr="00950945" w:rsidRDefault="00630E62" w:rsidP="00DB6664">
            <w:pPr>
              <w:pStyle w:val="TAL"/>
              <w:numPr>
                <w:ilvl w:val="0"/>
                <w:numId w:val="36"/>
              </w:numPr>
              <w:spacing w:line="240" w:lineRule="auto"/>
              <w:ind w:left="283" w:hanging="141"/>
              <w:jc w:val="both"/>
              <w:rPr>
                <w:rFonts w:eastAsiaTheme="minorEastAsia"/>
                <w:lang w:eastAsia="zh-CN"/>
              </w:rPr>
            </w:pPr>
            <w:r w:rsidRPr="00950945">
              <w:rPr>
                <w:rFonts w:eastAsia="宋体"/>
              </w:rPr>
              <w:t xml:space="preserve">Process automation – plant asset management </w:t>
            </w:r>
          </w:p>
          <w:p w14:paraId="6D84B9F6" w14:textId="77777777" w:rsidR="00630E62" w:rsidRPr="00950945" w:rsidRDefault="00630E62" w:rsidP="00DB6664">
            <w:pPr>
              <w:pStyle w:val="TAL"/>
              <w:numPr>
                <w:ilvl w:val="0"/>
                <w:numId w:val="36"/>
              </w:numPr>
              <w:spacing w:line="240" w:lineRule="auto"/>
              <w:ind w:left="283" w:hanging="141"/>
              <w:jc w:val="both"/>
            </w:pPr>
            <w:r w:rsidRPr="00950945">
              <w:rPr>
                <w:rFonts w:eastAsia="宋体"/>
              </w:rPr>
              <w:t>Inbound logistics</w:t>
            </w:r>
          </w:p>
        </w:tc>
        <w:tc>
          <w:tcPr>
            <w:tcW w:w="1204" w:type="dxa"/>
            <w:tcMar>
              <w:top w:w="0" w:type="dxa"/>
              <w:left w:w="108" w:type="dxa"/>
              <w:bottom w:w="0" w:type="dxa"/>
              <w:right w:w="108" w:type="dxa"/>
            </w:tcMar>
            <w:vAlign w:val="center"/>
          </w:tcPr>
          <w:p w14:paraId="17DEF44D"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5F4EF108"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281AF8C"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7438806C"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proofErr w:type="spellStart"/>
            <w:r w:rsidRPr="00950945">
              <w:rPr>
                <w:rFonts w:eastAsiaTheme="minorEastAsia" w:hint="eastAsia"/>
                <w:lang w:eastAsia="zh-CN"/>
              </w:rPr>
              <w:t>m</w:t>
            </w:r>
            <w:r w:rsidRPr="00950945">
              <w:t>s</w:t>
            </w:r>
            <w:proofErr w:type="spellEnd"/>
          </w:p>
        </w:tc>
        <w:tc>
          <w:tcPr>
            <w:tcW w:w="896" w:type="dxa"/>
            <w:tcMar>
              <w:top w:w="0" w:type="dxa"/>
              <w:left w:w="108" w:type="dxa"/>
              <w:bottom w:w="0" w:type="dxa"/>
              <w:right w:w="108" w:type="dxa"/>
            </w:tcMar>
            <w:vAlign w:val="center"/>
          </w:tcPr>
          <w:p w14:paraId="36A3A519" w14:textId="77777777" w:rsidR="00630E62" w:rsidRPr="00CD6C0E" w:rsidRDefault="00630E62" w:rsidP="007D29D5">
            <w:pPr>
              <w:pStyle w:val="TAL"/>
              <w:jc w:val="center"/>
            </w:pPr>
            <w:r w:rsidRPr="00950945">
              <w:t>&lt; 30 km/h</w:t>
            </w:r>
          </w:p>
        </w:tc>
      </w:tr>
    </w:tbl>
    <w:p w14:paraId="4EEEE5F5" w14:textId="77777777" w:rsidR="00630E62" w:rsidRDefault="00630E62" w:rsidP="00630E62">
      <w:pPr>
        <w:pStyle w:val="ListParagraph"/>
        <w:tabs>
          <w:tab w:val="left" w:pos="1004"/>
        </w:tabs>
        <w:ind w:left="1004"/>
        <w:rPr>
          <w:lang w:eastAsia="zh-CN"/>
        </w:rPr>
      </w:pPr>
    </w:p>
    <w:p w14:paraId="0522AA5D" w14:textId="0A82EB69" w:rsidR="00630E62" w:rsidRPr="00630E62" w:rsidRDefault="00630E62" w:rsidP="00630E62">
      <w:pPr>
        <w:pStyle w:val="ListParagraph"/>
        <w:numPr>
          <w:ilvl w:val="0"/>
          <w:numId w:val="28"/>
        </w:numPr>
        <w:rPr>
          <w:lang w:eastAsia="zh-CN"/>
        </w:rPr>
      </w:pPr>
      <w:r>
        <w:rPr>
          <w:lang w:eastAsia="zh-CN"/>
        </w:rPr>
        <w:t>(CATT)</w:t>
      </w:r>
      <w:r>
        <w:rPr>
          <w:b/>
          <w:i/>
          <w:lang w:eastAsia="zh-CN"/>
        </w:rPr>
        <w:t>Proposal 3:</w:t>
      </w:r>
    </w:p>
    <w:p w14:paraId="38199B4C" w14:textId="46740CBB" w:rsidR="00630E62" w:rsidRDefault="00630E62" w:rsidP="00630E62">
      <w:pPr>
        <w:pStyle w:val="ListParagraph"/>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6CBA9EB9" w14:textId="069909CC" w:rsidR="00630E62" w:rsidRPr="00630E62" w:rsidRDefault="00630E62" w:rsidP="00630E62">
      <w:pPr>
        <w:pStyle w:val="ListParagraph"/>
        <w:numPr>
          <w:ilvl w:val="0"/>
          <w:numId w:val="28"/>
        </w:numPr>
        <w:rPr>
          <w:lang w:eastAsia="zh-CN"/>
        </w:rPr>
      </w:pPr>
      <w:r>
        <w:rPr>
          <w:lang w:eastAsia="zh-CN"/>
        </w:rPr>
        <w:t>(CATT)</w:t>
      </w:r>
      <w:r>
        <w:rPr>
          <w:b/>
          <w:i/>
          <w:lang w:eastAsia="zh-CN"/>
        </w:rPr>
        <w:t>Proposal 4:</w:t>
      </w:r>
    </w:p>
    <w:p w14:paraId="54C0D7C6" w14:textId="5383773D" w:rsidR="00630E62" w:rsidRDefault="00630E62" w:rsidP="00630E62">
      <w:pPr>
        <w:pStyle w:val="ListParagraph"/>
        <w:numPr>
          <w:ilvl w:val="1"/>
          <w:numId w:val="28"/>
        </w:numPr>
        <w:rPr>
          <w:lang w:eastAsia="zh-CN"/>
        </w:rPr>
      </w:pPr>
      <w:r w:rsidRPr="00630E62">
        <w:rPr>
          <w:lang w:eastAsia="zh-CN"/>
        </w:rPr>
        <w:t>Average power consumption of devices should be studied as a function of configured time and frequency resources for positioning</w:t>
      </w:r>
    </w:p>
    <w:p w14:paraId="4E59FAB3" w14:textId="1EA4C31F" w:rsidR="00EE64E8" w:rsidRDefault="00630E62" w:rsidP="00630E62">
      <w:pPr>
        <w:pStyle w:val="ListParagraph"/>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6CF37D71" w14:textId="0F92EEE1" w:rsidR="00EE64E8" w:rsidRDefault="00EE64E8" w:rsidP="00EE64E8">
      <w:pPr>
        <w:pStyle w:val="ListParagraph"/>
        <w:numPr>
          <w:ilvl w:val="1"/>
          <w:numId w:val="28"/>
        </w:numPr>
        <w:rPr>
          <w:lang w:eastAsia="zh-CN"/>
        </w:rPr>
      </w:pPr>
      <w:r w:rsidRPr="68884C0C">
        <w:rPr>
          <w:color w:val="000000" w:themeColor="text1"/>
        </w:rPr>
        <w:t>We prefer option-1 defining the exemplary positioning requirements in Rel-17 by selecting one IIOT scenario from Table 8.1.7 in TR 22.804</w:t>
      </w:r>
      <w:r>
        <w:rPr>
          <w:lang w:eastAsia="zh-CN"/>
        </w:rPr>
        <w:t>.</w:t>
      </w:r>
    </w:p>
    <w:p w14:paraId="4AC0EB86" w14:textId="77777777" w:rsidR="00EE64E8" w:rsidRDefault="00EE64E8" w:rsidP="00EE64E8">
      <w:pPr>
        <w:pStyle w:val="ListParagraph"/>
        <w:numPr>
          <w:ilvl w:val="2"/>
          <w:numId w:val="28"/>
        </w:numPr>
        <w:rPr>
          <w:lang w:eastAsia="zh-CN"/>
        </w:rPr>
      </w:pPr>
      <w:r>
        <w:rPr>
          <w:lang w:eastAsia="zh-CN"/>
        </w:rPr>
        <w:t>The target accuracy performance must be indicated with CDF values in a statistic manner for horizontal and vertical positioning methods</w:t>
      </w:r>
    </w:p>
    <w:p w14:paraId="66185E9A" w14:textId="77777777" w:rsidR="00EE64E8" w:rsidRDefault="00EE64E8" w:rsidP="00EE64E8">
      <w:pPr>
        <w:pStyle w:val="ListParagraph"/>
        <w:numPr>
          <w:ilvl w:val="2"/>
          <w:numId w:val="28"/>
        </w:numPr>
        <w:rPr>
          <w:lang w:eastAsia="zh-CN"/>
        </w:rPr>
      </w:pPr>
      <w:r>
        <w:rPr>
          <w:lang w:eastAsia="zh-CN"/>
        </w:rPr>
        <w:t>Power consumption and latency requirements must be minimum performance requirements.</w:t>
      </w:r>
    </w:p>
    <w:p w14:paraId="1615EA60" w14:textId="13BBEB6A" w:rsidR="00EE64E8" w:rsidRDefault="00EE64E8" w:rsidP="00EE64E8">
      <w:pPr>
        <w:pStyle w:val="ListParagraph"/>
        <w:numPr>
          <w:ilvl w:val="0"/>
          <w:numId w:val="28"/>
        </w:numPr>
        <w:rPr>
          <w:lang w:eastAsia="zh-CN"/>
        </w:rPr>
      </w:pPr>
      <w:r>
        <w:rPr>
          <w:lang w:eastAsia="zh-CN"/>
        </w:rPr>
        <w:lastRenderedPageBreak/>
        <w:t>(NOK)</w:t>
      </w:r>
      <w:r>
        <w:rPr>
          <w:b/>
          <w:i/>
          <w:lang w:eastAsia="zh-CN"/>
        </w:rPr>
        <w:t>Proposal 2:</w:t>
      </w:r>
    </w:p>
    <w:p w14:paraId="7E038709" w14:textId="31879330" w:rsidR="00EE64E8" w:rsidRDefault="00EE64E8" w:rsidP="00EE64E8">
      <w:pPr>
        <w:pStyle w:val="ListParagraph"/>
        <w:numPr>
          <w:ilvl w:val="1"/>
          <w:numId w:val="28"/>
        </w:numPr>
        <w:rPr>
          <w:lang w:eastAsia="zh-CN"/>
        </w:rPr>
      </w:pPr>
      <w:r w:rsidRPr="00EE64E8">
        <w:rPr>
          <w:lang w:eastAsia="zh-CN"/>
        </w:rPr>
        <w:t>Latency of positioning procedure should be studied. A goal of latency study is to identify latency bottle neck in the positioning service process, and improve the bottle neck issue</w:t>
      </w:r>
    </w:p>
    <w:p w14:paraId="3D303E4F" w14:textId="77777777" w:rsidR="00EE64E8" w:rsidRDefault="00EE64E8" w:rsidP="00EE64E8">
      <w:pPr>
        <w:pStyle w:val="ListParagraph"/>
        <w:numPr>
          <w:ilvl w:val="2"/>
          <w:numId w:val="28"/>
        </w:numPr>
        <w:tabs>
          <w:tab w:val="left" w:pos="1004"/>
        </w:tabs>
        <w:rPr>
          <w:lang w:eastAsia="zh-CN"/>
        </w:rPr>
      </w:pPr>
      <w:r>
        <w:rPr>
          <w:lang w:eastAsia="zh-CN"/>
        </w:rPr>
        <w:t>UE&lt;&gt;gNB measurement and report latency requirement</w:t>
      </w:r>
    </w:p>
    <w:p w14:paraId="7F0DD6B0" w14:textId="5FA03FFA" w:rsidR="00EE64E8" w:rsidRDefault="00EE64E8" w:rsidP="00EE64E8">
      <w:pPr>
        <w:pStyle w:val="ListParagraph"/>
        <w:numPr>
          <w:ilvl w:val="2"/>
          <w:numId w:val="28"/>
        </w:numPr>
        <w:tabs>
          <w:tab w:val="left" w:pos="1004"/>
        </w:tabs>
        <w:rPr>
          <w:lang w:eastAsia="zh-CN"/>
        </w:rPr>
      </w:pPr>
      <w:r>
        <w:rPr>
          <w:lang w:eastAsia="zh-CN"/>
        </w:rPr>
        <w:t>gNBs&lt;&gt;LMF request and report latency requirement (may include RAN3 for the study)</w:t>
      </w:r>
    </w:p>
    <w:p w14:paraId="0C48CC8C" w14:textId="77777777" w:rsidR="00A52AE5" w:rsidRDefault="00A52AE5" w:rsidP="00A52AE5">
      <w:pPr>
        <w:pStyle w:val="ListParagraph"/>
        <w:numPr>
          <w:ilvl w:val="0"/>
          <w:numId w:val="28"/>
        </w:numPr>
        <w:rPr>
          <w:i/>
          <w:lang w:eastAsia="zh-CN"/>
        </w:rPr>
      </w:pPr>
      <w:r>
        <w:t xml:space="preserve">(NOK) </w:t>
      </w:r>
      <w:r w:rsidRPr="00EE64E8">
        <w:rPr>
          <w:b/>
          <w:i/>
          <w:lang w:eastAsia="zh-CN"/>
        </w:rPr>
        <w:t>Proposal 6</w:t>
      </w:r>
      <w:r w:rsidRPr="00EE64E8">
        <w:rPr>
          <w:i/>
          <w:lang w:eastAsia="zh-CN"/>
        </w:rPr>
        <w:t xml:space="preserve">: </w:t>
      </w:r>
    </w:p>
    <w:p w14:paraId="5FDBC5FD" w14:textId="77777777" w:rsidR="00A52AE5" w:rsidRDefault="00A52AE5" w:rsidP="00A52AE5">
      <w:pPr>
        <w:pStyle w:val="ListParagraph"/>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67DE405E" w14:textId="17E02A85" w:rsidR="00EA13DA" w:rsidRDefault="00EA13DA" w:rsidP="00EA13DA">
      <w:pPr>
        <w:pStyle w:val="ListParagraph"/>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545841BF" w14:textId="3FBBE8E5" w:rsidR="00EA13DA" w:rsidRDefault="00EA13DA" w:rsidP="00EA13DA">
      <w:pPr>
        <w:pStyle w:val="ListParagraph"/>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634EC0D3" w14:textId="198B2D0C" w:rsidR="00CD387B" w:rsidRDefault="00CD387B" w:rsidP="00CD387B">
      <w:pPr>
        <w:pStyle w:val="ListParagraph"/>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5F4849E0" w14:textId="0F50E8B6" w:rsidR="00CD387B" w:rsidRDefault="00CD387B" w:rsidP="00CD387B">
      <w:pPr>
        <w:pStyle w:val="ListParagraph"/>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14:paraId="09AF00BA" w14:textId="28816312"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19BBA0E9" w14:textId="7777777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7E6E8467" w14:textId="2C9ECAAA"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70DA6DA8" w14:textId="62D1B093"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14:paraId="03A9341F" w14:textId="66038A59" w:rsidR="002D4F92" w:rsidRDefault="002D4F92" w:rsidP="002D4F92">
      <w:pPr>
        <w:pStyle w:val="ListParagraph"/>
        <w:numPr>
          <w:ilvl w:val="2"/>
          <w:numId w:val="28"/>
        </w:numPr>
        <w:tabs>
          <w:tab w:val="left" w:pos="1004"/>
        </w:tabs>
        <w:rPr>
          <w:lang w:eastAsia="en-US"/>
        </w:rPr>
      </w:pPr>
      <w:r>
        <w:rPr>
          <w:lang w:eastAsia="en-US"/>
        </w:rPr>
        <w:t>Horizontal positioning accuracy: &lt; 0.1m (for 90% UEs);</w:t>
      </w:r>
    </w:p>
    <w:p w14:paraId="0D413386" w14:textId="07B2B65C" w:rsidR="002D4F92" w:rsidRDefault="002D4F92" w:rsidP="002D4F92">
      <w:pPr>
        <w:pStyle w:val="ListParagraph"/>
        <w:numPr>
          <w:ilvl w:val="2"/>
          <w:numId w:val="28"/>
        </w:numPr>
        <w:tabs>
          <w:tab w:val="left" w:pos="1004"/>
        </w:tabs>
        <w:rPr>
          <w:lang w:eastAsia="en-US"/>
        </w:rPr>
      </w:pPr>
      <w:r>
        <w:rPr>
          <w:lang w:eastAsia="en-US"/>
        </w:rPr>
        <w:t>Vertical positioning accuracy: &lt; 0.2m (for 90% UEs);</w:t>
      </w:r>
    </w:p>
    <w:p w14:paraId="216FE8EC" w14:textId="284CB693" w:rsidR="002D4F92" w:rsidRDefault="002D4F92" w:rsidP="002D4F92">
      <w:pPr>
        <w:pStyle w:val="ListParagraph"/>
        <w:numPr>
          <w:ilvl w:val="2"/>
          <w:numId w:val="28"/>
        </w:numPr>
        <w:tabs>
          <w:tab w:val="left" w:pos="1004"/>
        </w:tabs>
        <w:rPr>
          <w:lang w:eastAsia="en-US"/>
        </w:rPr>
      </w:pPr>
      <w:r>
        <w:rPr>
          <w:lang w:eastAsia="en-US"/>
        </w:rPr>
        <w:t>End-to-end latency: &lt; 10ms</w:t>
      </w:r>
    </w:p>
    <w:p w14:paraId="5F241D25"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077F05BD" w14:textId="77777777" w:rsidR="00204059" w:rsidRDefault="00204059" w:rsidP="00204059">
      <w:pPr>
        <w:pStyle w:val="ListParagraph"/>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6677D0C0" w14:textId="4E25EA39"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26D73ED2" w14:textId="77777777" w:rsidR="001B173E" w:rsidRPr="001B173E" w:rsidRDefault="001B173E" w:rsidP="001B173E">
      <w:pPr>
        <w:pStyle w:val="ListParagraph"/>
        <w:numPr>
          <w:ilvl w:val="1"/>
          <w:numId w:val="28"/>
        </w:numPr>
        <w:rPr>
          <w:b/>
          <w:i/>
        </w:rPr>
      </w:pPr>
      <w:proofErr w:type="spellStart"/>
      <w:r w:rsidRPr="00204059">
        <w:rPr>
          <w:lang w:eastAsia="en-US"/>
        </w:rPr>
        <w:t>Th</w:t>
      </w:r>
      <w:proofErr w:type="spellEnd"/>
      <w:r w:rsidRPr="001B173E">
        <w:t xml:space="preserve"> </w:t>
      </w:r>
      <w:r w:rsidRPr="001B173E">
        <w:rPr>
          <w:lang w:eastAsia="en-US"/>
        </w:rPr>
        <w:t>For performance requirement of IIOT use case in Rel.17</w:t>
      </w:r>
    </w:p>
    <w:p w14:paraId="4FB47F57" w14:textId="77777777" w:rsidR="001B173E" w:rsidRPr="001B173E" w:rsidRDefault="001B173E" w:rsidP="001B173E">
      <w:pPr>
        <w:pStyle w:val="ListParagraph"/>
        <w:numPr>
          <w:ilvl w:val="2"/>
          <w:numId w:val="28"/>
        </w:numPr>
      </w:pPr>
      <w:r w:rsidRPr="001B173E">
        <w:t>Selecting one or multiple scenarios in appendix #1 for target IIOT scenario(s), and then define the appropriate target positioning requirements.</w:t>
      </w:r>
    </w:p>
    <w:p w14:paraId="3BCE5946" w14:textId="77777777" w:rsidR="001B173E" w:rsidRPr="001B173E" w:rsidRDefault="001B173E" w:rsidP="001B173E">
      <w:pPr>
        <w:pStyle w:val="ListParagraph"/>
        <w:numPr>
          <w:ilvl w:val="2"/>
          <w:numId w:val="28"/>
        </w:numPr>
      </w:pPr>
      <w:r w:rsidRPr="001B173E">
        <w:t>Analyzing based on CDF of horizontal and/or vertical positioning accuracy should be used.</w:t>
      </w:r>
    </w:p>
    <w:p w14:paraId="446529E8" w14:textId="77777777" w:rsidR="001B173E" w:rsidRPr="001B173E" w:rsidRDefault="001B173E" w:rsidP="001B173E">
      <w:pPr>
        <w:pStyle w:val="ListParagraph"/>
        <w:numPr>
          <w:ilvl w:val="2"/>
          <w:numId w:val="28"/>
        </w:numPr>
      </w:pPr>
      <w:r w:rsidRPr="001B173E">
        <w:t>Only the perspective of physical layer such as preparation time, BWP switching, RS preparation time, BWP switching, RS Rx/</w:t>
      </w:r>
      <w:proofErr w:type="spellStart"/>
      <w:r w:rsidRPr="001B173E">
        <w:t>Tx</w:t>
      </w:r>
      <w:proofErr w:type="spellEnd"/>
      <w:r w:rsidRPr="001B173E">
        <w:t xml:space="preserve"> processing time, etc. should be discussed for aspect of positioning latency.</w:t>
      </w:r>
    </w:p>
    <w:p w14:paraId="1CEA3292" w14:textId="78058CB5" w:rsidR="00A5595F" w:rsidRDefault="001B173E" w:rsidP="001B173E">
      <w:pPr>
        <w:pStyle w:val="ListParagraph"/>
        <w:numPr>
          <w:ilvl w:val="2"/>
          <w:numId w:val="28"/>
        </w:numPr>
      </w:pPr>
      <w:r w:rsidRPr="001B173E">
        <w:t>The issues related with power consumption, scalability/capacity and network efficiency could be evaluated analytically.</w:t>
      </w:r>
    </w:p>
    <w:p w14:paraId="78DD1D27" w14:textId="22D884E5"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55B45DC6" w14:textId="0B7E9484" w:rsidR="00014BB0" w:rsidRPr="00014BB0" w:rsidRDefault="00014BB0" w:rsidP="00014BB0">
      <w:pPr>
        <w:pStyle w:val="ListParagraph"/>
        <w:numPr>
          <w:ilvl w:val="1"/>
          <w:numId w:val="28"/>
        </w:numPr>
        <w:rPr>
          <w:b/>
          <w:i/>
        </w:rPr>
      </w:pPr>
      <w:r w:rsidRPr="00014BB0">
        <w:rPr>
          <w:lang w:eastAsia="en-US"/>
        </w:rPr>
        <w:t>RAN1 needs to define intermediate positioning requirements derived from Table 1 and Table 2</w:t>
      </w:r>
    </w:p>
    <w:p w14:paraId="70868E0E" w14:textId="6A6EEC79"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1ACC772" w14:textId="77777777" w:rsidR="00014BB0" w:rsidRDefault="00014BB0" w:rsidP="00014BB0">
      <w:pPr>
        <w:pStyle w:val="ListParagraph"/>
        <w:numPr>
          <w:ilvl w:val="1"/>
          <w:numId w:val="28"/>
        </w:numPr>
        <w:rPr>
          <w:lang w:eastAsia="en-US"/>
        </w:rPr>
      </w:pPr>
      <w:r>
        <w:rPr>
          <w:lang w:eastAsia="en-US"/>
        </w:rPr>
        <w:t>The requirement parameters to be used for the evaluation of NR positioning enhancements are:</w:t>
      </w:r>
    </w:p>
    <w:p w14:paraId="3C6C47AA" w14:textId="25742BC6" w:rsidR="00014BB0" w:rsidRDefault="00014BB0" w:rsidP="00014BB0">
      <w:pPr>
        <w:pStyle w:val="ListParagraph"/>
        <w:numPr>
          <w:ilvl w:val="2"/>
          <w:numId w:val="28"/>
        </w:numPr>
        <w:rPr>
          <w:lang w:eastAsia="en-US"/>
        </w:rPr>
      </w:pPr>
      <w:r>
        <w:rPr>
          <w:lang w:eastAsia="en-US"/>
        </w:rPr>
        <w:t xml:space="preserve">Horizontal accuracy and its corresponding minimum cumulative distributive </w:t>
      </w:r>
      <w:proofErr w:type="gramStart"/>
      <w:r>
        <w:rPr>
          <w:lang w:eastAsia="en-US"/>
        </w:rPr>
        <w:t>function</w:t>
      </w:r>
      <w:proofErr w:type="gramEnd"/>
      <w:r>
        <w:rPr>
          <w:lang w:eastAsia="en-US"/>
        </w:rPr>
        <w:t xml:space="preserve"> (</w:t>
      </w:r>
      <w:proofErr w:type="spellStart"/>
      <w:r>
        <w:rPr>
          <w:lang w:eastAsia="en-US"/>
        </w:rPr>
        <w:t>cdf</w:t>
      </w:r>
      <w:proofErr w:type="spellEnd"/>
      <w:r>
        <w:rPr>
          <w:lang w:eastAsia="en-US"/>
        </w:rPr>
        <w:t>) target.</w:t>
      </w:r>
    </w:p>
    <w:p w14:paraId="21062A23" w14:textId="0780CB93" w:rsidR="00014BB0" w:rsidRDefault="00014BB0" w:rsidP="00014BB0">
      <w:pPr>
        <w:pStyle w:val="ListParagraph"/>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6FBC3B2A" w14:textId="0C8088C2" w:rsidR="00014BB0" w:rsidRPr="00014BB0" w:rsidRDefault="00014BB0" w:rsidP="00014BB0">
      <w:pPr>
        <w:pStyle w:val="ListParagraph"/>
        <w:numPr>
          <w:ilvl w:val="2"/>
          <w:numId w:val="28"/>
        </w:numPr>
        <w:tabs>
          <w:tab w:val="left" w:pos="1004"/>
        </w:tabs>
        <w:rPr>
          <w:b/>
          <w:i/>
        </w:rPr>
      </w:pPr>
      <w:r>
        <w:rPr>
          <w:lang w:eastAsia="en-US"/>
        </w:rPr>
        <w:t>Latency</w:t>
      </w:r>
    </w:p>
    <w:p w14:paraId="022C731B" w14:textId="756D4DCF"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2B34C17E" w14:textId="1E542EAD" w:rsidR="00014BB0" w:rsidRDefault="00014BB0" w:rsidP="00014BB0">
      <w:pPr>
        <w:pStyle w:val="ListParagraph"/>
        <w:numPr>
          <w:ilvl w:val="1"/>
          <w:numId w:val="28"/>
        </w:numPr>
        <w:rPr>
          <w:lang w:eastAsia="en-US"/>
        </w:rPr>
      </w:pPr>
      <w:r w:rsidRPr="00014BB0">
        <w:rPr>
          <w:lang w:eastAsia="en-US"/>
        </w:rPr>
        <w:t>Positioning requirements as follows: Horizontal positioning error &lt; [1</w:t>
      </w:r>
      <w:proofErr w:type="gramStart"/>
      <w:r w:rsidRPr="00014BB0">
        <w:rPr>
          <w:lang w:eastAsia="en-US"/>
        </w:rPr>
        <w:t>]m</w:t>
      </w:r>
      <w:proofErr w:type="gramEnd"/>
      <w:r w:rsidRPr="00014BB0">
        <w:rPr>
          <w:lang w:eastAsia="en-US"/>
        </w:rPr>
        <w:t xml:space="preserve"> for [FFS] % of UEs, Vertical positioning error &lt; [1]m for [FFS] % of UEs, and End to end latency &lt; [1]s</w:t>
      </w:r>
      <w:r>
        <w:rPr>
          <w:lang w:eastAsia="en-US"/>
        </w:rPr>
        <w:t>.</w:t>
      </w:r>
    </w:p>
    <w:p w14:paraId="53F25BFC" w14:textId="531AF535"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13BFB36F" w14:textId="21D2C452" w:rsidR="00014BB0" w:rsidRDefault="00014BB0" w:rsidP="00014BB0">
      <w:pPr>
        <w:pStyle w:val="ListParagraph"/>
        <w:numPr>
          <w:ilvl w:val="1"/>
          <w:numId w:val="28"/>
        </w:numPr>
        <w:rPr>
          <w:lang w:eastAsia="en-US"/>
        </w:rPr>
      </w:pPr>
      <w:r w:rsidRPr="00014BB0">
        <w:rPr>
          <w:lang w:eastAsia="en-US"/>
        </w:rPr>
        <w:t>Prioritize RAT-dependent techniques during NR Rel-17 study item</w:t>
      </w:r>
      <w:r>
        <w:rPr>
          <w:lang w:eastAsia="en-US"/>
        </w:rPr>
        <w:t>.</w:t>
      </w:r>
    </w:p>
    <w:p w14:paraId="36AFE716" w14:textId="6943251F"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3F657F07" w14:textId="0BC5F7B7" w:rsidR="00412873" w:rsidRDefault="00412873" w:rsidP="00412873">
      <w:pPr>
        <w:pStyle w:val="ListParagraph"/>
        <w:numPr>
          <w:ilvl w:val="1"/>
          <w:numId w:val="28"/>
        </w:numPr>
        <w:rPr>
          <w:lang w:eastAsia="en-US"/>
        </w:rPr>
      </w:pPr>
      <w:r w:rsidRPr="00412873">
        <w:rPr>
          <w:lang w:eastAsia="en-US"/>
        </w:rPr>
        <w:t xml:space="preserve">In </w:t>
      </w:r>
      <w:proofErr w:type="spellStart"/>
      <w:r w:rsidRPr="00412873">
        <w:rPr>
          <w:lang w:eastAsia="en-US"/>
        </w:rPr>
        <w:t>Rel</w:t>
      </w:r>
      <w:proofErr w:type="spellEnd"/>
      <w:r w:rsidRPr="00412873">
        <w:rPr>
          <w:lang w:eastAsia="en-US"/>
        </w:rPr>
        <w:t xml:space="preserve"> 17 additional percentile value e.g. 95%, 99% can be considered as accuracy metric both for vertical and horizontal positioning</w:t>
      </w:r>
      <w:r>
        <w:rPr>
          <w:lang w:eastAsia="en-US"/>
        </w:rPr>
        <w:t>.</w:t>
      </w:r>
    </w:p>
    <w:p w14:paraId="38D85CA0" w14:textId="49EA844D" w:rsidR="00412873" w:rsidRDefault="00412873" w:rsidP="00412873">
      <w:pPr>
        <w:pStyle w:val="ListParagraph"/>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BD27E8F" w14:textId="30A97AD0" w:rsidR="00412873" w:rsidRDefault="00412873" w:rsidP="00412873">
      <w:pPr>
        <w:pStyle w:val="ListParagraph"/>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1E8F7738" w14:textId="77777777" w:rsidR="00014BB0" w:rsidRDefault="00014BB0" w:rsidP="00014BB0">
      <w:pPr>
        <w:pStyle w:val="ListParagraph"/>
        <w:tabs>
          <w:tab w:val="left" w:pos="1004"/>
        </w:tabs>
        <w:ind w:left="1724"/>
        <w:rPr>
          <w:b/>
          <w:i/>
        </w:rPr>
      </w:pPr>
    </w:p>
    <w:p w14:paraId="6CAEA38B" w14:textId="77777777" w:rsidR="007E5D71" w:rsidRDefault="007E5D71" w:rsidP="00330225">
      <w:pPr>
        <w:pStyle w:val="Subtitle"/>
        <w:rPr>
          <w:rFonts w:ascii="Times New Roman" w:hAnsi="Times New Roman" w:cs="Times New Roman"/>
        </w:rPr>
      </w:pPr>
      <w:r>
        <w:rPr>
          <w:rFonts w:ascii="Times New Roman" w:hAnsi="Times New Roman" w:cs="Times New Roman"/>
          <w:lang w:eastAsia="en-US"/>
        </w:rPr>
        <w:lastRenderedPageBreak/>
        <w:t>FL Comments</w:t>
      </w:r>
    </w:p>
    <w:p w14:paraId="45FA89BD" w14:textId="0EC332AA"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313F2CD5" w14:textId="77777777" w:rsidR="00BE2E26" w:rsidRDefault="00BE2E26" w:rsidP="006B783C"/>
    <w:p w14:paraId="719BDF9D" w14:textId="1E4437CC" w:rsidR="009E2030" w:rsidRDefault="00AD5A1E" w:rsidP="009E2030">
      <w:pPr>
        <w:pStyle w:val="Subtitle"/>
        <w:rPr>
          <w:rFonts w:ascii="Times New Roman" w:hAnsi="Times New Roman" w:cs="Times New Roman"/>
        </w:rPr>
      </w:pPr>
      <w:r>
        <w:rPr>
          <w:rFonts w:ascii="Times New Roman" w:hAnsi="Times New Roman" w:cs="Times New Roman"/>
          <w:highlight w:val="yellow"/>
        </w:rPr>
        <w:t>Initial Proposal for Discussion</w:t>
      </w:r>
    </w:p>
    <w:p w14:paraId="03DE872B" w14:textId="033D8C31" w:rsidR="009E2030" w:rsidRDefault="00DD6F07" w:rsidP="00DD6F07">
      <w:pPr>
        <w:pStyle w:val="ListParagraph"/>
        <w:numPr>
          <w:ilvl w:val="0"/>
          <w:numId w:val="45"/>
        </w:numPr>
        <w:tabs>
          <w:tab w:val="left" w:pos="1004"/>
        </w:tabs>
        <w:rPr>
          <w:lang w:eastAsia="zh-CN"/>
        </w:rPr>
      </w:pPr>
      <w:r>
        <w:rPr>
          <w:lang w:eastAsia="zh-CN"/>
        </w:rPr>
        <w:t xml:space="preserve">With the understanding that </w:t>
      </w:r>
      <w:r w:rsidRPr="00DD6F07">
        <w:rPr>
          <w:lang w:eastAsia="zh-CN"/>
        </w:rPr>
        <w:t>the target positioning accuracy requirement may not be met for every scenario</w:t>
      </w:r>
      <w:r>
        <w:rPr>
          <w:lang w:eastAsia="zh-CN"/>
        </w:rPr>
        <w:t xml:space="preserve">, </w:t>
      </w:r>
      <w:r w:rsidR="009E2030">
        <w:rPr>
          <w:lang w:eastAsia="zh-CN"/>
        </w:rPr>
        <w:t>t</w:t>
      </w:r>
      <w:r w:rsidR="009E2030" w:rsidRPr="00605C74">
        <w:rPr>
          <w:lang w:eastAsia="zh-CN"/>
        </w:rPr>
        <w:t xml:space="preserve">he target positioning accuracy </w:t>
      </w:r>
      <w:r w:rsidR="0098325D">
        <w:rPr>
          <w:lang w:eastAsia="zh-CN"/>
        </w:rPr>
        <w:t xml:space="preserve">requirements </w:t>
      </w:r>
      <w:r>
        <w:rPr>
          <w:lang w:eastAsia="zh-CN"/>
        </w:rPr>
        <w:t xml:space="preserve">in Rel-17 </w:t>
      </w:r>
      <w:r w:rsidR="0098325D">
        <w:rPr>
          <w:lang w:eastAsia="zh-CN"/>
        </w:rPr>
        <w:t xml:space="preserve">are </w:t>
      </w:r>
      <w:r w:rsidR="009E2030">
        <w:rPr>
          <w:lang w:eastAsia="zh-CN"/>
        </w:rPr>
        <w:t xml:space="preserve">defined </w:t>
      </w:r>
      <w:r w:rsidR="00982542">
        <w:rPr>
          <w:lang w:eastAsia="zh-CN"/>
        </w:rPr>
        <w:t>as follows</w:t>
      </w:r>
      <w:r w:rsidR="009E2030">
        <w:rPr>
          <w:lang w:eastAsia="zh-CN"/>
        </w:rPr>
        <w:t>:</w:t>
      </w:r>
    </w:p>
    <w:p w14:paraId="01ED8B18" w14:textId="5018D0FB" w:rsidR="009E2030" w:rsidRDefault="009E2030" w:rsidP="00982542">
      <w:pPr>
        <w:pStyle w:val="ListParagraph"/>
        <w:numPr>
          <w:ilvl w:val="2"/>
          <w:numId w:val="45"/>
        </w:numPr>
      </w:pPr>
      <w:r>
        <w:t xml:space="preserve">For general commercial use cases: </w:t>
      </w:r>
    </w:p>
    <w:p w14:paraId="65829D37" w14:textId="6FBC41BD" w:rsidR="00982542" w:rsidRDefault="00982542" w:rsidP="00982542">
      <w:pPr>
        <w:pStyle w:val="ListParagraph"/>
        <w:numPr>
          <w:ilvl w:val="3"/>
          <w:numId w:val="45"/>
        </w:numPr>
        <w:tabs>
          <w:tab w:val="left" w:pos="2444"/>
        </w:tabs>
      </w:pPr>
      <w:r>
        <w:t>Option 1: (</w:t>
      </w:r>
      <w:r w:rsidR="0098325D">
        <w:t xml:space="preserve">from </w:t>
      </w:r>
      <w:r w:rsidR="00722E05">
        <w:t>the</w:t>
      </w:r>
      <w:r>
        <w:t xml:space="preserve"> performance target</w:t>
      </w:r>
      <w:r w:rsidR="00722E05">
        <w:t xml:space="preserve"> mentioned in SID</w:t>
      </w:r>
      <w:r>
        <w:t>)</w:t>
      </w:r>
    </w:p>
    <w:p w14:paraId="10FDBE89" w14:textId="5ED622C4" w:rsidR="009E2030" w:rsidRDefault="009E2030" w:rsidP="00982542">
      <w:pPr>
        <w:pStyle w:val="ListParagraph"/>
        <w:numPr>
          <w:ilvl w:val="4"/>
          <w:numId w:val="45"/>
        </w:numPr>
        <w:tabs>
          <w:tab w:val="left" w:pos="2444"/>
          <w:tab w:val="left" w:pos="3164"/>
        </w:tabs>
      </w:pPr>
      <w:r>
        <w:t>Horizontal position accuracy (&lt; 1 m)</w:t>
      </w:r>
    </w:p>
    <w:p w14:paraId="08EEE5E6" w14:textId="1378E47C" w:rsidR="009E2030" w:rsidRDefault="009E2030" w:rsidP="00982542">
      <w:pPr>
        <w:pStyle w:val="ListParagraph"/>
        <w:numPr>
          <w:ilvl w:val="4"/>
          <w:numId w:val="45"/>
        </w:numPr>
      </w:pPr>
      <w:r>
        <w:t xml:space="preserve">Vertical position accuracy (&lt; </w:t>
      </w:r>
      <w:r w:rsidR="00722E05">
        <w:t>TBD m</w:t>
      </w:r>
      <w:r>
        <w:t>)</w:t>
      </w:r>
    </w:p>
    <w:p w14:paraId="593386C5" w14:textId="16F8D241" w:rsidR="00982542" w:rsidRPr="00722E05" w:rsidRDefault="00982542" w:rsidP="00982542">
      <w:pPr>
        <w:ind w:left="1134"/>
      </w:pPr>
      <w:r w:rsidRPr="00722E05">
        <w:rPr>
          <w:b/>
        </w:rPr>
        <w:t>Supported by</w:t>
      </w:r>
      <w:r w:rsidRPr="00722E05">
        <w:t xml:space="preserve">: </w:t>
      </w:r>
    </w:p>
    <w:p w14:paraId="1AF568CC" w14:textId="69A2F10A" w:rsidR="00982542" w:rsidRDefault="00982542" w:rsidP="00982542">
      <w:pPr>
        <w:pStyle w:val="ListParagraph"/>
        <w:numPr>
          <w:ilvl w:val="3"/>
          <w:numId w:val="45"/>
        </w:numPr>
      </w:pPr>
      <w:r>
        <w:t xml:space="preserve">Option 2: </w:t>
      </w:r>
    </w:p>
    <w:p w14:paraId="64F3B68E" w14:textId="10F25AD6" w:rsidR="00982542" w:rsidRDefault="00982542" w:rsidP="00982542">
      <w:pPr>
        <w:pStyle w:val="ListParagraph"/>
        <w:numPr>
          <w:ilvl w:val="4"/>
          <w:numId w:val="45"/>
        </w:numPr>
      </w:pPr>
      <w:r>
        <w:t>…</w:t>
      </w:r>
    </w:p>
    <w:p w14:paraId="06E72221" w14:textId="7CC0AD58" w:rsidR="00982542" w:rsidRDefault="00982542" w:rsidP="00982542">
      <w:pPr>
        <w:ind w:left="1134"/>
      </w:pPr>
      <w:r w:rsidRPr="00722E05">
        <w:rPr>
          <w:b/>
        </w:rPr>
        <w:t>Supported by</w:t>
      </w:r>
      <w:r>
        <w:t xml:space="preserve">: </w:t>
      </w:r>
    </w:p>
    <w:p w14:paraId="621D458B" w14:textId="20BD35CF" w:rsidR="00982542" w:rsidRDefault="00982542" w:rsidP="00982542">
      <w:pPr>
        <w:pStyle w:val="ListParagraph"/>
        <w:numPr>
          <w:ilvl w:val="2"/>
          <w:numId w:val="45"/>
        </w:numPr>
      </w:pPr>
      <w:r>
        <w:t xml:space="preserve">For IIOT use cases: </w:t>
      </w:r>
    </w:p>
    <w:p w14:paraId="1801D6DE" w14:textId="029D1990" w:rsidR="00982542" w:rsidRDefault="00982542" w:rsidP="00982542">
      <w:pPr>
        <w:pStyle w:val="ListParagraph"/>
        <w:numPr>
          <w:ilvl w:val="3"/>
          <w:numId w:val="45"/>
        </w:numPr>
        <w:tabs>
          <w:tab w:val="left" w:pos="2444"/>
        </w:tabs>
      </w:pPr>
      <w:r>
        <w:t>Option 1: (</w:t>
      </w:r>
      <w:r w:rsidR="0098325D">
        <w:t xml:space="preserve">from </w:t>
      </w:r>
      <w:r w:rsidR="00722E05">
        <w:t>the performance target mentioned in SID)</w:t>
      </w:r>
    </w:p>
    <w:p w14:paraId="199CAF4F" w14:textId="2D5DF15D" w:rsidR="00982542" w:rsidRDefault="00982542" w:rsidP="00982542">
      <w:pPr>
        <w:pStyle w:val="ListParagraph"/>
        <w:numPr>
          <w:ilvl w:val="4"/>
          <w:numId w:val="45"/>
        </w:numPr>
        <w:tabs>
          <w:tab w:val="left" w:pos="2444"/>
          <w:tab w:val="left" w:pos="3164"/>
        </w:tabs>
      </w:pPr>
      <w:r>
        <w:t>Horizontal position accuracy (&lt; 0.2 m)</w:t>
      </w:r>
    </w:p>
    <w:p w14:paraId="2AFE2711" w14:textId="5AE7ADAC" w:rsidR="00982542" w:rsidRDefault="00982542" w:rsidP="00982542">
      <w:pPr>
        <w:pStyle w:val="ListParagraph"/>
        <w:numPr>
          <w:ilvl w:val="4"/>
          <w:numId w:val="45"/>
        </w:numPr>
      </w:pPr>
      <w:r>
        <w:t>Ve</w:t>
      </w:r>
      <w:r w:rsidR="00722E05">
        <w:t xml:space="preserve">rtical position accuracy (&lt;TBD </w:t>
      </w:r>
      <w:r>
        <w:t>m)</w:t>
      </w:r>
    </w:p>
    <w:p w14:paraId="356A84DF" w14:textId="52782E49" w:rsidR="00722E05" w:rsidRDefault="00722E05" w:rsidP="00982542">
      <w:pPr>
        <w:pStyle w:val="ListParagraph"/>
        <w:numPr>
          <w:ilvl w:val="4"/>
          <w:numId w:val="45"/>
        </w:numPr>
      </w:pPr>
      <w:r>
        <w:t>Note</w:t>
      </w:r>
    </w:p>
    <w:p w14:paraId="732D87F2" w14:textId="77777777" w:rsidR="00982542" w:rsidRDefault="00982542" w:rsidP="00982542">
      <w:pPr>
        <w:ind w:left="1134"/>
      </w:pPr>
      <w:r w:rsidRPr="0098325D">
        <w:rPr>
          <w:b/>
        </w:rPr>
        <w:t>Supported by</w:t>
      </w:r>
      <w:r>
        <w:t xml:space="preserve">: </w:t>
      </w:r>
    </w:p>
    <w:p w14:paraId="324F00E2" w14:textId="5939A4E0" w:rsidR="00982542" w:rsidRDefault="00982542" w:rsidP="00982542">
      <w:pPr>
        <w:pStyle w:val="ListParagraph"/>
        <w:numPr>
          <w:ilvl w:val="3"/>
          <w:numId w:val="45"/>
        </w:numPr>
        <w:tabs>
          <w:tab w:val="left" w:pos="2444"/>
        </w:tabs>
      </w:pPr>
      <w:r>
        <w:t>Option 2: (</w:t>
      </w:r>
      <w:r w:rsidR="005E64BC">
        <w:t xml:space="preserve">based on the </w:t>
      </w:r>
      <w:r w:rsidR="00BE2E26">
        <w:t xml:space="preserve">best </w:t>
      </w:r>
      <w:r w:rsidR="005E64BC">
        <w:t xml:space="preserve">evaluation </w:t>
      </w:r>
      <w:r w:rsidR="00BE2E26">
        <w:t xml:space="preserve">results </w:t>
      </w:r>
      <w:r w:rsidR="005E64BC">
        <w:t xml:space="preserve">of selected </w:t>
      </w:r>
      <w:r>
        <w:t>IIOT use case</w:t>
      </w:r>
      <w:r w:rsidR="0098325D">
        <w:t>s</w:t>
      </w:r>
      <w:r>
        <w:t>)</w:t>
      </w:r>
    </w:p>
    <w:p w14:paraId="1BE1AD87" w14:textId="2A4E4A08" w:rsidR="00982542" w:rsidRDefault="00982542" w:rsidP="00982542">
      <w:pPr>
        <w:pStyle w:val="ListParagraph"/>
        <w:numPr>
          <w:ilvl w:val="4"/>
          <w:numId w:val="45"/>
        </w:numPr>
        <w:tabs>
          <w:tab w:val="left" w:pos="2444"/>
          <w:tab w:val="left" w:pos="3164"/>
        </w:tabs>
      </w:pPr>
      <w:r>
        <w:t>Horizontal position accuracy (&lt;</w:t>
      </w:r>
      <w:r w:rsidR="0098325D">
        <w:t>TBD, based on simulation evaluation</w:t>
      </w:r>
      <w:r>
        <w:t>)</w:t>
      </w:r>
    </w:p>
    <w:p w14:paraId="3BCADC33" w14:textId="13231916" w:rsidR="00982542" w:rsidRDefault="00982542" w:rsidP="00982542">
      <w:pPr>
        <w:pStyle w:val="ListParagraph"/>
        <w:numPr>
          <w:ilvl w:val="4"/>
          <w:numId w:val="45"/>
        </w:numPr>
      </w:pPr>
      <w:r>
        <w:t>Vertical position accuracy (&lt;</w:t>
      </w:r>
      <w:r w:rsidR="0098325D">
        <w:t>TBD, based on simulation evaluation</w:t>
      </w:r>
      <w:r>
        <w:t>)</w:t>
      </w:r>
    </w:p>
    <w:p w14:paraId="706E674B" w14:textId="77777777" w:rsidR="00982542" w:rsidRDefault="00982542" w:rsidP="00982542">
      <w:pPr>
        <w:ind w:left="1134"/>
      </w:pPr>
      <w:r w:rsidRPr="0098325D">
        <w:rPr>
          <w:b/>
        </w:rPr>
        <w:t>Supported by</w:t>
      </w:r>
      <w:r>
        <w:t xml:space="preserve">: </w:t>
      </w:r>
    </w:p>
    <w:p w14:paraId="34C547C6" w14:textId="0F9B2A0F" w:rsidR="00982542" w:rsidRDefault="005E64BC" w:rsidP="00982542">
      <w:pPr>
        <w:pStyle w:val="ListParagraph"/>
        <w:numPr>
          <w:ilvl w:val="3"/>
          <w:numId w:val="45"/>
        </w:numPr>
      </w:pPr>
      <w:r>
        <w:t>Option 3</w:t>
      </w:r>
      <w:r w:rsidR="00982542">
        <w:t>:</w:t>
      </w:r>
      <w:r>
        <w:t xml:space="preserve"> defined as IIOT use case(s) dependent, e.g., separate target requirements for different </w:t>
      </w:r>
      <w:r>
        <w:rPr>
          <w:lang w:eastAsia="zh-CN"/>
        </w:rPr>
        <w:t>IIOT scenarios</w:t>
      </w:r>
      <w:r>
        <w:t>)</w:t>
      </w:r>
    </w:p>
    <w:p w14:paraId="34C3D736" w14:textId="77824870" w:rsidR="005E64BC" w:rsidRDefault="005E64BC" w:rsidP="005E64BC">
      <w:pPr>
        <w:pStyle w:val="ListParagraph"/>
        <w:numPr>
          <w:ilvl w:val="4"/>
          <w:numId w:val="45"/>
        </w:numPr>
        <w:tabs>
          <w:tab w:val="left" w:pos="2444"/>
          <w:tab w:val="left" w:pos="3164"/>
        </w:tabs>
      </w:pPr>
      <w:r>
        <w:t xml:space="preserve">Horizontal position accuracy </w:t>
      </w:r>
      <w:r w:rsidR="0098325D">
        <w:t xml:space="preserve">for each evaluated </w:t>
      </w:r>
      <w:r w:rsidR="0098325D">
        <w:rPr>
          <w:lang w:eastAsia="zh-CN"/>
        </w:rPr>
        <w:t xml:space="preserve">IIOT scenario </w:t>
      </w:r>
      <w:r w:rsidR="0098325D">
        <w:t>(&lt;TBD, based on simulation evaluation)</w:t>
      </w:r>
    </w:p>
    <w:p w14:paraId="5823FA53" w14:textId="484D3292" w:rsidR="005E64BC" w:rsidRDefault="005E64BC" w:rsidP="005E64BC">
      <w:pPr>
        <w:pStyle w:val="ListParagraph"/>
        <w:numPr>
          <w:ilvl w:val="4"/>
          <w:numId w:val="45"/>
        </w:numPr>
      </w:pPr>
      <w:r>
        <w:t>Vertical position accuracy</w:t>
      </w:r>
      <w:r w:rsidR="0098325D">
        <w:t xml:space="preserve"> for each evaluated </w:t>
      </w:r>
      <w:r w:rsidR="0098325D">
        <w:rPr>
          <w:lang w:eastAsia="zh-CN"/>
        </w:rPr>
        <w:t>IIOT scenario</w:t>
      </w:r>
      <w:r>
        <w:t xml:space="preserve"> (&lt; TBD,</w:t>
      </w:r>
      <w:r w:rsidR="0098325D">
        <w:t xml:space="preserve"> based on simulation evaluation </w:t>
      </w:r>
    </w:p>
    <w:p w14:paraId="77471578" w14:textId="77777777" w:rsidR="005E64BC" w:rsidRDefault="005E64BC" w:rsidP="005E64BC">
      <w:pPr>
        <w:ind w:left="1134"/>
      </w:pPr>
      <w:r w:rsidRPr="0098325D">
        <w:rPr>
          <w:b/>
        </w:rPr>
        <w:t>Supported by</w:t>
      </w:r>
      <w:r>
        <w:t xml:space="preserve">: </w:t>
      </w:r>
    </w:p>
    <w:p w14:paraId="6B37EEEB" w14:textId="77777777" w:rsidR="00DD6F07" w:rsidRDefault="00DD6F07" w:rsidP="00AE72DF">
      <w:pPr>
        <w:pStyle w:val="Subtitle"/>
        <w:rPr>
          <w:rFonts w:ascii="Times New Roman" w:hAnsi="Times New Roman" w:cs="Times New Roman"/>
          <w:lang w:eastAsia="en-US"/>
        </w:rPr>
      </w:pPr>
    </w:p>
    <w:p w14:paraId="0E56DDA2" w14:textId="77777777" w:rsidR="009E04A5" w:rsidRDefault="009E04A5" w:rsidP="009E04A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D6F07" w:rsidRPr="00C7198B" w14:paraId="146FD30B" w14:textId="77777777" w:rsidTr="00DD6F07">
        <w:trPr>
          <w:jc w:val="center"/>
        </w:trPr>
        <w:tc>
          <w:tcPr>
            <w:tcW w:w="1587" w:type="dxa"/>
            <w:gridSpan w:val="2"/>
            <w:tcBorders>
              <w:bottom w:val="double" w:sz="4" w:space="0" w:color="auto"/>
            </w:tcBorders>
          </w:tcPr>
          <w:p w14:paraId="7A64C443" w14:textId="77777777" w:rsidR="00DD6F07" w:rsidRPr="00C7198B" w:rsidRDefault="00DD6F07" w:rsidP="00390D60">
            <w:pPr>
              <w:rPr>
                <w:b/>
              </w:rPr>
            </w:pPr>
            <w:r w:rsidRPr="00C7198B">
              <w:rPr>
                <w:b/>
              </w:rPr>
              <w:t>Company</w:t>
            </w:r>
          </w:p>
        </w:tc>
        <w:tc>
          <w:tcPr>
            <w:tcW w:w="8043" w:type="dxa"/>
            <w:tcBorders>
              <w:bottom w:val="double" w:sz="4" w:space="0" w:color="auto"/>
            </w:tcBorders>
          </w:tcPr>
          <w:p w14:paraId="06CA2811" w14:textId="77777777" w:rsidR="00DD6F07" w:rsidRPr="00C7198B" w:rsidRDefault="00DD6F07" w:rsidP="00390D60">
            <w:pPr>
              <w:rPr>
                <w:b/>
              </w:rPr>
            </w:pPr>
            <w:r w:rsidRPr="00C7198B">
              <w:rPr>
                <w:b/>
              </w:rPr>
              <w:t xml:space="preserve">Comments </w:t>
            </w:r>
          </w:p>
        </w:tc>
      </w:tr>
      <w:tr w:rsidR="00DD6F07" w:rsidRPr="00C7198B" w14:paraId="684B38A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00FAF" w14:textId="77777777" w:rsidR="00DD6F07" w:rsidRPr="00C7198B" w:rsidRDefault="00DD6F07"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1A667961" w14:textId="77777777" w:rsidR="00DD6F07" w:rsidRPr="00C7198B" w:rsidRDefault="00DD6F07" w:rsidP="00390D60">
            <w:pPr>
              <w:rPr>
                <w:rFonts w:cstheme="minorHAnsi"/>
                <w:sz w:val="18"/>
                <w:szCs w:val="18"/>
              </w:rPr>
            </w:pPr>
          </w:p>
        </w:tc>
      </w:tr>
    </w:tbl>
    <w:p w14:paraId="5F810699" w14:textId="77777777" w:rsidR="00AE72DF" w:rsidRPr="00AE72DF" w:rsidRDefault="00AE72DF" w:rsidP="00AE72DF">
      <w:pPr>
        <w:rPr>
          <w:lang w:eastAsia="en-US"/>
        </w:rPr>
      </w:pPr>
    </w:p>
    <w:p w14:paraId="7C5F67AC" w14:textId="77777777" w:rsidR="00EF6F60" w:rsidRDefault="00EF6F60" w:rsidP="009777DF">
      <w:pPr>
        <w:rPr>
          <w:lang w:val="en-US"/>
        </w:rPr>
      </w:pPr>
    </w:p>
    <w:p w14:paraId="0669E56F" w14:textId="104080C9" w:rsidR="00660C2E" w:rsidRDefault="00AD5A1E" w:rsidP="00660C2E">
      <w:pPr>
        <w:pStyle w:val="Subtitle"/>
        <w:rPr>
          <w:rFonts w:ascii="Times New Roman" w:hAnsi="Times New Roman" w:cs="Times New Roman"/>
        </w:rPr>
      </w:pPr>
      <w:r>
        <w:rPr>
          <w:rFonts w:ascii="Times New Roman" w:hAnsi="Times New Roman" w:cs="Times New Roman"/>
          <w:highlight w:val="yellow"/>
        </w:rPr>
        <w:t>Initial Proposal for Discussion</w:t>
      </w:r>
    </w:p>
    <w:p w14:paraId="585158F6" w14:textId="54577591" w:rsidR="00891DC0" w:rsidRPr="00BA6505" w:rsidRDefault="00891DC0" w:rsidP="00891DC0">
      <w:pPr>
        <w:pStyle w:val="ListParagraph"/>
        <w:numPr>
          <w:ilvl w:val="0"/>
          <w:numId w:val="28"/>
        </w:numPr>
        <w:spacing w:line="240" w:lineRule="auto"/>
        <w:contextualSpacing w:val="0"/>
        <w:rPr>
          <w:szCs w:val="20"/>
        </w:rPr>
      </w:pPr>
      <w:r w:rsidRPr="00BA6505">
        <w:rPr>
          <w:szCs w:val="20"/>
        </w:rPr>
        <w:t>CDFs of positioning errors are used as a performance metri</w:t>
      </w:r>
      <w:r w:rsidR="009729C2">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w:t>
      </w:r>
      <w:proofErr w:type="gramStart"/>
      <w:r w:rsidRPr="00BA6505">
        <w:rPr>
          <w:szCs w:val="20"/>
        </w:rPr>
        <w:t>[</w:t>
      </w:r>
      <w:proofErr w:type="gramEnd"/>
      <w:r w:rsidRPr="00BA6505">
        <w:rPr>
          <w:szCs w:val="20"/>
        </w:rPr>
        <w:t xml:space="preserve">95%]. </w:t>
      </w:r>
    </w:p>
    <w:p w14:paraId="279391BE" w14:textId="6444B688" w:rsidR="00660C2E" w:rsidRDefault="009729C2" w:rsidP="00660C2E">
      <w:pPr>
        <w:pStyle w:val="ListParagraph"/>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634AE543" w14:textId="24440BAA" w:rsidR="00660C2E" w:rsidRDefault="009729C2" w:rsidP="00660C2E">
      <w:pPr>
        <w:pStyle w:val="ListParagraph"/>
        <w:numPr>
          <w:ilvl w:val="1"/>
          <w:numId w:val="28"/>
        </w:numPr>
        <w:tabs>
          <w:tab w:val="left" w:pos="1724"/>
        </w:tabs>
        <w:rPr>
          <w:lang w:eastAsia="zh-CN"/>
        </w:rPr>
      </w:pPr>
      <w:r>
        <w:rPr>
          <w:lang w:eastAsia="zh-CN"/>
        </w:rPr>
        <w:t xml:space="preserve">Option 1: </w:t>
      </w:r>
      <w:r w:rsidR="00660C2E">
        <w:rPr>
          <w:lang w:eastAsia="zh-CN"/>
        </w:rPr>
        <w:t>X = 80%</w:t>
      </w:r>
    </w:p>
    <w:p w14:paraId="4B4A20DE" w14:textId="5CB50FF9" w:rsidR="00660C2E" w:rsidRDefault="00660C2E" w:rsidP="00660C2E">
      <w:pPr>
        <w:pStyle w:val="ListParagraph"/>
        <w:numPr>
          <w:ilvl w:val="2"/>
          <w:numId w:val="28"/>
        </w:numPr>
        <w:tabs>
          <w:tab w:val="left" w:pos="1004"/>
        </w:tabs>
        <w:rPr>
          <w:lang w:eastAsia="zh-CN"/>
        </w:rPr>
      </w:pPr>
      <w:r>
        <w:rPr>
          <w:lang w:eastAsia="zh-CN"/>
        </w:rPr>
        <w:lastRenderedPageBreak/>
        <w:t xml:space="preserve">Supported by: </w:t>
      </w:r>
    </w:p>
    <w:p w14:paraId="75DBC334" w14:textId="7731FD9B" w:rsidR="00660C2E" w:rsidRDefault="009729C2" w:rsidP="00660C2E">
      <w:pPr>
        <w:pStyle w:val="ListParagraph"/>
        <w:numPr>
          <w:ilvl w:val="1"/>
          <w:numId w:val="28"/>
        </w:numPr>
        <w:tabs>
          <w:tab w:val="left" w:pos="1724"/>
        </w:tabs>
        <w:rPr>
          <w:lang w:eastAsia="zh-CN"/>
        </w:rPr>
      </w:pPr>
      <w:r>
        <w:rPr>
          <w:lang w:eastAsia="zh-CN"/>
        </w:rPr>
        <w:t xml:space="preserve">Option 2: </w:t>
      </w:r>
      <w:r w:rsidR="00660C2E">
        <w:rPr>
          <w:lang w:eastAsia="zh-CN"/>
        </w:rPr>
        <w:t>X = 90%:</w:t>
      </w:r>
    </w:p>
    <w:p w14:paraId="0ADCAAF0" w14:textId="2932B20E" w:rsidR="00660C2E" w:rsidRDefault="00660C2E" w:rsidP="00660C2E">
      <w:pPr>
        <w:pStyle w:val="ListParagraph"/>
        <w:numPr>
          <w:ilvl w:val="2"/>
          <w:numId w:val="28"/>
        </w:numPr>
        <w:tabs>
          <w:tab w:val="left" w:pos="1004"/>
        </w:tabs>
        <w:rPr>
          <w:lang w:eastAsia="zh-CN"/>
        </w:rPr>
      </w:pPr>
      <w:r>
        <w:rPr>
          <w:lang w:eastAsia="zh-CN"/>
        </w:rPr>
        <w:t xml:space="preserve">Supported by: </w:t>
      </w:r>
    </w:p>
    <w:p w14:paraId="4E967534" w14:textId="1DE6A239" w:rsidR="00660C2E" w:rsidRDefault="009729C2" w:rsidP="00660C2E">
      <w:pPr>
        <w:pStyle w:val="ListParagraph"/>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7D1B38AF" w14:textId="7644763F" w:rsidR="00660C2E" w:rsidRDefault="00660C2E" w:rsidP="00660C2E">
      <w:pPr>
        <w:pStyle w:val="ListParagraph"/>
        <w:numPr>
          <w:ilvl w:val="2"/>
          <w:numId w:val="28"/>
        </w:numPr>
        <w:tabs>
          <w:tab w:val="left" w:pos="1004"/>
        </w:tabs>
        <w:rPr>
          <w:lang w:eastAsia="zh-CN"/>
        </w:rPr>
      </w:pPr>
      <w:r>
        <w:rPr>
          <w:lang w:eastAsia="zh-CN"/>
        </w:rPr>
        <w:t>Supported by:</w:t>
      </w:r>
      <w:r w:rsidR="00562BD6">
        <w:rPr>
          <w:lang w:eastAsia="zh-CN"/>
        </w:rPr>
        <w:t xml:space="preserve"> </w:t>
      </w:r>
    </w:p>
    <w:p w14:paraId="226511BD" w14:textId="77777777" w:rsidR="00891DC0" w:rsidRDefault="00891DC0" w:rsidP="009777DF">
      <w:pPr>
        <w:rPr>
          <w:lang w:val="en-US"/>
        </w:rPr>
      </w:pPr>
    </w:p>
    <w:p w14:paraId="2BDCAA2E" w14:textId="77777777" w:rsidR="009E04A5" w:rsidRDefault="009E04A5" w:rsidP="009E04A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29C2" w:rsidRPr="00C7198B" w14:paraId="4E7D51E6" w14:textId="77777777" w:rsidTr="00390D60">
        <w:trPr>
          <w:jc w:val="center"/>
        </w:trPr>
        <w:tc>
          <w:tcPr>
            <w:tcW w:w="1587" w:type="dxa"/>
            <w:gridSpan w:val="2"/>
            <w:tcBorders>
              <w:bottom w:val="double" w:sz="4" w:space="0" w:color="auto"/>
            </w:tcBorders>
          </w:tcPr>
          <w:p w14:paraId="2801B17B" w14:textId="77777777" w:rsidR="009729C2" w:rsidRPr="00C7198B" w:rsidRDefault="009729C2" w:rsidP="00390D60">
            <w:pPr>
              <w:rPr>
                <w:b/>
              </w:rPr>
            </w:pPr>
            <w:r w:rsidRPr="00C7198B">
              <w:rPr>
                <w:b/>
              </w:rPr>
              <w:t>Company</w:t>
            </w:r>
          </w:p>
        </w:tc>
        <w:tc>
          <w:tcPr>
            <w:tcW w:w="8043" w:type="dxa"/>
            <w:tcBorders>
              <w:bottom w:val="double" w:sz="4" w:space="0" w:color="auto"/>
            </w:tcBorders>
          </w:tcPr>
          <w:p w14:paraId="64027CDF" w14:textId="77777777" w:rsidR="009729C2" w:rsidRPr="00C7198B" w:rsidRDefault="009729C2" w:rsidP="00390D60">
            <w:pPr>
              <w:rPr>
                <w:b/>
              </w:rPr>
            </w:pPr>
            <w:r w:rsidRPr="00C7198B">
              <w:rPr>
                <w:b/>
              </w:rPr>
              <w:t xml:space="preserve">Comments </w:t>
            </w:r>
          </w:p>
        </w:tc>
      </w:tr>
      <w:tr w:rsidR="009729C2" w:rsidRPr="00C7198B" w14:paraId="4FA482B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BBCB0F" w14:textId="77777777" w:rsidR="009729C2" w:rsidRPr="00C7198B" w:rsidRDefault="009729C2"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1769C483" w14:textId="77777777" w:rsidR="009729C2" w:rsidRPr="00C7198B" w:rsidRDefault="009729C2" w:rsidP="00390D60">
            <w:pPr>
              <w:rPr>
                <w:rFonts w:cstheme="minorHAnsi"/>
                <w:sz w:val="18"/>
                <w:szCs w:val="18"/>
              </w:rPr>
            </w:pPr>
          </w:p>
        </w:tc>
      </w:tr>
    </w:tbl>
    <w:p w14:paraId="7536CDD6" w14:textId="77777777" w:rsidR="009729C2" w:rsidRDefault="009729C2" w:rsidP="00660C2E">
      <w:pPr>
        <w:pStyle w:val="Subtitle"/>
        <w:rPr>
          <w:rFonts w:ascii="Times New Roman" w:hAnsi="Times New Roman" w:cs="Times New Roman"/>
          <w:highlight w:val="yellow"/>
        </w:rPr>
      </w:pPr>
    </w:p>
    <w:p w14:paraId="47C79B9D" w14:textId="39124060" w:rsidR="00660C2E" w:rsidRDefault="00AD5A1E" w:rsidP="00660C2E">
      <w:pPr>
        <w:pStyle w:val="Subtitle"/>
        <w:rPr>
          <w:rFonts w:ascii="Times New Roman" w:hAnsi="Times New Roman" w:cs="Times New Roman"/>
        </w:rPr>
      </w:pPr>
      <w:r>
        <w:rPr>
          <w:rFonts w:ascii="Times New Roman" w:hAnsi="Times New Roman" w:cs="Times New Roman"/>
          <w:highlight w:val="yellow"/>
        </w:rPr>
        <w:t>Initial Proposal for Discussion</w:t>
      </w:r>
    </w:p>
    <w:p w14:paraId="05B93EC9" w14:textId="5E88D148" w:rsidR="00736924" w:rsidRDefault="008B5455" w:rsidP="00A511BA">
      <w:pPr>
        <w:pStyle w:val="ListParagraph"/>
        <w:numPr>
          <w:ilvl w:val="0"/>
          <w:numId w:val="28"/>
        </w:numPr>
        <w:rPr>
          <w:lang w:eastAsia="zh-CN"/>
        </w:rPr>
      </w:pPr>
      <w:r>
        <w:rPr>
          <w:lang w:eastAsia="zh-CN"/>
        </w:rPr>
        <w:t>T</w:t>
      </w:r>
      <w:r w:rsidR="00A511BA" w:rsidRPr="00605C74">
        <w:rPr>
          <w:lang w:eastAsia="zh-CN"/>
        </w:rPr>
        <w:t xml:space="preserve">he </w:t>
      </w:r>
      <w:r w:rsidR="00736924">
        <w:rPr>
          <w:lang w:eastAsia="zh-CN"/>
        </w:rPr>
        <w:t>analysis of the positioning delay</w:t>
      </w:r>
      <w:r>
        <w:rPr>
          <w:lang w:eastAsia="zh-CN"/>
        </w:rPr>
        <w:t xml:space="preserve">, </w:t>
      </w:r>
      <w:r w:rsidRPr="008B5455">
        <w:rPr>
          <w:lang w:eastAsia="zh-CN"/>
        </w:rPr>
        <w:t>power consumption, scalability/capacity and network efficiency</w:t>
      </w:r>
      <w:r w:rsidR="00736924">
        <w:rPr>
          <w:lang w:eastAsia="zh-CN"/>
        </w:rPr>
        <w:t xml:space="preserve"> </w:t>
      </w:r>
      <w:r>
        <w:rPr>
          <w:lang w:eastAsia="zh-CN"/>
        </w:rPr>
        <w:t xml:space="preserve">for positioning enhancement </w:t>
      </w:r>
      <w:r w:rsidR="00736924">
        <w:rPr>
          <w:lang w:eastAsia="zh-CN"/>
        </w:rPr>
        <w:t xml:space="preserve">is conducted </w:t>
      </w:r>
      <w:r>
        <w:rPr>
          <w:lang w:eastAsia="zh-CN"/>
        </w:rPr>
        <w:t xml:space="preserve">in RAN1 </w:t>
      </w:r>
      <w:r w:rsidR="00736924">
        <w:rPr>
          <w:lang w:eastAsia="zh-CN"/>
        </w:rPr>
        <w:t>with one of the following options</w:t>
      </w:r>
      <w:r>
        <w:rPr>
          <w:lang w:eastAsia="zh-CN"/>
        </w:rPr>
        <w:t>:</w:t>
      </w:r>
    </w:p>
    <w:p w14:paraId="1CBE336D" w14:textId="548998DD" w:rsidR="00660C2E" w:rsidRDefault="00BF4A9D" w:rsidP="009777DF">
      <w:pPr>
        <w:pStyle w:val="ListParagraph"/>
        <w:numPr>
          <w:ilvl w:val="1"/>
          <w:numId w:val="28"/>
        </w:numPr>
      </w:pPr>
      <w:r>
        <w:rPr>
          <w:lang w:eastAsia="zh-CN"/>
        </w:rPr>
        <w:t xml:space="preserve">Option 1: </w:t>
      </w:r>
      <w:r w:rsidR="008B5455">
        <w:rPr>
          <w:lang w:eastAsia="zh-CN"/>
        </w:rPr>
        <w:t>the analysis is</w:t>
      </w:r>
      <w:r>
        <w:rPr>
          <w:lang w:eastAsia="zh-CN"/>
        </w:rPr>
        <w:t xml:space="preserve"> </w:t>
      </w:r>
      <w:r w:rsidR="008B5455">
        <w:rPr>
          <w:lang w:eastAsia="zh-CN"/>
        </w:rPr>
        <w:t>from</w:t>
      </w:r>
      <w:r>
        <w:rPr>
          <w:lang w:eastAsia="zh-CN"/>
        </w:rPr>
        <w:t xml:space="preserve"> </w:t>
      </w:r>
      <w:r w:rsidR="00736924">
        <w:rPr>
          <w:lang w:eastAsia="zh-CN"/>
        </w:rPr>
        <w:t>physical layer</w:t>
      </w:r>
      <w:r w:rsidR="008B5455">
        <w:rPr>
          <w:lang w:eastAsia="zh-CN"/>
        </w:rPr>
        <w:t xml:space="preserve"> point of view only</w:t>
      </w:r>
    </w:p>
    <w:p w14:paraId="1DAFB60C" w14:textId="6A7C16F2" w:rsidR="00BF4A9D" w:rsidRDefault="00BF4A9D" w:rsidP="00BF4A9D">
      <w:pPr>
        <w:pStyle w:val="ListParagraph"/>
        <w:numPr>
          <w:ilvl w:val="2"/>
          <w:numId w:val="28"/>
        </w:numPr>
        <w:tabs>
          <w:tab w:val="left" w:pos="1004"/>
        </w:tabs>
      </w:pPr>
      <w:r>
        <w:rPr>
          <w:lang w:eastAsia="zh-CN"/>
        </w:rPr>
        <w:t>Supported by:</w:t>
      </w:r>
    </w:p>
    <w:p w14:paraId="07F8EBAA" w14:textId="39586C5D" w:rsidR="00BF4A9D" w:rsidRDefault="00BF4A9D" w:rsidP="00BF4A9D">
      <w:pPr>
        <w:pStyle w:val="ListParagraph"/>
        <w:numPr>
          <w:ilvl w:val="1"/>
          <w:numId w:val="28"/>
        </w:numPr>
      </w:pPr>
      <w:r>
        <w:rPr>
          <w:lang w:eastAsia="zh-CN"/>
        </w:rPr>
        <w:t xml:space="preserve">Option 2: </w:t>
      </w:r>
      <w:r w:rsidR="008B5455">
        <w:rPr>
          <w:lang w:eastAsia="zh-CN"/>
        </w:rPr>
        <w:t xml:space="preserve">the analysis is </w:t>
      </w:r>
      <w:r>
        <w:rPr>
          <w:lang w:eastAsia="zh-CN"/>
        </w:rPr>
        <w:t xml:space="preserve">limited to physical layer </w:t>
      </w:r>
      <w:r w:rsidR="008B5455">
        <w:rPr>
          <w:lang w:eastAsia="zh-CN"/>
        </w:rPr>
        <w:t>(e.g., including higher layer message delays, loading, etc.)</w:t>
      </w:r>
    </w:p>
    <w:p w14:paraId="73759E97" w14:textId="4061B2BD" w:rsidR="00BF4A9D" w:rsidRDefault="00BF4A9D" w:rsidP="00BF4A9D">
      <w:pPr>
        <w:pStyle w:val="ListParagraph"/>
        <w:numPr>
          <w:ilvl w:val="2"/>
          <w:numId w:val="28"/>
        </w:numPr>
        <w:tabs>
          <w:tab w:val="left" w:pos="1004"/>
        </w:tabs>
      </w:pPr>
      <w:r>
        <w:rPr>
          <w:lang w:eastAsia="zh-CN"/>
        </w:rPr>
        <w:t>Supported by:</w:t>
      </w:r>
      <w:r w:rsidR="009D1B26">
        <w:rPr>
          <w:lang w:eastAsia="zh-CN"/>
        </w:rPr>
        <w:t xml:space="preserve"> </w:t>
      </w:r>
    </w:p>
    <w:p w14:paraId="49B7727B" w14:textId="77777777" w:rsidR="00BF4A9D" w:rsidRPr="00BF4A9D" w:rsidRDefault="00BF4A9D" w:rsidP="00BF4A9D">
      <w:pPr>
        <w:pStyle w:val="ListParagraph"/>
        <w:ind w:left="1004"/>
      </w:pPr>
    </w:p>
    <w:p w14:paraId="55B7223E" w14:textId="77777777" w:rsidR="008B5455" w:rsidRPr="003743F5" w:rsidRDefault="008B5455" w:rsidP="009777DF">
      <w:pPr>
        <w:rPr>
          <w:lang w:val="en-US"/>
        </w:rPr>
      </w:pPr>
    </w:p>
    <w:p w14:paraId="59DDA08A" w14:textId="58645960" w:rsidR="007E5D71" w:rsidRDefault="009E04A5" w:rsidP="00211F87">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E5D71"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75591159"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00054868" w14:textId="72DBCD1F" w:rsidR="007E5D71" w:rsidRPr="00BA444C" w:rsidRDefault="007E5D71" w:rsidP="00BA444C">
            <w:pPr>
              <w:rPr>
                <w:rFonts w:eastAsiaTheme="minorEastAsia" w:cstheme="minorHAnsi"/>
                <w:sz w:val="18"/>
                <w:szCs w:val="18"/>
                <w:lang w:eastAsia="zh-CN"/>
              </w:rPr>
            </w:pPr>
          </w:p>
        </w:tc>
      </w:tr>
      <w:tr w:rsidR="007E5D71"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213F4B8" w14:textId="77777777" w:rsidR="007E5D71" w:rsidRDefault="007E5D71" w:rsidP="00034C54">
            <w:pPr>
              <w:rPr>
                <w:rFonts w:cstheme="minorHAnsi"/>
                <w:sz w:val="18"/>
                <w:szCs w:val="18"/>
              </w:rPr>
            </w:pPr>
          </w:p>
        </w:tc>
      </w:tr>
    </w:tbl>
    <w:p w14:paraId="195F00CE" w14:textId="77777777" w:rsidR="007E5D71" w:rsidRDefault="007E5D71" w:rsidP="00034C54">
      <w:pPr>
        <w:rPr>
          <w:b/>
          <w:i/>
        </w:rPr>
      </w:pPr>
    </w:p>
    <w:p w14:paraId="27C36C93" w14:textId="77777777" w:rsidR="00A01DC7" w:rsidRDefault="00A01DC7" w:rsidP="00A01DC7">
      <w:pPr>
        <w:pStyle w:val="Subtitle"/>
        <w:rPr>
          <w:rFonts w:ascii="Times New Roman" w:hAnsi="Times New Roman" w:cs="Times New Roman"/>
          <w:highlight w:val="yellow"/>
        </w:rPr>
      </w:pPr>
      <w:bookmarkStart w:id="6" w:name="_Toc511230590"/>
      <w:bookmarkStart w:id="7" w:name="_Toc511230731"/>
      <w:bookmarkStart w:id="8" w:name="_Toc32744980"/>
    </w:p>
    <w:p w14:paraId="7F71EACD" w14:textId="77777777" w:rsidR="00A01DC7" w:rsidRDefault="00A01DC7" w:rsidP="00A01DC7">
      <w:pPr>
        <w:pStyle w:val="Subtitle"/>
        <w:rPr>
          <w:rFonts w:ascii="Times New Roman" w:hAnsi="Times New Roman" w:cs="Times New Roman"/>
        </w:rPr>
      </w:pPr>
      <w:r>
        <w:rPr>
          <w:rFonts w:ascii="Times New Roman" w:hAnsi="Times New Roman" w:cs="Times New Roman"/>
          <w:highlight w:val="yellow"/>
        </w:rPr>
        <w:t>Issues for further discussion</w:t>
      </w:r>
    </w:p>
    <w:p w14:paraId="5049AA44" w14:textId="77777777" w:rsidR="00A01DC7" w:rsidRPr="001812F0" w:rsidRDefault="00A01DC7" w:rsidP="00A01DC7">
      <w:r>
        <w:t>TBD</w:t>
      </w:r>
    </w:p>
    <w:p w14:paraId="4729911B" w14:textId="77777777" w:rsidR="003E2E5C" w:rsidRDefault="003E2E5C">
      <w:pPr>
        <w:ind w:left="1439" w:hangingChars="654" w:hanging="1439"/>
        <w:jc w:val="both"/>
        <w:rPr>
          <w:rFonts w:cs="Times"/>
          <w:sz w:val="22"/>
          <w:lang w:eastAsia="ko-KR"/>
        </w:rPr>
      </w:pPr>
    </w:p>
    <w:p w14:paraId="7CFDA44C" w14:textId="3055ECE6" w:rsidR="006E4EAA" w:rsidRPr="00F90462" w:rsidRDefault="007319E8" w:rsidP="006E4EAA">
      <w:pPr>
        <w:pStyle w:val="Heading2"/>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IIOT use cases</w:t>
      </w:r>
    </w:p>
    <w:p w14:paraId="6F08AAEB" w14:textId="77777777" w:rsidR="009239B4" w:rsidRDefault="009239B4" w:rsidP="009239B4">
      <w:pPr>
        <w:pStyle w:val="Subtitle"/>
        <w:rPr>
          <w:rFonts w:ascii="Times New Roman" w:hAnsi="Times New Roman" w:cs="Times New Roman"/>
        </w:rPr>
      </w:pPr>
      <w:r>
        <w:rPr>
          <w:rFonts w:ascii="Times New Roman" w:hAnsi="Times New Roman" w:cs="Times New Roman"/>
        </w:rPr>
        <w:t>Background</w:t>
      </w:r>
    </w:p>
    <w:p w14:paraId="5FB8C268" w14:textId="615DFCAE"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w:t>
      </w:r>
      <w:proofErr w:type="spellStart"/>
      <w:r w:rsidRPr="00BB4C37">
        <w:rPr>
          <w:i/>
          <w:sz w:val="20"/>
          <w:lang w:eastAsia="ja-JP"/>
        </w:rPr>
        <w:t>IoT</w:t>
      </w:r>
      <w:proofErr w:type="spellEnd"/>
      <w:r w:rsidRPr="00BB4C37">
        <w:rPr>
          <w:i/>
          <w:sz w:val="20"/>
          <w:lang w:eastAsia="ja-JP"/>
        </w:rPr>
        <w:t>) based on TR 38.901 to evaluate the performance for the use cases (e.g. (I)</w:t>
      </w:r>
      <w:proofErr w:type="spellStart"/>
      <w:r w:rsidRPr="00BB4C37">
        <w:rPr>
          <w:i/>
          <w:sz w:val="20"/>
          <w:lang w:eastAsia="ja-JP"/>
        </w:rPr>
        <w:t>IoT</w:t>
      </w:r>
      <w:proofErr w:type="spellEnd"/>
      <w:r w:rsidRPr="00BB4C37">
        <w:rPr>
          <w:i/>
          <w:sz w:val="20"/>
          <w:lang w:eastAsia="ja-JP"/>
        </w:rPr>
        <w:t>)][1].</w:t>
      </w:r>
    </w:p>
    <w:p w14:paraId="29C440AB" w14:textId="77777777" w:rsidR="0011473C" w:rsidRPr="00BB4C37" w:rsidRDefault="0011473C" w:rsidP="009239B4">
      <w:pPr>
        <w:pStyle w:val="3GPPText"/>
        <w:spacing w:line="240" w:lineRule="auto"/>
        <w:rPr>
          <w:i/>
          <w:sz w:val="20"/>
          <w:lang w:eastAsia="ja-JP"/>
        </w:rPr>
      </w:pPr>
    </w:p>
    <w:p w14:paraId="4FDCBDD8" w14:textId="77777777" w:rsidR="009239B4" w:rsidRDefault="009239B4" w:rsidP="009239B4">
      <w:pPr>
        <w:pStyle w:val="Subtitle"/>
        <w:rPr>
          <w:rFonts w:ascii="Times New Roman" w:hAnsi="Times New Roman" w:cs="Times New Roman"/>
        </w:rPr>
      </w:pPr>
      <w:r>
        <w:rPr>
          <w:rFonts w:ascii="Times New Roman" w:hAnsi="Times New Roman" w:cs="Times New Roman"/>
        </w:rPr>
        <w:t>Submitted Proposals</w:t>
      </w:r>
    </w:p>
    <w:p w14:paraId="50A4C78B" w14:textId="1CB7C421" w:rsidR="009239B4" w:rsidRDefault="009239B4" w:rsidP="009239B4">
      <w:pPr>
        <w:pStyle w:val="ListParagraph"/>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14:paraId="5C8805B2" w14:textId="6A78EEF1" w:rsidR="009239B4" w:rsidRPr="00A5595F" w:rsidRDefault="00624F77" w:rsidP="009239B4">
      <w:pPr>
        <w:pStyle w:val="ListParagraph"/>
        <w:numPr>
          <w:ilvl w:val="1"/>
          <w:numId w:val="28"/>
        </w:numPr>
        <w:rPr>
          <w:i/>
          <w:lang w:eastAsia="zh-CN"/>
        </w:rPr>
      </w:pPr>
      <w:r w:rsidRPr="007D042F">
        <w:t>The</w:t>
      </w:r>
      <w:r>
        <w:rPr>
          <w:i/>
          <w:iCs/>
        </w:rPr>
        <w:t xml:space="preserve"> </w:t>
      </w:r>
      <w:r w:rsidRPr="007C655F">
        <w:rPr>
          <w:lang w:val="en-GB"/>
        </w:rPr>
        <w:t>channel models, parameters and modelling techniques as described for IIOT scenarios in TR 38.901 are adopted for this Study Item</w:t>
      </w:r>
      <w:r w:rsidR="009239B4">
        <w:rPr>
          <w:color w:val="000000"/>
        </w:rPr>
        <w:t>.</w:t>
      </w:r>
    </w:p>
    <w:p w14:paraId="0E8475B3" w14:textId="77777777" w:rsidR="008A707B" w:rsidRDefault="008A707B" w:rsidP="008A707B">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2FC0F70D" w14:textId="77777777" w:rsidR="008A707B" w:rsidRPr="008A707B" w:rsidRDefault="008A707B" w:rsidP="008A707B">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18D27D73" w14:textId="77777777" w:rsidR="008A707B" w:rsidRPr="008A707B" w:rsidRDefault="008A707B" w:rsidP="008A707B">
      <w:pPr>
        <w:pStyle w:val="ListParagraph"/>
        <w:numPr>
          <w:ilvl w:val="2"/>
          <w:numId w:val="28"/>
        </w:numPr>
        <w:tabs>
          <w:tab w:val="left" w:pos="1004"/>
        </w:tabs>
        <w:rPr>
          <w:lang w:eastAsia="zh-CN"/>
        </w:rPr>
      </w:pPr>
      <w:proofErr w:type="spellStart"/>
      <w:r w:rsidRPr="008A707B">
        <w:rPr>
          <w:lang w:eastAsia="zh-CN"/>
        </w:rPr>
        <w:lastRenderedPageBreak/>
        <w:t>InF</w:t>
      </w:r>
      <w:proofErr w:type="spellEnd"/>
      <w:r w:rsidRPr="008A707B">
        <w:rPr>
          <w:lang w:eastAsia="zh-CN"/>
        </w:rPr>
        <w:t>-DH is considered as second priority for evaluations</w:t>
      </w:r>
    </w:p>
    <w:p w14:paraId="37F20992" w14:textId="3A74A424" w:rsidR="00D57E6F" w:rsidRDefault="00D57E6F" w:rsidP="00D57E6F">
      <w:pPr>
        <w:pStyle w:val="ListParagraph"/>
        <w:numPr>
          <w:ilvl w:val="0"/>
          <w:numId w:val="28"/>
        </w:numPr>
      </w:pPr>
      <w:r>
        <w:t xml:space="preserve">(vivo) </w:t>
      </w:r>
      <w:r w:rsidRPr="00605C74">
        <w:rPr>
          <w:b/>
          <w:i/>
        </w:rPr>
        <w:t>P</w:t>
      </w:r>
      <w:r>
        <w:rPr>
          <w:b/>
          <w:i/>
          <w:lang w:eastAsia="zh-CN"/>
        </w:rPr>
        <w:t xml:space="preserve">roposal 3: </w:t>
      </w:r>
    </w:p>
    <w:p w14:paraId="5B65E594" w14:textId="7EC352BA" w:rsidR="00D57E6F" w:rsidRPr="008A707B" w:rsidRDefault="00D57E6F" w:rsidP="00D57E6F">
      <w:pPr>
        <w:pStyle w:val="ListParagraph"/>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14:paraId="720CF525" w14:textId="16A04993" w:rsidR="00D57E6F" w:rsidRDefault="00D57E6F" w:rsidP="00D57E6F">
      <w:pPr>
        <w:pStyle w:val="ListParagraph"/>
        <w:numPr>
          <w:ilvl w:val="0"/>
          <w:numId w:val="28"/>
        </w:numPr>
      </w:pPr>
      <w:r>
        <w:t xml:space="preserve">(vivo) </w:t>
      </w:r>
      <w:r w:rsidRPr="00605C74">
        <w:rPr>
          <w:b/>
          <w:i/>
        </w:rPr>
        <w:t>P</w:t>
      </w:r>
      <w:r>
        <w:rPr>
          <w:b/>
          <w:i/>
          <w:lang w:eastAsia="zh-CN"/>
        </w:rPr>
        <w:t xml:space="preserve">roposal 4: </w:t>
      </w:r>
    </w:p>
    <w:p w14:paraId="3CF82702" w14:textId="4C94828E" w:rsidR="00342D51" w:rsidRDefault="00D57E6F" w:rsidP="00D57E6F">
      <w:pPr>
        <w:pStyle w:val="ListParagraph"/>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14:paraId="5983ABCE" w14:textId="6B137100" w:rsidR="00966974" w:rsidRDefault="00966974" w:rsidP="00966974">
      <w:pPr>
        <w:pStyle w:val="ListParagraph"/>
        <w:numPr>
          <w:ilvl w:val="0"/>
          <w:numId w:val="28"/>
        </w:numPr>
      </w:pPr>
      <w:r>
        <w:t xml:space="preserve">(ZTE) </w:t>
      </w:r>
      <w:r w:rsidRPr="00605C74">
        <w:rPr>
          <w:b/>
          <w:i/>
        </w:rPr>
        <w:t>P</w:t>
      </w:r>
      <w:r>
        <w:rPr>
          <w:b/>
          <w:i/>
          <w:lang w:eastAsia="zh-CN"/>
        </w:rPr>
        <w:t xml:space="preserve">roposal 5: </w:t>
      </w:r>
    </w:p>
    <w:p w14:paraId="2B62EFBB" w14:textId="4774C652" w:rsidR="00966974" w:rsidRDefault="00966974" w:rsidP="00966974">
      <w:pPr>
        <w:pStyle w:val="ListParagraph"/>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14:paraId="70DFB432" w14:textId="05E865D3" w:rsidR="00630E62" w:rsidRPr="00630E62" w:rsidRDefault="00630E62" w:rsidP="00630E62">
      <w:pPr>
        <w:pStyle w:val="ListParagraph"/>
        <w:numPr>
          <w:ilvl w:val="0"/>
          <w:numId w:val="28"/>
        </w:numPr>
        <w:rPr>
          <w:lang w:eastAsia="en-US"/>
        </w:rPr>
      </w:pPr>
      <w:r>
        <w:t xml:space="preserve">(CATT) </w:t>
      </w:r>
      <w:r>
        <w:rPr>
          <w:b/>
          <w:i/>
        </w:rPr>
        <w:t>Proposal 5</w:t>
      </w:r>
      <w:r w:rsidRPr="00EE64E8">
        <w:rPr>
          <w:b/>
          <w:i/>
          <w:lang w:eastAsia="zh-CN"/>
        </w:rPr>
        <w:t xml:space="preserve">: </w:t>
      </w:r>
    </w:p>
    <w:p w14:paraId="2DC5E820" w14:textId="082BAF18" w:rsidR="00630E62" w:rsidRPr="00EE64E8" w:rsidRDefault="00630E62" w:rsidP="00630E62">
      <w:pPr>
        <w:pStyle w:val="ListParagraph"/>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14:paraId="744C1C82" w14:textId="676F1A15" w:rsidR="00EE64E8" w:rsidRDefault="00A211EF" w:rsidP="00EE64E8">
      <w:pPr>
        <w:pStyle w:val="ListParagraph"/>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14:paraId="71B3639D" w14:textId="26EEAF73" w:rsidR="00EE64E8" w:rsidRDefault="00EE64E8" w:rsidP="00EE64E8">
      <w:pPr>
        <w:pStyle w:val="ListParagraph"/>
        <w:numPr>
          <w:ilvl w:val="1"/>
          <w:numId w:val="28"/>
        </w:numPr>
        <w:rPr>
          <w:lang w:eastAsia="en-US"/>
        </w:rPr>
      </w:pPr>
      <w:r>
        <w:rPr>
          <w:lang w:eastAsia="en-US"/>
        </w:rPr>
        <w:t>Select one scenario with relatively high LOS probability for targeted performance demonstration.</w:t>
      </w:r>
    </w:p>
    <w:p w14:paraId="0A017FD1" w14:textId="77777777" w:rsidR="00EE64E8" w:rsidRDefault="00EE64E8" w:rsidP="00EE64E8">
      <w:pPr>
        <w:pStyle w:val="ListParagraph"/>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7691191D" w14:textId="77777777" w:rsidR="00EE64E8" w:rsidRDefault="00EE64E8" w:rsidP="00EE64E8">
      <w:pPr>
        <w:pStyle w:val="ListParagraph"/>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49C3A7FE" w14:textId="1FA493EE" w:rsidR="00EE64E8" w:rsidRDefault="00EE64E8" w:rsidP="00EE64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12ABD81" w14:textId="61DDFA38" w:rsidR="00EA13DA" w:rsidRDefault="00EA13DA" w:rsidP="00EA13DA">
      <w:pPr>
        <w:pStyle w:val="ListParagraph"/>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2AE491CF" w14:textId="77777777" w:rsidR="00EA13DA" w:rsidRDefault="00EA13DA" w:rsidP="00EA13DA">
      <w:pPr>
        <w:pStyle w:val="ListParagraph"/>
        <w:numPr>
          <w:ilvl w:val="1"/>
          <w:numId w:val="28"/>
        </w:numPr>
        <w:rPr>
          <w:lang w:eastAsia="en-US"/>
        </w:rPr>
      </w:pPr>
      <w:r w:rsidRPr="00EA13DA">
        <w:rPr>
          <w:lang w:eastAsia="en-US"/>
        </w:rPr>
        <w:t>Prioritize three representative I-</w:t>
      </w:r>
      <w:proofErr w:type="spellStart"/>
      <w:r w:rsidRPr="00EA13DA">
        <w:rPr>
          <w:lang w:eastAsia="en-US"/>
        </w:rPr>
        <w:t>IoT</w:t>
      </w:r>
      <w:proofErr w:type="spellEnd"/>
      <w:r w:rsidRPr="00EA13DA">
        <w:rPr>
          <w:lang w:eastAsia="en-US"/>
        </w:rPr>
        <w:t xml:space="preserve"> scenarios for NR Positioning evaluations </w:t>
      </w:r>
    </w:p>
    <w:p w14:paraId="2FB4C4D2" w14:textId="2BF52A28" w:rsidR="00EA13DA" w:rsidRPr="00EA13DA" w:rsidRDefault="00EA13DA" w:rsidP="00EA13DA">
      <w:pPr>
        <w:pStyle w:val="ListParagraph"/>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14:paraId="18A924CA" w14:textId="00C51EFE"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L</w:t>
      </w:r>
    </w:p>
    <w:p w14:paraId="2542AF4C" w14:textId="16CC532C"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H</w:t>
      </w:r>
    </w:p>
    <w:p w14:paraId="379F8DBC" w14:textId="00745976" w:rsidR="00EA13DA" w:rsidRDefault="00EA13DA" w:rsidP="00EA13DA">
      <w:pPr>
        <w:pStyle w:val="ListParagraph"/>
        <w:numPr>
          <w:ilvl w:val="2"/>
          <w:numId w:val="28"/>
        </w:numPr>
        <w:tabs>
          <w:tab w:val="left" w:pos="1004"/>
        </w:tabs>
        <w:rPr>
          <w:lang w:eastAsia="en-US"/>
        </w:rPr>
      </w:pPr>
      <w:r w:rsidRPr="00EA13DA">
        <w:rPr>
          <w:rFonts w:hint="eastAsia"/>
          <w:lang w:val="fi-FI"/>
        </w:rPr>
        <w:t>InF-DH</w:t>
      </w:r>
    </w:p>
    <w:p w14:paraId="777220F3" w14:textId="108CACD8"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7066F400" w14:textId="346647F5" w:rsidR="006B36A9" w:rsidRDefault="006B36A9" w:rsidP="006B36A9">
      <w:pPr>
        <w:pStyle w:val="ListParagraph"/>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14:paraId="4E6FEDC0" w14:textId="3B1DBD64"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700C028" w14:textId="18F59E6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09AD97C2" w14:textId="7DD02D80"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63A3AC90" w14:textId="09AEA030"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nF</w:t>
      </w:r>
      <w:proofErr w:type="spellEnd"/>
      <w:r w:rsidRPr="002D4F92">
        <w:rPr>
          <w:lang w:eastAsia="en-US"/>
        </w:rPr>
        <w:t>-DH scenario should be defined as the evaluation scenario</w:t>
      </w:r>
    </w:p>
    <w:p w14:paraId="187B220D" w14:textId="069F185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3763278" w14:textId="74D00480" w:rsidR="00204059" w:rsidRDefault="00204059" w:rsidP="00204059">
      <w:pPr>
        <w:pStyle w:val="ListParagraph"/>
        <w:numPr>
          <w:ilvl w:val="1"/>
          <w:numId w:val="28"/>
        </w:numPr>
        <w:rPr>
          <w:lang w:eastAsia="en-US"/>
        </w:rPr>
      </w:pPr>
      <w:r w:rsidRPr="00204059">
        <w:rPr>
          <w:lang w:eastAsia="en-US"/>
        </w:rPr>
        <w:t xml:space="preserve">To evaluate NR positioning in rel-17 for IIOT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14:paraId="0061833E" w14:textId="1786303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7D42C74" w14:textId="77777777" w:rsidR="001B173E" w:rsidRDefault="001B173E" w:rsidP="001B173E">
      <w:pPr>
        <w:pStyle w:val="ListParagraph"/>
        <w:numPr>
          <w:ilvl w:val="1"/>
          <w:numId w:val="28"/>
        </w:numPr>
        <w:rPr>
          <w:lang w:eastAsia="en-US"/>
        </w:rPr>
      </w:pPr>
      <w:r w:rsidRPr="001B173E">
        <w:rPr>
          <w:lang w:eastAsia="en-US"/>
        </w:rPr>
        <w:t xml:space="preserve">For IIOT </w:t>
      </w:r>
      <w:proofErr w:type="spellStart"/>
      <w:r w:rsidRPr="001B173E">
        <w:rPr>
          <w:lang w:eastAsia="en-US"/>
        </w:rPr>
        <w:t>InF</w:t>
      </w:r>
      <w:proofErr w:type="spellEnd"/>
      <w:r w:rsidRPr="001B173E">
        <w:rPr>
          <w:lang w:eastAsia="en-US"/>
        </w:rPr>
        <w:t xml:space="preserve"> scenarios</w:t>
      </w:r>
      <w:r>
        <w:rPr>
          <w:lang w:eastAsia="en-US"/>
        </w:rPr>
        <w:t>:</w:t>
      </w:r>
    </w:p>
    <w:p w14:paraId="37F490BB" w14:textId="159853B1" w:rsidR="001B173E" w:rsidRDefault="001B173E" w:rsidP="001B173E">
      <w:pPr>
        <w:pStyle w:val="ListParagraph"/>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14:paraId="544424C4" w14:textId="3BACB0AF"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C2386A5" w14:textId="77777777" w:rsidR="00014BB0" w:rsidRDefault="00014BB0" w:rsidP="00014BB0">
      <w:pPr>
        <w:pStyle w:val="ListParagraph"/>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14:paraId="1FBA503F" w14:textId="2F671868"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49A53A35" w14:textId="65F72A75" w:rsidR="00412873" w:rsidRDefault="00412873" w:rsidP="00412873">
      <w:pPr>
        <w:pStyle w:val="ListParagraph"/>
        <w:numPr>
          <w:ilvl w:val="1"/>
          <w:numId w:val="28"/>
        </w:numPr>
        <w:rPr>
          <w:lang w:eastAsia="en-US"/>
        </w:rPr>
      </w:pPr>
      <w:r w:rsidRPr="00412873">
        <w:rPr>
          <w:rFonts w:cs="Times"/>
          <w:sz w:val="22"/>
          <w:lang w:eastAsia="ko-KR"/>
        </w:rPr>
        <w:t xml:space="preserve">For </w:t>
      </w:r>
      <w:proofErr w:type="spellStart"/>
      <w:r w:rsidRPr="00412873">
        <w:rPr>
          <w:rFonts w:cs="Times"/>
          <w:sz w:val="22"/>
          <w:lang w:eastAsia="ko-KR"/>
        </w:rPr>
        <w:t>Rel</w:t>
      </w:r>
      <w:proofErr w:type="spellEnd"/>
      <w:r w:rsidRPr="00412873">
        <w:rPr>
          <w:rFonts w:cs="Times"/>
          <w:sz w:val="22"/>
          <w:lang w:eastAsia="ko-KR"/>
        </w:rPr>
        <w:t xml:space="preserve">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14:paraId="62B6DB5E" w14:textId="68244160"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1C0A965E" w14:textId="1890EC53" w:rsidR="00412873" w:rsidRDefault="00412873" w:rsidP="00412873">
      <w:pPr>
        <w:pStyle w:val="ListParagraph"/>
        <w:numPr>
          <w:ilvl w:val="1"/>
          <w:numId w:val="28"/>
        </w:numPr>
        <w:rPr>
          <w:lang w:eastAsia="en-US"/>
        </w:rPr>
      </w:pPr>
      <w:r w:rsidRPr="00412873">
        <w:rPr>
          <w:rFonts w:cs="Times"/>
          <w:sz w:val="22"/>
          <w:lang w:eastAsia="ko-KR"/>
        </w:rPr>
        <w:t xml:space="preserve">In </w:t>
      </w:r>
      <w:proofErr w:type="spellStart"/>
      <w:r w:rsidRPr="00412873">
        <w:rPr>
          <w:rFonts w:cs="Times"/>
          <w:sz w:val="22"/>
          <w:lang w:eastAsia="ko-KR"/>
        </w:rPr>
        <w:t>Rel</w:t>
      </w:r>
      <w:proofErr w:type="spellEnd"/>
      <w:r w:rsidRPr="00412873">
        <w:rPr>
          <w:rFonts w:cs="Times"/>
          <w:sz w:val="22"/>
          <w:lang w:eastAsia="ko-KR"/>
        </w:rPr>
        <w:t xml:space="preserve"> 17, at least </w:t>
      </w:r>
      <w:proofErr w:type="spellStart"/>
      <w:proofErr w:type="gramStart"/>
      <w:r w:rsidRPr="00412873">
        <w:rPr>
          <w:rFonts w:cs="Times"/>
          <w:sz w:val="22"/>
          <w:lang w:eastAsia="ko-KR"/>
        </w:rPr>
        <w:t>InH</w:t>
      </w:r>
      <w:proofErr w:type="spellEnd"/>
      <w:proofErr w:type="gram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14:paraId="5BCC6BE1" w14:textId="3A79D3C3"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4F1E6318" w14:textId="416C994C" w:rsidR="008268D4" w:rsidRDefault="008268D4" w:rsidP="00412873">
      <w:pPr>
        <w:pStyle w:val="ListParagraph"/>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33286942" w14:textId="62E6E7D4"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305AE18B" w14:textId="44801A64" w:rsidR="008268D4" w:rsidRDefault="008268D4" w:rsidP="008268D4">
      <w:pPr>
        <w:pStyle w:val="ListParagraph"/>
        <w:numPr>
          <w:ilvl w:val="1"/>
          <w:numId w:val="28"/>
        </w:numPr>
        <w:rPr>
          <w:lang w:eastAsia="en-US"/>
        </w:rPr>
      </w:pPr>
      <w:r w:rsidRPr="008268D4">
        <w:rPr>
          <w:lang w:eastAsia="en-US"/>
        </w:rPr>
        <w:t xml:space="preserve">The </w:t>
      </w:r>
      <w:proofErr w:type="spellStart"/>
      <w:r w:rsidRPr="008268D4">
        <w:rPr>
          <w:lang w:eastAsia="en-US"/>
        </w:rPr>
        <w:t>Inf</w:t>
      </w:r>
      <w:proofErr w:type="spellEnd"/>
      <w:r w:rsidRPr="008268D4">
        <w:rPr>
          <w:lang w:eastAsia="en-US"/>
        </w:rPr>
        <w:t>-HH model is adopted as a complimentary IIOT scenario for performance evaluations in the Rel. 17 positioning study</w:t>
      </w:r>
    </w:p>
    <w:p w14:paraId="6A210E33" w14:textId="0A98A54A" w:rsidR="00EA13DA" w:rsidRDefault="00EA13DA" w:rsidP="00014BB0">
      <w:pPr>
        <w:pStyle w:val="ListParagraph"/>
        <w:ind w:left="644"/>
        <w:rPr>
          <w:lang w:eastAsia="en-US"/>
        </w:rPr>
      </w:pPr>
    </w:p>
    <w:p w14:paraId="159CDAF2" w14:textId="77777777" w:rsidR="00691365" w:rsidRDefault="00691365" w:rsidP="00691365">
      <w:pPr>
        <w:pStyle w:val="Subtitle"/>
        <w:rPr>
          <w:rFonts w:ascii="Times New Roman" w:hAnsi="Times New Roman" w:cs="Times New Roman"/>
          <w:lang w:eastAsia="en-US"/>
        </w:rPr>
      </w:pPr>
      <w:r>
        <w:rPr>
          <w:rFonts w:ascii="Times New Roman" w:hAnsi="Times New Roman" w:cs="Times New Roman"/>
          <w:lang w:eastAsia="en-US"/>
        </w:rPr>
        <w:t>FL Comments</w:t>
      </w:r>
    </w:p>
    <w:p w14:paraId="025245E3" w14:textId="051FE634" w:rsidR="00BC44AC" w:rsidRPr="008865D3" w:rsidRDefault="00A95AE5" w:rsidP="00BC44AC">
      <w:pPr>
        <w:rPr>
          <w:lang w:val="en-US" w:eastAsia="en-US"/>
        </w:rPr>
      </w:pPr>
      <w:r>
        <w:rPr>
          <w:lang w:eastAsia="en-US"/>
        </w:rPr>
        <w:lastRenderedPageBreak/>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proofErr w:type="gramStart"/>
      <w:r>
        <w:rPr>
          <w:lang w:eastAsia="en-US"/>
        </w:rPr>
        <w:t>InF</w:t>
      </w:r>
      <w:proofErr w:type="spellEnd"/>
      <w:proofErr w:type="gramEnd"/>
      <w:r>
        <w:rPr>
          <w:lang w:eastAsia="en-US"/>
        </w:rPr>
        <w:t xml:space="preserve"> models.</w:t>
      </w:r>
    </w:p>
    <w:p w14:paraId="62D53417" w14:textId="77777777" w:rsidR="00BC44AC" w:rsidRDefault="00BC44AC" w:rsidP="00BC44AC">
      <w:pPr>
        <w:spacing w:after="0"/>
        <w:rPr>
          <w:lang w:eastAsia="en-US"/>
        </w:rPr>
      </w:pPr>
    </w:p>
    <w:p w14:paraId="75B204D3" w14:textId="04F9E7A4" w:rsidR="00BC44AC" w:rsidRDefault="00AD5A1E" w:rsidP="00BC44AC">
      <w:pPr>
        <w:pStyle w:val="Subtitle"/>
        <w:rPr>
          <w:rFonts w:ascii="Times New Roman" w:hAnsi="Times New Roman" w:cs="Times New Roman"/>
        </w:rPr>
      </w:pPr>
      <w:r>
        <w:rPr>
          <w:rFonts w:ascii="Times New Roman" w:hAnsi="Times New Roman" w:cs="Times New Roman"/>
          <w:highlight w:val="yellow"/>
        </w:rPr>
        <w:t>Initial Proposal for Discussion</w:t>
      </w:r>
    </w:p>
    <w:p w14:paraId="44E0AF58" w14:textId="652C3B70" w:rsidR="00BC44AC" w:rsidRDefault="00BC44AC" w:rsidP="00703DAD">
      <w:pPr>
        <w:pStyle w:val="ListParagraph"/>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IIOT use cases</w:t>
      </w:r>
    </w:p>
    <w:p w14:paraId="06FD7FEA" w14:textId="3877DBF9" w:rsidR="00BC44AC" w:rsidRDefault="000C504B" w:rsidP="004F57B6">
      <w:pPr>
        <w:pStyle w:val="ListParagraph"/>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other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45C9D4EE" w14:textId="77777777" w:rsidR="00691365" w:rsidRDefault="00691365" w:rsidP="00691365">
      <w:pPr>
        <w:rPr>
          <w:lang w:val="en-US"/>
        </w:rPr>
      </w:pPr>
    </w:p>
    <w:p w14:paraId="035866B2" w14:textId="43486729" w:rsidR="004F57B6" w:rsidRDefault="009E04A5" w:rsidP="004F57B6">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F57B6" w14:paraId="5956F14A" w14:textId="77777777" w:rsidTr="00390D60">
        <w:trPr>
          <w:jc w:val="center"/>
        </w:trPr>
        <w:tc>
          <w:tcPr>
            <w:tcW w:w="1587" w:type="dxa"/>
            <w:gridSpan w:val="2"/>
            <w:tcBorders>
              <w:bottom w:val="double" w:sz="4" w:space="0" w:color="auto"/>
            </w:tcBorders>
          </w:tcPr>
          <w:p w14:paraId="716861B3" w14:textId="77777777" w:rsidR="004F57B6" w:rsidRDefault="004F57B6" w:rsidP="00390D60">
            <w:pPr>
              <w:rPr>
                <w:b/>
              </w:rPr>
            </w:pPr>
            <w:r>
              <w:rPr>
                <w:b/>
              </w:rPr>
              <w:t>Company</w:t>
            </w:r>
          </w:p>
        </w:tc>
        <w:tc>
          <w:tcPr>
            <w:tcW w:w="8043" w:type="dxa"/>
            <w:tcBorders>
              <w:bottom w:val="double" w:sz="4" w:space="0" w:color="auto"/>
            </w:tcBorders>
          </w:tcPr>
          <w:p w14:paraId="4C790238" w14:textId="77777777" w:rsidR="004F57B6" w:rsidRDefault="004F57B6" w:rsidP="00390D60">
            <w:pPr>
              <w:rPr>
                <w:b/>
              </w:rPr>
            </w:pPr>
            <w:r>
              <w:rPr>
                <w:b/>
              </w:rPr>
              <w:t xml:space="preserve">Comments </w:t>
            </w:r>
          </w:p>
        </w:tc>
      </w:tr>
      <w:tr w:rsidR="004F57B6" w14:paraId="1A14F9F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7380A4" w14:textId="77777777" w:rsidR="004F57B6" w:rsidRDefault="004F57B6"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251B0ED6" w14:textId="77777777" w:rsidR="004F57B6" w:rsidRPr="00BA444C" w:rsidRDefault="004F57B6" w:rsidP="00390D60">
            <w:pPr>
              <w:rPr>
                <w:rFonts w:eastAsiaTheme="minorEastAsia" w:cstheme="minorHAnsi"/>
                <w:sz w:val="18"/>
                <w:szCs w:val="18"/>
                <w:lang w:eastAsia="zh-CN"/>
              </w:rPr>
            </w:pPr>
          </w:p>
        </w:tc>
      </w:tr>
      <w:tr w:rsidR="004F57B6" w14:paraId="3B39B6D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54FFE" w14:textId="77777777" w:rsidR="004F57B6" w:rsidRDefault="004F57B6"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99A9B03" w14:textId="77777777" w:rsidR="004F57B6" w:rsidRDefault="004F57B6" w:rsidP="00390D60">
            <w:pPr>
              <w:rPr>
                <w:rFonts w:cstheme="minorHAnsi"/>
                <w:sz w:val="18"/>
                <w:szCs w:val="18"/>
              </w:rPr>
            </w:pPr>
          </w:p>
        </w:tc>
      </w:tr>
    </w:tbl>
    <w:p w14:paraId="2E29596D" w14:textId="77777777" w:rsidR="004F57B6" w:rsidRPr="00BC44AC" w:rsidRDefault="004F57B6" w:rsidP="00691365">
      <w:pPr>
        <w:rPr>
          <w:lang w:val="en-US"/>
        </w:rPr>
      </w:pPr>
    </w:p>
    <w:p w14:paraId="105F7D20" w14:textId="77777777" w:rsidR="00497543" w:rsidRDefault="00497543" w:rsidP="00497543">
      <w:pPr>
        <w:pStyle w:val="Subtitle"/>
        <w:rPr>
          <w:lang w:eastAsia="en-US"/>
        </w:rPr>
      </w:pPr>
    </w:p>
    <w:p w14:paraId="6BC682EC" w14:textId="54B72050" w:rsidR="00497543" w:rsidRDefault="00497543" w:rsidP="00497543">
      <w:pPr>
        <w:pStyle w:val="Subtitle"/>
        <w:rPr>
          <w:rFonts w:ascii="Times New Roman" w:hAnsi="Times New Roman" w:cs="Times New Roman"/>
        </w:rPr>
      </w:pPr>
      <w:r>
        <w:rPr>
          <w:rFonts w:ascii="Times New Roman" w:hAnsi="Times New Roman" w:cs="Times New Roman"/>
          <w:highlight w:val="yellow"/>
        </w:rPr>
        <w:t>Issues for further discussion</w:t>
      </w:r>
    </w:p>
    <w:p w14:paraId="39999A09" w14:textId="77777777" w:rsidR="00497543" w:rsidRPr="001812F0" w:rsidRDefault="00497543" w:rsidP="00497543">
      <w:r>
        <w:t>TBD</w:t>
      </w:r>
    </w:p>
    <w:p w14:paraId="56A435DB" w14:textId="1A118BB5" w:rsidR="00691365" w:rsidRPr="00EE64E8" w:rsidRDefault="00691365" w:rsidP="004F57B6">
      <w:pPr>
        <w:pStyle w:val="ListParagraph"/>
        <w:tabs>
          <w:tab w:val="left" w:pos="1290"/>
        </w:tabs>
        <w:ind w:left="644"/>
        <w:rPr>
          <w:lang w:eastAsia="en-US"/>
        </w:rPr>
      </w:pPr>
    </w:p>
    <w:p w14:paraId="183D1B51" w14:textId="14269412" w:rsidR="005C2706" w:rsidRPr="00F90462" w:rsidRDefault="005C2706" w:rsidP="005C2706">
      <w:pPr>
        <w:pStyle w:val="Heading2"/>
        <w:rPr>
          <w:highlight w:val="magenta"/>
        </w:rPr>
      </w:pPr>
      <w:r w:rsidRPr="00F90462">
        <w:rPr>
          <w:highlight w:val="magenta"/>
        </w:rPr>
        <w:t>Evaluation parameters common for all scenarios</w:t>
      </w:r>
    </w:p>
    <w:p w14:paraId="2811AFA0"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498B622B" w14:textId="6AB54FF4"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w:t>
      </w:r>
      <w:proofErr w:type="gramStart"/>
      <w:r w:rsidRPr="005C2706">
        <w:t>TX power, UE antenna configuration, UE radiation pattern and network synchronization, etc.</w:t>
      </w:r>
      <w:proofErr w:type="gramEnd"/>
      <w:r w:rsidRPr="005C2706">
        <w:t xml:space="preserve"> </w:t>
      </w:r>
      <w:r w:rsidR="00E42B4D">
        <w:t>Re</w:t>
      </w:r>
      <w:r w:rsidRPr="005C2706">
        <w:t>use most of the common parameters defined in Table 6.1.1-1 in TR 38.855 (including Table 6.1.1-2 for UE radiation pattern i</w:t>
      </w:r>
      <w:r w:rsidR="00E42B4D">
        <w:t>n FR2) for IIOT scenarios</w:t>
      </w:r>
      <w:r w:rsidRPr="005C2706">
        <w:t xml:space="preserve"> with possible modifications </w:t>
      </w:r>
      <w:r w:rsidR="00E42B4D">
        <w:t>may</w:t>
      </w:r>
      <w:r w:rsidRPr="005C2706">
        <w:t xml:space="preserve"> minimize simulation overhead</w:t>
      </w:r>
      <w:r w:rsidR="00E42B4D">
        <w:t>.</w:t>
      </w:r>
    </w:p>
    <w:p w14:paraId="0341EBAF"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245CD19E" w14:textId="5AD9ECAE" w:rsidR="00497CDE" w:rsidRPr="00497CDE" w:rsidRDefault="00497CDE" w:rsidP="00497CDE">
      <w:pPr>
        <w:pStyle w:val="ListParagraph"/>
        <w:numPr>
          <w:ilvl w:val="0"/>
          <w:numId w:val="28"/>
        </w:numPr>
      </w:pPr>
      <w:r>
        <w:t xml:space="preserve">(Huawei) </w:t>
      </w:r>
      <w:r w:rsidRPr="00605C74">
        <w:rPr>
          <w:b/>
          <w:i/>
        </w:rPr>
        <w:t>P</w:t>
      </w:r>
      <w:r>
        <w:rPr>
          <w:b/>
          <w:i/>
          <w:lang w:eastAsia="zh-CN"/>
        </w:rPr>
        <w:t xml:space="preserve">roposal 6: </w:t>
      </w:r>
    </w:p>
    <w:p w14:paraId="5C2DE200" w14:textId="57414E13" w:rsidR="00497CDE" w:rsidRDefault="00497CDE" w:rsidP="00497CDE">
      <w:pPr>
        <w:pStyle w:val="ListParagraph"/>
        <w:numPr>
          <w:ilvl w:val="1"/>
          <w:numId w:val="28"/>
        </w:numPr>
      </w:pPr>
      <w:r w:rsidRPr="00497CDE">
        <w:t>Adopt the evaluation methodology in the Appendix</w:t>
      </w:r>
      <w:del w:id="9" w:author="CATT" w:date="2020-05-21T11:07:00Z">
        <w:r w:rsidR="00CC7993" w:rsidDel="00CC7993">
          <w:delText xml:space="preserve"> </w:delText>
        </w:r>
      </w:del>
    </w:p>
    <w:p w14:paraId="2ED884E8" w14:textId="77777777" w:rsidR="00D57E6F" w:rsidRPr="00D57E6F" w:rsidRDefault="00D57E6F" w:rsidP="00D57E6F">
      <w:pPr>
        <w:pStyle w:val="ListParagraph"/>
        <w:numPr>
          <w:ilvl w:val="0"/>
          <w:numId w:val="28"/>
        </w:numPr>
      </w:pPr>
      <w:r>
        <w:t xml:space="preserve">(vivo) </w:t>
      </w:r>
      <w:r w:rsidRPr="00D57E6F">
        <w:rPr>
          <w:b/>
          <w:i/>
        </w:rPr>
        <w:t>P</w:t>
      </w:r>
      <w:r w:rsidRPr="00D57E6F">
        <w:rPr>
          <w:b/>
          <w:i/>
          <w:lang w:eastAsia="zh-CN"/>
        </w:rPr>
        <w:t xml:space="preserve">roposal 5: </w:t>
      </w:r>
    </w:p>
    <w:p w14:paraId="24BA6F8B" w14:textId="77777777" w:rsidR="00D57E6F" w:rsidRDefault="00D57E6F" w:rsidP="00D57E6F">
      <w:pPr>
        <w:pStyle w:val="ListParagraph"/>
        <w:numPr>
          <w:ilvl w:val="1"/>
          <w:numId w:val="28"/>
        </w:numPr>
      </w:pPr>
      <w:r w:rsidRPr="00D57E6F">
        <w:t xml:space="preserve">Reuse the common parameters defined in Table 6.1.1-1 in TR 38.855 except the carrier frequency, bandwidth, and subcarrier spacing for </w:t>
      </w:r>
      <w:proofErr w:type="spellStart"/>
      <w:r w:rsidRPr="00D57E6F">
        <w:t>IIoT</w:t>
      </w:r>
      <w:proofErr w:type="spellEnd"/>
      <w:r w:rsidRPr="00D57E6F">
        <w:t xml:space="preserve"> scenarios.</w:t>
      </w:r>
    </w:p>
    <w:p w14:paraId="58ACDF10" w14:textId="77777777" w:rsidR="00D57E6F" w:rsidRDefault="00D57E6F" w:rsidP="00D57E6F">
      <w:pPr>
        <w:pStyle w:val="ListParagraph"/>
        <w:numPr>
          <w:ilvl w:val="2"/>
          <w:numId w:val="28"/>
        </w:numPr>
        <w:tabs>
          <w:tab w:val="left" w:pos="1004"/>
        </w:tabs>
      </w:pPr>
      <w:r w:rsidRPr="00D57E6F">
        <w:t>Modify the carrier frequency to 3.5 GHz and 28 GHz as defined in Table 7.8-7 in TR38.901.</w:t>
      </w:r>
    </w:p>
    <w:p w14:paraId="5E4E91B9" w14:textId="7AF655AE" w:rsidR="00D57E6F" w:rsidRPr="00D57E6F" w:rsidRDefault="00D57E6F" w:rsidP="00D57E6F">
      <w:pPr>
        <w:pStyle w:val="ListParagraph"/>
        <w:numPr>
          <w:ilvl w:val="2"/>
          <w:numId w:val="28"/>
        </w:numPr>
      </w:pPr>
      <w:r w:rsidRPr="00D57E6F">
        <w:t>Focus on the 100 MHz bandwidth with 30 KHz subcarrier spacing for FR1 and 400 MHz bandwidth with 120 KHz subcarrier spacing for FR2, respectively.</w:t>
      </w:r>
    </w:p>
    <w:p w14:paraId="224E9A3E" w14:textId="59942A78" w:rsidR="00966974" w:rsidRPr="00966974" w:rsidRDefault="00966974" w:rsidP="00966974">
      <w:pPr>
        <w:pStyle w:val="ListParagraph"/>
        <w:numPr>
          <w:ilvl w:val="0"/>
          <w:numId w:val="28"/>
        </w:numPr>
      </w:pPr>
      <w:r>
        <w:t xml:space="preserve">(ZTE) </w:t>
      </w:r>
      <w:r w:rsidRPr="00D57E6F">
        <w:rPr>
          <w:b/>
          <w:i/>
        </w:rPr>
        <w:t>P</w:t>
      </w:r>
      <w:r w:rsidRPr="00D57E6F">
        <w:rPr>
          <w:b/>
          <w:i/>
          <w:lang w:eastAsia="zh-CN"/>
        </w:rPr>
        <w:t xml:space="preserve">roposal </w:t>
      </w:r>
      <w:r>
        <w:rPr>
          <w:b/>
          <w:i/>
          <w:lang w:eastAsia="zh-CN"/>
        </w:rPr>
        <w:t>2</w:t>
      </w:r>
      <w:r w:rsidRPr="00D57E6F">
        <w:rPr>
          <w:b/>
          <w:i/>
          <w:lang w:eastAsia="zh-CN"/>
        </w:rPr>
        <w:t xml:space="preserve">: </w:t>
      </w:r>
    </w:p>
    <w:p w14:paraId="242E23DF" w14:textId="0144BE10" w:rsidR="00966974" w:rsidRDefault="00966974" w:rsidP="00966974">
      <w:pPr>
        <w:pStyle w:val="ListParagraph"/>
        <w:numPr>
          <w:ilvl w:val="1"/>
          <w:numId w:val="28"/>
        </w:numPr>
      </w:pPr>
      <w:r w:rsidRPr="00966974">
        <w:t>The scenario parameters common to all scenarios in table 6.1.1-1 in TR 38.855 are reused for evaluation in Rel.17, but the bandwidth should be no less than 100MHz</w:t>
      </w:r>
    </w:p>
    <w:p w14:paraId="7388CEE1" w14:textId="2DB9ED2F" w:rsidR="00644FE3" w:rsidRDefault="00644FE3" w:rsidP="00644FE3">
      <w:pPr>
        <w:pStyle w:val="ListParagraph"/>
        <w:numPr>
          <w:ilvl w:val="0"/>
          <w:numId w:val="28"/>
        </w:numPr>
      </w:pPr>
      <w:r>
        <w:t xml:space="preserve">(CATT) </w:t>
      </w:r>
      <w:r w:rsidRPr="00EE64E8">
        <w:rPr>
          <w:b/>
          <w:i/>
        </w:rPr>
        <w:t xml:space="preserve">Proposal </w:t>
      </w:r>
      <w:r>
        <w:rPr>
          <w:b/>
          <w:i/>
        </w:rPr>
        <w:t>6</w:t>
      </w:r>
      <w:r w:rsidRPr="00EE64E8">
        <w:t xml:space="preserve">: </w:t>
      </w:r>
    </w:p>
    <w:p w14:paraId="627588D8" w14:textId="6B3C2B36" w:rsidR="00644FE3" w:rsidRDefault="00644FE3" w:rsidP="00644FE3">
      <w:pPr>
        <w:pStyle w:val="ListParagraph"/>
        <w:numPr>
          <w:ilvl w:val="1"/>
          <w:numId w:val="28"/>
        </w:numPr>
      </w:pPr>
      <w:r w:rsidRPr="00644FE3">
        <w:t xml:space="preserve">Reuse the common parameters defined in Table 6.1.1-1 in TR 38.855 (including Table 6.1.1-2 for UE radiation pattern in FR2) for </w:t>
      </w:r>
      <w:proofErr w:type="spellStart"/>
      <w:r w:rsidRPr="00644FE3">
        <w:t>IIoT</w:t>
      </w:r>
      <w:proofErr w:type="spellEnd"/>
      <w:r w:rsidRPr="00644FE3">
        <w:t xml:space="preserve"> scenarios</w:t>
      </w:r>
      <w:r w:rsidRPr="00EE64E8">
        <w:t>.</w:t>
      </w:r>
    </w:p>
    <w:p w14:paraId="088B2EF4" w14:textId="520FB117" w:rsidR="00EE64E8" w:rsidRPr="00EE64E8" w:rsidRDefault="00644FE3" w:rsidP="00644FE3">
      <w:pPr>
        <w:pStyle w:val="ListParagraph"/>
        <w:numPr>
          <w:ilvl w:val="0"/>
          <w:numId w:val="28"/>
        </w:numPr>
      </w:pPr>
      <w:r>
        <w:lastRenderedPageBreak/>
        <w:t xml:space="preserve"> </w:t>
      </w:r>
      <w:r w:rsidR="00EE64E8">
        <w:t xml:space="preserve">(NOK) </w:t>
      </w:r>
      <w:r w:rsidR="00EE64E8" w:rsidRPr="00D57E6F">
        <w:rPr>
          <w:b/>
          <w:i/>
        </w:rPr>
        <w:t>P</w:t>
      </w:r>
      <w:r w:rsidR="00EE64E8" w:rsidRPr="00D57E6F">
        <w:rPr>
          <w:b/>
          <w:i/>
          <w:lang w:eastAsia="zh-CN"/>
        </w:rPr>
        <w:t xml:space="preserve">roposal </w:t>
      </w:r>
      <w:r w:rsidR="00EE64E8">
        <w:rPr>
          <w:b/>
          <w:i/>
          <w:lang w:eastAsia="zh-CN"/>
        </w:rPr>
        <w:t>3</w:t>
      </w:r>
      <w:r w:rsidR="00EE64E8" w:rsidRPr="00D57E6F">
        <w:rPr>
          <w:b/>
          <w:i/>
          <w:lang w:eastAsia="zh-CN"/>
        </w:rPr>
        <w:t xml:space="preserve">: </w:t>
      </w:r>
    </w:p>
    <w:p w14:paraId="6E141E06" w14:textId="37E44486" w:rsidR="00EE64E8" w:rsidRDefault="00EE64E8" w:rsidP="00EE64E8">
      <w:pPr>
        <w:pStyle w:val="ListParagraph"/>
        <w:numPr>
          <w:ilvl w:val="1"/>
          <w:numId w:val="28"/>
        </w:numPr>
      </w:pPr>
      <w:r w:rsidRPr="00EE64E8">
        <w:t>Reuse the common parameters used in Rel-16 SI performance study (in Table 6.1.1-1 in TR 38.855). Further down scoping of BW, carrier frequency must be considered</w:t>
      </w:r>
    </w:p>
    <w:p w14:paraId="3307829F" w14:textId="77777777" w:rsidR="003A1FBA" w:rsidRDefault="003A1FBA" w:rsidP="003A1FBA">
      <w:pPr>
        <w:pStyle w:val="ListParagraph"/>
        <w:numPr>
          <w:ilvl w:val="0"/>
          <w:numId w:val="28"/>
        </w:numPr>
      </w:pPr>
      <w:r>
        <w:t xml:space="preserve">(NOK) </w:t>
      </w:r>
      <w:r w:rsidRPr="00EE64E8">
        <w:rPr>
          <w:b/>
          <w:i/>
        </w:rPr>
        <w:t>Proposal 7</w:t>
      </w:r>
      <w:r w:rsidRPr="00EE64E8">
        <w:t xml:space="preserve">: </w:t>
      </w:r>
    </w:p>
    <w:p w14:paraId="422AEC65" w14:textId="77777777" w:rsidR="003A1FBA" w:rsidRDefault="003A1FBA" w:rsidP="003A1FBA">
      <w:pPr>
        <w:pStyle w:val="ListParagraph"/>
        <w:numPr>
          <w:ilvl w:val="1"/>
          <w:numId w:val="28"/>
        </w:numPr>
      </w:pPr>
      <w:r w:rsidRPr="00EE64E8">
        <w:t xml:space="preserve">In addition to evaluating </w:t>
      </w:r>
      <w:proofErr w:type="spellStart"/>
      <w:r w:rsidRPr="00EE64E8">
        <w:t>IIoT</w:t>
      </w:r>
      <w:proofErr w:type="spellEnd"/>
      <w:r w:rsidRPr="00EE64E8">
        <w:t xml:space="preserve"> scenarios RAN1 should at most evaluate </w:t>
      </w:r>
      <w:proofErr w:type="spellStart"/>
      <w:r w:rsidRPr="00EE64E8">
        <w:t>UMi</w:t>
      </w:r>
      <w:proofErr w:type="spellEnd"/>
      <w:r w:rsidRPr="00EE64E8">
        <w:t xml:space="preserve">. Note: RAN1 to consider if changes to the </w:t>
      </w:r>
      <w:proofErr w:type="spellStart"/>
      <w:r w:rsidRPr="00EE64E8">
        <w:t>UMi</w:t>
      </w:r>
      <w:proofErr w:type="spellEnd"/>
      <w:r w:rsidRPr="00EE64E8">
        <w:t xml:space="preserve"> assumptions from TR 38.855 are needed.</w:t>
      </w:r>
    </w:p>
    <w:p w14:paraId="719423D4" w14:textId="72C4F259" w:rsidR="00EA13DA" w:rsidRDefault="00206DD1" w:rsidP="00EA13DA">
      <w:pPr>
        <w:pStyle w:val="ListParagraph"/>
        <w:numPr>
          <w:ilvl w:val="0"/>
          <w:numId w:val="28"/>
        </w:numPr>
      </w:pPr>
      <w:r>
        <w:t xml:space="preserve"> </w:t>
      </w:r>
      <w:r w:rsidR="00EA13DA">
        <w:t xml:space="preserve">(Intel) </w:t>
      </w:r>
      <w:r w:rsidR="00EA13DA" w:rsidRPr="00EE64E8">
        <w:rPr>
          <w:b/>
          <w:i/>
        </w:rPr>
        <w:t xml:space="preserve">Proposal </w:t>
      </w:r>
      <w:r w:rsidR="00EA13DA">
        <w:rPr>
          <w:b/>
          <w:i/>
        </w:rPr>
        <w:t>3</w:t>
      </w:r>
      <w:r w:rsidR="00EA13DA" w:rsidRPr="00EE64E8">
        <w:t xml:space="preserve">: </w:t>
      </w:r>
    </w:p>
    <w:p w14:paraId="5B2F6C2F" w14:textId="145DC0A5" w:rsidR="00EA13DA" w:rsidRDefault="00EA13DA" w:rsidP="00EA13DA">
      <w:pPr>
        <w:pStyle w:val="ListParagraph"/>
        <w:numPr>
          <w:ilvl w:val="1"/>
          <w:numId w:val="28"/>
        </w:numPr>
      </w:pPr>
      <w:r w:rsidRPr="00EA13DA">
        <w:t>Reuse common system parameters as provided in Table 1 for NR Positioning evaluations in Rel-17 with the following minor changes relative to the 3GPP TR 38.855</w:t>
      </w:r>
      <w:r w:rsidRPr="00EE64E8">
        <w:t>.</w:t>
      </w:r>
    </w:p>
    <w:p w14:paraId="03D0844A" w14:textId="3EF00FBA" w:rsidR="00EA13DA" w:rsidRDefault="00EA13DA" w:rsidP="00EA13DA">
      <w:pPr>
        <w:pStyle w:val="ListParagraph"/>
        <w:numPr>
          <w:ilvl w:val="2"/>
          <w:numId w:val="28"/>
        </w:numPr>
        <w:tabs>
          <w:tab w:val="left" w:pos="1004"/>
        </w:tabs>
      </w:pPr>
      <w:r>
        <w:rPr>
          <w:rFonts w:hint="eastAsia"/>
        </w:rPr>
        <w:t>FR1: Keep only 4GHz carrier, 100MHz BW and 30kHz SCS</w:t>
      </w:r>
    </w:p>
    <w:p w14:paraId="1CBAEDDC" w14:textId="5C25DBB8" w:rsidR="00EA13DA" w:rsidRPr="00966974" w:rsidRDefault="00EA13DA" w:rsidP="00EA13DA">
      <w:pPr>
        <w:pStyle w:val="ListParagraph"/>
        <w:numPr>
          <w:ilvl w:val="2"/>
          <w:numId w:val="28"/>
        </w:numPr>
        <w:tabs>
          <w:tab w:val="left" w:pos="1004"/>
        </w:tabs>
      </w:pPr>
      <w:r>
        <w:rPr>
          <w:rFonts w:hint="eastAsia"/>
        </w:rPr>
        <w:t>FR2: Keep only 400MHz BW and 120kHz SCS</w:t>
      </w:r>
    </w:p>
    <w:p w14:paraId="7ECF4B99" w14:textId="18041CE9" w:rsidR="00EA13DA" w:rsidRDefault="00EA13DA" w:rsidP="00EA13DA">
      <w:pPr>
        <w:pStyle w:val="ListParagraph"/>
        <w:numPr>
          <w:ilvl w:val="1"/>
          <w:numId w:val="28"/>
        </w:numPr>
      </w:pPr>
      <w:r w:rsidRPr="00EA13DA">
        <w:t>Reuse UE antenna model from the 3GPP TR 38.855 as defined in Table 1 for FR1 and Table 2 for FR2</w:t>
      </w:r>
    </w:p>
    <w:p w14:paraId="70D5E325" w14:textId="46642383" w:rsidR="00EA13DA" w:rsidRDefault="00EA13DA" w:rsidP="00EA13DA">
      <w:pPr>
        <w:pStyle w:val="ListParagraph"/>
        <w:numPr>
          <w:ilvl w:val="1"/>
          <w:numId w:val="28"/>
        </w:numPr>
      </w:pPr>
      <w:r w:rsidRPr="00EA13DA">
        <w:t>Reuse gNB antenna model corresponding to indoor office deployment scenario in the 3GPP TR 38.855 and as defined by Table 3 in this document</w:t>
      </w:r>
    </w:p>
    <w:p w14:paraId="6C8C925B" w14:textId="5522177C" w:rsidR="00EA13DA" w:rsidRDefault="00EA13DA" w:rsidP="00EA13DA">
      <w:pPr>
        <w:pStyle w:val="ListParagraph"/>
        <w:numPr>
          <w:ilvl w:val="0"/>
          <w:numId w:val="28"/>
        </w:numPr>
      </w:pPr>
      <w:r>
        <w:t xml:space="preserve">(Intel) </w:t>
      </w:r>
      <w:r w:rsidRPr="00EE64E8">
        <w:rPr>
          <w:b/>
          <w:i/>
        </w:rPr>
        <w:t xml:space="preserve">Proposal </w:t>
      </w:r>
      <w:r>
        <w:rPr>
          <w:b/>
          <w:i/>
        </w:rPr>
        <w:t>4</w:t>
      </w:r>
      <w:r w:rsidRPr="00EE64E8">
        <w:t xml:space="preserve">: </w:t>
      </w:r>
    </w:p>
    <w:p w14:paraId="692338C2" w14:textId="4978FC5E" w:rsidR="00EA13DA" w:rsidRDefault="00EA13DA" w:rsidP="00EA13DA">
      <w:pPr>
        <w:pStyle w:val="ListParagraph"/>
        <w:numPr>
          <w:ilvl w:val="1"/>
          <w:numId w:val="28"/>
        </w:numPr>
      </w:pPr>
      <w:r w:rsidRPr="00EA13DA">
        <w:t xml:space="preserve">Reuse evaluation parameters for indoor factory evaluations as defined in Table 4 and Table 5 with proposed modifications marked in red </w:t>
      </w:r>
      <w:proofErr w:type="spellStart"/>
      <w:r w:rsidRPr="00EA13DA">
        <w:t>colour</w:t>
      </w:r>
      <w:proofErr w:type="spellEnd"/>
    </w:p>
    <w:p w14:paraId="7DD90110"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090AC80A" w14:textId="351AAA95" w:rsidR="006B36A9" w:rsidRPr="001B173E" w:rsidRDefault="006B36A9" w:rsidP="006B36A9">
      <w:pPr>
        <w:pStyle w:val="ListParagraph"/>
        <w:numPr>
          <w:ilvl w:val="1"/>
          <w:numId w:val="28"/>
        </w:numPr>
        <w:rPr>
          <w:lang w:eastAsia="en-US"/>
        </w:rPr>
      </w:pPr>
      <w:r w:rsidRPr="006B36A9">
        <w:rPr>
          <w:sz w:val="22"/>
          <w:szCs w:val="22"/>
        </w:rPr>
        <w:t xml:space="preserve">Evaluation parameters in the below table can be a starting point with </w:t>
      </w:r>
      <w:proofErr w:type="spellStart"/>
      <w:r w:rsidRPr="006B36A9">
        <w:rPr>
          <w:sz w:val="22"/>
          <w:szCs w:val="22"/>
        </w:rPr>
        <w:t>addtional</w:t>
      </w:r>
      <w:proofErr w:type="spellEnd"/>
      <w:r w:rsidRPr="006B36A9">
        <w:rPr>
          <w:sz w:val="22"/>
          <w:szCs w:val="22"/>
        </w:rPr>
        <w:t xml:space="preserve"> consideration to include </w:t>
      </w:r>
      <w:proofErr w:type="spellStart"/>
      <w:r w:rsidRPr="006B36A9">
        <w:rPr>
          <w:sz w:val="22"/>
          <w:szCs w:val="22"/>
        </w:rPr>
        <w:t>IIoT</w:t>
      </w:r>
      <w:proofErr w:type="spellEnd"/>
      <w:r w:rsidRPr="006B36A9">
        <w:rPr>
          <w:sz w:val="22"/>
          <w:szCs w:val="22"/>
        </w:rPr>
        <w:t xml:space="preserve"> channel model in TR 38.901</w:t>
      </w:r>
    </w:p>
    <w:p w14:paraId="2E074280" w14:textId="0D528830" w:rsidR="001B173E" w:rsidRDefault="001B173E" w:rsidP="001B173E">
      <w:pPr>
        <w:pStyle w:val="ListParagraph"/>
        <w:numPr>
          <w:ilvl w:val="0"/>
          <w:numId w:val="28"/>
        </w:numPr>
        <w:rPr>
          <w:lang w:eastAsia="en-US"/>
        </w:rPr>
      </w:pPr>
      <w:r>
        <w:t xml:space="preserve">(LGE) </w:t>
      </w:r>
      <w:r w:rsidRPr="00EE64E8">
        <w:rPr>
          <w:b/>
          <w:i/>
          <w:lang w:eastAsia="en-US"/>
        </w:rPr>
        <w:t xml:space="preserve">Proposal </w:t>
      </w:r>
      <w:r>
        <w:rPr>
          <w:b/>
          <w:i/>
          <w:lang w:eastAsia="en-US"/>
        </w:rPr>
        <w:t>3</w:t>
      </w:r>
      <w:r>
        <w:rPr>
          <w:lang w:eastAsia="en-US"/>
        </w:rPr>
        <w:t xml:space="preserve">: </w:t>
      </w:r>
    </w:p>
    <w:p w14:paraId="678EE21E" w14:textId="55EDAB38" w:rsidR="001B173E" w:rsidRPr="006B36A9" w:rsidRDefault="001B173E" w:rsidP="001B173E">
      <w:pPr>
        <w:pStyle w:val="ListParagraph"/>
        <w:numPr>
          <w:ilvl w:val="1"/>
          <w:numId w:val="28"/>
        </w:numPr>
        <w:rPr>
          <w:lang w:eastAsia="en-US"/>
        </w:rPr>
      </w:pPr>
      <w:r>
        <w:rPr>
          <w:rFonts w:cs="Times"/>
          <w:sz w:val="22"/>
          <w:szCs w:val="20"/>
          <w:lang w:eastAsia="ko-KR"/>
        </w:rPr>
        <w:t xml:space="preserve">For parameters in IIOT </w:t>
      </w:r>
      <w:proofErr w:type="spellStart"/>
      <w:r>
        <w:rPr>
          <w:rFonts w:cs="Times"/>
          <w:sz w:val="22"/>
          <w:szCs w:val="20"/>
          <w:lang w:eastAsia="ko-KR"/>
        </w:rPr>
        <w:t>InF</w:t>
      </w:r>
      <w:proofErr w:type="spellEnd"/>
      <w:r>
        <w:rPr>
          <w:rFonts w:cs="Times"/>
          <w:sz w:val="22"/>
          <w:szCs w:val="20"/>
          <w:lang w:eastAsia="ko-KR"/>
        </w:rPr>
        <w:t xml:space="preserve"> scenarios:</w:t>
      </w:r>
    </w:p>
    <w:p w14:paraId="734A52FB" w14:textId="77777777" w:rsidR="001B173E" w:rsidRDefault="001B173E" w:rsidP="001B173E">
      <w:pPr>
        <w:pStyle w:val="ListParagraph"/>
        <w:numPr>
          <w:ilvl w:val="2"/>
          <w:numId w:val="28"/>
        </w:numPr>
        <w:rPr>
          <w:lang w:eastAsia="en-US"/>
        </w:rPr>
      </w:pPr>
      <w:r>
        <w:rPr>
          <w:lang w:eastAsia="en-US"/>
        </w:rPr>
        <w:t>Common parameters (in Table 4-1 [2]): selecting one of bandwidths in each carrier (FR1 and FR2) would be preferred.</w:t>
      </w:r>
    </w:p>
    <w:p w14:paraId="055E6D16" w14:textId="77777777" w:rsidR="001B173E" w:rsidRDefault="001B173E" w:rsidP="001B173E">
      <w:pPr>
        <w:pStyle w:val="ListParagraph"/>
        <w:numPr>
          <w:ilvl w:val="2"/>
          <w:numId w:val="28"/>
        </w:numPr>
        <w:rPr>
          <w:lang w:eastAsia="en-US"/>
        </w:rPr>
      </w:pPr>
      <w:r>
        <w:rPr>
          <w:lang w:eastAsia="en-US"/>
        </w:rPr>
        <w:t>Scenario parameters (in Table 4-3 [2]): fixed value of height both UE and gNB should be applied for each evaluation.</w:t>
      </w:r>
    </w:p>
    <w:p w14:paraId="63C317A3" w14:textId="22AC8629" w:rsidR="00412873" w:rsidRDefault="00206DD1" w:rsidP="00412873">
      <w:pPr>
        <w:pStyle w:val="ListParagraph"/>
        <w:numPr>
          <w:ilvl w:val="0"/>
          <w:numId w:val="28"/>
        </w:numPr>
        <w:rPr>
          <w:lang w:eastAsia="en-US"/>
        </w:rPr>
      </w:pPr>
      <w:r>
        <w:rPr>
          <w:lang w:eastAsia="en-US"/>
        </w:rPr>
        <w:t xml:space="preserve"> </w:t>
      </w:r>
      <w:r w:rsidR="00412873">
        <w:rPr>
          <w:lang w:eastAsia="en-US"/>
        </w:rPr>
        <w:t>(</w:t>
      </w:r>
      <w:proofErr w:type="spellStart"/>
      <w:r w:rsidR="00412873" w:rsidRPr="00412873">
        <w:rPr>
          <w:lang w:eastAsia="en-US"/>
        </w:rPr>
        <w:t>CEWiT</w:t>
      </w:r>
      <w:proofErr w:type="spellEnd"/>
      <w:r w:rsidR="00412873">
        <w:rPr>
          <w:lang w:eastAsia="en-US"/>
        </w:rPr>
        <w:t>)</w:t>
      </w:r>
      <w:r w:rsidR="00412873" w:rsidRPr="00204059">
        <w:rPr>
          <w:b/>
          <w:i/>
          <w:lang w:eastAsia="en-US"/>
        </w:rPr>
        <w:t xml:space="preserve"> </w:t>
      </w:r>
      <w:r w:rsidR="00412873" w:rsidRPr="00EE64E8">
        <w:rPr>
          <w:b/>
          <w:i/>
          <w:lang w:eastAsia="en-US"/>
        </w:rPr>
        <w:t xml:space="preserve">Proposal </w:t>
      </w:r>
      <w:r w:rsidR="00412873">
        <w:rPr>
          <w:b/>
          <w:i/>
          <w:lang w:eastAsia="en-US"/>
        </w:rPr>
        <w:t>6</w:t>
      </w:r>
      <w:r w:rsidR="00412873">
        <w:rPr>
          <w:lang w:eastAsia="en-US"/>
        </w:rPr>
        <w:t>:</w:t>
      </w:r>
    </w:p>
    <w:p w14:paraId="05F1F316" w14:textId="6A1C80CE" w:rsidR="001B173E" w:rsidRDefault="00412873" w:rsidP="006B36A9">
      <w:pPr>
        <w:pStyle w:val="ListParagraph"/>
        <w:numPr>
          <w:ilvl w:val="1"/>
          <w:numId w:val="28"/>
        </w:numPr>
        <w:rPr>
          <w:lang w:eastAsia="en-US"/>
        </w:rPr>
      </w:pPr>
      <w:r w:rsidRPr="00412873">
        <w:rPr>
          <w:rFonts w:cs="Times"/>
          <w:sz w:val="22"/>
          <w:lang w:eastAsia="ko-KR"/>
        </w:rPr>
        <w:t>Table 1 should be agreed as common scenario parameters</w:t>
      </w:r>
      <w:r>
        <w:rPr>
          <w:lang w:eastAsia="en-US"/>
        </w:rPr>
        <w:t>.</w:t>
      </w:r>
    </w:p>
    <w:p w14:paraId="3FF72FCB" w14:textId="77777777" w:rsidR="003F5DD3" w:rsidRDefault="003F5DD3" w:rsidP="003F5DD3">
      <w:pPr>
        <w:rPr>
          <w:lang w:eastAsia="en-US"/>
        </w:rPr>
      </w:pPr>
    </w:p>
    <w:p w14:paraId="1906DBB7" w14:textId="77777777" w:rsidR="003F5DD3" w:rsidRDefault="003F5DD3" w:rsidP="003F5DD3">
      <w:pPr>
        <w:pStyle w:val="Subtitle"/>
        <w:rPr>
          <w:rFonts w:ascii="Times New Roman" w:hAnsi="Times New Roman" w:cs="Times New Roman"/>
          <w:lang w:eastAsia="en-US"/>
        </w:rPr>
      </w:pPr>
      <w:r>
        <w:rPr>
          <w:rFonts w:ascii="Times New Roman" w:hAnsi="Times New Roman" w:cs="Times New Roman"/>
          <w:lang w:eastAsia="en-US"/>
        </w:rPr>
        <w:t>FL Comments</w:t>
      </w:r>
    </w:p>
    <w:p w14:paraId="2750CA0D" w14:textId="755FD6E7"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xml:space="preserve">, which includes the carrier frequency, the PRS/SRS bandwidth, subcarrier spacing, gNB/UE noise figures, UE max. </w:t>
      </w:r>
      <w:proofErr w:type="gramStart"/>
      <w:r w:rsidRPr="008056D7">
        <w:rPr>
          <w:lang w:eastAsia="en-US"/>
        </w:rPr>
        <w:t xml:space="preserve">TX power, UE antenna configuration, UE radiation pattern and </w:t>
      </w:r>
      <w:r>
        <w:rPr>
          <w:lang w:eastAsia="en-US"/>
        </w:rPr>
        <w:t>network synchronization, etc.</w:t>
      </w:r>
      <w:proofErr w:type="gramEnd"/>
      <w:r>
        <w:rPr>
          <w:lang w:eastAsia="en-US"/>
        </w:rPr>
        <w:t xml:space="preserve"> Most </w:t>
      </w:r>
      <w:proofErr w:type="gramStart"/>
      <w:r>
        <w:rPr>
          <w:lang w:eastAsia="en-US"/>
        </w:rPr>
        <w:t>companies  propose</w:t>
      </w:r>
      <w:proofErr w:type="gramEnd"/>
      <w:r>
        <w:rPr>
          <w:lang w:eastAsia="en-US"/>
        </w:rPr>
        <w:t xml:space="preserve"> reusing</w:t>
      </w:r>
      <w:r w:rsidRPr="008056D7">
        <w:rPr>
          <w:lang w:eastAsia="en-US"/>
        </w:rPr>
        <w:t xml:space="preserve"> most of the common parameters defined in Table 6.1.1-1 in TR 38.855 (including Table 6.1.1-2 for UE radiation pattern in FR2) for IIOT scenarios, with possible modifications to minimize simulation overhead</w:t>
      </w:r>
      <w:r>
        <w:rPr>
          <w:lang w:eastAsia="en-US"/>
        </w:rPr>
        <w:t>.</w:t>
      </w:r>
    </w:p>
    <w:p w14:paraId="1C2A1E47" w14:textId="43A834F2" w:rsidR="004E3340" w:rsidRDefault="00AD5A1E" w:rsidP="004E3340">
      <w:pPr>
        <w:pStyle w:val="Subtitle"/>
        <w:rPr>
          <w:rFonts w:ascii="Times New Roman" w:hAnsi="Times New Roman" w:cs="Times New Roman"/>
        </w:rPr>
      </w:pPr>
      <w:r>
        <w:rPr>
          <w:rFonts w:ascii="Times New Roman" w:hAnsi="Times New Roman" w:cs="Times New Roman"/>
          <w:highlight w:val="yellow"/>
        </w:rPr>
        <w:t>Initial Proposal for Discussion</w:t>
      </w:r>
    </w:p>
    <w:p w14:paraId="15B949CA" w14:textId="7BF7629F" w:rsidR="002960B4" w:rsidRDefault="0022682F" w:rsidP="00B9722B">
      <w:pPr>
        <w:pStyle w:val="ListParagraph"/>
        <w:numPr>
          <w:ilvl w:val="0"/>
          <w:numId w:val="41"/>
        </w:numPr>
      </w:pPr>
      <w:r>
        <w:t>Adopt</w:t>
      </w:r>
      <w:r w:rsidR="002960B4" w:rsidRPr="002960B4">
        <w:t xml:space="preserve"> the parameters defined </w:t>
      </w:r>
      <w:r w:rsidR="000206D5">
        <w:t xml:space="preserve">in </w:t>
      </w:r>
      <w:r w:rsidR="000206D5">
        <w:fldChar w:fldCharType="begin"/>
      </w:r>
      <w:r w:rsidR="000206D5">
        <w:instrText xml:space="preserve"> REF _Ref40975002 \h </w:instrText>
      </w:r>
      <w:r w:rsidR="000206D5">
        <w:fldChar w:fldCharType="separate"/>
      </w:r>
      <w:r w:rsidR="003120C2">
        <w:t xml:space="preserve">Table </w:t>
      </w:r>
      <w:r w:rsidR="003120C2">
        <w:rPr>
          <w:noProof/>
        </w:rPr>
        <w:t>2</w:t>
      </w:r>
      <w:r w:rsidR="003120C2">
        <w:noBreakHyphen/>
      </w:r>
      <w:r w:rsidR="003120C2">
        <w:rPr>
          <w:noProof/>
        </w:rPr>
        <w:t>1</w:t>
      </w:r>
      <w:r w:rsidR="000206D5">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0DC79856" w14:textId="6DFD7195" w:rsidR="00EC3401" w:rsidRDefault="00EC3401" w:rsidP="0022682F">
      <w:pPr>
        <w:pStyle w:val="ListParagraph"/>
        <w:numPr>
          <w:ilvl w:val="0"/>
          <w:numId w:val="41"/>
        </w:numPr>
        <w:tabs>
          <w:tab w:val="left" w:pos="1004"/>
          <w:tab w:val="left" w:pos="1724"/>
        </w:tabs>
        <w:rPr>
          <w:lang w:eastAsia="en-US"/>
        </w:rPr>
      </w:pPr>
      <w:r>
        <w:rPr>
          <w:lang w:eastAsia="en-US"/>
        </w:rPr>
        <w:t>Note: Individual companies may consider additional parameter values in their simulation investigation</w:t>
      </w:r>
    </w:p>
    <w:p w14:paraId="195E65D8" w14:textId="77777777" w:rsidR="001C6AAF" w:rsidRDefault="001C6AAF" w:rsidP="001C6AAF">
      <w:pPr>
        <w:pStyle w:val="ListParagraph"/>
        <w:tabs>
          <w:tab w:val="left" w:pos="1004"/>
          <w:tab w:val="left" w:pos="1724"/>
        </w:tabs>
        <w:ind w:left="1440"/>
        <w:rPr>
          <w:lang w:eastAsia="en-US"/>
        </w:rPr>
      </w:pPr>
    </w:p>
    <w:p w14:paraId="5575D201" w14:textId="21BD8871" w:rsidR="001C6AAF" w:rsidRDefault="001C6AAF" w:rsidP="0022682F">
      <w:pPr>
        <w:pStyle w:val="ListParagraph"/>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3121510D" w14:textId="77777777" w:rsidR="00B40920" w:rsidRDefault="00B40920" w:rsidP="001C6AAF">
      <w:pPr>
        <w:pStyle w:val="ListParagraph"/>
        <w:tabs>
          <w:tab w:val="left" w:pos="1004"/>
          <w:tab w:val="left" w:pos="1724"/>
        </w:tabs>
        <w:ind w:left="284"/>
        <w:rPr>
          <w:lang w:eastAsia="en-US"/>
        </w:rPr>
      </w:pPr>
    </w:p>
    <w:p w14:paraId="662F1C30" w14:textId="38594DAE" w:rsidR="00B40920" w:rsidRPr="00B40920" w:rsidRDefault="00B40920" w:rsidP="001C6AAF">
      <w:pPr>
        <w:pStyle w:val="ListParagraph"/>
        <w:tabs>
          <w:tab w:val="left" w:pos="1004"/>
          <w:tab w:val="left" w:pos="1724"/>
        </w:tabs>
        <w:ind w:left="284"/>
        <w:rPr>
          <w:b/>
          <w:lang w:eastAsia="en-US"/>
        </w:rPr>
      </w:pPr>
      <w:bookmarkStart w:id="10" w:name="_Ref40975002"/>
      <w:r w:rsidRPr="00B40920">
        <w:rPr>
          <w:b/>
        </w:rPr>
        <w:t xml:space="preserve">Table </w:t>
      </w:r>
      <w:r w:rsidRPr="00B40920">
        <w:rPr>
          <w:b/>
        </w:rPr>
        <w:fldChar w:fldCharType="begin"/>
      </w:r>
      <w:r w:rsidRPr="00B40920">
        <w:rPr>
          <w:b/>
        </w:rPr>
        <w:instrText xml:space="preserve"> STYLEREF 1 \s </w:instrText>
      </w:r>
      <w:r w:rsidRPr="00B40920">
        <w:rPr>
          <w:b/>
        </w:rPr>
        <w:fldChar w:fldCharType="separate"/>
      </w:r>
      <w:r w:rsidRPr="00B40920">
        <w:rPr>
          <w:b/>
          <w:noProof/>
        </w:rPr>
        <w:t>2</w:t>
      </w:r>
      <w:r w:rsidRPr="00B40920">
        <w:rPr>
          <w:b/>
        </w:rPr>
        <w:fldChar w:fldCharType="end"/>
      </w:r>
      <w:r w:rsidRPr="00B40920">
        <w:rPr>
          <w:b/>
        </w:rPr>
        <w:noBreakHyphen/>
      </w:r>
      <w:r w:rsidRPr="00B40920">
        <w:rPr>
          <w:b/>
        </w:rPr>
        <w:fldChar w:fldCharType="begin"/>
      </w:r>
      <w:r w:rsidRPr="00B40920">
        <w:rPr>
          <w:b/>
        </w:rPr>
        <w:instrText xml:space="preserve"> SEQ Table \* ARABIC \s 1 </w:instrText>
      </w:r>
      <w:r w:rsidRPr="00B40920">
        <w:rPr>
          <w:b/>
        </w:rPr>
        <w:fldChar w:fldCharType="separate"/>
      </w:r>
      <w:r w:rsidRPr="00B40920">
        <w:rPr>
          <w:b/>
          <w:noProof/>
        </w:rPr>
        <w:t>1</w:t>
      </w:r>
      <w:r w:rsidRPr="00B40920">
        <w:rPr>
          <w:b/>
        </w:rPr>
        <w:fldChar w:fldCharType="end"/>
      </w:r>
      <w:bookmarkEnd w:id="10"/>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504D0ADB" w14:textId="77777777" w:rsidR="00B9722B" w:rsidRPr="00EC3401" w:rsidRDefault="00B9722B" w:rsidP="002960B4">
      <w:pPr>
        <w:rPr>
          <w:lang w:val="en-US"/>
        </w:rPr>
      </w:pPr>
    </w:p>
    <w:p w14:paraId="5ED3EA52" w14:textId="77777777" w:rsidR="00073830" w:rsidRPr="00B40920" w:rsidRDefault="00073830" w:rsidP="002960B4">
      <w:pPr>
        <w:pStyle w:val="Caption"/>
        <w:rPr>
          <w:lang w:val="en-US"/>
        </w:rPr>
        <w:sectPr w:rsidR="00073830" w:rsidRPr="00B4092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bookmarkStart w:id="11" w:name="_Ref39418993"/>
      <w:bookmarkStart w:id="12" w:name="_Ref39431127"/>
    </w:p>
    <w:bookmarkEnd w:id="11"/>
    <w:bookmarkEnd w:id="12"/>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3EC0507F" w14:textId="6AB00056" w:rsidTr="00073830">
        <w:trPr>
          <w:trHeight w:val="159"/>
        </w:trPr>
        <w:tc>
          <w:tcPr>
            <w:tcW w:w="2594" w:type="dxa"/>
            <w:vAlign w:val="center"/>
          </w:tcPr>
          <w:p w14:paraId="40F43695" w14:textId="77777777" w:rsidR="00073830" w:rsidRPr="00790A20" w:rsidRDefault="00073830" w:rsidP="00CC7993">
            <w:pPr>
              <w:pStyle w:val="TAH"/>
              <w:rPr>
                <w:rFonts w:cs="Arial"/>
                <w:lang w:val="en-US" w:eastAsia="zh-CN"/>
              </w:rPr>
            </w:pPr>
          </w:p>
        </w:tc>
        <w:tc>
          <w:tcPr>
            <w:tcW w:w="3259" w:type="dxa"/>
            <w:hideMark/>
          </w:tcPr>
          <w:p w14:paraId="73DEC95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44DF1F4B"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D09D74D" w14:textId="16228C22" w:rsidR="00073830" w:rsidRPr="00790A20" w:rsidRDefault="008B4D33" w:rsidP="00CC7993">
            <w:pPr>
              <w:pStyle w:val="TAH"/>
              <w:rPr>
                <w:rFonts w:cs="Arial"/>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073830" w:rsidRPr="00790A20" w14:paraId="4CF3E54C" w14:textId="7D95B309" w:rsidTr="00073830">
        <w:tc>
          <w:tcPr>
            <w:tcW w:w="2594" w:type="dxa"/>
            <w:vAlign w:val="center"/>
          </w:tcPr>
          <w:p w14:paraId="72DCE037" w14:textId="77777777" w:rsidR="00073830" w:rsidRPr="00790A20" w:rsidRDefault="00073830" w:rsidP="00CC7993">
            <w:pPr>
              <w:pStyle w:val="TAL"/>
              <w:rPr>
                <w:lang w:val="en-US" w:eastAsia="zh-CN"/>
              </w:rPr>
            </w:pPr>
            <w:r w:rsidRPr="00790A20">
              <w:rPr>
                <w:lang w:val="en-US" w:eastAsia="zh-CN"/>
              </w:rPr>
              <w:t xml:space="preserve">Carrier frequency, GHz </w:t>
            </w:r>
          </w:p>
        </w:tc>
        <w:tc>
          <w:tcPr>
            <w:tcW w:w="3259" w:type="dxa"/>
            <w:vAlign w:val="center"/>
          </w:tcPr>
          <w:p w14:paraId="665BDB93" w14:textId="68E8D4EA" w:rsidR="00073830" w:rsidRDefault="00073830" w:rsidP="00990FFB">
            <w:pPr>
              <w:pStyle w:val="TAL"/>
              <w:rPr>
                <w:ins w:id="13" w:author="CATT" w:date="2020-05-21T17:31:00Z"/>
                <w:rFonts w:cs="Arial"/>
                <w:szCs w:val="18"/>
                <w:lang w:val="en-US" w:eastAsia="zh-CN"/>
              </w:rPr>
            </w:pPr>
            <w:ins w:id="14" w:author="CATT" w:date="2020-05-21T17:30:00Z">
              <w:r>
                <w:rPr>
                  <w:rFonts w:cs="Arial"/>
                  <w:szCs w:val="18"/>
                  <w:lang w:val="en-US" w:eastAsia="zh-CN"/>
                </w:rPr>
                <w:t>Option 1: 4GHz – Note 1</w:t>
              </w:r>
            </w:ins>
          </w:p>
          <w:p w14:paraId="7D3B4F0A" w14:textId="67543AC7" w:rsidR="00073830" w:rsidRDefault="00073830" w:rsidP="00990FFB">
            <w:pPr>
              <w:pStyle w:val="TAL"/>
              <w:rPr>
                <w:ins w:id="15" w:author="CATT" w:date="2020-05-21T17:31:00Z"/>
                <w:rFonts w:cs="Arial"/>
                <w:szCs w:val="18"/>
                <w:lang w:val="en-US" w:eastAsia="zh-CN"/>
              </w:rPr>
            </w:pPr>
            <w:ins w:id="16" w:author="CATT" w:date="2020-05-21T17:31:00Z">
              <w:r>
                <w:rPr>
                  <w:rFonts w:cs="Arial"/>
                  <w:szCs w:val="18"/>
                  <w:lang w:val="en-US" w:eastAsia="zh-CN"/>
                </w:rPr>
                <w:t xml:space="preserve">Supported by: </w:t>
              </w:r>
            </w:ins>
          </w:p>
          <w:p w14:paraId="255FBFC8" w14:textId="77777777" w:rsidR="00073830" w:rsidRDefault="00073830" w:rsidP="00990FFB">
            <w:pPr>
              <w:pStyle w:val="TAL"/>
              <w:rPr>
                <w:ins w:id="17" w:author="CATT" w:date="2020-05-21T17:30:00Z"/>
                <w:rFonts w:cs="Arial"/>
                <w:szCs w:val="18"/>
                <w:lang w:val="en-US" w:eastAsia="zh-CN"/>
              </w:rPr>
            </w:pPr>
          </w:p>
          <w:p w14:paraId="53A8AF8A" w14:textId="2054739A" w:rsidR="00073830" w:rsidRDefault="00073830" w:rsidP="00990FFB">
            <w:pPr>
              <w:pStyle w:val="TAL"/>
              <w:rPr>
                <w:ins w:id="18" w:author="CATT" w:date="2020-05-21T17:31:00Z"/>
                <w:rFonts w:cs="Arial"/>
                <w:szCs w:val="18"/>
                <w:lang w:val="en-US" w:eastAsia="zh-CN"/>
              </w:rPr>
            </w:pPr>
            <w:ins w:id="19" w:author="CATT" w:date="2020-05-21T17:30:00Z">
              <w:r>
                <w:rPr>
                  <w:rFonts w:cs="Arial"/>
                  <w:szCs w:val="18"/>
                  <w:lang w:val="en-US" w:eastAsia="zh-CN"/>
                </w:rPr>
                <w:t>O</w:t>
              </w:r>
            </w:ins>
            <w:ins w:id="20" w:author="CATT" w:date="2020-05-21T17:31:00Z">
              <w:r>
                <w:rPr>
                  <w:rFonts w:cs="Arial"/>
                  <w:szCs w:val="18"/>
                  <w:lang w:val="en-US" w:eastAsia="zh-CN"/>
                </w:rPr>
                <w:t>ption 2: 3.5GHz – Note 2</w:t>
              </w:r>
            </w:ins>
          </w:p>
          <w:p w14:paraId="4010B893" w14:textId="77777777" w:rsidR="00073830" w:rsidRDefault="00073830" w:rsidP="00073830">
            <w:pPr>
              <w:pStyle w:val="TAL"/>
              <w:rPr>
                <w:ins w:id="21" w:author="CATT" w:date="2020-05-21T17:31:00Z"/>
                <w:rFonts w:cs="Arial"/>
                <w:szCs w:val="18"/>
                <w:lang w:val="en-US" w:eastAsia="zh-CN"/>
              </w:rPr>
            </w:pPr>
            <w:ins w:id="22" w:author="CATT" w:date="2020-05-21T17:31:00Z">
              <w:r>
                <w:rPr>
                  <w:rFonts w:cs="Arial"/>
                  <w:szCs w:val="18"/>
                  <w:lang w:val="en-US" w:eastAsia="zh-CN"/>
                </w:rPr>
                <w:t xml:space="preserve">Supported by: </w:t>
              </w:r>
            </w:ins>
          </w:p>
          <w:p w14:paraId="742B66B9" w14:textId="77777777" w:rsidR="00073830" w:rsidRDefault="00073830" w:rsidP="00990FFB">
            <w:pPr>
              <w:pStyle w:val="TAL"/>
              <w:rPr>
                <w:ins w:id="23" w:author="CATT" w:date="2020-05-21T17:30:00Z"/>
                <w:rFonts w:cs="Arial"/>
                <w:szCs w:val="18"/>
                <w:lang w:val="en-US" w:eastAsia="zh-CN"/>
              </w:rPr>
            </w:pPr>
          </w:p>
          <w:p w14:paraId="1E929425" w14:textId="78916778" w:rsidR="00073830" w:rsidRPr="00790A20" w:rsidRDefault="00073830" w:rsidP="00990FFB">
            <w:pPr>
              <w:pStyle w:val="TAL"/>
              <w:rPr>
                <w:rFonts w:cs="Arial"/>
                <w:szCs w:val="18"/>
                <w:lang w:val="en-US" w:eastAsia="zh-CN"/>
              </w:rPr>
            </w:pPr>
            <w:del w:id="24" w:author="CATT" w:date="2020-05-21T14:51:00Z">
              <w:r w:rsidRPr="00790A20" w:rsidDel="00E64445">
                <w:rPr>
                  <w:rFonts w:cs="Arial"/>
                  <w:szCs w:val="18"/>
                  <w:lang w:val="en-US" w:eastAsia="zh-CN"/>
                </w:rPr>
                <w:delText xml:space="preserve">2GHz, </w:delText>
              </w:r>
            </w:del>
            <w:del w:id="25" w:author="CATT" w:date="2020-05-21T17:02:00Z">
              <w:r w:rsidRPr="00790A20" w:rsidDel="002F1699">
                <w:rPr>
                  <w:rFonts w:cs="Arial"/>
                  <w:szCs w:val="18"/>
                  <w:lang w:val="en-US" w:eastAsia="zh-CN"/>
                </w:rPr>
                <w:delText>4</w:delText>
              </w:r>
            </w:del>
            <w:del w:id="26" w:author="CATT" w:date="2020-05-21T17:31:00Z">
              <w:r w:rsidRPr="00790A20" w:rsidDel="00073830">
                <w:rPr>
                  <w:rFonts w:cs="Arial"/>
                  <w:szCs w:val="18"/>
                  <w:lang w:val="en-US" w:eastAsia="zh-CN"/>
                </w:rPr>
                <w:delText xml:space="preserve">GHz – Note </w:delText>
              </w:r>
            </w:del>
            <w:del w:id="27" w:author="CATT" w:date="2020-05-21T17:03:00Z">
              <w:r w:rsidRPr="00790A20" w:rsidDel="002F1699">
                <w:rPr>
                  <w:rFonts w:cs="Arial"/>
                  <w:szCs w:val="18"/>
                  <w:lang w:val="en-US" w:eastAsia="zh-CN"/>
                </w:rPr>
                <w:delText>1</w:delText>
              </w:r>
            </w:del>
          </w:p>
        </w:tc>
        <w:tc>
          <w:tcPr>
            <w:tcW w:w="4055" w:type="dxa"/>
            <w:hideMark/>
          </w:tcPr>
          <w:p w14:paraId="5E8FB67C" w14:textId="77777777" w:rsidR="00073830" w:rsidRDefault="00073830" w:rsidP="00CC7993">
            <w:pPr>
              <w:pStyle w:val="TAL"/>
              <w:rPr>
                <w:ins w:id="28" w:author="CATT" w:date="2020-05-21T17:32:00Z"/>
                <w:rFonts w:cs="Arial"/>
                <w:szCs w:val="18"/>
                <w:lang w:val="en-US" w:eastAsia="zh-CN"/>
              </w:rPr>
            </w:pPr>
            <w:ins w:id="29" w:author="CATT" w:date="2020-05-21T17:31:00Z">
              <w:r>
                <w:rPr>
                  <w:rFonts w:cs="Arial"/>
                  <w:szCs w:val="18"/>
                  <w:lang w:val="en-US" w:eastAsia="zh-CN"/>
                </w:rPr>
                <w:t xml:space="preserve">Option 1: </w:t>
              </w:r>
            </w:ins>
            <w:r w:rsidRPr="00790A20">
              <w:rPr>
                <w:rFonts w:cs="Arial"/>
                <w:szCs w:val="18"/>
                <w:lang w:val="en-US" w:eastAsia="zh-CN"/>
              </w:rPr>
              <w:t>30 GHz – Note 1</w:t>
            </w:r>
          </w:p>
          <w:p w14:paraId="4A58AA7B" w14:textId="77777777" w:rsidR="00073830" w:rsidRDefault="00073830" w:rsidP="00073830">
            <w:pPr>
              <w:pStyle w:val="TAL"/>
              <w:rPr>
                <w:ins w:id="30" w:author="CATT" w:date="2020-05-21T17:32:00Z"/>
                <w:rFonts w:cs="Arial"/>
                <w:szCs w:val="18"/>
                <w:lang w:val="en-US" w:eastAsia="zh-CN"/>
              </w:rPr>
            </w:pPr>
            <w:ins w:id="31" w:author="CATT" w:date="2020-05-21T17:32:00Z">
              <w:r>
                <w:rPr>
                  <w:rFonts w:cs="Arial"/>
                  <w:szCs w:val="18"/>
                  <w:lang w:val="en-US" w:eastAsia="zh-CN"/>
                </w:rPr>
                <w:t xml:space="preserve">Supported by: </w:t>
              </w:r>
            </w:ins>
          </w:p>
          <w:p w14:paraId="51D21420" w14:textId="77777777" w:rsidR="00073830" w:rsidRDefault="00073830" w:rsidP="00CC7993">
            <w:pPr>
              <w:pStyle w:val="TAL"/>
              <w:rPr>
                <w:ins w:id="32" w:author="CATT" w:date="2020-05-21T17:32:00Z"/>
                <w:rFonts w:cs="Arial"/>
                <w:szCs w:val="18"/>
                <w:lang w:val="en-US" w:eastAsia="zh-CN"/>
              </w:rPr>
            </w:pPr>
          </w:p>
          <w:p w14:paraId="035AF7C8" w14:textId="30C7DADD" w:rsidR="00073830" w:rsidRDefault="00073830" w:rsidP="00073830">
            <w:pPr>
              <w:pStyle w:val="TAL"/>
              <w:rPr>
                <w:ins w:id="33" w:author="CATT" w:date="2020-05-21T17:32:00Z"/>
                <w:rFonts w:cs="Arial"/>
                <w:szCs w:val="18"/>
                <w:lang w:val="en-US" w:eastAsia="zh-CN"/>
              </w:rPr>
            </w:pPr>
            <w:ins w:id="34" w:author="CATT" w:date="2020-05-21T17:32:00Z">
              <w:r>
                <w:rPr>
                  <w:rFonts w:cs="Arial"/>
                  <w:szCs w:val="18"/>
                  <w:lang w:val="en-US" w:eastAsia="zh-CN"/>
                </w:rPr>
                <w:t>Option 2: 28GHz – Note 2</w:t>
              </w:r>
            </w:ins>
          </w:p>
          <w:p w14:paraId="53E05333" w14:textId="77777777" w:rsidR="00073830" w:rsidRDefault="00073830" w:rsidP="00073830">
            <w:pPr>
              <w:pStyle w:val="TAL"/>
              <w:rPr>
                <w:ins w:id="35" w:author="CATT" w:date="2020-05-21T17:32:00Z"/>
                <w:rFonts w:cs="Arial"/>
                <w:szCs w:val="18"/>
                <w:lang w:val="en-US" w:eastAsia="zh-CN"/>
              </w:rPr>
            </w:pPr>
            <w:ins w:id="36" w:author="CATT" w:date="2020-05-21T17:32:00Z">
              <w:r>
                <w:rPr>
                  <w:rFonts w:cs="Arial"/>
                  <w:szCs w:val="18"/>
                  <w:lang w:val="en-US" w:eastAsia="zh-CN"/>
                </w:rPr>
                <w:t xml:space="preserve">Supported by: </w:t>
              </w:r>
            </w:ins>
          </w:p>
          <w:p w14:paraId="784A1426" w14:textId="393CC51B" w:rsidR="00073830" w:rsidRPr="00790A20" w:rsidRDefault="00073830" w:rsidP="00CC7993">
            <w:pPr>
              <w:pStyle w:val="TAL"/>
              <w:rPr>
                <w:rFonts w:cs="Arial"/>
                <w:szCs w:val="18"/>
                <w:lang w:val="en-US" w:eastAsia="zh-CN"/>
              </w:rPr>
            </w:pPr>
          </w:p>
        </w:tc>
        <w:tc>
          <w:tcPr>
            <w:tcW w:w="4054" w:type="dxa"/>
          </w:tcPr>
          <w:p w14:paraId="73024917" w14:textId="5BC30EC5" w:rsidR="00073830" w:rsidRDefault="00073830" w:rsidP="00CC7993">
            <w:pPr>
              <w:pStyle w:val="TAL"/>
              <w:rPr>
                <w:rFonts w:cs="Arial"/>
                <w:szCs w:val="18"/>
                <w:lang w:val="en-US" w:eastAsia="zh-CN"/>
              </w:rPr>
            </w:pPr>
          </w:p>
        </w:tc>
      </w:tr>
      <w:tr w:rsidR="00073830" w:rsidRPr="00790A20" w14:paraId="177E4C00" w14:textId="39BAFC0E" w:rsidTr="00073830">
        <w:tc>
          <w:tcPr>
            <w:tcW w:w="2594" w:type="dxa"/>
            <w:hideMark/>
          </w:tcPr>
          <w:p w14:paraId="43B0793D" w14:textId="654D2D2D" w:rsidR="00073830" w:rsidRPr="00790A20" w:rsidRDefault="00073830" w:rsidP="00CC7993">
            <w:pPr>
              <w:pStyle w:val="TAL"/>
              <w:rPr>
                <w:lang w:val="en-US" w:eastAsia="zh-CN"/>
              </w:rPr>
            </w:pPr>
            <w:r w:rsidRPr="00790A20">
              <w:rPr>
                <w:lang w:val="en-US" w:eastAsia="zh-CN"/>
              </w:rPr>
              <w:t>Bandwidth, MHz</w:t>
            </w:r>
          </w:p>
        </w:tc>
        <w:tc>
          <w:tcPr>
            <w:tcW w:w="3259" w:type="dxa"/>
            <w:hideMark/>
          </w:tcPr>
          <w:p w14:paraId="6427F0D3" w14:textId="1D889BDA" w:rsidR="00073830" w:rsidRPr="00790A20" w:rsidDel="00E64445" w:rsidRDefault="00073830" w:rsidP="00CC7993">
            <w:pPr>
              <w:pStyle w:val="TAL"/>
              <w:rPr>
                <w:del w:id="37" w:author="CATT" w:date="2020-05-21T14:52:00Z"/>
                <w:rFonts w:cs="Arial"/>
                <w:szCs w:val="18"/>
                <w:lang w:val="en-US" w:eastAsia="zh-CN"/>
              </w:rPr>
            </w:pPr>
            <w:del w:id="38" w:author="CATT" w:date="2020-05-21T14:52:00Z">
              <w:r w:rsidRPr="00790A20" w:rsidDel="00E64445">
                <w:rPr>
                  <w:rFonts w:cs="Arial"/>
                  <w:szCs w:val="18"/>
                  <w:lang w:val="en-US" w:eastAsia="zh-CN"/>
                </w:rPr>
                <w:delText>5MHz,</w:delText>
              </w:r>
            </w:del>
          </w:p>
          <w:p w14:paraId="6B4EBC6C" w14:textId="1CCFC101" w:rsidR="00073830" w:rsidRPr="00790A20" w:rsidDel="00E64445" w:rsidRDefault="00073830" w:rsidP="00CC7993">
            <w:pPr>
              <w:pStyle w:val="TAL"/>
              <w:rPr>
                <w:del w:id="39" w:author="CATT" w:date="2020-05-21T14:52:00Z"/>
                <w:rFonts w:cs="Arial"/>
                <w:szCs w:val="18"/>
                <w:lang w:val="en-US" w:eastAsia="zh-CN"/>
              </w:rPr>
            </w:pPr>
            <w:del w:id="40" w:author="CATT" w:date="2020-05-21T14:52:00Z">
              <w:r w:rsidRPr="00790A20" w:rsidDel="00E64445">
                <w:rPr>
                  <w:rFonts w:cs="Arial"/>
                  <w:szCs w:val="18"/>
                  <w:lang w:val="en-US" w:eastAsia="zh-CN"/>
                </w:rPr>
                <w:delText>50MHz for 2GHz</w:delText>
              </w:r>
            </w:del>
          </w:p>
          <w:p w14:paraId="469F590B" w14:textId="75E6855E" w:rsidR="00073830" w:rsidRPr="00790A20" w:rsidRDefault="00073830" w:rsidP="00CC7993">
            <w:pPr>
              <w:pStyle w:val="TAL"/>
              <w:rPr>
                <w:rFonts w:cs="Arial"/>
                <w:szCs w:val="18"/>
                <w:lang w:val="en-US" w:eastAsia="zh-CN"/>
              </w:rPr>
            </w:pPr>
            <w:r w:rsidRPr="00790A20">
              <w:rPr>
                <w:rFonts w:cs="Arial"/>
                <w:szCs w:val="18"/>
                <w:lang w:val="en-US" w:eastAsia="zh-CN"/>
              </w:rPr>
              <w:t>100MHz for 4GHz</w:t>
            </w:r>
          </w:p>
        </w:tc>
        <w:tc>
          <w:tcPr>
            <w:tcW w:w="4055" w:type="dxa"/>
            <w:hideMark/>
          </w:tcPr>
          <w:p w14:paraId="16C77F45" w14:textId="27975FC9" w:rsidR="00073830" w:rsidRDefault="00073830" w:rsidP="00CC7993">
            <w:pPr>
              <w:pStyle w:val="TAL"/>
              <w:rPr>
                <w:ins w:id="41" w:author="CATT" w:date="2020-05-21T11:16:00Z"/>
                <w:rFonts w:cs="Arial"/>
                <w:szCs w:val="18"/>
                <w:lang w:val="en-US" w:eastAsia="zh-CN"/>
              </w:rPr>
            </w:pPr>
            <w:del w:id="42"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6A27E4B8" w14:textId="0F605D96" w:rsidR="00073830" w:rsidRPr="00790A20" w:rsidRDefault="00073830" w:rsidP="00CC7993">
            <w:pPr>
              <w:pStyle w:val="TAL"/>
              <w:rPr>
                <w:rFonts w:cs="Arial"/>
                <w:szCs w:val="18"/>
                <w:lang w:val="en-US" w:eastAsia="zh-CN"/>
              </w:rPr>
            </w:pPr>
            <w:del w:id="43" w:author="CATT" w:date="2020-05-21T11:15:00Z">
              <w:r w:rsidRPr="00790A20" w:rsidDel="00CC7993">
                <w:rPr>
                  <w:rFonts w:cs="Arial"/>
                  <w:szCs w:val="18"/>
                  <w:lang w:val="en-US" w:eastAsia="zh-CN"/>
                </w:rPr>
                <w:delText xml:space="preserve"> </w:delText>
              </w:r>
            </w:del>
          </w:p>
        </w:tc>
        <w:tc>
          <w:tcPr>
            <w:tcW w:w="4054" w:type="dxa"/>
          </w:tcPr>
          <w:p w14:paraId="556472EF" w14:textId="651A8896" w:rsidR="00073830" w:rsidRPr="00790A20" w:rsidDel="00990FFB" w:rsidRDefault="00073830" w:rsidP="00CC7993">
            <w:pPr>
              <w:pStyle w:val="TAL"/>
              <w:rPr>
                <w:rFonts w:cs="Arial"/>
                <w:szCs w:val="18"/>
                <w:lang w:val="en-US" w:eastAsia="zh-CN"/>
              </w:rPr>
            </w:pPr>
          </w:p>
        </w:tc>
      </w:tr>
      <w:tr w:rsidR="00073830" w:rsidRPr="00790A20" w14:paraId="6F01D1E3" w14:textId="099A3077" w:rsidTr="00073830">
        <w:tc>
          <w:tcPr>
            <w:tcW w:w="2594" w:type="dxa"/>
            <w:hideMark/>
          </w:tcPr>
          <w:p w14:paraId="633657B7" w14:textId="6D4A2B49" w:rsidR="00073830" w:rsidRPr="00790A20" w:rsidRDefault="00073830" w:rsidP="00CC7993">
            <w:pPr>
              <w:pStyle w:val="TAL"/>
              <w:rPr>
                <w:lang w:val="en-US" w:eastAsia="zh-CN"/>
              </w:rPr>
            </w:pPr>
            <w:r w:rsidRPr="00790A20">
              <w:rPr>
                <w:lang w:val="en-US" w:eastAsia="zh-CN"/>
              </w:rPr>
              <w:t>Subcarrier spacing, kHz</w:t>
            </w:r>
          </w:p>
        </w:tc>
        <w:tc>
          <w:tcPr>
            <w:tcW w:w="3259" w:type="dxa"/>
            <w:hideMark/>
          </w:tcPr>
          <w:p w14:paraId="36CFFEC4" w14:textId="7EF2EBE0" w:rsidR="00073830" w:rsidRPr="00790A20" w:rsidDel="00990FFB" w:rsidRDefault="00073830" w:rsidP="00CC7993">
            <w:pPr>
              <w:pStyle w:val="TAL"/>
              <w:rPr>
                <w:del w:id="44" w:author="CATT" w:date="2020-05-21T11:20:00Z"/>
                <w:rFonts w:cs="Arial"/>
                <w:szCs w:val="18"/>
                <w:lang w:val="en-US" w:eastAsia="zh-CN"/>
              </w:rPr>
            </w:pPr>
            <w:del w:id="45" w:author="CATT" w:date="2020-05-21T11:20:00Z">
              <w:r w:rsidRPr="00790A20" w:rsidDel="00990FFB">
                <w:rPr>
                  <w:rFonts w:cs="Arial"/>
                  <w:szCs w:val="18"/>
                  <w:lang w:val="en-US" w:eastAsia="zh-CN"/>
                </w:rPr>
                <w:delText>15kHz for 5MHz and 50MHz</w:delText>
              </w:r>
            </w:del>
          </w:p>
          <w:p w14:paraId="646D85A2" w14:textId="77777777" w:rsidR="00073830" w:rsidRPr="00790A20" w:rsidRDefault="00073830" w:rsidP="00CC7993">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58AC8F49" w14:textId="77777777" w:rsidR="00073830" w:rsidRPr="00790A20" w:rsidRDefault="00073830" w:rsidP="00CC7993">
            <w:pPr>
              <w:pStyle w:val="TAL"/>
              <w:rPr>
                <w:rFonts w:cs="Arial"/>
                <w:szCs w:val="18"/>
                <w:lang w:val="en-US" w:eastAsia="zh-CN"/>
              </w:rPr>
            </w:pPr>
            <w:r w:rsidRPr="00790A20">
              <w:rPr>
                <w:rFonts w:cs="Arial"/>
                <w:szCs w:val="18"/>
                <w:lang w:val="en-US" w:eastAsia="zh-CN"/>
              </w:rPr>
              <w:t>120kHz</w:t>
            </w:r>
          </w:p>
        </w:tc>
        <w:tc>
          <w:tcPr>
            <w:tcW w:w="4054" w:type="dxa"/>
          </w:tcPr>
          <w:p w14:paraId="7B41FF72" w14:textId="45F6C758" w:rsidR="00073830" w:rsidRPr="00790A20" w:rsidRDefault="00073830" w:rsidP="00CC7993">
            <w:pPr>
              <w:pStyle w:val="TAL"/>
              <w:rPr>
                <w:rFonts w:cs="Arial"/>
                <w:szCs w:val="18"/>
                <w:lang w:val="en-US" w:eastAsia="zh-CN"/>
              </w:rPr>
            </w:pPr>
          </w:p>
        </w:tc>
      </w:tr>
      <w:tr w:rsidR="00073830" w:rsidRPr="00790A20" w14:paraId="05966DEA" w14:textId="2DF1BDCA" w:rsidTr="00073830">
        <w:tc>
          <w:tcPr>
            <w:tcW w:w="2594" w:type="dxa"/>
            <w:shd w:val="clear" w:color="auto" w:fill="D0CECE"/>
            <w:hideMark/>
          </w:tcPr>
          <w:p w14:paraId="33DDE0A9" w14:textId="77777777" w:rsidR="00073830" w:rsidRPr="00790A20" w:rsidRDefault="00073830" w:rsidP="00CC7993">
            <w:pPr>
              <w:pStyle w:val="TAH"/>
              <w:rPr>
                <w:lang w:val="en-US" w:eastAsia="zh-CN"/>
              </w:rPr>
            </w:pPr>
            <w:r w:rsidRPr="00790A20">
              <w:rPr>
                <w:lang w:val="en-US" w:eastAsia="zh-CN"/>
              </w:rPr>
              <w:t xml:space="preserve">gNB model parameters </w:t>
            </w:r>
          </w:p>
        </w:tc>
        <w:tc>
          <w:tcPr>
            <w:tcW w:w="3259" w:type="dxa"/>
            <w:shd w:val="clear" w:color="auto" w:fill="D0CECE"/>
            <w:hideMark/>
          </w:tcPr>
          <w:p w14:paraId="62007C26" w14:textId="77777777" w:rsidR="00073830" w:rsidRPr="00790A20" w:rsidRDefault="00073830" w:rsidP="00CC7993">
            <w:pPr>
              <w:pStyle w:val="TAH"/>
              <w:rPr>
                <w:rFonts w:cs="Arial"/>
                <w:szCs w:val="18"/>
                <w:lang w:val="en-US" w:eastAsia="zh-CN"/>
              </w:rPr>
            </w:pPr>
          </w:p>
        </w:tc>
        <w:tc>
          <w:tcPr>
            <w:tcW w:w="4055" w:type="dxa"/>
            <w:shd w:val="clear" w:color="auto" w:fill="D0CECE"/>
            <w:hideMark/>
          </w:tcPr>
          <w:p w14:paraId="47A7A5F4" w14:textId="77777777" w:rsidR="00073830" w:rsidRPr="00790A20" w:rsidRDefault="00073830" w:rsidP="00CC7993">
            <w:pPr>
              <w:pStyle w:val="TAH"/>
              <w:rPr>
                <w:rFonts w:cs="Arial"/>
                <w:szCs w:val="18"/>
                <w:lang w:val="en-US" w:eastAsia="zh-CN"/>
              </w:rPr>
            </w:pPr>
          </w:p>
        </w:tc>
        <w:tc>
          <w:tcPr>
            <w:tcW w:w="4054" w:type="dxa"/>
            <w:shd w:val="clear" w:color="auto" w:fill="D0CECE"/>
          </w:tcPr>
          <w:p w14:paraId="2E0AAE26" w14:textId="77777777" w:rsidR="00073830" w:rsidRPr="00790A20" w:rsidRDefault="00073830" w:rsidP="00CC7993">
            <w:pPr>
              <w:pStyle w:val="TAH"/>
              <w:rPr>
                <w:rFonts w:cs="Arial"/>
                <w:szCs w:val="18"/>
                <w:lang w:val="en-US" w:eastAsia="zh-CN"/>
              </w:rPr>
            </w:pPr>
          </w:p>
        </w:tc>
      </w:tr>
      <w:tr w:rsidR="00073830" w:rsidRPr="00790A20" w14:paraId="42554FC2" w14:textId="6AC7B162" w:rsidTr="00073830">
        <w:tc>
          <w:tcPr>
            <w:tcW w:w="2594" w:type="dxa"/>
          </w:tcPr>
          <w:p w14:paraId="77036F8A" w14:textId="77777777" w:rsidR="00073830" w:rsidRPr="00790A20" w:rsidRDefault="00073830" w:rsidP="00CC7993">
            <w:pPr>
              <w:pStyle w:val="TAL"/>
              <w:rPr>
                <w:lang w:val="en-US" w:eastAsia="zh-CN"/>
              </w:rPr>
            </w:pPr>
            <w:r w:rsidRPr="00790A20">
              <w:rPr>
                <w:lang w:val="en-US" w:eastAsia="zh-CN"/>
              </w:rPr>
              <w:t>gNB noise figure, dB</w:t>
            </w:r>
          </w:p>
        </w:tc>
        <w:tc>
          <w:tcPr>
            <w:tcW w:w="3259" w:type="dxa"/>
          </w:tcPr>
          <w:p w14:paraId="59DAF08D" w14:textId="77777777" w:rsidR="00073830" w:rsidRPr="00790A20" w:rsidRDefault="00073830" w:rsidP="00CC7993">
            <w:pPr>
              <w:pStyle w:val="TAL"/>
              <w:rPr>
                <w:rFonts w:cs="Arial"/>
                <w:szCs w:val="18"/>
                <w:lang w:val="en-US" w:eastAsia="zh-CN"/>
              </w:rPr>
            </w:pPr>
            <w:r w:rsidRPr="00790A20">
              <w:rPr>
                <w:rFonts w:cs="Arial"/>
                <w:szCs w:val="18"/>
                <w:lang w:val="en-US" w:eastAsia="zh-CN"/>
              </w:rPr>
              <w:t>5dB</w:t>
            </w:r>
          </w:p>
        </w:tc>
        <w:tc>
          <w:tcPr>
            <w:tcW w:w="4055" w:type="dxa"/>
          </w:tcPr>
          <w:p w14:paraId="3F4B2EF5" w14:textId="77777777" w:rsidR="00073830" w:rsidRPr="00790A20" w:rsidRDefault="00073830" w:rsidP="00CC7993">
            <w:pPr>
              <w:pStyle w:val="TAL"/>
              <w:rPr>
                <w:rFonts w:cs="Arial"/>
                <w:szCs w:val="18"/>
                <w:lang w:val="en-US" w:eastAsia="zh-CN"/>
              </w:rPr>
            </w:pPr>
            <w:r w:rsidRPr="00790A20">
              <w:rPr>
                <w:rFonts w:cs="Arial"/>
                <w:szCs w:val="18"/>
                <w:lang w:val="en-US" w:eastAsia="zh-CN"/>
              </w:rPr>
              <w:t>7dB</w:t>
            </w:r>
          </w:p>
        </w:tc>
        <w:tc>
          <w:tcPr>
            <w:tcW w:w="4054" w:type="dxa"/>
          </w:tcPr>
          <w:p w14:paraId="09ECE4AE" w14:textId="274A678B" w:rsidR="00073830" w:rsidRPr="00790A20" w:rsidRDefault="00073830" w:rsidP="00CC7993">
            <w:pPr>
              <w:pStyle w:val="TAL"/>
              <w:rPr>
                <w:rFonts w:cs="Arial"/>
                <w:szCs w:val="18"/>
                <w:lang w:val="en-US" w:eastAsia="zh-CN"/>
              </w:rPr>
            </w:pPr>
          </w:p>
        </w:tc>
      </w:tr>
      <w:tr w:rsidR="00073830" w:rsidRPr="00790A20" w14:paraId="0CAE44D8" w14:textId="600DA639" w:rsidTr="00073830">
        <w:tc>
          <w:tcPr>
            <w:tcW w:w="2594" w:type="dxa"/>
          </w:tcPr>
          <w:p w14:paraId="5DE1AEC0" w14:textId="77777777" w:rsidR="00073830" w:rsidRPr="00790A20" w:rsidRDefault="00073830" w:rsidP="00CC7993">
            <w:pPr>
              <w:pStyle w:val="TAL"/>
              <w:rPr>
                <w:lang w:val="en-US" w:eastAsia="zh-CN"/>
              </w:rPr>
            </w:pPr>
            <w:r w:rsidRPr="00790A20">
              <w:rPr>
                <w:lang w:val="en-US" w:eastAsia="zh-CN"/>
              </w:rPr>
              <w:t xml:space="preserve">UE max. TX power, </w:t>
            </w:r>
            <w:proofErr w:type="spellStart"/>
            <w:r w:rsidRPr="00790A20">
              <w:rPr>
                <w:lang w:val="en-US" w:eastAsia="zh-CN"/>
              </w:rPr>
              <w:t>dBm</w:t>
            </w:r>
            <w:proofErr w:type="spellEnd"/>
          </w:p>
        </w:tc>
        <w:tc>
          <w:tcPr>
            <w:tcW w:w="3259" w:type="dxa"/>
          </w:tcPr>
          <w:p w14:paraId="35F9DD75" w14:textId="77777777" w:rsidR="00073830" w:rsidRPr="00790A20" w:rsidRDefault="00073830" w:rsidP="00CC7993">
            <w:pPr>
              <w:pStyle w:val="TAL"/>
              <w:rPr>
                <w:rFonts w:cs="Arial"/>
                <w:szCs w:val="18"/>
                <w:lang w:val="en-US" w:eastAsia="zh-CN"/>
              </w:rPr>
            </w:pPr>
            <w:r w:rsidRPr="00790A20">
              <w:rPr>
                <w:rFonts w:cs="Arial"/>
                <w:szCs w:val="18"/>
                <w:lang w:val="en-US" w:eastAsia="zh-CN"/>
              </w:rPr>
              <w:t>23dBm – Note 1</w:t>
            </w:r>
          </w:p>
        </w:tc>
        <w:tc>
          <w:tcPr>
            <w:tcW w:w="4055" w:type="dxa"/>
          </w:tcPr>
          <w:p w14:paraId="4DB1A5F3" w14:textId="77777777" w:rsidR="00073830" w:rsidRPr="00790A20" w:rsidRDefault="00073830" w:rsidP="00CC7993">
            <w:pPr>
              <w:pStyle w:val="TAL"/>
              <w:rPr>
                <w:rFonts w:cs="Arial"/>
                <w:szCs w:val="18"/>
                <w:lang w:val="en-US" w:eastAsia="zh-CN"/>
              </w:rPr>
            </w:pPr>
            <w:r w:rsidRPr="00790A20">
              <w:rPr>
                <w:rFonts w:cs="Arial"/>
                <w:szCs w:val="18"/>
                <w:lang w:val="en-US" w:eastAsia="zh-CN"/>
              </w:rPr>
              <w:t>23dBm – Note 1</w:t>
            </w:r>
          </w:p>
          <w:p w14:paraId="333829F4" w14:textId="77777777" w:rsidR="00073830" w:rsidRPr="00790A20" w:rsidRDefault="00073830" w:rsidP="00CC7993">
            <w:pPr>
              <w:pStyle w:val="TAL"/>
              <w:rPr>
                <w:rFonts w:cs="Arial"/>
                <w:szCs w:val="18"/>
                <w:lang w:val="en-US" w:eastAsia="zh-CN"/>
              </w:rPr>
            </w:pPr>
            <w:r w:rsidRPr="00790A20">
              <w:rPr>
                <w:rFonts w:cs="Arial"/>
                <w:szCs w:val="18"/>
                <w:lang w:val="en-US" w:eastAsia="zh-CN"/>
              </w:rPr>
              <w:t xml:space="preserve">EIRP should not exceed 43 </w:t>
            </w:r>
            <w:proofErr w:type="spellStart"/>
            <w:r w:rsidRPr="00790A20">
              <w:rPr>
                <w:rFonts w:cs="Arial"/>
                <w:szCs w:val="18"/>
                <w:lang w:val="en-US" w:eastAsia="zh-CN"/>
              </w:rPr>
              <w:t>dBm</w:t>
            </w:r>
            <w:proofErr w:type="spellEnd"/>
            <w:r w:rsidRPr="00790A20">
              <w:rPr>
                <w:rFonts w:cs="Arial"/>
                <w:szCs w:val="18"/>
                <w:lang w:val="en-US" w:eastAsia="zh-CN"/>
              </w:rPr>
              <w:t>.</w:t>
            </w:r>
          </w:p>
        </w:tc>
        <w:tc>
          <w:tcPr>
            <w:tcW w:w="4054" w:type="dxa"/>
          </w:tcPr>
          <w:p w14:paraId="06AECFB2" w14:textId="6C72FA8A" w:rsidR="00073830" w:rsidRPr="00790A20" w:rsidRDefault="00073830" w:rsidP="00CC7993">
            <w:pPr>
              <w:pStyle w:val="TAL"/>
              <w:rPr>
                <w:rFonts w:cs="Arial"/>
                <w:szCs w:val="18"/>
                <w:lang w:val="en-US" w:eastAsia="zh-CN"/>
              </w:rPr>
            </w:pPr>
          </w:p>
        </w:tc>
      </w:tr>
      <w:tr w:rsidR="00073830" w:rsidRPr="00790A20" w14:paraId="244638B8" w14:textId="7B62A438" w:rsidTr="00073830">
        <w:tc>
          <w:tcPr>
            <w:tcW w:w="2594" w:type="dxa"/>
            <w:shd w:val="clear" w:color="auto" w:fill="D0CECE"/>
            <w:hideMark/>
          </w:tcPr>
          <w:p w14:paraId="1493C5B9" w14:textId="77777777" w:rsidR="00073830" w:rsidRPr="00790A20" w:rsidRDefault="00073830" w:rsidP="00CC7993">
            <w:pPr>
              <w:pStyle w:val="TAH"/>
              <w:rPr>
                <w:lang w:val="en-US" w:eastAsia="zh-CN"/>
              </w:rPr>
            </w:pPr>
            <w:r w:rsidRPr="00790A20">
              <w:rPr>
                <w:lang w:val="en-US" w:eastAsia="zh-CN"/>
              </w:rPr>
              <w:t xml:space="preserve">UE model parameters </w:t>
            </w:r>
          </w:p>
        </w:tc>
        <w:tc>
          <w:tcPr>
            <w:tcW w:w="3259" w:type="dxa"/>
            <w:shd w:val="clear" w:color="auto" w:fill="D0CECE"/>
            <w:hideMark/>
          </w:tcPr>
          <w:p w14:paraId="041506FA" w14:textId="77777777" w:rsidR="00073830" w:rsidRPr="00790A20" w:rsidRDefault="00073830" w:rsidP="00CC7993">
            <w:pPr>
              <w:pStyle w:val="TAH"/>
              <w:rPr>
                <w:rFonts w:cs="Arial"/>
                <w:szCs w:val="18"/>
                <w:lang w:val="en-US" w:eastAsia="zh-CN"/>
              </w:rPr>
            </w:pPr>
          </w:p>
        </w:tc>
        <w:tc>
          <w:tcPr>
            <w:tcW w:w="4055" w:type="dxa"/>
            <w:shd w:val="clear" w:color="auto" w:fill="D0CECE"/>
            <w:hideMark/>
          </w:tcPr>
          <w:p w14:paraId="35B96436" w14:textId="77777777" w:rsidR="00073830" w:rsidRPr="00790A20" w:rsidRDefault="00073830" w:rsidP="00CC7993">
            <w:pPr>
              <w:pStyle w:val="TAH"/>
              <w:rPr>
                <w:rFonts w:cs="Arial"/>
                <w:szCs w:val="18"/>
                <w:lang w:val="en-US" w:eastAsia="zh-CN"/>
              </w:rPr>
            </w:pPr>
          </w:p>
        </w:tc>
        <w:tc>
          <w:tcPr>
            <w:tcW w:w="4054" w:type="dxa"/>
            <w:shd w:val="clear" w:color="auto" w:fill="D0CECE"/>
          </w:tcPr>
          <w:p w14:paraId="12430044" w14:textId="77777777" w:rsidR="00073830" w:rsidRPr="00790A20" w:rsidRDefault="00073830" w:rsidP="00CC7993">
            <w:pPr>
              <w:pStyle w:val="TAH"/>
              <w:rPr>
                <w:rFonts w:cs="Arial"/>
                <w:szCs w:val="18"/>
                <w:lang w:val="en-US" w:eastAsia="zh-CN"/>
              </w:rPr>
            </w:pPr>
          </w:p>
        </w:tc>
      </w:tr>
      <w:tr w:rsidR="00073830" w:rsidRPr="00790A20" w14:paraId="7DF6117C" w14:textId="2F6DF736" w:rsidTr="00073830">
        <w:tc>
          <w:tcPr>
            <w:tcW w:w="2594" w:type="dxa"/>
            <w:vAlign w:val="center"/>
            <w:hideMark/>
          </w:tcPr>
          <w:p w14:paraId="34FAC12A" w14:textId="77777777" w:rsidR="00073830" w:rsidRPr="00790A20" w:rsidRDefault="00073830" w:rsidP="00CC7993">
            <w:pPr>
              <w:pStyle w:val="TAL"/>
              <w:rPr>
                <w:lang w:val="en-US" w:eastAsia="zh-CN"/>
              </w:rPr>
            </w:pPr>
            <w:r w:rsidRPr="00790A20">
              <w:rPr>
                <w:lang w:val="en-US" w:eastAsia="zh-CN"/>
              </w:rPr>
              <w:t>UE noise figure, dB</w:t>
            </w:r>
          </w:p>
        </w:tc>
        <w:tc>
          <w:tcPr>
            <w:tcW w:w="3259" w:type="dxa"/>
            <w:vAlign w:val="center"/>
            <w:hideMark/>
          </w:tcPr>
          <w:p w14:paraId="12D12554" w14:textId="77777777" w:rsidR="00073830" w:rsidRPr="00790A20" w:rsidRDefault="00073830" w:rsidP="00CC7993">
            <w:pPr>
              <w:pStyle w:val="TAL"/>
              <w:rPr>
                <w:rFonts w:cs="Arial"/>
                <w:szCs w:val="18"/>
                <w:lang w:val="en-US" w:eastAsia="zh-CN"/>
              </w:rPr>
            </w:pPr>
            <w:r w:rsidRPr="00790A20">
              <w:rPr>
                <w:rFonts w:cs="Arial"/>
                <w:szCs w:val="18"/>
                <w:lang w:val="en-US" w:eastAsia="zh-CN"/>
              </w:rPr>
              <w:t>9dB – Note 1</w:t>
            </w:r>
          </w:p>
        </w:tc>
        <w:tc>
          <w:tcPr>
            <w:tcW w:w="4055" w:type="dxa"/>
            <w:hideMark/>
          </w:tcPr>
          <w:p w14:paraId="7C91BC69" w14:textId="77777777" w:rsidR="00073830" w:rsidRPr="00790A20" w:rsidRDefault="00073830" w:rsidP="00CC7993">
            <w:pPr>
              <w:pStyle w:val="TAL"/>
              <w:rPr>
                <w:rFonts w:cs="Arial"/>
                <w:szCs w:val="18"/>
                <w:lang w:val="en-US" w:eastAsia="zh-CN"/>
              </w:rPr>
            </w:pPr>
            <w:r w:rsidRPr="00790A20">
              <w:rPr>
                <w:rFonts w:cs="Arial"/>
                <w:szCs w:val="18"/>
                <w:lang w:val="en-US" w:eastAsia="zh-CN"/>
              </w:rPr>
              <w:t>13dB – Note 1</w:t>
            </w:r>
          </w:p>
        </w:tc>
        <w:tc>
          <w:tcPr>
            <w:tcW w:w="4054" w:type="dxa"/>
          </w:tcPr>
          <w:p w14:paraId="28B1A989" w14:textId="12025F12" w:rsidR="00073830" w:rsidRPr="00790A20" w:rsidRDefault="00073830" w:rsidP="00CC7993">
            <w:pPr>
              <w:pStyle w:val="TAL"/>
              <w:rPr>
                <w:rFonts w:cs="Arial"/>
                <w:szCs w:val="18"/>
                <w:lang w:val="en-US" w:eastAsia="zh-CN"/>
              </w:rPr>
            </w:pPr>
          </w:p>
        </w:tc>
      </w:tr>
      <w:tr w:rsidR="00073830" w:rsidRPr="00790A20" w14:paraId="23C38044" w14:textId="42C1BB38" w:rsidTr="00073830">
        <w:tc>
          <w:tcPr>
            <w:tcW w:w="2594" w:type="dxa"/>
            <w:vAlign w:val="center"/>
          </w:tcPr>
          <w:p w14:paraId="6409C04D" w14:textId="77777777" w:rsidR="00073830" w:rsidRPr="00790A20" w:rsidRDefault="00073830" w:rsidP="00CC7993">
            <w:pPr>
              <w:pStyle w:val="TAL"/>
              <w:rPr>
                <w:lang w:val="en-US" w:eastAsia="zh-CN"/>
              </w:rPr>
            </w:pPr>
            <w:r w:rsidRPr="00790A20">
              <w:rPr>
                <w:lang w:val="en-US" w:eastAsia="zh-CN"/>
              </w:rPr>
              <w:t>UE antenna configuration</w:t>
            </w:r>
          </w:p>
        </w:tc>
        <w:tc>
          <w:tcPr>
            <w:tcW w:w="3259" w:type="dxa"/>
            <w:vAlign w:val="center"/>
            <w:hideMark/>
          </w:tcPr>
          <w:p w14:paraId="6523265B" w14:textId="77777777" w:rsidR="00073830" w:rsidRPr="00790A20" w:rsidRDefault="00073830" w:rsidP="00CC7993">
            <w:pPr>
              <w:pStyle w:val="TAL"/>
              <w:rPr>
                <w:rFonts w:cs="Arial"/>
                <w:szCs w:val="18"/>
                <w:lang w:val="en-US" w:eastAsia="zh-CN"/>
              </w:rPr>
            </w:pPr>
            <w:r w:rsidRPr="00790A20">
              <w:rPr>
                <w:rFonts w:cs="Arial"/>
                <w:szCs w:val="18"/>
                <w:lang w:val="en-US" w:eastAsia="zh-CN"/>
              </w:rPr>
              <w:t>Panel model 1 – Note 1</w:t>
            </w:r>
          </w:p>
          <w:p w14:paraId="10836FD7" w14:textId="77777777" w:rsidR="00073830" w:rsidRPr="00790A20" w:rsidRDefault="00073830" w:rsidP="00CC7993">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1D664B79" w14:textId="77777777" w:rsidR="00073830" w:rsidRPr="00790A20" w:rsidRDefault="00073830" w:rsidP="00CC7993">
            <w:pPr>
              <w:pStyle w:val="TAL"/>
              <w:rPr>
                <w:rFonts w:cs="Arial"/>
                <w:szCs w:val="18"/>
                <w:lang w:val="en-US" w:eastAsia="zh-CN"/>
              </w:rPr>
            </w:pPr>
            <w:r w:rsidRPr="00790A20">
              <w:rPr>
                <w:rFonts w:cs="Arial"/>
                <w:szCs w:val="18"/>
                <w:lang w:val="en-US" w:eastAsia="zh-CN"/>
              </w:rPr>
              <w:t>Multi-panel Configuration 1 and Panel Configuration a – Note 1</w:t>
            </w:r>
          </w:p>
          <w:p w14:paraId="786A158E" w14:textId="77777777" w:rsidR="00073830" w:rsidRPr="00790A20" w:rsidRDefault="00073830" w:rsidP="00CC7993">
            <w:pPr>
              <w:pStyle w:val="B1"/>
              <w:spacing w:after="0"/>
              <w:ind w:left="460" w:hanging="230"/>
              <w:rPr>
                <w:rFonts w:ascii="Arial" w:hAnsi="Arial" w:cs="Arial"/>
                <w:sz w:val="18"/>
                <w:szCs w:val="18"/>
                <w:lang w:val="en-US" w:eastAsia="zh-CN"/>
              </w:rPr>
            </w:pPr>
            <w:r w:rsidRPr="00790A20">
              <w:rPr>
                <w:rFonts w:ascii="Arial" w:hAnsi="Arial" w:cs="Arial"/>
                <w:sz w:val="18"/>
                <w:szCs w:val="18"/>
                <w:lang w:val="en-US" w:eastAsia="zh-CN"/>
              </w:rPr>
              <w:t>-</w:t>
            </w:r>
            <w:r w:rsidRPr="00790A20">
              <w:rPr>
                <w:rFonts w:ascii="Arial" w:hAnsi="Arial" w:cs="Arial"/>
                <w:sz w:val="18"/>
                <w:szCs w:val="18"/>
                <w:lang w:val="en-US" w:eastAsia="zh-CN"/>
              </w:rPr>
              <w:tab/>
              <w:t xml:space="preserve">Multi-panel Configuration 1: (Mg, Ng) = (1, 2); </w:t>
            </w:r>
            <w:proofErr w:type="spellStart"/>
            <w:r w:rsidRPr="00790A20">
              <w:rPr>
                <w:rFonts w:ascii="Arial" w:hAnsi="Arial" w:cs="Arial"/>
                <w:sz w:val="18"/>
                <w:szCs w:val="18"/>
                <w:lang w:val="en-US" w:eastAsia="zh-CN"/>
              </w:rPr>
              <w:t>Θmg,ng</w:t>
            </w:r>
            <w:proofErr w:type="spellEnd"/>
            <w:r w:rsidRPr="00790A20">
              <w:rPr>
                <w:rFonts w:ascii="Arial" w:hAnsi="Arial" w:cs="Arial"/>
                <w:sz w:val="18"/>
                <w:szCs w:val="18"/>
                <w:lang w:val="en-US" w:eastAsia="zh-CN"/>
              </w:rPr>
              <w:t>=90°; Ω0,1=Ω0,0+180°; (</w:t>
            </w:r>
            <w:proofErr w:type="spellStart"/>
            <w:r w:rsidRPr="00790A20">
              <w:rPr>
                <w:rFonts w:ascii="Arial" w:hAnsi="Arial" w:cs="Arial"/>
                <w:sz w:val="18"/>
                <w:szCs w:val="18"/>
                <w:lang w:val="en-US" w:eastAsia="zh-CN"/>
              </w:rPr>
              <w:t>dg,H</w:t>
            </w:r>
            <w:proofErr w:type="spellEnd"/>
            <w:r w:rsidRPr="00790A20">
              <w:rPr>
                <w:rFonts w:ascii="Arial" w:hAnsi="Arial" w:cs="Arial"/>
                <w:sz w:val="18"/>
                <w:szCs w:val="18"/>
                <w:lang w:val="en-US" w:eastAsia="zh-CN"/>
              </w:rPr>
              <w:t xml:space="preserve">, </w:t>
            </w:r>
            <w:proofErr w:type="spellStart"/>
            <w:r w:rsidRPr="00790A20">
              <w:rPr>
                <w:rFonts w:ascii="Arial" w:hAnsi="Arial" w:cs="Arial"/>
                <w:sz w:val="18"/>
                <w:szCs w:val="18"/>
                <w:lang w:val="en-US" w:eastAsia="zh-CN"/>
              </w:rPr>
              <w:t>dg,V</w:t>
            </w:r>
            <w:proofErr w:type="spellEnd"/>
            <w:r w:rsidRPr="00790A20">
              <w:rPr>
                <w:rFonts w:ascii="Arial" w:hAnsi="Arial" w:cs="Arial"/>
                <w:sz w:val="18"/>
                <w:szCs w:val="18"/>
                <w:lang w:val="en-US" w:eastAsia="zh-CN"/>
              </w:rPr>
              <w:t>)=(0,0)</w:t>
            </w:r>
          </w:p>
          <w:p w14:paraId="18C9D60F" w14:textId="77777777" w:rsidR="00073830" w:rsidRPr="00790A20" w:rsidRDefault="00073830" w:rsidP="00CC7993">
            <w:pPr>
              <w:pStyle w:val="B1"/>
              <w:spacing w:after="0"/>
              <w:ind w:left="460" w:hanging="230"/>
              <w:rPr>
                <w:rFonts w:ascii="Arial" w:hAnsi="Arial" w:cs="Arial"/>
                <w:sz w:val="18"/>
                <w:szCs w:val="18"/>
                <w:lang w:val="en-US" w:eastAsia="zh-CN"/>
              </w:rPr>
            </w:pPr>
            <w:r w:rsidRPr="00790A20">
              <w:rPr>
                <w:rFonts w:ascii="Arial" w:hAnsi="Arial" w:cs="Arial"/>
                <w:sz w:val="18"/>
                <w:szCs w:val="18"/>
                <w:lang w:val="en-US" w:eastAsia="zh-CN"/>
              </w:rPr>
              <w:t>-</w:t>
            </w:r>
            <w:r w:rsidRPr="00790A20">
              <w:rPr>
                <w:rFonts w:ascii="Arial" w:hAnsi="Arial" w:cs="Arial"/>
                <w:sz w:val="18"/>
                <w:szCs w:val="18"/>
                <w:lang w:val="en-US" w:eastAsia="zh-CN"/>
              </w:rPr>
              <w:tab/>
              <w:t>Panel Configuration a:</w:t>
            </w:r>
          </w:p>
          <w:p w14:paraId="1225BF77" w14:textId="77777777" w:rsidR="00073830" w:rsidRPr="00790A20" w:rsidRDefault="00073830" w:rsidP="00CC7993">
            <w:pPr>
              <w:pStyle w:val="B2"/>
              <w:spacing w:after="0"/>
              <w:ind w:left="689" w:hanging="230"/>
              <w:rPr>
                <w:rFonts w:ascii="Arial" w:hAnsi="Arial" w:cs="Arial"/>
                <w:sz w:val="18"/>
                <w:szCs w:val="18"/>
                <w:lang w:val="en-US" w:eastAsia="zh-CN"/>
              </w:rPr>
            </w:pPr>
            <w:r w:rsidRPr="00790A20">
              <w:rPr>
                <w:rFonts w:ascii="Arial" w:hAnsi="Arial" w:cs="Arial"/>
                <w:sz w:val="18"/>
                <w:szCs w:val="18"/>
                <w:lang w:val="en-US" w:eastAsia="zh-CN"/>
              </w:rPr>
              <w:t>-</w:t>
            </w:r>
            <w:r w:rsidRPr="00790A20">
              <w:rPr>
                <w:rFonts w:ascii="Arial" w:hAnsi="Arial" w:cs="Arial"/>
                <w:sz w:val="18"/>
                <w:szCs w:val="18"/>
                <w:lang w:val="en-US" w:eastAsia="zh-CN"/>
              </w:rPr>
              <w:tab/>
              <w:t xml:space="preserve">Each antenna array has shape </w:t>
            </w:r>
            <w:proofErr w:type="spellStart"/>
            <w:r w:rsidRPr="00790A20">
              <w:rPr>
                <w:rFonts w:ascii="Arial" w:hAnsi="Arial" w:cs="Arial"/>
                <w:sz w:val="18"/>
                <w:szCs w:val="18"/>
                <w:lang w:val="en-US" w:eastAsia="zh-CN"/>
              </w:rPr>
              <w:t>dH</w:t>
            </w:r>
            <w:proofErr w:type="spellEnd"/>
            <w:r w:rsidRPr="00790A20">
              <w:rPr>
                <w:rFonts w:ascii="Arial" w:hAnsi="Arial" w:cs="Arial"/>
                <w:sz w:val="18"/>
                <w:szCs w:val="18"/>
                <w:lang w:val="en-US" w:eastAsia="zh-CN"/>
              </w:rPr>
              <w:t>=</w:t>
            </w:r>
            <w:proofErr w:type="spellStart"/>
            <w:r w:rsidRPr="00790A20">
              <w:rPr>
                <w:rFonts w:ascii="Arial" w:hAnsi="Arial" w:cs="Arial"/>
                <w:sz w:val="18"/>
                <w:szCs w:val="18"/>
                <w:lang w:val="en-US" w:eastAsia="zh-CN"/>
              </w:rPr>
              <w:t>dV</w:t>
            </w:r>
            <w:proofErr w:type="spellEnd"/>
            <w:r w:rsidRPr="00790A20">
              <w:rPr>
                <w:rFonts w:ascii="Arial" w:hAnsi="Arial" w:cs="Arial"/>
                <w:sz w:val="18"/>
                <w:szCs w:val="18"/>
                <w:lang w:val="en-US" w:eastAsia="zh-CN"/>
              </w:rPr>
              <w:t>=0.5λ</w:t>
            </w:r>
          </w:p>
          <w:p w14:paraId="4D2EECAE" w14:textId="77777777" w:rsidR="00073830" w:rsidRPr="00790A20" w:rsidRDefault="00073830" w:rsidP="00CC7993">
            <w:pPr>
              <w:pStyle w:val="B2"/>
              <w:spacing w:after="0"/>
              <w:ind w:left="689" w:hanging="230"/>
              <w:rPr>
                <w:rFonts w:ascii="Arial" w:hAnsi="Arial" w:cs="Arial"/>
                <w:sz w:val="18"/>
                <w:szCs w:val="18"/>
                <w:lang w:val="en-US" w:eastAsia="zh-CN"/>
              </w:rPr>
            </w:pPr>
            <w:r w:rsidRPr="00790A20">
              <w:rPr>
                <w:rFonts w:ascii="Arial" w:hAnsi="Arial" w:cs="Arial"/>
                <w:sz w:val="18"/>
                <w:szCs w:val="18"/>
                <w:lang w:val="en-US" w:eastAsia="zh-CN"/>
              </w:rPr>
              <w:t>-</w:t>
            </w:r>
            <w:r w:rsidRPr="00790A20">
              <w:rPr>
                <w:rFonts w:ascii="Arial" w:hAnsi="Arial" w:cs="Arial"/>
                <w:sz w:val="18"/>
                <w:szCs w:val="18"/>
                <w:lang w:val="en-US" w:eastAsia="zh-CN"/>
              </w:rPr>
              <w:tab/>
            </w:r>
            <w:proofErr w:type="spellStart"/>
            <w:r w:rsidRPr="00790A20">
              <w:rPr>
                <w:rFonts w:ascii="Arial" w:hAnsi="Arial" w:cs="Arial"/>
                <w:sz w:val="18"/>
                <w:szCs w:val="18"/>
                <w:lang w:val="en-US" w:eastAsia="zh-CN"/>
              </w:rPr>
              <w:t>Config</w:t>
            </w:r>
            <w:proofErr w:type="spellEnd"/>
            <w:r w:rsidRPr="00790A20">
              <w:rPr>
                <w:rFonts w:ascii="Arial" w:hAnsi="Arial" w:cs="Arial"/>
                <w:sz w:val="18"/>
                <w:szCs w:val="18"/>
                <w:lang w:val="en-US" w:eastAsia="zh-CN"/>
              </w:rPr>
              <w:t xml:space="preserve"> a: (M, N, P) = (2, 4, 2),</w:t>
            </w:r>
          </w:p>
          <w:p w14:paraId="1C3AAEBF" w14:textId="77777777" w:rsidR="00073830" w:rsidRPr="00790A20" w:rsidRDefault="00073830" w:rsidP="00CC7993">
            <w:pPr>
              <w:pStyle w:val="B2"/>
              <w:spacing w:after="0"/>
              <w:ind w:left="689" w:hanging="230"/>
              <w:rPr>
                <w:rFonts w:ascii="Arial" w:hAnsi="Arial" w:cs="Arial"/>
                <w:sz w:val="18"/>
                <w:szCs w:val="18"/>
                <w:lang w:val="en-US" w:eastAsia="zh-CN"/>
              </w:rPr>
            </w:pPr>
            <w:r w:rsidRPr="00790A20">
              <w:rPr>
                <w:rFonts w:ascii="Arial" w:hAnsi="Arial" w:cs="Arial"/>
                <w:sz w:val="18"/>
                <w:szCs w:val="18"/>
                <w:lang w:val="en-US" w:eastAsia="zh-CN"/>
              </w:rPr>
              <w:t>-</w:t>
            </w:r>
            <w:r w:rsidRPr="00790A20">
              <w:rPr>
                <w:rFonts w:ascii="Arial" w:hAnsi="Arial" w:cs="Arial"/>
                <w:sz w:val="18"/>
                <w:szCs w:val="18"/>
                <w:lang w:val="en-US" w:eastAsia="zh-CN"/>
              </w:rPr>
              <w:tab/>
              <w:t>the polarization angles are 0° and 90°</w:t>
            </w:r>
          </w:p>
          <w:p w14:paraId="124E9F92" w14:textId="77777777" w:rsidR="00073830" w:rsidRPr="00790A20" w:rsidRDefault="00073830" w:rsidP="00CC7993">
            <w:pPr>
              <w:pStyle w:val="B2"/>
              <w:spacing w:after="0"/>
              <w:ind w:left="689" w:hanging="230"/>
              <w:rPr>
                <w:rFonts w:ascii="Arial" w:hAnsi="Arial" w:cs="Arial"/>
                <w:sz w:val="18"/>
                <w:szCs w:val="18"/>
                <w:lang w:val="en-US" w:eastAsia="zh-CN"/>
              </w:rPr>
            </w:pPr>
            <w:r w:rsidRPr="00790A20">
              <w:rPr>
                <w:rFonts w:ascii="Arial" w:hAnsi="Arial" w:cs="Arial"/>
                <w:sz w:val="18"/>
                <w:szCs w:val="18"/>
                <w:lang w:val="en-US" w:eastAsia="zh-CN"/>
              </w:rPr>
              <w:t>-</w:t>
            </w:r>
            <w:r w:rsidRPr="00790A20">
              <w:rPr>
                <w:rFonts w:ascii="Arial" w:hAnsi="Arial" w:cs="Arial"/>
                <w:sz w:val="18"/>
                <w:szCs w:val="18"/>
                <w:lang w:val="en-US" w:eastAsia="zh-CN"/>
              </w:rPr>
              <w:tab/>
              <w:t>The antenna elements of the same polarization of the same panel is virtualized into one TXRU</w:t>
            </w:r>
          </w:p>
          <w:p w14:paraId="6D4C50C5" w14:textId="77777777" w:rsidR="00073830" w:rsidRPr="00790A20" w:rsidRDefault="00073830" w:rsidP="00CC7993">
            <w:pPr>
              <w:pStyle w:val="B2"/>
              <w:spacing w:after="0"/>
              <w:ind w:left="689" w:hanging="230"/>
              <w:rPr>
                <w:rFonts w:ascii="Arial" w:hAnsi="Arial" w:cs="Arial"/>
                <w:sz w:val="18"/>
                <w:szCs w:val="18"/>
                <w:lang w:val="en-US" w:eastAsia="zh-CN"/>
              </w:rPr>
            </w:pPr>
            <w:r w:rsidRPr="00790A20">
              <w:rPr>
                <w:rFonts w:ascii="Arial" w:hAnsi="Arial" w:cs="Arial"/>
                <w:sz w:val="18"/>
                <w:szCs w:val="18"/>
                <w:lang w:val="en-US" w:eastAsia="zh-CN"/>
              </w:rPr>
              <w:t>-</w:t>
            </w:r>
            <w:r w:rsidRPr="00790A20">
              <w:rPr>
                <w:rFonts w:ascii="Arial" w:hAnsi="Arial" w:cs="Arial"/>
                <w:sz w:val="18"/>
                <w:szCs w:val="18"/>
                <w:lang w:val="en-US" w:eastAsia="zh-CN"/>
              </w:rPr>
              <w:tab/>
              <w:t>Optional: Provided by company</w:t>
            </w:r>
          </w:p>
        </w:tc>
        <w:tc>
          <w:tcPr>
            <w:tcW w:w="4054" w:type="dxa"/>
          </w:tcPr>
          <w:p w14:paraId="1D383401" w14:textId="0005EE6A" w:rsidR="00073830" w:rsidRPr="00790A20" w:rsidRDefault="00073830" w:rsidP="00CC7993">
            <w:pPr>
              <w:pStyle w:val="TAL"/>
              <w:rPr>
                <w:rFonts w:cs="Arial"/>
                <w:szCs w:val="18"/>
                <w:lang w:val="en-US" w:eastAsia="zh-CN"/>
              </w:rPr>
            </w:pPr>
          </w:p>
        </w:tc>
      </w:tr>
      <w:tr w:rsidR="00073830" w:rsidRPr="00790A20" w14:paraId="291264A1" w14:textId="102FC9FB" w:rsidTr="00073830">
        <w:tc>
          <w:tcPr>
            <w:tcW w:w="2594" w:type="dxa"/>
            <w:hideMark/>
          </w:tcPr>
          <w:p w14:paraId="1E1C7D5B" w14:textId="77777777" w:rsidR="00073830" w:rsidRPr="00790A20" w:rsidRDefault="00073830" w:rsidP="00CC7993">
            <w:pPr>
              <w:pStyle w:val="TAL"/>
              <w:rPr>
                <w:lang w:val="en-US" w:eastAsia="zh-CN"/>
              </w:rPr>
            </w:pPr>
            <w:r w:rsidRPr="00790A20">
              <w:rPr>
                <w:lang w:val="en-US" w:eastAsia="zh-CN"/>
              </w:rPr>
              <w:t xml:space="preserve">UE antenna radiation pattern </w:t>
            </w:r>
          </w:p>
        </w:tc>
        <w:tc>
          <w:tcPr>
            <w:tcW w:w="3259" w:type="dxa"/>
            <w:hideMark/>
          </w:tcPr>
          <w:p w14:paraId="4601DEEE" w14:textId="77777777" w:rsidR="00073830" w:rsidRPr="00790A20" w:rsidRDefault="00073830" w:rsidP="00CC7993">
            <w:pPr>
              <w:pStyle w:val="TAL"/>
              <w:rPr>
                <w:rFonts w:cs="Arial"/>
                <w:szCs w:val="18"/>
                <w:lang w:val="en-US" w:eastAsia="zh-CN"/>
              </w:rPr>
            </w:pPr>
            <w:r w:rsidRPr="00790A20">
              <w:rPr>
                <w:rFonts w:cs="Arial"/>
                <w:szCs w:val="18"/>
                <w:lang w:val="en-US"/>
              </w:rPr>
              <w:t>Omni, 0dBi</w:t>
            </w:r>
          </w:p>
        </w:tc>
        <w:tc>
          <w:tcPr>
            <w:tcW w:w="4055" w:type="dxa"/>
          </w:tcPr>
          <w:p w14:paraId="50D22641" w14:textId="77777777" w:rsidR="00073830" w:rsidRPr="00790A20" w:rsidRDefault="00073830" w:rsidP="00CC7993">
            <w:pPr>
              <w:pStyle w:val="TAL"/>
              <w:rPr>
                <w:rFonts w:cs="Arial"/>
                <w:szCs w:val="18"/>
                <w:lang w:val="en-US" w:eastAsia="zh-CN"/>
              </w:rPr>
            </w:pPr>
            <w:r w:rsidRPr="00790A20">
              <w:rPr>
                <w:rFonts w:cs="Arial"/>
                <w:szCs w:val="18"/>
                <w:lang w:val="en-US" w:eastAsia="zh-CN"/>
              </w:rPr>
              <w:t>Antenna model according to Table 6.1.1-2</w:t>
            </w:r>
            <w:ins w:id="46" w:author="CATT" w:date="2020-05-03T17:21:00Z">
              <w:r>
                <w:rPr>
                  <w:rFonts w:cs="Arial"/>
                  <w:szCs w:val="18"/>
                  <w:lang w:val="en-US" w:eastAsia="zh-CN"/>
                </w:rPr>
                <w:t xml:space="preserve"> </w:t>
              </w:r>
              <w:r>
                <w:rPr>
                  <w:lang w:val="en-US"/>
                </w:rPr>
                <w:t>in TR 38.855</w:t>
              </w:r>
            </w:ins>
          </w:p>
        </w:tc>
        <w:tc>
          <w:tcPr>
            <w:tcW w:w="4054" w:type="dxa"/>
          </w:tcPr>
          <w:p w14:paraId="14645DD4" w14:textId="7E9806CF" w:rsidR="00073830" w:rsidRPr="00790A20" w:rsidRDefault="00073830" w:rsidP="00CC7993">
            <w:pPr>
              <w:pStyle w:val="TAL"/>
              <w:rPr>
                <w:rFonts w:cs="Arial"/>
                <w:szCs w:val="18"/>
                <w:lang w:val="en-US" w:eastAsia="zh-CN"/>
              </w:rPr>
            </w:pPr>
          </w:p>
        </w:tc>
      </w:tr>
      <w:tr w:rsidR="00073830" w:rsidRPr="00790A20" w14:paraId="377164F1" w14:textId="77777777" w:rsidTr="00073830">
        <w:tc>
          <w:tcPr>
            <w:tcW w:w="2594" w:type="dxa"/>
            <w:hideMark/>
          </w:tcPr>
          <w:p w14:paraId="7663A8B1" w14:textId="237BBD05" w:rsidR="00073830" w:rsidRPr="00790A20" w:rsidRDefault="00073830" w:rsidP="00BC3482">
            <w:pPr>
              <w:pStyle w:val="TAL"/>
              <w:rPr>
                <w:lang w:val="en-US" w:eastAsia="zh-CN"/>
              </w:rPr>
            </w:pPr>
            <w:r w:rsidRPr="00790A20">
              <w:rPr>
                <w:lang w:val="en-US" w:eastAsia="zh-CN"/>
              </w:rPr>
              <w:t>PHY/link level abstraction</w:t>
            </w:r>
          </w:p>
        </w:tc>
        <w:tc>
          <w:tcPr>
            <w:tcW w:w="7314" w:type="dxa"/>
            <w:gridSpan w:val="2"/>
          </w:tcPr>
          <w:p w14:paraId="32EF1BE8" w14:textId="285D0949" w:rsidR="00073830" w:rsidRPr="00790A20" w:rsidRDefault="00073830" w:rsidP="00BC3482">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A0E737E" w14:textId="77777777" w:rsidR="00073830" w:rsidRPr="00790A20" w:rsidRDefault="00073830" w:rsidP="00BC3482">
            <w:pPr>
              <w:pStyle w:val="TAL"/>
              <w:rPr>
                <w:rFonts w:cs="Arial"/>
                <w:szCs w:val="18"/>
                <w:lang w:val="en-US" w:eastAsia="zh-CN"/>
              </w:rPr>
            </w:pPr>
          </w:p>
        </w:tc>
      </w:tr>
      <w:tr w:rsidR="00073830" w:rsidRPr="00790A20" w14:paraId="32E3AD68" w14:textId="77777777" w:rsidTr="00073830">
        <w:tc>
          <w:tcPr>
            <w:tcW w:w="2594" w:type="dxa"/>
          </w:tcPr>
          <w:p w14:paraId="143A45EC" w14:textId="17AC2894" w:rsidR="00073830" w:rsidRPr="00790A20" w:rsidRDefault="00073830" w:rsidP="00BC3482">
            <w:pPr>
              <w:pStyle w:val="TAL"/>
              <w:rPr>
                <w:lang w:val="en-US" w:eastAsia="zh-CN"/>
              </w:rPr>
            </w:pPr>
            <w:r w:rsidRPr="00790A20">
              <w:rPr>
                <w:lang w:val="en-US" w:eastAsia="zh-CN"/>
              </w:rPr>
              <w:t>Network synchronization</w:t>
            </w:r>
          </w:p>
        </w:tc>
        <w:tc>
          <w:tcPr>
            <w:tcW w:w="7314" w:type="dxa"/>
            <w:gridSpan w:val="2"/>
          </w:tcPr>
          <w:p w14:paraId="43C256DE" w14:textId="77777777" w:rsidR="00073830" w:rsidRPr="00790A20" w:rsidRDefault="00073830" w:rsidP="00073830">
            <w:pPr>
              <w:pStyle w:val="TAL"/>
              <w:rPr>
                <w:rFonts w:cs="Arial"/>
                <w:szCs w:val="18"/>
                <w:lang w:val="en-US" w:eastAsia="zh-CN"/>
              </w:rPr>
            </w:pPr>
            <w:r w:rsidRPr="00790A20">
              <w:rPr>
                <w:rFonts w:cs="Arial"/>
                <w:szCs w:val="18"/>
                <w:lang w:val="en-US" w:eastAsia="zh-CN"/>
              </w:rPr>
              <w:t xml:space="preserve">The network synchronization error, per UE dropping, is defined as a truncated Gaussian distribution of (T1 ns) </w:t>
            </w:r>
            <w:proofErr w:type="spellStart"/>
            <w:r w:rsidRPr="00790A20">
              <w:rPr>
                <w:rFonts w:cs="Arial"/>
                <w:szCs w:val="18"/>
                <w:lang w:val="en-US" w:eastAsia="zh-CN"/>
              </w:rPr>
              <w:t>rms</w:t>
            </w:r>
            <w:proofErr w:type="spellEnd"/>
            <w:r w:rsidRPr="00790A20">
              <w:rPr>
                <w:rFonts w:cs="Arial"/>
                <w:szCs w:val="18"/>
                <w:lang w:val="en-US" w:eastAsia="zh-CN"/>
              </w:rPr>
              <w:t xml:space="preserve"> values between an </w:t>
            </w:r>
            <w:proofErr w:type="spellStart"/>
            <w:r w:rsidRPr="00790A20">
              <w:rPr>
                <w:rFonts w:cs="Arial"/>
                <w:szCs w:val="18"/>
                <w:lang w:val="en-US" w:eastAsia="zh-CN"/>
              </w:rPr>
              <w:t>eNB</w:t>
            </w:r>
            <w:proofErr w:type="spellEnd"/>
            <w:r w:rsidRPr="00790A20">
              <w:rPr>
                <w:rFonts w:cs="Arial"/>
                <w:szCs w:val="18"/>
                <w:lang w:val="en-US" w:eastAsia="zh-CN"/>
              </w:rPr>
              <w:t xml:space="preserve"> and a timing reference source which is assumed to have perfect timing, subject to a largest timing difference of T2 ns, where T2 = 2*T1</w:t>
            </w:r>
          </w:p>
          <w:p w14:paraId="118B5140" w14:textId="77777777" w:rsidR="00073830" w:rsidRDefault="00073830" w:rsidP="00073830">
            <w:pPr>
              <w:pStyle w:val="TAL"/>
              <w:rPr>
                <w:ins w:id="47" w:author="CATT" w:date="2020-05-21T17:34:00Z"/>
                <w:rFonts w:cs="Arial"/>
                <w:szCs w:val="18"/>
                <w:lang w:val="en-US" w:eastAsia="zh-CN"/>
              </w:rPr>
            </w:pPr>
            <w:r w:rsidRPr="00790A20">
              <w:rPr>
                <w:rFonts w:cs="Arial"/>
                <w:szCs w:val="18"/>
                <w:lang w:val="en-US" w:eastAsia="zh-CN"/>
              </w:rPr>
              <w:lastRenderedPageBreak/>
              <w:t>–</w:t>
            </w:r>
            <w:r w:rsidRPr="00790A20">
              <w:rPr>
                <w:rFonts w:cs="Arial"/>
                <w:szCs w:val="18"/>
                <w:lang w:val="en-US" w:eastAsia="zh-CN"/>
              </w:rPr>
              <w:tab/>
              <w:t>That is, the range of timing errors is [-T2, T2]</w:t>
            </w:r>
          </w:p>
          <w:p w14:paraId="570E8DF7" w14:textId="77777777" w:rsidR="00073830" w:rsidRDefault="00073830" w:rsidP="00073830">
            <w:pPr>
              <w:pStyle w:val="TAL"/>
              <w:rPr>
                <w:ins w:id="48" w:author="CATT" w:date="2020-05-21T17:34:00Z"/>
                <w:rFonts w:cs="Arial"/>
                <w:szCs w:val="18"/>
                <w:lang w:val="en-US" w:eastAsia="zh-CN"/>
              </w:rPr>
            </w:pPr>
          </w:p>
          <w:p w14:paraId="64692FD2" w14:textId="325C6521" w:rsidR="00073830" w:rsidRPr="00790A20" w:rsidRDefault="00073830" w:rsidP="00073830">
            <w:pPr>
              <w:pStyle w:val="TAL"/>
              <w:rPr>
                <w:rFonts w:cs="Arial"/>
                <w:szCs w:val="18"/>
                <w:lang w:val="en-US" w:eastAsia="zh-CN"/>
              </w:rPr>
            </w:pPr>
            <w:ins w:id="49" w:author="CATT" w:date="2020-05-21T17:34:00Z">
              <w:r>
                <w:rPr>
                  <w:rFonts w:cs="Arial"/>
                  <w:szCs w:val="18"/>
                  <w:lang w:val="en-US" w:eastAsia="zh-CN"/>
                </w:rPr>
                <w:t>Option 1:</w:t>
              </w:r>
            </w:ins>
          </w:p>
          <w:p w14:paraId="6F45F62C" w14:textId="77777777" w:rsidR="00073830" w:rsidRDefault="00073830" w:rsidP="00073830">
            <w:pPr>
              <w:pStyle w:val="TAL"/>
              <w:rPr>
                <w:rFonts w:cs="Arial"/>
                <w:szCs w:val="18"/>
                <w:lang w:val="en-US" w:eastAsia="zh-CN"/>
              </w:rPr>
            </w:pPr>
            <w:r w:rsidRPr="00790A20">
              <w:rPr>
                <w:rFonts w:cs="Arial"/>
                <w:szCs w:val="18"/>
                <w:lang w:val="en-US" w:eastAsia="zh-CN"/>
              </w:rPr>
              <w:t>–</w:t>
            </w:r>
            <w:r w:rsidRPr="00790A20">
              <w:rPr>
                <w:rFonts w:cs="Arial"/>
                <w:szCs w:val="18"/>
                <w:lang w:val="en-US" w:eastAsia="zh-CN"/>
              </w:rPr>
              <w:tab/>
              <w:t>T1:</w:t>
            </w:r>
            <w:r w:rsidRPr="00790A20">
              <w:rPr>
                <w:rFonts w:cs="Arial"/>
                <w:szCs w:val="18"/>
                <w:lang w:val="en-US" w:eastAsia="zh-CN"/>
              </w:rPr>
              <w:tab/>
              <w:t>0ns (perfectly synchronized), 50ns</w:t>
            </w:r>
          </w:p>
          <w:p w14:paraId="47AD2030" w14:textId="77CAD5E1" w:rsidR="00073830" w:rsidRDefault="00073830" w:rsidP="00073830">
            <w:pPr>
              <w:pStyle w:val="TAL"/>
              <w:rPr>
                <w:ins w:id="50" w:author="CATT" w:date="2020-05-21T17:31:00Z"/>
                <w:rFonts w:cs="Arial"/>
                <w:szCs w:val="18"/>
                <w:lang w:val="en-US" w:eastAsia="zh-CN"/>
              </w:rPr>
            </w:pPr>
            <w:ins w:id="51" w:author="CATT" w:date="2020-05-21T17:34:00Z">
              <w:r>
                <w:rPr>
                  <w:rFonts w:cs="Arial"/>
                  <w:szCs w:val="18"/>
                  <w:lang w:val="en-US" w:eastAsia="zh-CN"/>
                </w:rPr>
                <w:t>Su</w:t>
              </w:r>
            </w:ins>
            <w:ins w:id="52" w:author="CATT" w:date="2020-05-21T17:31:00Z">
              <w:r>
                <w:rPr>
                  <w:rFonts w:cs="Arial"/>
                  <w:szCs w:val="18"/>
                  <w:lang w:val="en-US" w:eastAsia="zh-CN"/>
                </w:rPr>
                <w:t xml:space="preserve">pported by: </w:t>
              </w:r>
            </w:ins>
          </w:p>
          <w:p w14:paraId="6A01FA88" w14:textId="77777777" w:rsidR="00073830" w:rsidRDefault="00073830" w:rsidP="00073830">
            <w:pPr>
              <w:pStyle w:val="TAL"/>
              <w:rPr>
                <w:rFonts w:cs="Arial"/>
                <w:szCs w:val="18"/>
                <w:lang w:val="en-US" w:eastAsia="zh-CN"/>
              </w:rPr>
            </w:pPr>
          </w:p>
          <w:p w14:paraId="09BB4697" w14:textId="1FFAC970" w:rsidR="00073830" w:rsidRPr="00790A20" w:rsidRDefault="00073830" w:rsidP="00073830">
            <w:pPr>
              <w:pStyle w:val="TAL"/>
              <w:rPr>
                <w:ins w:id="53" w:author="CATT" w:date="2020-05-21T17:34:00Z"/>
                <w:rFonts w:cs="Arial"/>
                <w:szCs w:val="18"/>
                <w:lang w:val="en-US" w:eastAsia="zh-CN"/>
              </w:rPr>
            </w:pPr>
            <w:ins w:id="54" w:author="CATT" w:date="2020-05-21T17:34:00Z">
              <w:r>
                <w:rPr>
                  <w:rFonts w:cs="Arial"/>
                  <w:szCs w:val="18"/>
                  <w:lang w:val="en-US" w:eastAsia="zh-CN"/>
                </w:rPr>
                <w:t>Option 2:</w:t>
              </w:r>
            </w:ins>
          </w:p>
          <w:p w14:paraId="708FBA50" w14:textId="43E2F82A" w:rsidR="00073830" w:rsidRDefault="00073830" w:rsidP="00073830">
            <w:pPr>
              <w:pStyle w:val="TAL"/>
              <w:rPr>
                <w:ins w:id="55" w:author="CATT" w:date="2020-05-21T17:34:00Z"/>
                <w:rFonts w:cs="Arial"/>
                <w:szCs w:val="18"/>
                <w:lang w:val="en-US" w:eastAsia="zh-CN"/>
              </w:rPr>
            </w:pPr>
            <w:ins w:id="56" w:author="CATT" w:date="2020-05-21T17:34:00Z">
              <w:r w:rsidRPr="00790A20">
                <w:rPr>
                  <w:rFonts w:cs="Arial"/>
                  <w:szCs w:val="18"/>
                  <w:lang w:val="en-US" w:eastAsia="zh-CN"/>
                </w:rPr>
                <w:t>–</w:t>
              </w:r>
              <w:r w:rsidRPr="00790A20">
                <w:rPr>
                  <w:rFonts w:cs="Arial"/>
                  <w:szCs w:val="18"/>
                  <w:lang w:val="en-US" w:eastAsia="zh-CN"/>
                </w:rPr>
                <w:tab/>
                <w:t>T1:</w:t>
              </w:r>
              <w:r w:rsidRPr="00790A20">
                <w:rPr>
                  <w:rFonts w:cs="Arial"/>
                  <w:szCs w:val="18"/>
                  <w:lang w:val="en-US" w:eastAsia="zh-CN"/>
                </w:rPr>
                <w:tab/>
                <w:t>0ns (perfectly synchronized)</w:t>
              </w:r>
            </w:ins>
            <w:ins w:id="57" w:author="CATT" w:date="2020-05-21T17:35:00Z">
              <w:r>
                <w:rPr>
                  <w:rFonts w:cs="Arial"/>
                  <w:szCs w:val="18"/>
                  <w:lang w:val="en-US" w:eastAsia="zh-CN"/>
                </w:rPr>
                <w:t xml:space="preserve"> only</w:t>
              </w:r>
            </w:ins>
          </w:p>
          <w:p w14:paraId="54EB7663" w14:textId="77777777" w:rsidR="00073830" w:rsidRDefault="00073830" w:rsidP="00073830">
            <w:pPr>
              <w:pStyle w:val="TAL"/>
              <w:rPr>
                <w:ins w:id="58" w:author="CATT" w:date="2020-05-21T17:34:00Z"/>
                <w:rFonts w:cs="Arial"/>
                <w:szCs w:val="18"/>
                <w:lang w:val="en-US" w:eastAsia="zh-CN"/>
              </w:rPr>
            </w:pPr>
            <w:ins w:id="59" w:author="CATT" w:date="2020-05-21T17:34:00Z">
              <w:r>
                <w:rPr>
                  <w:rFonts w:cs="Arial"/>
                  <w:szCs w:val="18"/>
                  <w:lang w:val="en-US" w:eastAsia="zh-CN"/>
                </w:rPr>
                <w:t xml:space="preserve">Supported by: </w:t>
              </w:r>
            </w:ins>
          </w:p>
          <w:p w14:paraId="02CA6060" w14:textId="7EE69744" w:rsidR="00073830" w:rsidRPr="00790A20" w:rsidRDefault="00073830" w:rsidP="00073830">
            <w:pPr>
              <w:pStyle w:val="TAL"/>
              <w:rPr>
                <w:rFonts w:cs="Arial"/>
                <w:szCs w:val="18"/>
                <w:lang w:val="en-US" w:eastAsia="zh-CN"/>
              </w:rPr>
            </w:pPr>
          </w:p>
        </w:tc>
        <w:tc>
          <w:tcPr>
            <w:tcW w:w="4054" w:type="dxa"/>
          </w:tcPr>
          <w:p w14:paraId="28DFF5C1" w14:textId="77777777" w:rsidR="00073830" w:rsidRPr="00790A20" w:rsidRDefault="00073830" w:rsidP="00BC3482">
            <w:pPr>
              <w:pStyle w:val="TAL"/>
              <w:rPr>
                <w:rFonts w:cs="Arial"/>
                <w:szCs w:val="18"/>
                <w:lang w:val="en-US" w:eastAsia="zh-CN"/>
              </w:rPr>
            </w:pPr>
          </w:p>
        </w:tc>
      </w:tr>
      <w:tr w:rsidR="00073830" w:rsidRPr="00790A20" w14:paraId="70D97C14" w14:textId="77777777" w:rsidTr="00073830">
        <w:tc>
          <w:tcPr>
            <w:tcW w:w="9908" w:type="dxa"/>
            <w:gridSpan w:val="3"/>
          </w:tcPr>
          <w:p w14:paraId="627687D6" w14:textId="77777777" w:rsidR="00073830" w:rsidRPr="00790A20" w:rsidRDefault="00073830" w:rsidP="00073830">
            <w:pPr>
              <w:pStyle w:val="TAN"/>
              <w:ind w:left="689" w:hanging="689"/>
              <w:rPr>
                <w:lang w:val="en-US" w:eastAsia="zh-CN"/>
              </w:rPr>
            </w:pPr>
            <w:r w:rsidRPr="00790A20">
              <w:rPr>
                <w:lang w:val="en-US" w:eastAsia="zh-CN"/>
              </w:rPr>
              <w:lastRenderedPageBreak/>
              <w:t>Note 1:</w:t>
            </w:r>
            <w:r w:rsidRPr="00790A20">
              <w:rPr>
                <w:lang w:val="en-US" w:eastAsia="zh-CN"/>
              </w:rPr>
              <w:tab/>
              <w:t>According to 3GPP TR 38.802</w:t>
            </w:r>
          </w:p>
          <w:p w14:paraId="0CF4E5A9" w14:textId="78460843" w:rsidR="00073830" w:rsidRPr="00790A20" w:rsidRDefault="00073830" w:rsidP="00BC3482">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2A1B3553" w14:textId="77777777" w:rsidR="00073830" w:rsidRPr="00790A20" w:rsidRDefault="00073830" w:rsidP="00BC3482">
            <w:pPr>
              <w:pStyle w:val="TAL"/>
              <w:rPr>
                <w:rFonts w:cs="Arial"/>
                <w:szCs w:val="18"/>
                <w:lang w:val="en-US" w:eastAsia="zh-CN"/>
              </w:rPr>
            </w:pPr>
          </w:p>
        </w:tc>
      </w:tr>
    </w:tbl>
    <w:p w14:paraId="4B1134D7" w14:textId="77777777" w:rsidR="00073830" w:rsidRDefault="00073830" w:rsidP="002960B4">
      <w:pPr>
        <w:rPr>
          <w:kern w:val="2"/>
          <w:lang w:val="en-US" w:eastAsia="zh-CN"/>
        </w:rPr>
      </w:pPr>
    </w:p>
    <w:p w14:paraId="474AF8EC" w14:textId="77777777" w:rsidR="00E83609" w:rsidRDefault="00E83609" w:rsidP="002960B4">
      <w:pPr>
        <w:rPr>
          <w:kern w:val="2"/>
          <w:lang w:val="en-US" w:eastAsia="zh-CN"/>
        </w:rPr>
      </w:pPr>
    </w:p>
    <w:p w14:paraId="223C45FC" w14:textId="77777777" w:rsidR="00E83609" w:rsidRDefault="00E83609" w:rsidP="002960B4">
      <w:pPr>
        <w:rPr>
          <w:kern w:val="2"/>
          <w:lang w:val="en-US" w:eastAsia="zh-CN"/>
        </w:rPr>
      </w:pPr>
    </w:p>
    <w:p w14:paraId="58669C49"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73868797" w14:textId="77777777" w:rsidR="00E83609" w:rsidRPr="001812F0" w:rsidRDefault="00E83609" w:rsidP="00E83609">
      <w:r>
        <w:t>TBD</w:t>
      </w:r>
    </w:p>
    <w:p w14:paraId="7D559CA0" w14:textId="77777777" w:rsidR="00E83609" w:rsidRDefault="00E83609" w:rsidP="002960B4">
      <w:pPr>
        <w:rPr>
          <w:kern w:val="2"/>
          <w:lang w:val="en-US" w:eastAsia="zh-CN"/>
        </w:rPr>
        <w:sectPr w:rsidR="00E83609" w:rsidSect="00073830">
          <w:footnotePr>
            <w:numRestart w:val="eachSect"/>
          </w:footnotePr>
          <w:pgSz w:w="16840" w:h="11907" w:orient="landscape"/>
          <w:pgMar w:top="1134" w:right="1418" w:bottom="1134" w:left="1134" w:header="680" w:footer="567" w:gutter="0"/>
          <w:cols w:space="720"/>
          <w:docGrid w:linePitch="272"/>
        </w:sectPr>
      </w:pPr>
    </w:p>
    <w:p w14:paraId="4DF47769" w14:textId="77777777" w:rsidR="002960B4" w:rsidRDefault="002960B4" w:rsidP="002960B4"/>
    <w:p w14:paraId="0C6EB909" w14:textId="4CD82973" w:rsidR="00342D51" w:rsidRPr="00F90462" w:rsidRDefault="005C2706" w:rsidP="005C2706">
      <w:pPr>
        <w:pStyle w:val="Heading2"/>
        <w:rPr>
          <w:highlight w:val="magenta"/>
          <w:lang w:val="en-US"/>
        </w:rPr>
      </w:pPr>
      <w:r w:rsidRPr="00F90462">
        <w:rPr>
          <w:highlight w:val="magenta"/>
          <w:lang w:val="en-US"/>
        </w:rPr>
        <w:t>Evaluation parameters for IIOT scenarios</w:t>
      </w:r>
    </w:p>
    <w:p w14:paraId="5ABB71F8"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10FBA524" w14:textId="512873CF"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38.901</w:t>
      </w:r>
      <w:proofErr w:type="gramStart"/>
      <w:r>
        <w:rPr>
          <w:lang w:val="en-US"/>
        </w:rPr>
        <w:t>,Table</w:t>
      </w:r>
      <w:proofErr w:type="gramEnd"/>
      <w:r>
        <w:rPr>
          <w:lang w:val="en-US"/>
        </w:rPr>
        <w:t xml:space="preserv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5BE71EA3"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1760E1CA" w14:textId="491BC2B5" w:rsidR="00D57E6F" w:rsidRPr="00990FFB" w:rsidRDefault="00003A2A" w:rsidP="00D57E6F">
      <w:pPr>
        <w:pStyle w:val="ListParagraph"/>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7AC2C092" w14:textId="58E8C188" w:rsidR="00D57E6F" w:rsidRPr="00990FFB" w:rsidRDefault="00D57E6F" w:rsidP="00D57E6F">
      <w:pPr>
        <w:pStyle w:val="ListParagraph"/>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14:paraId="67E50A5C" w14:textId="0FEAE186" w:rsidR="00D57E6F" w:rsidRPr="00990FFB" w:rsidRDefault="00D57E6F" w:rsidP="00D57E6F">
      <w:pPr>
        <w:pStyle w:val="ListParagraph"/>
        <w:numPr>
          <w:ilvl w:val="0"/>
          <w:numId w:val="28"/>
        </w:numPr>
      </w:pPr>
      <w:r w:rsidRPr="00990FFB">
        <w:t xml:space="preserve">(vivo) </w:t>
      </w:r>
      <w:r w:rsidRPr="00990FFB">
        <w:rPr>
          <w:b/>
          <w:bCs/>
          <w:iCs/>
        </w:rPr>
        <w:t>Proposal 8</w:t>
      </w:r>
      <w:r w:rsidRPr="00990FFB">
        <w:rPr>
          <w:b/>
          <w:lang w:eastAsia="zh-CN"/>
        </w:rPr>
        <w:t xml:space="preserve">: </w:t>
      </w:r>
    </w:p>
    <w:p w14:paraId="58CB5359" w14:textId="206151CF" w:rsidR="00D57E6F" w:rsidRPr="00990FFB" w:rsidRDefault="00D57E6F" w:rsidP="00D57E6F">
      <w:pPr>
        <w:pStyle w:val="ListParagraph"/>
        <w:numPr>
          <w:ilvl w:val="1"/>
          <w:numId w:val="28"/>
        </w:numPr>
        <w:rPr>
          <w:lang w:eastAsia="zh-CN"/>
        </w:rPr>
      </w:pPr>
      <w:r w:rsidRPr="00990FFB">
        <w:t>Modify the clutter density and height in DH scenario if increasing the probability of LOS is needed.</w:t>
      </w:r>
    </w:p>
    <w:p w14:paraId="2400AC6E" w14:textId="61D891FC" w:rsidR="00D57E6F" w:rsidRPr="00990FFB" w:rsidRDefault="00D57E6F" w:rsidP="00D57E6F">
      <w:pPr>
        <w:pStyle w:val="ListParagraph"/>
        <w:numPr>
          <w:ilvl w:val="0"/>
          <w:numId w:val="28"/>
        </w:numPr>
      </w:pPr>
      <w:r w:rsidRPr="00990FFB">
        <w:t xml:space="preserve">(vivo) </w:t>
      </w:r>
      <w:r w:rsidRPr="00990FFB">
        <w:rPr>
          <w:b/>
          <w:bCs/>
          <w:iCs/>
        </w:rPr>
        <w:t>Proposal 9</w:t>
      </w:r>
      <w:r w:rsidRPr="00990FFB">
        <w:rPr>
          <w:b/>
          <w:lang w:eastAsia="zh-CN"/>
        </w:rPr>
        <w:t xml:space="preserve">: </w:t>
      </w:r>
    </w:p>
    <w:p w14:paraId="40DA9604" w14:textId="5AA7A94B" w:rsidR="00D57E6F" w:rsidRPr="00990FFB" w:rsidRDefault="00D57E6F" w:rsidP="00D57E6F">
      <w:pPr>
        <w:pStyle w:val="ListParagraph"/>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14:paraId="211B3ED7" w14:textId="3F6A80D3" w:rsidR="00966974" w:rsidRPr="00990FFB" w:rsidRDefault="00966974" w:rsidP="00966974">
      <w:pPr>
        <w:pStyle w:val="ListParagraph"/>
        <w:numPr>
          <w:ilvl w:val="0"/>
          <w:numId w:val="28"/>
        </w:numPr>
      </w:pPr>
      <w:r w:rsidRPr="00990FFB">
        <w:t xml:space="preserve">(ZTE) </w:t>
      </w:r>
      <w:r w:rsidRPr="00990FFB">
        <w:rPr>
          <w:b/>
          <w:bCs/>
          <w:iCs/>
        </w:rPr>
        <w:t>Proposal 3</w:t>
      </w:r>
      <w:r w:rsidRPr="00990FFB">
        <w:rPr>
          <w:b/>
          <w:lang w:eastAsia="zh-CN"/>
        </w:rPr>
        <w:t xml:space="preserve">: </w:t>
      </w:r>
    </w:p>
    <w:p w14:paraId="2D4694E0" w14:textId="1A3D053A" w:rsidR="00966974" w:rsidRPr="00990FFB" w:rsidRDefault="00966974" w:rsidP="00966974">
      <w:pPr>
        <w:pStyle w:val="ListParagraph"/>
        <w:numPr>
          <w:ilvl w:val="1"/>
          <w:numId w:val="28"/>
        </w:numPr>
        <w:rPr>
          <w:lang w:eastAsia="zh-CN"/>
        </w:rPr>
      </w:pPr>
      <w:r w:rsidRPr="00990FFB">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6EA643BD" w14:textId="04184120" w:rsidR="00966974" w:rsidRPr="00990FFB" w:rsidRDefault="00966974" w:rsidP="00966974">
      <w:pPr>
        <w:pStyle w:val="ListParagraph"/>
        <w:numPr>
          <w:ilvl w:val="0"/>
          <w:numId w:val="28"/>
        </w:numPr>
      </w:pPr>
      <w:r w:rsidRPr="00990FFB">
        <w:t xml:space="preserve">(ZTE) </w:t>
      </w:r>
      <w:r w:rsidRPr="00990FFB">
        <w:rPr>
          <w:b/>
          <w:bCs/>
          <w:iCs/>
        </w:rPr>
        <w:t>Proposal 4</w:t>
      </w:r>
      <w:r w:rsidRPr="00990FFB">
        <w:rPr>
          <w:b/>
          <w:lang w:eastAsia="zh-CN"/>
        </w:rPr>
        <w:t xml:space="preserve">: </w:t>
      </w:r>
    </w:p>
    <w:p w14:paraId="7B81AECE" w14:textId="73ADB379" w:rsidR="00966974" w:rsidRPr="00990FFB" w:rsidRDefault="00966974" w:rsidP="00966974">
      <w:pPr>
        <w:pStyle w:val="ListParagraph"/>
        <w:numPr>
          <w:ilvl w:val="1"/>
          <w:numId w:val="28"/>
        </w:numPr>
        <w:rPr>
          <w:lang w:eastAsia="zh-CN"/>
        </w:rPr>
      </w:pPr>
      <w:r w:rsidRPr="00990FFB">
        <w:rPr>
          <w:lang w:eastAsia="zh-CN"/>
        </w:rPr>
        <w:t>A proper configuration to increase LOS probability for some scenarios should be evaluated</w:t>
      </w:r>
    </w:p>
    <w:p w14:paraId="7B203944" w14:textId="78EDD44B"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1E41E469" w14:textId="6D23BA93" w:rsidR="00644FE3" w:rsidRPr="00990FFB" w:rsidRDefault="00644FE3" w:rsidP="00644FE3">
      <w:pPr>
        <w:pStyle w:val="ListParagraph"/>
        <w:numPr>
          <w:ilvl w:val="1"/>
          <w:numId w:val="28"/>
        </w:numPr>
        <w:rPr>
          <w:lang w:eastAsia="zh-CN"/>
        </w:rPr>
      </w:pPr>
      <w:r w:rsidRPr="00990FFB">
        <w:rPr>
          <w:lang w:eastAsia="zh-CN"/>
        </w:rPr>
        <w:t xml:space="preserve">It is preferred to model absolute time of arrival for positioning evaluation in Rel-17 </w:t>
      </w:r>
    </w:p>
    <w:p w14:paraId="77B1575C"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69714DC5" w14:textId="7DF6EDE3" w:rsidR="00644FE3" w:rsidRPr="00990FFB" w:rsidRDefault="00644FE3" w:rsidP="00644FE3">
      <w:pPr>
        <w:pStyle w:val="ListParagraph"/>
        <w:numPr>
          <w:ilvl w:val="1"/>
          <w:numId w:val="28"/>
        </w:numPr>
        <w:rPr>
          <w:lang w:eastAsia="zh-CN"/>
        </w:rPr>
      </w:pPr>
      <w:r w:rsidRPr="00990FFB">
        <w:rPr>
          <w:lang w:eastAsia="zh-CN"/>
        </w:rPr>
        <w:t xml:space="preserve">It is preferred not to introduce blockage modelling for positioning evaluation in Rel-17 </w:t>
      </w:r>
    </w:p>
    <w:p w14:paraId="683CC1E0" w14:textId="2C581AF4" w:rsidR="00644FE3" w:rsidRPr="00990FFB" w:rsidRDefault="00644FE3" w:rsidP="00644FE3">
      <w:pPr>
        <w:pStyle w:val="ListParagraph"/>
        <w:numPr>
          <w:ilvl w:val="0"/>
          <w:numId w:val="28"/>
        </w:numPr>
      </w:pPr>
      <w:r w:rsidRPr="00990FFB">
        <w:t xml:space="preserve">(CATT) </w:t>
      </w:r>
      <w:r w:rsidRPr="00990FFB">
        <w:rPr>
          <w:b/>
          <w:bCs/>
          <w:iCs/>
        </w:rPr>
        <w:t>Proposal 9</w:t>
      </w:r>
      <w:r w:rsidRPr="00990FFB">
        <w:rPr>
          <w:b/>
          <w:lang w:eastAsia="zh-CN"/>
        </w:rPr>
        <w:t xml:space="preserve">: </w:t>
      </w:r>
    </w:p>
    <w:p w14:paraId="7DE68D61" w14:textId="1FA06D1B" w:rsidR="00644FE3" w:rsidRPr="00990FFB" w:rsidRDefault="00644FE3" w:rsidP="00644FE3">
      <w:pPr>
        <w:pStyle w:val="ListParagraph"/>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14:paraId="192A0E4E" w14:textId="08090D19" w:rsidR="00EE64E8" w:rsidRPr="00990FFB" w:rsidRDefault="005C3C87" w:rsidP="00644FE3">
      <w:pPr>
        <w:pStyle w:val="ListParagraph"/>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A5482B" w14:textId="77777777" w:rsidR="00EE64E8" w:rsidRPr="00990FFB" w:rsidRDefault="00EE64E8" w:rsidP="00EE64E8">
      <w:pPr>
        <w:pStyle w:val="ListParagraph"/>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14:paraId="5AD94528" w14:textId="7AF05000" w:rsidR="00EA13DA" w:rsidRPr="00990FFB" w:rsidRDefault="005C3C87" w:rsidP="00EA13DA">
      <w:pPr>
        <w:pStyle w:val="ListParagraph"/>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5FF3A40" w14:textId="2040B954" w:rsidR="00EA13DA" w:rsidRPr="00990FFB" w:rsidRDefault="00EA13DA" w:rsidP="00EA13DA">
      <w:pPr>
        <w:pStyle w:val="ListParagraph"/>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14:paraId="4326F52A" w14:textId="2F42BF51" w:rsidR="002D4F92" w:rsidRPr="00990FFB" w:rsidRDefault="005C3C87" w:rsidP="002D4F92">
      <w:pPr>
        <w:pStyle w:val="ListParagraph"/>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4898366E" w14:textId="2E29AD19" w:rsidR="002D4F92" w:rsidRPr="00990FFB" w:rsidRDefault="002D4F92" w:rsidP="002D4F92">
      <w:pPr>
        <w:pStyle w:val="ListParagraph"/>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14:paraId="0B56AD87" w14:textId="507173A7" w:rsidR="002D4F92" w:rsidRPr="00990FFB" w:rsidRDefault="002D4F92" w:rsidP="002D4F92">
      <w:pPr>
        <w:pStyle w:val="ListParagraph"/>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2B6EAEA0" w14:textId="2BE823FB" w:rsidR="002D4F92" w:rsidRPr="00990FFB" w:rsidRDefault="002D4F92" w:rsidP="002D4F92">
      <w:pPr>
        <w:pStyle w:val="ListParagraph"/>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w:t>
      </w:r>
      <w:proofErr w:type="gramStart"/>
      <w:r w:rsidRPr="00990FFB">
        <w:rPr>
          <w:lang w:eastAsia="en-US"/>
        </w:rPr>
        <w:t>U(</w:t>
      </w:r>
      <w:proofErr w:type="gramEnd"/>
      <w:r w:rsidRPr="00990FFB">
        <w:rPr>
          <w:lang w:eastAsia="en-US"/>
        </w:rPr>
        <w:t>[0.5]m~[9]m).</w:t>
      </w:r>
    </w:p>
    <w:p w14:paraId="1F278634" w14:textId="5A1ECD90" w:rsidR="00204059" w:rsidRPr="00990FFB" w:rsidRDefault="00204059" w:rsidP="00204059">
      <w:pPr>
        <w:pStyle w:val="ListParagraph"/>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4A54458B" w14:textId="244DB9DF" w:rsidR="00204059" w:rsidRPr="00990FFB" w:rsidRDefault="00204059" w:rsidP="00204059">
      <w:pPr>
        <w:pStyle w:val="ListParagraph"/>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62538E2F" w14:textId="6099B846" w:rsidR="00014BB0" w:rsidRPr="00990FFB" w:rsidRDefault="005C3C87" w:rsidP="00014BB0">
      <w:pPr>
        <w:pStyle w:val="ListParagraph"/>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53A37BB0" w14:textId="77777777" w:rsidR="00014BB0" w:rsidRPr="00990FFB" w:rsidRDefault="00014BB0" w:rsidP="00014BB0">
      <w:pPr>
        <w:pStyle w:val="ListParagraph"/>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45CBD256" w14:textId="77777777" w:rsidR="00206DD1" w:rsidRPr="00990FFB" w:rsidRDefault="00206DD1" w:rsidP="00206DD1">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14:paraId="375110AC" w14:textId="77777777" w:rsidR="00206DD1" w:rsidRPr="00990FFB" w:rsidRDefault="00206DD1" w:rsidP="00206DD1">
      <w:pPr>
        <w:pStyle w:val="ListParagraph"/>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683A8D9D" w14:textId="3BF971BF" w:rsidR="00412873" w:rsidRPr="00990FFB" w:rsidRDefault="00206DD1" w:rsidP="00206DD1">
      <w:pPr>
        <w:pStyle w:val="ListParagraph"/>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14:paraId="2957ADCF" w14:textId="65BFA384" w:rsidR="00412873" w:rsidRPr="00990FFB" w:rsidRDefault="00412873" w:rsidP="00412873">
      <w:pPr>
        <w:pStyle w:val="ListParagraph"/>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7C6B49F5" w14:textId="1B4F306D" w:rsidR="00412873" w:rsidRPr="00990FFB" w:rsidRDefault="00412873" w:rsidP="00412873">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14:paraId="3B0143B3" w14:textId="4FE74BD9" w:rsidR="00412873" w:rsidRPr="00990FFB" w:rsidRDefault="00412873" w:rsidP="00412873">
      <w:pPr>
        <w:pStyle w:val="ListParagraph"/>
        <w:numPr>
          <w:ilvl w:val="1"/>
          <w:numId w:val="28"/>
        </w:numPr>
        <w:rPr>
          <w:lang w:eastAsia="en-US"/>
        </w:rPr>
      </w:pPr>
      <w:r w:rsidRPr="00990FFB">
        <w:rPr>
          <w:rFonts w:cs="Times"/>
          <w:sz w:val="22"/>
          <w:lang w:eastAsia="ko-KR"/>
        </w:rPr>
        <w:t xml:space="preserve">For uniform results across different sources, common parameters for DL-PRS and UL-SRS for positioning should be defined in evaluation methodologies of </w:t>
      </w:r>
      <w:proofErr w:type="spellStart"/>
      <w:r w:rsidRPr="00990FFB">
        <w:rPr>
          <w:rFonts w:cs="Times"/>
          <w:sz w:val="22"/>
          <w:lang w:eastAsia="ko-KR"/>
        </w:rPr>
        <w:t>Rel</w:t>
      </w:r>
      <w:proofErr w:type="spellEnd"/>
      <w:r w:rsidRPr="00990FFB">
        <w:rPr>
          <w:rFonts w:cs="Times"/>
          <w:sz w:val="22"/>
          <w:lang w:eastAsia="ko-KR"/>
        </w:rPr>
        <w:t xml:space="preserve"> 17 positioning enhancement</w:t>
      </w:r>
      <w:r w:rsidRPr="00990FFB">
        <w:rPr>
          <w:lang w:eastAsia="en-US"/>
        </w:rPr>
        <w:t>.</w:t>
      </w:r>
    </w:p>
    <w:p w14:paraId="0ADDBCA8" w14:textId="45826960" w:rsidR="00A72D6C" w:rsidRPr="00990FFB" w:rsidRDefault="00A211EF" w:rsidP="00A72D6C">
      <w:pPr>
        <w:pStyle w:val="ListParagraph"/>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15EBBC2C" w14:textId="19D308B3" w:rsidR="00A72D6C" w:rsidRPr="00990FFB" w:rsidRDefault="00A72D6C" w:rsidP="00A72D6C">
      <w:pPr>
        <w:pStyle w:val="ListParagraph"/>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14:paraId="637DBEC5" w14:textId="78D1B5FE"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F9E9C42" w14:textId="59952D82" w:rsidR="00A72D6C" w:rsidRPr="00990FFB" w:rsidRDefault="00A72D6C" w:rsidP="00A72D6C">
      <w:pPr>
        <w:pStyle w:val="ListParagraph"/>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4E696C7A" w14:textId="0D29C57E"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52DD5343" w14:textId="4F377C69" w:rsidR="00A72D6C" w:rsidRPr="00990FFB" w:rsidRDefault="00A72D6C" w:rsidP="00A72D6C">
      <w:pPr>
        <w:pStyle w:val="ListParagraph"/>
        <w:numPr>
          <w:ilvl w:val="1"/>
          <w:numId w:val="28"/>
        </w:numPr>
        <w:rPr>
          <w:lang w:eastAsia="en-US"/>
        </w:rPr>
      </w:pPr>
      <w:r w:rsidRPr="00990FFB">
        <w:rPr>
          <w:lang w:eastAsia="en-US"/>
        </w:rPr>
        <w:t>Introduce randomized UE height in dropping procedure, drawn from a uniform distribution over [1m – 3m].</w:t>
      </w:r>
    </w:p>
    <w:p w14:paraId="064BA0A9"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0FD00F87" w14:textId="1E5F2380" w:rsidR="00A72D6C" w:rsidRPr="00990FFB" w:rsidRDefault="00A72D6C" w:rsidP="00A72D6C">
      <w:pPr>
        <w:pStyle w:val="ListParagraph"/>
        <w:numPr>
          <w:ilvl w:val="1"/>
          <w:numId w:val="28"/>
        </w:numPr>
        <w:rPr>
          <w:lang w:eastAsia="en-US"/>
        </w:rPr>
      </w:pPr>
      <w:r w:rsidRPr="00990FFB">
        <w:rPr>
          <w:lang w:eastAsia="en-US"/>
        </w:rPr>
        <w:t>Introduce variable base station height and evaluate the performance in addition to the case of fixed base station height.</w:t>
      </w:r>
    </w:p>
    <w:p w14:paraId="2DCA1CD5" w14:textId="2C96F2AA"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3BF06DE2" w14:textId="35E83D13" w:rsidR="00A72D6C" w:rsidRPr="00990FFB" w:rsidRDefault="00A72D6C" w:rsidP="00A72D6C">
      <w:pPr>
        <w:pStyle w:val="ListParagraph"/>
        <w:numPr>
          <w:ilvl w:val="1"/>
          <w:numId w:val="28"/>
        </w:numPr>
        <w:rPr>
          <w:lang w:eastAsia="en-US"/>
        </w:rPr>
      </w:pPr>
      <w:r w:rsidRPr="00990FFB">
        <w:rPr>
          <w:lang w:eastAsia="en-US"/>
        </w:rPr>
        <w:t>For TDOA evaluations, baseline should be considered with perfect network synchronization.</w:t>
      </w:r>
    </w:p>
    <w:p w14:paraId="297BC929" w14:textId="2DDAC62C"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DFCB85F" w14:textId="3CF14407" w:rsidR="00204059" w:rsidRPr="00990FFB" w:rsidRDefault="00A72D6C" w:rsidP="00A72D6C">
      <w:pPr>
        <w:pStyle w:val="ListParagraph"/>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6C144FAC" w14:textId="371155E0" w:rsidR="00F40792" w:rsidRPr="00990FFB" w:rsidRDefault="00A211EF" w:rsidP="00F40792">
      <w:pPr>
        <w:pStyle w:val="ListParagraph"/>
        <w:numPr>
          <w:ilvl w:val="0"/>
          <w:numId w:val="28"/>
        </w:numPr>
        <w:rPr>
          <w:lang w:eastAsia="en-US"/>
        </w:rPr>
      </w:pPr>
      <w:r w:rsidRPr="00990FFB">
        <w:rPr>
          <w:lang w:eastAsia="en-US"/>
        </w:rPr>
        <w:t xml:space="preserve"> </w:t>
      </w:r>
      <w:r w:rsidR="00F40792" w:rsidRPr="00990FFB">
        <w:rPr>
          <w:lang w:eastAsia="en-US"/>
        </w:rPr>
        <w:t>(</w:t>
      </w:r>
      <w:proofErr w:type="spellStart"/>
      <w:r w:rsidR="00F40792" w:rsidRPr="00990FFB">
        <w:rPr>
          <w:lang w:eastAsia="en-US"/>
        </w:rPr>
        <w:t>Fraunhofer</w:t>
      </w:r>
      <w:proofErr w:type="spellEnd"/>
      <w:r w:rsidR="00F40792" w:rsidRPr="00990FFB">
        <w:rPr>
          <w:lang w:eastAsia="en-US"/>
        </w:rPr>
        <w:t xml:space="preserve">)  </w:t>
      </w:r>
      <w:r w:rsidR="00F40792" w:rsidRPr="00990FFB">
        <w:rPr>
          <w:b/>
          <w:lang w:eastAsia="en-US"/>
        </w:rPr>
        <w:t>Proposal 1</w:t>
      </w:r>
      <w:r w:rsidR="00F40792" w:rsidRPr="00990FFB">
        <w:rPr>
          <w:lang w:eastAsia="en-US"/>
        </w:rPr>
        <w:t xml:space="preserve">: </w:t>
      </w:r>
    </w:p>
    <w:p w14:paraId="4B69AC66" w14:textId="1E8C3030" w:rsidR="00F40792" w:rsidRPr="00990FFB" w:rsidRDefault="00F40792" w:rsidP="00F40792">
      <w:pPr>
        <w:pStyle w:val="ListParagraph"/>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30079E72" w14:textId="77777777" w:rsidR="00F40792" w:rsidRPr="00990FFB" w:rsidRDefault="00F40792" w:rsidP="00F40792">
      <w:pPr>
        <w:pStyle w:val="ListParagraph"/>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2F5649A4" w14:textId="77777777" w:rsidR="00F40792" w:rsidRPr="00990FFB" w:rsidRDefault="00F40792" w:rsidP="00F40792">
      <w:pPr>
        <w:pStyle w:val="ListParagraph"/>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32027853" w14:textId="531F91AE" w:rsidR="00F40792" w:rsidRPr="00990FFB" w:rsidRDefault="00F40792" w:rsidP="00F40792">
      <w:pPr>
        <w:pStyle w:val="ListParagraph"/>
        <w:numPr>
          <w:ilvl w:val="0"/>
          <w:numId w:val="28"/>
        </w:numPr>
        <w:rPr>
          <w:lang w:eastAsia="en-US"/>
        </w:rPr>
      </w:pPr>
      <w:r w:rsidRPr="00990FFB">
        <w:rPr>
          <w:lang w:eastAsia="en-US"/>
        </w:rPr>
        <w:t>(</w:t>
      </w:r>
      <w:proofErr w:type="spellStart"/>
      <w:r w:rsidRPr="00990FFB">
        <w:rPr>
          <w:lang w:eastAsia="en-US"/>
        </w:rPr>
        <w:t>Fraunhofer</w:t>
      </w:r>
      <w:proofErr w:type="spellEnd"/>
      <w:r w:rsidRPr="00990FFB">
        <w:rPr>
          <w:lang w:eastAsia="en-US"/>
        </w:rPr>
        <w:t xml:space="preserve">)  </w:t>
      </w:r>
      <w:r w:rsidRPr="00990FFB">
        <w:rPr>
          <w:b/>
          <w:lang w:eastAsia="en-US"/>
        </w:rPr>
        <w:t>Proposal 2</w:t>
      </w:r>
      <w:r w:rsidRPr="00990FFB">
        <w:rPr>
          <w:lang w:eastAsia="en-US"/>
        </w:rPr>
        <w:t xml:space="preserve">: </w:t>
      </w:r>
    </w:p>
    <w:p w14:paraId="1C53E455" w14:textId="7D24A1FD" w:rsidR="00F40792" w:rsidRPr="00990FFB" w:rsidRDefault="00F40792" w:rsidP="00F40792">
      <w:pPr>
        <w:pStyle w:val="ListParagraph"/>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7727F27D" w14:textId="43EA86F7" w:rsidR="00F40792" w:rsidRPr="00990FFB" w:rsidRDefault="00F40792" w:rsidP="00F40792">
      <w:pPr>
        <w:pStyle w:val="ListParagraph"/>
        <w:numPr>
          <w:ilvl w:val="0"/>
          <w:numId w:val="28"/>
        </w:numPr>
        <w:rPr>
          <w:lang w:eastAsia="en-US"/>
        </w:rPr>
      </w:pPr>
      <w:r w:rsidRPr="00990FFB">
        <w:rPr>
          <w:lang w:eastAsia="en-US"/>
        </w:rPr>
        <w:t>(</w:t>
      </w:r>
      <w:proofErr w:type="spellStart"/>
      <w:r w:rsidRPr="00990FFB">
        <w:rPr>
          <w:lang w:eastAsia="en-US"/>
        </w:rPr>
        <w:t>Fraunhofer</w:t>
      </w:r>
      <w:proofErr w:type="spellEnd"/>
      <w:r w:rsidRPr="00990FFB">
        <w:rPr>
          <w:lang w:eastAsia="en-US"/>
        </w:rPr>
        <w:t xml:space="preserve">)  </w:t>
      </w:r>
      <w:r w:rsidRPr="00990FFB">
        <w:rPr>
          <w:b/>
          <w:lang w:eastAsia="en-US"/>
        </w:rPr>
        <w:t>Proposal 3</w:t>
      </w:r>
      <w:r w:rsidRPr="00990FFB">
        <w:rPr>
          <w:lang w:eastAsia="en-US"/>
        </w:rPr>
        <w:t xml:space="preserve">: </w:t>
      </w:r>
    </w:p>
    <w:p w14:paraId="596B5CDB" w14:textId="17487F36" w:rsidR="00F40792" w:rsidRPr="00990FFB" w:rsidRDefault="00F40792" w:rsidP="00F40792">
      <w:pPr>
        <w:pStyle w:val="ListParagraph"/>
        <w:numPr>
          <w:ilvl w:val="1"/>
          <w:numId w:val="28"/>
        </w:numPr>
        <w:rPr>
          <w:lang w:eastAsia="en-US"/>
        </w:rPr>
      </w:pPr>
      <w:r w:rsidRPr="00990FFB">
        <w:rPr>
          <w:lang w:eastAsia="en-US"/>
        </w:rPr>
        <w:t xml:space="preserve">For the IIOT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14:paraId="64E951C9" w14:textId="54A33988" w:rsidR="008268D4" w:rsidRPr="00990FFB" w:rsidRDefault="008268D4" w:rsidP="00815CE2">
      <w:pPr>
        <w:pStyle w:val="ListParagraph"/>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22F4906A" w14:textId="2048FA82" w:rsidR="00F40792"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14:paraId="4785B4C0" w14:textId="3047AA86"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6F73F1FA" w14:textId="39758F1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IIOT scenario for performance evaluations in the Rel. 17 positioning study </w:t>
      </w:r>
    </w:p>
    <w:p w14:paraId="4E1707EB" w14:textId="7DCA8BA9"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6497A533" w14:textId="5472F13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IIOT scenario for performance evaluations in the Rel. 17 positioning study </w:t>
      </w:r>
    </w:p>
    <w:p w14:paraId="28A985C6" w14:textId="0D493402"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0A7DB428" w14:textId="050D3994"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IIOT scenario for performance evaluations in the Rel. 17 positioning study </w:t>
      </w:r>
    </w:p>
    <w:p w14:paraId="137510FD" w14:textId="59F0B1D1"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0D198511" w14:textId="2236C933" w:rsidR="008268D4" w:rsidRPr="00990FFB" w:rsidRDefault="008268D4" w:rsidP="008268D4">
      <w:pPr>
        <w:pStyle w:val="ListParagraph"/>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271297C6" w14:textId="645AB744"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0F553C0F" w14:textId="30DE6C6B" w:rsidR="008268D4" w:rsidRPr="00990FFB" w:rsidRDefault="008268D4" w:rsidP="008268D4">
      <w:pPr>
        <w:pStyle w:val="ListParagraph"/>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IIOT performance evaluations in the Rel. 17 study item </w:t>
      </w:r>
    </w:p>
    <w:p w14:paraId="53EDB69B" w14:textId="2E36CA7C"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9</w:t>
      </w:r>
      <w:r w:rsidRPr="00990FFB">
        <w:rPr>
          <w:lang w:eastAsia="en-US"/>
        </w:rPr>
        <w:t xml:space="preserve">: </w:t>
      </w:r>
    </w:p>
    <w:p w14:paraId="61834A1F" w14:textId="63A4D766" w:rsidR="008268D4" w:rsidRPr="00990FFB" w:rsidRDefault="008268D4" w:rsidP="008268D4">
      <w:pPr>
        <w:pStyle w:val="ListParagraph"/>
        <w:numPr>
          <w:ilvl w:val="1"/>
          <w:numId w:val="28"/>
        </w:numPr>
        <w:rPr>
          <w:lang w:eastAsia="en-US"/>
        </w:rPr>
      </w:pPr>
      <w:r w:rsidRPr="00990FFB">
        <w:rPr>
          <w:lang w:eastAsia="en-US"/>
        </w:rPr>
        <w:t>For UE evaluation assumptions in FR2, adopt 3 or 4 UE panels with each panel consisting of arrays with (M, N, P) = (1, 4, 2) and 0.5λ antenna element separation</w:t>
      </w:r>
    </w:p>
    <w:p w14:paraId="04BF8419" w14:textId="7D3C3175"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10</w:t>
      </w:r>
      <w:r w:rsidRPr="00990FFB">
        <w:rPr>
          <w:lang w:eastAsia="en-US"/>
        </w:rPr>
        <w:t xml:space="preserve">: </w:t>
      </w:r>
    </w:p>
    <w:p w14:paraId="423B57B9" w14:textId="03911229" w:rsidR="008268D4" w:rsidRPr="00990FFB" w:rsidRDefault="008268D4" w:rsidP="008268D4">
      <w:pPr>
        <w:pStyle w:val="ListParagraph"/>
        <w:numPr>
          <w:ilvl w:val="1"/>
          <w:numId w:val="28"/>
        </w:numPr>
        <w:rPr>
          <w:lang w:eastAsia="en-US"/>
        </w:rPr>
      </w:pPr>
      <w:r w:rsidRPr="00990FFB">
        <w:rPr>
          <w:lang w:eastAsia="en-US"/>
        </w:rPr>
        <w:t xml:space="preserve">Model UE panel positions as follows where Pi represents the panel position and orientation of the </w:t>
      </w:r>
      <w:proofErr w:type="spellStart"/>
      <w:r w:rsidRPr="00990FFB">
        <w:rPr>
          <w:lang w:eastAsia="en-US"/>
        </w:rPr>
        <w:t>ith</w:t>
      </w:r>
      <w:proofErr w:type="spellEnd"/>
      <w:r w:rsidRPr="00990FFB">
        <w:rPr>
          <w:lang w:eastAsia="en-US"/>
        </w:rPr>
        <w:t xml:space="preserve"> UE panel. P1: Θ0=90°, Ω0=270°, x0=0m, y0=0m, z0=0.08m; P2: Θ1= Θ0-90°, Ω1=Ω0, x1= x0, y1=y0+0.03m, z1= z0+0.08m; P3: Θ2= Θ0, Ω2=Ω0+180°, x2= x0, y2=y0+0.06m, z2= z0; P4: Θ3= Θ0+90°; Ω3=Ω0, x3= x0, y3=y0+0.03m, z1= z0-0.08m </w:t>
      </w:r>
    </w:p>
    <w:p w14:paraId="79A12739" w14:textId="6F726C42"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11</w:t>
      </w:r>
      <w:r w:rsidRPr="00990FFB">
        <w:rPr>
          <w:lang w:eastAsia="en-US"/>
        </w:rPr>
        <w:t xml:space="preserve">: </w:t>
      </w:r>
    </w:p>
    <w:p w14:paraId="366ABFCD" w14:textId="3B434342" w:rsidR="008268D4" w:rsidRPr="00990FFB" w:rsidRDefault="008268D4" w:rsidP="008268D4">
      <w:pPr>
        <w:pStyle w:val="ListParagraph"/>
        <w:numPr>
          <w:ilvl w:val="1"/>
          <w:numId w:val="28"/>
        </w:numPr>
        <w:rPr>
          <w:lang w:eastAsia="en-US"/>
        </w:rPr>
      </w:pPr>
      <w:r w:rsidRPr="00990FFB">
        <w:rPr>
          <w:lang w:eastAsia="en-US"/>
        </w:rPr>
        <w:t xml:space="preserve">For UE evaluation assumptions in FR2, it is assumed that the UE can receive or transmit at most from one panel at a time with a panel activation delay of 0ms  </w:t>
      </w:r>
    </w:p>
    <w:p w14:paraId="384CEC52" w14:textId="1E77FE90"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12</w:t>
      </w:r>
      <w:r w:rsidRPr="00990FFB">
        <w:rPr>
          <w:lang w:eastAsia="en-US"/>
        </w:rPr>
        <w:t xml:space="preserve">: </w:t>
      </w:r>
    </w:p>
    <w:p w14:paraId="7A12DF40" w14:textId="202BF4BD" w:rsidR="008268D4" w:rsidRPr="00990FFB" w:rsidRDefault="008268D4" w:rsidP="008268D4">
      <w:pPr>
        <w:pStyle w:val="ListParagraph"/>
        <w:numPr>
          <w:ilvl w:val="1"/>
          <w:numId w:val="28"/>
        </w:numPr>
        <w:rPr>
          <w:lang w:eastAsia="en-US"/>
        </w:rPr>
      </w:pPr>
      <w:r w:rsidRPr="00990FFB">
        <w:rPr>
          <w:lang w:eastAsia="en-US"/>
        </w:rPr>
        <w:t xml:space="preserve">To model power reduction due to MPE issue, a maximum transmit power reduction of 10 dB is applied for a blocked panel that is randomly chosen </w:t>
      </w:r>
    </w:p>
    <w:p w14:paraId="505C0DB2" w14:textId="3517C7F9"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13</w:t>
      </w:r>
      <w:r w:rsidRPr="00990FFB">
        <w:rPr>
          <w:lang w:eastAsia="en-US"/>
        </w:rPr>
        <w:t xml:space="preserve">: </w:t>
      </w:r>
    </w:p>
    <w:p w14:paraId="7686426C" w14:textId="7499AB7A" w:rsidR="008268D4" w:rsidRPr="00990FFB" w:rsidRDefault="008268D4" w:rsidP="008268D4">
      <w:pPr>
        <w:pStyle w:val="ListParagraph"/>
        <w:numPr>
          <w:ilvl w:val="1"/>
          <w:numId w:val="28"/>
        </w:numPr>
        <w:rPr>
          <w:lang w:eastAsia="en-US"/>
        </w:rPr>
      </w:pPr>
      <w:r w:rsidRPr="00990FFB">
        <w:rPr>
          <w:lang w:eastAsia="en-US"/>
        </w:rPr>
        <w:t xml:space="preserve">To model blockage, a loss of 10 dB is applied for a blocked panel in case the UE is a handheld device </w:t>
      </w:r>
    </w:p>
    <w:p w14:paraId="7FBAADEA" w14:textId="0B4A1D42"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14</w:t>
      </w:r>
      <w:r w:rsidRPr="00990FFB">
        <w:rPr>
          <w:lang w:eastAsia="en-US"/>
        </w:rPr>
        <w:t xml:space="preserve">: </w:t>
      </w:r>
    </w:p>
    <w:p w14:paraId="37AEE4BE" w14:textId="0BEECDFD" w:rsidR="008268D4" w:rsidRPr="00990FFB" w:rsidRDefault="0017350A" w:rsidP="0017350A">
      <w:pPr>
        <w:pStyle w:val="ListParagraph"/>
        <w:numPr>
          <w:ilvl w:val="1"/>
          <w:numId w:val="28"/>
        </w:numPr>
        <w:rPr>
          <w:lang w:eastAsia="en-US"/>
        </w:rPr>
      </w:pPr>
      <w:r w:rsidRPr="00990FFB">
        <w:rPr>
          <w:lang w:eastAsia="en-US"/>
        </w:rPr>
        <w:t xml:space="preserve">In FR2 the UE RX/TX timing error for antenna panel k is modelled as zero mean stochastic variables </w:t>
      </w:r>
      <w:r w:rsidRPr="00990FFB">
        <w:rPr>
          <w:lang w:eastAsia="en-US"/>
        </w:rPr>
        <w:sym w:font="Symbol" w:char="F065"/>
      </w:r>
      <w:r w:rsidR="00815CE2" w:rsidRPr="00990FFB">
        <w:rPr>
          <w:lang w:eastAsia="en-US"/>
        </w:rPr>
        <w:t>_</w:t>
      </w:r>
      <w:proofErr w:type="spellStart"/>
      <w:r w:rsidRPr="00990FFB">
        <w:rPr>
          <w:lang w:eastAsia="en-US"/>
        </w:rPr>
        <w:t>k</w:t>
      </w:r>
      <w:r w:rsidR="00815CE2" w:rsidRPr="00990FFB">
        <w:rPr>
          <w:lang w:eastAsia="en-US"/>
        </w:rPr>
        <w:t>^</w:t>
      </w:r>
      <w:r w:rsidRPr="00990FFB">
        <w:rPr>
          <w:lang w:eastAsia="en-US"/>
        </w:rPr>
        <w:t>RX</w:t>
      </w:r>
      <w:proofErr w:type="spellEnd"/>
      <w:r w:rsidRPr="00990FFB">
        <w:rPr>
          <w:lang w:eastAsia="en-US"/>
        </w:rPr>
        <w:t>/</w:t>
      </w:r>
      <w:r w:rsidRPr="00990FFB">
        <w:rPr>
          <w:lang w:eastAsia="en-US"/>
        </w:rPr>
        <w:sym w:font="Symbol" w:char="F065"/>
      </w:r>
      <w:r w:rsidR="00815CE2" w:rsidRPr="00990FFB">
        <w:rPr>
          <w:lang w:eastAsia="en-US"/>
        </w:rPr>
        <w:t>_</w:t>
      </w:r>
      <w:proofErr w:type="spellStart"/>
      <w:r w:rsidRPr="00990FFB">
        <w:rPr>
          <w:lang w:eastAsia="en-US"/>
        </w:rPr>
        <w:t>k</w:t>
      </w:r>
      <w:r w:rsidR="00815CE2" w:rsidRPr="00990FFB">
        <w:rPr>
          <w:lang w:eastAsia="en-US"/>
        </w:rPr>
        <w:t>^</w:t>
      </w:r>
      <w:r w:rsidRPr="00990FFB">
        <w:rPr>
          <w:lang w:eastAsia="en-US"/>
        </w:rPr>
        <w:t>TX</w:t>
      </w:r>
      <w:proofErr w:type="spellEnd"/>
      <w:r w:rsidRPr="00990FFB">
        <w:rPr>
          <w:lang w:eastAsia="en-US"/>
        </w:rPr>
        <w:t xml:space="preserve"> with normal distributions truncated at 3</w:t>
      </w:r>
      <w:r w:rsidRPr="00990FFB">
        <w:rPr>
          <w:lang w:eastAsia="en-US"/>
        </w:rPr>
        <w:sym w:font="Symbol" w:char="F073"/>
      </w:r>
      <w:r w:rsidRPr="00990FFB">
        <w:rPr>
          <w:lang w:eastAsia="en-US"/>
        </w:rPr>
        <w:t>. Evaluations should be performed both without timing errors (</w:t>
      </w:r>
      <w:r w:rsidRPr="00990FFB">
        <w:rPr>
          <w:lang w:eastAsia="en-US"/>
        </w:rPr>
        <w:sym w:font="Symbol" w:char="F073"/>
      </w:r>
      <w:r w:rsidR="00815CE2" w:rsidRPr="00990FFB">
        <w:rPr>
          <w:lang w:eastAsia="en-US"/>
        </w:rPr>
        <w:t>^</w:t>
      </w:r>
      <w:r w:rsidRPr="00990FFB">
        <w:rPr>
          <w:lang w:eastAsia="en-US"/>
        </w:rPr>
        <w:t>RX=</w:t>
      </w:r>
      <w:r w:rsidRPr="00990FFB">
        <w:rPr>
          <w:lang w:eastAsia="en-US"/>
        </w:rPr>
        <w:sym w:font="Symbol" w:char="F073"/>
      </w:r>
      <w:r w:rsidR="00815CE2" w:rsidRPr="00990FFB">
        <w:rPr>
          <w:lang w:eastAsia="en-US"/>
        </w:rPr>
        <w:t>^</w:t>
      </w:r>
      <w:r w:rsidRPr="00990FFB">
        <w:rPr>
          <w:lang w:eastAsia="en-US"/>
        </w:rPr>
        <w:t xml:space="preserve">TX=0) and for </w:t>
      </w:r>
      <w:r w:rsidRPr="00990FFB">
        <w:rPr>
          <w:lang w:eastAsia="en-US"/>
        </w:rPr>
        <w:sym w:font="Symbol" w:char="F073"/>
      </w:r>
      <w:r w:rsidR="00815CE2" w:rsidRPr="00990FFB">
        <w:rPr>
          <w:lang w:eastAsia="en-US"/>
        </w:rPr>
        <w:t>^</w:t>
      </w:r>
      <w:r w:rsidRPr="00990FFB">
        <w:rPr>
          <w:lang w:eastAsia="en-US"/>
        </w:rPr>
        <w:t xml:space="preserve">RX and </w:t>
      </w:r>
      <w:r w:rsidRPr="00990FFB">
        <w:rPr>
          <w:lang w:eastAsia="en-US"/>
        </w:rPr>
        <w:sym w:font="Symbol" w:char="F073"/>
      </w:r>
      <w:r w:rsidR="00815CE2" w:rsidRPr="00990FFB">
        <w:rPr>
          <w:lang w:eastAsia="en-US"/>
        </w:rPr>
        <w:t>^</w:t>
      </w:r>
      <w:r w:rsidRPr="00990FFB">
        <w:rPr>
          <w:lang w:eastAsia="en-US"/>
        </w:rPr>
        <w:t>TX of the order of a few nanoseconds, exact values TBD</w:t>
      </w:r>
      <w:r w:rsidR="008268D4" w:rsidRPr="00990FFB">
        <w:rPr>
          <w:lang w:eastAsia="en-US"/>
        </w:rPr>
        <w:t xml:space="preserve"> </w:t>
      </w:r>
    </w:p>
    <w:p w14:paraId="2B3EE994" w14:textId="77777777" w:rsidR="005C2706" w:rsidRDefault="005C2706" w:rsidP="005C2706">
      <w:pPr>
        <w:pStyle w:val="ListParagraph"/>
        <w:tabs>
          <w:tab w:val="left" w:pos="1004"/>
        </w:tabs>
        <w:ind w:left="1004"/>
        <w:rPr>
          <w:i/>
          <w:lang w:eastAsia="zh-CN"/>
        </w:rPr>
      </w:pPr>
    </w:p>
    <w:p w14:paraId="08DAF87E" w14:textId="5D404EC1" w:rsidR="00177398" w:rsidRDefault="00AD5A1E" w:rsidP="00177398">
      <w:pPr>
        <w:pStyle w:val="Subtitle"/>
        <w:rPr>
          <w:rFonts w:ascii="Times New Roman" w:hAnsi="Times New Roman" w:cs="Times New Roman"/>
        </w:rPr>
      </w:pPr>
      <w:r>
        <w:rPr>
          <w:rFonts w:ascii="Times New Roman" w:hAnsi="Times New Roman" w:cs="Times New Roman"/>
          <w:highlight w:val="yellow"/>
        </w:rPr>
        <w:t>Initial Proposal for Discussion</w:t>
      </w:r>
    </w:p>
    <w:p w14:paraId="719AC4C4" w14:textId="3CA18ED4" w:rsidR="005C528C" w:rsidRDefault="005C528C" w:rsidP="00177398">
      <w:pPr>
        <w:pStyle w:val="ListParagraph"/>
        <w:numPr>
          <w:ilvl w:val="0"/>
          <w:numId w:val="41"/>
        </w:numPr>
      </w:pPr>
      <w:r>
        <w:rPr>
          <w:lang w:eastAsia="en-US"/>
        </w:rPr>
        <w:t>A</w:t>
      </w:r>
      <w:r w:rsidRPr="00990FFB">
        <w:rPr>
          <w:lang w:eastAsia="en-US"/>
        </w:rPr>
        <w:t>bsolute-time-of arrival model</w:t>
      </w:r>
      <w:r>
        <w:rPr>
          <w:lang w:eastAsia="en-US"/>
        </w:rPr>
        <w:t xml:space="preserve"> is considered in the evaluation of all </w:t>
      </w:r>
      <w:r>
        <w:t>scenarios</w:t>
      </w:r>
    </w:p>
    <w:p w14:paraId="6E825056" w14:textId="77777777" w:rsidR="000206D5" w:rsidRDefault="000206D5" w:rsidP="000206D5">
      <w:pPr>
        <w:pStyle w:val="ListParagraph"/>
        <w:numPr>
          <w:ilvl w:val="1"/>
          <w:numId w:val="41"/>
        </w:numPr>
      </w:pPr>
      <w:r>
        <w:t>Supported by:</w:t>
      </w:r>
    </w:p>
    <w:p w14:paraId="6208FA30" w14:textId="77777777" w:rsidR="000206D5" w:rsidRDefault="000206D5" w:rsidP="000206D5">
      <w:pPr>
        <w:pStyle w:val="ListParagraph"/>
        <w:ind w:left="1440"/>
      </w:pPr>
    </w:p>
    <w:p w14:paraId="616A68F0" w14:textId="2898B579" w:rsidR="000206D5" w:rsidRDefault="000206D5" w:rsidP="000206D5">
      <w:pPr>
        <w:pStyle w:val="ListParagraph"/>
        <w:numPr>
          <w:ilvl w:val="0"/>
          <w:numId w:val="41"/>
        </w:numPr>
      </w:pPr>
      <w:r>
        <w:t>If a</w:t>
      </w:r>
      <w:r w:rsidRPr="00990FFB">
        <w:rPr>
          <w:lang w:eastAsia="en-US"/>
        </w:rPr>
        <w:t>bsolute-time-of arrival model</w:t>
      </w:r>
      <w:r>
        <w:rPr>
          <w:lang w:eastAsia="en-US"/>
        </w:rPr>
        <w:t xml:space="preserve"> is considered, </w:t>
      </w:r>
    </w:p>
    <w:p w14:paraId="1E29C3A9" w14:textId="688A8CC4" w:rsidR="00B24097" w:rsidRDefault="00903731" w:rsidP="000206D5">
      <w:pPr>
        <w:pStyle w:val="ListParagraph"/>
        <w:numPr>
          <w:ilvl w:val="1"/>
          <w:numId w:val="41"/>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0612989B" w14:textId="79597762" w:rsidR="00903731" w:rsidRDefault="00903731" w:rsidP="00903731">
      <w:pPr>
        <w:pStyle w:val="ListParagraph"/>
        <w:numPr>
          <w:ilvl w:val="2"/>
          <w:numId w:val="41"/>
        </w:numPr>
      </w:pPr>
      <w:r>
        <w:t>Supported by:</w:t>
      </w:r>
    </w:p>
    <w:p w14:paraId="5EBA56A3" w14:textId="32C471B9" w:rsidR="000206D5" w:rsidRDefault="00903731" w:rsidP="000206D5">
      <w:pPr>
        <w:pStyle w:val="ListParagraph"/>
        <w:numPr>
          <w:ilvl w:val="1"/>
          <w:numId w:val="41"/>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60"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60"/>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2C1A2059" w14:textId="77777777" w:rsidR="00903731" w:rsidRDefault="00903731" w:rsidP="00903731">
      <w:pPr>
        <w:pStyle w:val="ListParagraph"/>
        <w:numPr>
          <w:ilvl w:val="2"/>
          <w:numId w:val="41"/>
        </w:numPr>
      </w:pPr>
      <w:r>
        <w:t>Supported by:</w:t>
      </w:r>
    </w:p>
    <w:p w14:paraId="7C6B7BAC" w14:textId="77777777" w:rsidR="005B4DA5" w:rsidRDefault="005B4DA5" w:rsidP="005B4DA5"/>
    <w:p w14:paraId="292B4D21" w14:textId="77777777" w:rsidR="009730D1" w:rsidRDefault="009730D1"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710157DA" w14:textId="77777777" w:rsidTr="00390D60">
        <w:trPr>
          <w:jc w:val="center"/>
        </w:trPr>
        <w:tc>
          <w:tcPr>
            <w:tcW w:w="1587" w:type="dxa"/>
            <w:gridSpan w:val="2"/>
            <w:tcBorders>
              <w:bottom w:val="double" w:sz="4" w:space="0" w:color="auto"/>
            </w:tcBorders>
          </w:tcPr>
          <w:p w14:paraId="7D3ABEFB" w14:textId="77777777" w:rsidR="009730D1" w:rsidRDefault="009730D1" w:rsidP="00390D60">
            <w:pPr>
              <w:rPr>
                <w:b/>
              </w:rPr>
            </w:pPr>
            <w:r>
              <w:rPr>
                <w:b/>
              </w:rPr>
              <w:t>Company</w:t>
            </w:r>
          </w:p>
        </w:tc>
        <w:tc>
          <w:tcPr>
            <w:tcW w:w="8043" w:type="dxa"/>
            <w:tcBorders>
              <w:bottom w:val="double" w:sz="4" w:space="0" w:color="auto"/>
            </w:tcBorders>
          </w:tcPr>
          <w:p w14:paraId="51BD94C6" w14:textId="77777777" w:rsidR="009730D1" w:rsidRDefault="009730D1" w:rsidP="00390D60">
            <w:pPr>
              <w:rPr>
                <w:b/>
              </w:rPr>
            </w:pPr>
            <w:r>
              <w:rPr>
                <w:b/>
              </w:rPr>
              <w:t xml:space="preserve">Comments </w:t>
            </w:r>
          </w:p>
        </w:tc>
      </w:tr>
      <w:tr w:rsidR="009730D1" w14:paraId="023F7A9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443EC"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61FEACFE" w14:textId="77777777" w:rsidR="009730D1" w:rsidRPr="00BA444C" w:rsidRDefault="009730D1" w:rsidP="00390D60">
            <w:pPr>
              <w:rPr>
                <w:rFonts w:eastAsiaTheme="minorEastAsia" w:cstheme="minorHAnsi"/>
                <w:sz w:val="18"/>
                <w:szCs w:val="18"/>
                <w:lang w:eastAsia="zh-CN"/>
              </w:rPr>
            </w:pPr>
          </w:p>
        </w:tc>
      </w:tr>
      <w:tr w:rsidR="009730D1" w14:paraId="7379808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4DF4E6"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1B90ECC" w14:textId="77777777" w:rsidR="009730D1" w:rsidRDefault="009730D1" w:rsidP="00390D60">
            <w:pPr>
              <w:rPr>
                <w:rFonts w:cstheme="minorHAnsi"/>
                <w:sz w:val="18"/>
                <w:szCs w:val="18"/>
              </w:rPr>
            </w:pPr>
          </w:p>
        </w:tc>
      </w:tr>
    </w:tbl>
    <w:p w14:paraId="00461D7F" w14:textId="77777777" w:rsidR="005B4DA5" w:rsidRDefault="005B4DA5" w:rsidP="005B4DA5"/>
    <w:p w14:paraId="2CAE484A" w14:textId="77777777" w:rsidR="00903731" w:rsidRDefault="00903731" w:rsidP="00903731">
      <w:pPr>
        <w:pStyle w:val="ListParagraph"/>
        <w:ind w:left="2160"/>
      </w:pPr>
    </w:p>
    <w:p w14:paraId="1DE31BCD" w14:textId="145DDB63" w:rsidR="00903731" w:rsidRDefault="00AD5A1E" w:rsidP="00903731">
      <w:pPr>
        <w:pStyle w:val="Subtitle"/>
        <w:rPr>
          <w:rFonts w:ascii="Times New Roman" w:hAnsi="Times New Roman" w:cs="Times New Roman"/>
        </w:rPr>
      </w:pPr>
      <w:r>
        <w:rPr>
          <w:rFonts w:ascii="Times New Roman" w:hAnsi="Times New Roman" w:cs="Times New Roman"/>
          <w:highlight w:val="yellow"/>
        </w:rPr>
        <w:t>Initial Proposal for Discussion</w:t>
      </w:r>
    </w:p>
    <w:p w14:paraId="28EB27E4" w14:textId="5DCC48EE" w:rsidR="005C528C" w:rsidRDefault="005C528C" w:rsidP="005C528C">
      <w:pPr>
        <w:pStyle w:val="ListParagraph"/>
        <w:numPr>
          <w:ilvl w:val="0"/>
          <w:numId w:val="41"/>
        </w:numPr>
      </w:pPr>
      <w:r w:rsidRPr="005C528C">
        <w:t>Blockage</w:t>
      </w:r>
      <w:r>
        <w:t xml:space="preserve"> </w:t>
      </w:r>
      <w:r w:rsidRPr="00990FFB">
        <w:rPr>
          <w:lang w:eastAsia="en-US"/>
        </w:rPr>
        <w:t>model</w:t>
      </w:r>
      <w:r>
        <w:rPr>
          <w:lang w:eastAsia="en-US"/>
        </w:rPr>
        <w:t xml:space="preserve"> is not considered in the evaluation of all </w:t>
      </w:r>
      <w:r>
        <w:t>scenarios</w:t>
      </w:r>
      <w:r w:rsidR="00B24097">
        <w:t>;</w:t>
      </w:r>
    </w:p>
    <w:p w14:paraId="4038DE47" w14:textId="77777777" w:rsidR="006B3D3B" w:rsidRDefault="006B3D3B" w:rsidP="006B3D3B">
      <w:pPr>
        <w:pStyle w:val="ListParagraph"/>
        <w:numPr>
          <w:ilvl w:val="1"/>
          <w:numId w:val="41"/>
        </w:numPr>
      </w:pPr>
      <w:r>
        <w:t>Supported by:</w:t>
      </w:r>
    </w:p>
    <w:p w14:paraId="47E79842" w14:textId="77777777" w:rsidR="00FF292C" w:rsidRDefault="00FF292C" w:rsidP="00FF292C">
      <w:pPr>
        <w:pStyle w:val="ListParagraph"/>
      </w:pPr>
    </w:p>
    <w:p w14:paraId="12FD3061" w14:textId="2E8D4BAA" w:rsidR="00212FF5" w:rsidRDefault="00212FF5" w:rsidP="00212FF5">
      <w:pPr>
        <w:pStyle w:val="ListParagraph"/>
        <w:numPr>
          <w:ilvl w:val="0"/>
          <w:numId w:val="41"/>
        </w:numPr>
      </w:pPr>
      <w:r>
        <w:t xml:space="preserve">Note: If the consensus is to consider </w:t>
      </w:r>
      <w:r w:rsidRPr="005C528C">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7A9D7D71" w14:textId="77777777" w:rsidR="00903731" w:rsidRDefault="00903731" w:rsidP="00903731">
      <w:pPr>
        <w:pStyle w:val="ListParagraph"/>
      </w:pPr>
    </w:p>
    <w:p w14:paraId="17447B69" w14:textId="77777777" w:rsidR="009730D1" w:rsidRDefault="009730D1"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3A0698F7" w14:textId="77777777" w:rsidTr="00390D60">
        <w:trPr>
          <w:jc w:val="center"/>
        </w:trPr>
        <w:tc>
          <w:tcPr>
            <w:tcW w:w="1587" w:type="dxa"/>
            <w:gridSpan w:val="2"/>
            <w:tcBorders>
              <w:bottom w:val="double" w:sz="4" w:space="0" w:color="auto"/>
            </w:tcBorders>
          </w:tcPr>
          <w:p w14:paraId="393F1FD2" w14:textId="77777777" w:rsidR="009730D1" w:rsidRDefault="009730D1" w:rsidP="00390D60">
            <w:pPr>
              <w:rPr>
                <w:b/>
              </w:rPr>
            </w:pPr>
            <w:r>
              <w:rPr>
                <w:b/>
              </w:rPr>
              <w:t>Company</w:t>
            </w:r>
          </w:p>
        </w:tc>
        <w:tc>
          <w:tcPr>
            <w:tcW w:w="8043" w:type="dxa"/>
            <w:tcBorders>
              <w:bottom w:val="double" w:sz="4" w:space="0" w:color="auto"/>
            </w:tcBorders>
          </w:tcPr>
          <w:p w14:paraId="45B4895D" w14:textId="77777777" w:rsidR="009730D1" w:rsidRDefault="009730D1" w:rsidP="00390D60">
            <w:pPr>
              <w:rPr>
                <w:b/>
              </w:rPr>
            </w:pPr>
            <w:r>
              <w:rPr>
                <w:b/>
              </w:rPr>
              <w:t xml:space="preserve">Comments </w:t>
            </w:r>
          </w:p>
        </w:tc>
      </w:tr>
      <w:tr w:rsidR="009730D1" w14:paraId="6CBE40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70FF4"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379BBD69" w14:textId="77777777" w:rsidR="009730D1" w:rsidRPr="00BA444C" w:rsidRDefault="009730D1" w:rsidP="00390D60">
            <w:pPr>
              <w:rPr>
                <w:rFonts w:eastAsiaTheme="minorEastAsia" w:cstheme="minorHAnsi"/>
                <w:sz w:val="18"/>
                <w:szCs w:val="18"/>
                <w:lang w:eastAsia="zh-CN"/>
              </w:rPr>
            </w:pPr>
          </w:p>
        </w:tc>
      </w:tr>
      <w:tr w:rsidR="009730D1" w14:paraId="1CAB6B0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C5383E"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E0B904A" w14:textId="77777777" w:rsidR="009730D1" w:rsidRDefault="009730D1" w:rsidP="00390D60">
            <w:pPr>
              <w:rPr>
                <w:rFonts w:cstheme="minorHAnsi"/>
                <w:sz w:val="18"/>
                <w:szCs w:val="18"/>
              </w:rPr>
            </w:pPr>
          </w:p>
        </w:tc>
      </w:tr>
    </w:tbl>
    <w:p w14:paraId="06E25F86" w14:textId="77777777" w:rsidR="00903731" w:rsidRDefault="00903731" w:rsidP="00903731">
      <w:pPr>
        <w:pStyle w:val="ListParagraph"/>
      </w:pPr>
    </w:p>
    <w:p w14:paraId="23EF94AC" w14:textId="77777777" w:rsidR="00212FF5" w:rsidRDefault="00212FF5" w:rsidP="00212FF5">
      <w:pPr>
        <w:pStyle w:val="ListParagraph"/>
      </w:pPr>
    </w:p>
    <w:p w14:paraId="57092089" w14:textId="38F10BEC" w:rsidR="00903731" w:rsidRDefault="00AD5A1E" w:rsidP="00903731">
      <w:pPr>
        <w:pStyle w:val="Subtitle"/>
        <w:rPr>
          <w:rFonts w:ascii="Times New Roman" w:hAnsi="Times New Roman" w:cs="Times New Roman"/>
        </w:rPr>
      </w:pPr>
      <w:r>
        <w:rPr>
          <w:rFonts w:ascii="Times New Roman" w:hAnsi="Times New Roman" w:cs="Times New Roman"/>
          <w:highlight w:val="yellow"/>
        </w:rPr>
        <w:t>Initial Proposal for Discussion</w:t>
      </w:r>
    </w:p>
    <w:p w14:paraId="60298811" w14:textId="6E47934E" w:rsidR="002F1699" w:rsidRDefault="00271E92" w:rsidP="002F1699">
      <w:pPr>
        <w:pStyle w:val="ListParagraph"/>
        <w:numPr>
          <w:ilvl w:val="0"/>
          <w:numId w:val="41"/>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3120C2">
        <w:fldChar w:fldCharType="begin"/>
      </w:r>
      <w:r w:rsidR="003120C2">
        <w:instrText xml:space="preserve"> REF _Ref40975595 \h </w:instrText>
      </w:r>
      <w:r w:rsidR="003120C2">
        <w:fldChar w:fldCharType="separate"/>
      </w:r>
      <w:r w:rsidR="003120C2">
        <w:t xml:space="preserve">Table </w:t>
      </w:r>
      <w:r w:rsidR="003120C2">
        <w:rPr>
          <w:noProof/>
        </w:rPr>
        <w:t>2</w:t>
      </w:r>
      <w:r w:rsidR="003120C2">
        <w:noBreakHyphen/>
      </w:r>
      <w:r w:rsidR="003120C2">
        <w:rPr>
          <w:noProof/>
        </w:rPr>
        <w:t>2</w:t>
      </w:r>
      <w:r w:rsidR="003120C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1E3B4FF2" w14:textId="77777777" w:rsidR="008A2F65" w:rsidRDefault="008A2F65" w:rsidP="008A2F65">
      <w:pPr>
        <w:pStyle w:val="ListParagraph"/>
        <w:numPr>
          <w:ilvl w:val="0"/>
          <w:numId w:val="41"/>
        </w:numPr>
        <w:tabs>
          <w:tab w:val="left" w:pos="1004"/>
          <w:tab w:val="left" w:pos="1724"/>
        </w:tabs>
        <w:rPr>
          <w:lang w:eastAsia="en-US"/>
        </w:rPr>
      </w:pPr>
      <w:bookmarkStart w:id="61" w:name="_Ref28428490"/>
      <w:r>
        <w:rPr>
          <w:lang w:eastAsia="en-US"/>
        </w:rPr>
        <w:t>Note: Individual companies may consider additional parameter values in their simulation investigation</w:t>
      </w:r>
    </w:p>
    <w:p w14:paraId="7C502B8F" w14:textId="77777777" w:rsidR="002F1699" w:rsidRPr="00271E92" w:rsidRDefault="002F1699" w:rsidP="002F1699">
      <w:pPr>
        <w:pStyle w:val="Caption"/>
        <w:rPr>
          <w:lang w:val="en-US"/>
        </w:rPr>
      </w:pPr>
    </w:p>
    <w:p w14:paraId="33854C09" w14:textId="03F80F9E"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7ADF52CB" w14:textId="77777777" w:rsidR="00A150BF" w:rsidRDefault="00A150BF" w:rsidP="00271E92">
      <w:pPr>
        <w:pStyle w:val="ListParagraph"/>
        <w:tabs>
          <w:tab w:val="left" w:pos="1004"/>
          <w:tab w:val="left" w:pos="1724"/>
        </w:tabs>
        <w:ind w:left="284"/>
        <w:rPr>
          <w:lang w:eastAsia="en-US"/>
        </w:rPr>
      </w:pPr>
    </w:p>
    <w:p w14:paraId="0D0E984A" w14:textId="77777777" w:rsidR="00267EEE" w:rsidRDefault="00267EEE" w:rsidP="00267EEE">
      <w:pPr>
        <w:pStyle w:val="Caption"/>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62" w:name="_Ref40975595"/>
      <w:r>
        <w:t xml:space="preserve">Tabl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Table \* ARABIC \s 1 </w:instrText>
      </w:r>
      <w:r>
        <w:fldChar w:fldCharType="separate"/>
      </w:r>
      <w:r>
        <w:rPr>
          <w:noProof/>
        </w:rPr>
        <w:t>2</w:t>
      </w:r>
      <w:r>
        <w:fldChar w:fldCharType="end"/>
      </w:r>
      <w:r>
        <w:t xml:space="preserve"> </w:t>
      </w:r>
      <w:bookmarkEnd w:id="62"/>
      <w:r>
        <w:rPr>
          <w:lang w:val="en-US"/>
        </w:rPr>
        <w:t xml:space="preserve">Parameters common to </w:t>
      </w:r>
      <w:proofErr w:type="spellStart"/>
      <w:proofErr w:type="gramStart"/>
      <w:r>
        <w:rPr>
          <w:lang w:val="en-US"/>
        </w:rPr>
        <w:t>InF</w:t>
      </w:r>
      <w:proofErr w:type="spellEnd"/>
      <w:proofErr w:type="gram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9"/>
        <w:gridCol w:w="2074"/>
        <w:gridCol w:w="458"/>
        <w:gridCol w:w="2817"/>
        <w:gridCol w:w="5830"/>
      </w:tblGrid>
      <w:tr w:rsidR="0096744E" w:rsidRPr="00790A20" w14:paraId="0809EA6E" w14:textId="652E3937" w:rsidTr="008A2F65">
        <w:trPr>
          <w:tblHeader/>
        </w:trPr>
        <w:tc>
          <w:tcPr>
            <w:tcW w:w="655" w:type="pct"/>
            <w:gridSpan w:val="2"/>
            <w:vAlign w:val="center"/>
          </w:tcPr>
          <w:p w14:paraId="67B9CA3D" w14:textId="77777777" w:rsidR="0096744E" w:rsidRPr="00790A20" w:rsidRDefault="0096744E" w:rsidP="00BC3482">
            <w:pPr>
              <w:pStyle w:val="TAH"/>
              <w:rPr>
                <w:lang w:val="en-US" w:eastAsia="zh-CN"/>
              </w:rPr>
            </w:pPr>
          </w:p>
        </w:tc>
        <w:tc>
          <w:tcPr>
            <w:tcW w:w="984" w:type="pct"/>
            <w:gridSpan w:val="2"/>
            <w:hideMark/>
          </w:tcPr>
          <w:p w14:paraId="5D908550"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4" w:type="pct"/>
            <w:hideMark/>
          </w:tcPr>
          <w:p w14:paraId="0C57314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955ED0A" w14:textId="3FF916E6" w:rsidR="0096744E" w:rsidRPr="008B4D33" w:rsidRDefault="008B4D33" w:rsidP="00BC3482">
            <w:pPr>
              <w:pStyle w:val="TAH"/>
              <w:rPr>
                <w:rFonts w:ascii="Times New Roman" w:hAnsi="Times New Roman"/>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96744E" w:rsidRPr="00790A20" w14:paraId="4D20E5D6" w14:textId="30736E5A" w:rsidTr="008A2F65">
        <w:trPr>
          <w:tblHeader/>
        </w:trPr>
        <w:tc>
          <w:tcPr>
            <w:tcW w:w="655" w:type="pct"/>
            <w:gridSpan w:val="2"/>
            <w:vAlign w:val="center"/>
          </w:tcPr>
          <w:p w14:paraId="7F732093"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7EB5A474"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1972FC7D"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4" w:type="pct"/>
          </w:tcPr>
          <w:p w14:paraId="6B4D151C"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072FBAE0"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14:paraId="575D44BE" w14:textId="4683AC96" w:rsidR="0096744E" w:rsidRPr="00537861" w:rsidRDefault="0096744E" w:rsidP="00BC3482">
            <w:pPr>
              <w:pStyle w:val="TAH"/>
              <w:rPr>
                <w:rFonts w:ascii="Times New Roman" w:hAnsi="Times New Roman"/>
                <w:b w:val="0"/>
                <w:sz w:val="20"/>
                <w:lang w:val="en-US" w:eastAsia="zh-CN"/>
              </w:rPr>
            </w:pPr>
          </w:p>
        </w:tc>
      </w:tr>
      <w:tr w:rsidR="0096744E" w:rsidRPr="009A48BC" w14:paraId="15F0A87C" w14:textId="302302E4" w:rsidTr="00A150BF">
        <w:trPr>
          <w:trHeight w:val="1475"/>
          <w:tblHeader/>
        </w:trPr>
        <w:tc>
          <w:tcPr>
            <w:tcW w:w="294" w:type="pct"/>
            <w:vMerge w:val="restart"/>
            <w:vAlign w:val="center"/>
          </w:tcPr>
          <w:p w14:paraId="021E2102"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58E4EA2B" w14:textId="77777777" w:rsidR="0096744E" w:rsidRPr="00790A20" w:rsidRDefault="0096744E" w:rsidP="00BC3482">
            <w:pPr>
              <w:pStyle w:val="TAL"/>
              <w:rPr>
                <w:lang w:val="en-US" w:eastAsia="zh-CN"/>
              </w:rPr>
            </w:pPr>
            <w:r>
              <w:rPr>
                <w:rFonts w:eastAsia="宋体" w:cs="Arial"/>
                <w:szCs w:val="18"/>
              </w:rPr>
              <w:t>Hall</w:t>
            </w:r>
            <w:r w:rsidRPr="007F34A4">
              <w:rPr>
                <w:rFonts w:eastAsia="宋体" w:cs="Arial"/>
                <w:szCs w:val="18"/>
              </w:rPr>
              <w:t xml:space="preserve"> size</w:t>
            </w:r>
          </w:p>
        </w:tc>
        <w:tc>
          <w:tcPr>
            <w:tcW w:w="2079" w:type="pct"/>
            <w:gridSpan w:val="3"/>
            <w:vAlign w:val="center"/>
          </w:tcPr>
          <w:p w14:paraId="60F86669"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347DC57A" w14:textId="77777777" w:rsidR="0096744E" w:rsidRDefault="0096744E" w:rsidP="00BC3482">
            <w:pPr>
              <w:keepNext/>
              <w:keepLines/>
              <w:spacing w:after="0"/>
              <w:rPr>
                <w:lang w:val="de-DE" w:eastAsia="zh-CN"/>
              </w:rPr>
            </w:pPr>
            <w:r w:rsidRPr="003F2A63">
              <w:rPr>
                <w:lang w:val="de-DE" w:eastAsia="zh-CN"/>
              </w:rPr>
              <w:t>InF-DH: 120x60 m</w:t>
            </w:r>
          </w:p>
          <w:p w14:paraId="580DB269" w14:textId="77777777" w:rsidR="0096744E" w:rsidRDefault="0096744E" w:rsidP="00BC3482">
            <w:pPr>
              <w:keepNext/>
              <w:keepLines/>
              <w:spacing w:after="0"/>
              <w:rPr>
                <w:lang w:val="de-DE" w:eastAsia="zh-CN"/>
              </w:rPr>
            </w:pPr>
          </w:p>
          <w:p w14:paraId="20823EDD"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3FB25A29"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3839A160"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4A32C4D0" w14:textId="4480C10C" w:rsidR="0096744E" w:rsidRPr="003F2A63" w:rsidRDefault="0096744E" w:rsidP="00BC3482">
            <w:pPr>
              <w:keepNext/>
              <w:keepLines/>
              <w:spacing w:after="0"/>
              <w:rPr>
                <w:rFonts w:ascii="Arial" w:hAnsi="Arial" w:cs="Arial"/>
                <w:sz w:val="18"/>
                <w:szCs w:val="18"/>
                <w:lang w:val="de-DE"/>
              </w:rPr>
            </w:pPr>
          </w:p>
        </w:tc>
      </w:tr>
      <w:tr w:rsidR="0096744E" w:rsidRPr="00790A20" w14:paraId="2A69861B" w14:textId="18B52D31" w:rsidTr="00A150BF">
        <w:trPr>
          <w:trHeight w:val="3271"/>
          <w:tblHeader/>
        </w:trPr>
        <w:tc>
          <w:tcPr>
            <w:tcW w:w="294" w:type="pct"/>
            <w:vMerge/>
            <w:vAlign w:val="center"/>
          </w:tcPr>
          <w:p w14:paraId="4C7C50E6" w14:textId="77777777" w:rsidR="0096744E" w:rsidRPr="003F2A63" w:rsidRDefault="0096744E" w:rsidP="00BC3482">
            <w:pPr>
              <w:pStyle w:val="TAL"/>
              <w:rPr>
                <w:lang w:val="de-DE" w:eastAsia="zh-CN"/>
              </w:rPr>
            </w:pPr>
          </w:p>
        </w:tc>
        <w:tc>
          <w:tcPr>
            <w:tcW w:w="361" w:type="pct"/>
            <w:vAlign w:val="center"/>
          </w:tcPr>
          <w:p w14:paraId="583855B4" w14:textId="77777777" w:rsidR="0096744E" w:rsidRDefault="0096744E" w:rsidP="00BC3482">
            <w:pPr>
              <w:pStyle w:val="TAL"/>
              <w:rPr>
                <w:rFonts w:eastAsia="宋体" w:cs="Arial"/>
                <w:szCs w:val="18"/>
              </w:rPr>
            </w:pPr>
            <w:r>
              <w:rPr>
                <w:rFonts w:eastAsia="宋体" w:cs="Arial"/>
                <w:szCs w:val="18"/>
              </w:rPr>
              <w:t>BS locations</w:t>
            </w:r>
          </w:p>
        </w:tc>
        <w:tc>
          <w:tcPr>
            <w:tcW w:w="2079" w:type="pct"/>
            <w:gridSpan w:val="3"/>
            <w:vAlign w:val="center"/>
          </w:tcPr>
          <w:p w14:paraId="043CC58B"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2A730F3C"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B1C2AF2"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22A83798"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4D34567B" wp14:editId="6BE69655">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79936B2B" w14:textId="1A7AB8F0" w:rsidR="0096744E" w:rsidRPr="00E8195E" w:rsidRDefault="0096744E" w:rsidP="00BC3482">
            <w:pPr>
              <w:spacing w:after="0" w:line="252" w:lineRule="auto"/>
              <w:rPr>
                <w:rFonts w:ascii="Arial" w:hAnsi="Arial" w:cs="Arial"/>
                <w:sz w:val="18"/>
                <w:szCs w:val="18"/>
                <w:lang w:val="en-US"/>
              </w:rPr>
            </w:pPr>
          </w:p>
        </w:tc>
      </w:tr>
      <w:tr w:rsidR="0096744E" w:rsidRPr="00790A20" w14:paraId="19A040D5" w14:textId="27833D92" w:rsidTr="00A150BF">
        <w:trPr>
          <w:trHeight w:val="337"/>
          <w:tblHeader/>
        </w:trPr>
        <w:tc>
          <w:tcPr>
            <w:tcW w:w="294" w:type="pct"/>
            <w:vMerge/>
            <w:vAlign w:val="center"/>
          </w:tcPr>
          <w:p w14:paraId="2D4A8304" w14:textId="77777777" w:rsidR="0096744E" w:rsidRPr="00790A20" w:rsidRDefault="0096744E" w:rsidP="00BC3482">
            <w:pPr>
              <w:pStyle w:val="TAL"/>
              <w:rPr>
                <w:lang w:val="en-US" w:eastAsia="zh-CN"/>
              </w:rPr>
            </w:pPr>
          </w:p>
        </w:tc>
        <w:tc>
          <w:tcPr>
            <w:tcW w:w="361" w:type="pct"/>
            <w:vAlign w:val="center"/>
          </w:tcPr>
          <w:p w14:paraId="1E90F5B0"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3A2E347C"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70DDC18F" w14:textId="71157EEA" w:rsidR="0096744E" w:rsidRDefault="0096744E" w:rsidP="00BC3482">
            <w:pPr>
              <w:pStyle w:val="TAL"/>
              <w:rPr>
                <w:rFonts w:cs="Arial"/>
                <w:szCs w:val="18"/>
                <w:lang w:val="en-US"/>
              </w:rPr>
            </w:pPr>
          </w:p>
        </w:tc>
      </w:tr>
      <w:tr w:rsidR="0096744E" w:rsidRPr="00790A20" w14:paraId="24AC68B5" w14:textId="06577BA5" w:rsidTr="00A150BF">
        <w:trPr>
          <w:tblHeader/>
        </w:trPr>
        <w:tc>
          <w:tcPr>
            <w:tcW w:w="655" w:type="pct"/>
            <w:gridSpan w:val="2"/>
            <w:hideMark/>
          </w:tcPr>
          <w:p w14:paraId="33E3DF4E" w14:textId="77777777" w:rsidR="0096744E" w:rsidRPr="00790A20" w:rsidRDefault="0096744E" w:rsidP="00BC3482">
            <w:pPr>
              <w:pStyle w:val="TAL"/>
              <w:rPr>
                <w:lang w:val="en-US" w:eastAsia="zh-CN"/>
              </w:rPr>
            </w:pPr>
            <w:r w:rsidRPr="00790A20">
              <w:rPr>
                <w:lang w:val="en-US" w:eastAsia="zh-CN"/>
              </w:rPr>
              <w:t xml:space="preserve">Total gNB TX power, </w:t>
            </w:r>
            <w:proofErr w:type="spellStart"/>
            <w:r w:rsidRPr="00790A20">
              <w:rPr>
                <w:lang w:val="en-US" w:eastAsia="zh-CN"/>
              </w:rPr>
              <w:t>dBm</w:t>
            </w:r>
            <w:proofErr w:type="spellEnd"/>
          </w:p>
        </w:tc>
        <w:tc>
          <w:tcPr>
            <w:tcW w:w="806" w:type="pct"/>
            <w:hideMark/>
          </w:tcPr>
          <w:p w14:paraId="47FA8874"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7151B12A" w14:textId="77777777" w:rsidR="0096744E" w:rsidRPr="00790A20" w:rsidRDefault="0096744E" w:rsidP="00BC3482">
            <w:pPr>
              <w:pStyle w:val="TAL"/>
              <w:rPr>
                <w:lang w:val="en-US" w:eastAsia="zh-CN"/>
              </w:rPr>
            </w:pPr>
            <w:r w:rsidRPr="00790A20">
              <w:rPr>
                <w:lang w:val="en-US" w:eastAsia="zh-CN"/>
              </w:rPr>
              <w:t>24dBm</w:t>
            </w:r>
          </w:p>
          <w:p w14:paraId="66068F18" w14:textId="77777777" w:rsidR="0096744E" w:rsidRPr="00790A20" w:rsidRDefault="0096744E" w:rsidP="00BC3482">
            <w:pPr>
              <w:pStyle w:val="TAL"/>
              <w:rPr>
                <w:lang w:val="en-US" w:eastAsia="zh-CN"/>
              </w:rPr>
            </w:pPr>
            <w:r w:rsidRPr="00790A20">
              <w:rPr>
                <w:lang w:val="en-US" w:eastAsia="zh-CN"/>
              </w:rPr>
              <w:t xml:space="preserve">EIRP should not exceed 58 </w:t>
            </w:r>
            <w:proofErr w:type="spellStart"/>
            <w:r w:rsidRPr="00790A20">
              <w:rPr>
                <w:lang w:val="en-US" w:eastAsia="zh-CN"/>
              </w:rPr>
              <w:t>dBm</w:t>
            </w:r>
            <w:proofErr w:type="spellEnd"/>
          </w:p>
        </w:tc>
        <w:tc>
          <w:tcPr>
            <w:tcW w:w="2266" w:type="pct"/>
          </w:tcPr>
          <w:p w14:paraId="652F239C" w14:textId="60B2CBE5" w:rsidR="0096744E" w:rsidRPr="00790A20" w:rsidRDefault="0096744E" w:rsidP="00BC3482">
            <w:pPr>
              <w:pStyle w:val="TAL"/>
              <w:rPr>
                <w:lang w:val="en-US" w:eastAsia="zh-CN"/>
              </w:rPr>
            </w:pPr>
          </w:p>
        </w:tc>
      </w:tr>
      <w:tr w:rsidR="0096744E" w:rsidRPr="00790A20" w14:paraId="2283F877" w14:textId="5C75FA20" w:rsidTr="00A150BF">
        <w:trPr>
          <w:tblHeader/>
        </w:trPr>
        <w:tc>
          <w:tcPr>
            <w:tcW w:w="655" w:type="pct"/>
            <w:gridSpan w:val="2"/>
            <w:hideMark/>
          </w:tcPr>
          <w:p w14:paraId="0539AB31"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10693C90" w14:textId="77777777"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14:paraId="304517E9" w14:textId="77777777"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14:paraId="65B316F1"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35099164" w14:textId="4644F7D1" w:rsidR="0096744E" w:rsidRPr="00790A20" w:rsidRDefault="0096744E" w:rsidP="00BC3482">
            <w:pPr>
              <w:pStyle w:val="TAL"/>
              <w:rPr>
                <w:lang w:val="en-US" w:eastAsia="zh-CN"/>
              </w:rPr>
            </w:pPr>
          </w:p>
        </w:tc>
      </w:tr>
      <w:tr w:rsidR="00A150BF" w:rsidRPr="00790A20" w14:paraId="43249292" w14:textId="77777777" w:rsidTr="00A150BF">
        <w:trPr>
          <w:tblHeader/>
        </w:trPr>
        <w:tc>
          <w:tcPr>
            <w:tcW w:w="655" w:type="pct"/>
            <w:gridSpan w:val="2"/>
            <w:hideMark/>
          </w:tcPr>
          <w:p w14:paraId="188363B9"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0395626A"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14ED2473"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689BFC22" w14:textId="77777777" w:rsidR="00A150BF" w:rsidRPr="00790A20" w:rsidRDefault="00A150BF" w:rsidP="00BC3482">
            <w:pPr>
              <w:pStyle w:val="TAL"/>
              <w:rPr>
                <w:lang w:val="en-US" w:eastAsia="zh-CN"/>
              </w:rPr>
            </w:pPr>
          </w:p>
        </w:tc>
      </w:tr>
      <w:tr w:rsidR="00A150BF" w:rsidRPr="00790A20" w14:paraId="640C44CF" w14:textId="77777777" w:rsidTr="00A150BF">
        <w:trPr>
          <w:tblHeader/>
        </w:trPr>
        <w:tc>
          <w:tcPr>
            <w:tcW w:w="655" w:type="pct"/>
            <w:gridSpan w:val="2"/>
          </w:tcPr>
          <w:p w14:paraId="6D17CC4B" w14:textId="2FBE950D"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14:paraId="77F231C8" w14:textId="26A88CFB" w:rsidR="00A150BF" w:rsidRPr="00790A20" w:rsidRDefault="00A150BF" w:rsidP="00BC3482">
            <w:pPr>
              <w:pStyle w:val="TAL"/>
              <w:rPr>
                <w:lang w:val="en-US" w:eastAsia="zh-CN"/>
              </w:rPr>
            </w:pPr>
            <w:r w:rsidRPr="00790A20">
              <w:rPr>
                <w:lang w:val="en-US" w:eastAsia="zh-CN"/>
              </w:rPr>
              <w:t>0dB</w:t>
            </w:r>
          </w:p>
        </w:tc>
        <w:tc>
          <w:tcPr>
            <w:tcW w:w="2266" w:type="pct"/>
          </w:tcPr>
          <w:p w14:paraId="216CBFF1" w14:textId="77777777" w:rsidR="00A150BF" w:rsidRPr="00790A20" w:rsidRDefault="00A150BF" w:rsidP="00BC3482">
            <w:pPr>
              <w:pStyle w:val="TAL"/>
              <w:rPr>
                <w:lang w:val="en-US" w:eastAsia="zh-CN"/>
              </w:rPr>
            </w:pPr>
          </w:p>
        </w:tc>
      </w:tr>
      <w:tr w:rsidR="00A150BF" w:rsidRPr="00790A20" w14:paraId="7019CE9A" w14:textId="77777777" w:rsidTr="00A150BF">
        <w:trPr>
          <w:tblHeader/>
        </w:trPr>
        <w:tc>
          <w:tcPr>
            <w:tcW w:w="655" w:type="pct"/>
            <w:gridSpan w:val="2"/>
            <w:vAlign w:val="center"/>
          </w:tcPr>
          <w:p w14:paraId="45B8A53F" w14:textId="0EAC146A"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6B9AE527" w14:textId="70C26234" w:rsidR="00A150BF" w:rsidRPr="00790A20" w:rsidRDefault="00A150BF" w:rsidP="00BC3482">
            <w:pPr>
              <w:pStyle w:val="TAL"/>
              <w:rPr>
                <w:lang w:val="en-US" w:eastAsia="zh-CN"/>
              </w:rPr>
            </w:pPr>
            <w:r w:rsidRPr="00790A20">
              <w:rPr>
                <w:lang w:val="en-US" w:eastAsia="zh-CN"/>
              </w:rPr>
              <w:t>1</w:t>
            </w:r>
          </w:p>
        </w:tc>
        <w:tc>
          <w:tcPr>
            <w:tcW w:w="2266" w:type="pct"/>
          </w:tcPr>
          <w:p w14:paraId="30560C12" w14:textId="77777777" w:rsidR="00A150BF" w:rsidRPr="00790A20" w:rsidRDefault="00A150BF" w:rsidP="00BC3482">
            <w:pPr>
              <w:pStyle w:val="TAL"/>
              <w:rPr>
                <w:lang w:val="en-US" w:eastAsia="zh-CN"/>
              </w:rPr>
            </w:pPr>
          </w:p>
        </w:tc>
      </w:tr>
      <w:tr w:rsidR="00A150BF" w:rsidRPr="00790A20" w14:paraId="75836AFD" w14:textId="77777777" w:rsidTr="00A150BF">
        <w:trPr>
          <w:tblHeader/>
        </w:trPr>
        <w:tc>
          <w:tcPr>
            <w:tcW w:w="655" w:type="pct"/>
            <w:gridSpan w:val="2"/>
            <w:vAlign w:val="center"/>
          </w:tcPr>
          <w:p w14:paraId="2917CF66" w14:textId="2BD5770D" w:rsidR="00A150BF" w:rsidRPr="00790A20" w:rsidRDefault="00A150BF" w:rsidP="00BC3482">
            <w:pPr>
              <w:pStyle w:val="TAL"/>
              <w:rPr>
                <w:lang w:val="en-US" w:eastAsia="zh-CN"/>
              </w:rPr>
            </w:pPr>
            <w:r w:rsidRPr="00790A20">
              <w:rPr>
                <w:lang w:val="en-US" w:eastAsia="zh-CN"/>
              </w:rPr>
              <w:t>UE horizontal drop procedure</w:t>
            </w:r>
          </w:p>
        </w:tc>
        <w:tc>
          <w:tcPr>
            <w:tcW w:w="2079" w:type="pct"/>
            <w:gridSpan w:val="3"/>
            <w:vAlign w:val="center"/>
          </w:tcPr>
          <w:p w14:paraId="69A1C7BE" w14:textId="7010306B" w:rsidR="00A150BF" w:rsidRPr="00790A20" w:rsidRDefault="00A150BF" w:rsidP="00BC3482">
            <w:pPr>
              <w:pStyle w:val="TAL"/>
              <w:rPr>
                <w:lang w:val="en-US" w:eastAsia="zh-CN"/>
              </w:rPr>
            </w:pPr>
            <w:r w:rsidRPr="00790A20">
              <w:rPr>
                <w:lang w:val="en-US" w:eastAsia="zh-CN"/>
              </w:rPr>
              <w:t>100% indoor, uniformly distributed over the horizontal area</w:t>
            </w:r>
          </w:p>
        </w:tc>
        <w:tc>
          <w:tcPr>
            <w:tcW w:w="2266" w:type="pct"/>
          </w:tcPr>
          <w:p w14:paraId="7E78A5F4" w14:textId="77777777" w:rsidR="00A150BF" w:rsidRPr="00790A20" w:rsidRDefault="00A150BF" w:rsidP="00BC3482">
            <w:pPr>
              <w:pStyle w:val="TAL"/>
              <w:rPr>
                <w:lang w:val="en-US" w:eastAsia="zh-CN"/>
              </w:rPr>
            </w:pPr>
          </w:p>
        </w:tc>
      </w:tr>
      <w:tr w:rsidR="00A150BF" w:rsidRPr="00790A20" w14:paraId="15BC63B7" w14:textId="77777777" w:rsidTr="00A150BF">
        <w:trPr>
          <w:tblHeader/>
        </w:trPr>
        <w:tc>
          <w:tcPr>
            <w:tcW w:w="655" w:type="pct"/>
            <w:gridSpan w:val="2"/>
            <w:vAlign w:val="center"/>
          </w:tcPr>
          <w:p w14:paraId="4DAC5496" w14:textId="740DF215" w:rsidR="00A150BF" w:rsidRPr="00790A20" w:rsidRDefault="00A150BF" w:rsidP="00BC3482">
            <w:pPr>
              <w:pStyle w:val="TAL"/>
              <w:rPr>
                <w:lang w:val="en-US" w:eastAsia="zh-CN"/>
              </w:rPr>
            </w:pPr>
            <w:r>
              <w:rPr>
                <w:lang w:val="en-US" w:eastAsia="zh-CN"/>
              </w:rPr>
              <w:lastRenderedPageBreak/>
              <w:t xml:space="preserve">UE </w:t>
            </w:r>
            <w:r w:rsidRPr="00790A20">
              <w:rPr>
                <w:lang w:val="en-US" w:eastAsia="zh-CN"/>
              </w:rPr>
              <w:t>antenna height</w:t>
            </w:r>
          </w:p>
        </w:tc>
        <w:tc>
          <w:tcPr>
            <w:tcW w:w="2079" w:type="pct"/>
            <w:gridSpan w:val="3"/>
            <w:vAlign w:val="center"/>
          </w:tcPr>
          <w:p w14:paraId="0053A1D9" w14:textId="77777777" w:rsidR="00A150BF" w:rsidRDefault="00A150BF" w:rsidP="00BC3482">
            <w:pPr>
              <w:pStyle w:val="TAL"/>
              <w:rPr>
                <w:rFonts w:eastAsia="Malgun Gothic"/>
                <w:lang w:val="en-US"/>
              </w:rPr>
            </w:pPr>
            <w:r w:rsidRPr="002F1699">
              <w:rPr>
                <w:rFonts w:eastAsia="Malgun Gothic"/>
                <w:highlight w:val="yellow"/>
                <w:lang w:val="en-US"/>
              </w:rPr>
              <w:t>Option 1</w:t>
            </w:r>
            <w:r>
              <w:rPr>
                <w:rFonts w:eastAsia="Malgun Gothic"/>
                <w:lang w:val="en-US"/>
              </w:rPr>
              <w:t xml:space="preserve">: </w:t>
            </w:r>
            <w:r w:rsidRPr="00B651F8">
              <w:rPr>
                <w:rFonts w:cs="Arial"/>
                <w:szCs w:val="18"/>
                <w:lang w:val="en-US"/>
              </w:rPr>
              <w:t>UE-height =</w:t>
            </w:r>
            <w:r w:rsidRPr="00B651F8">
              <w:rPr>
                <w:rFonts w:eastAsia="Malgun Gothic"/>
                <w:lang w:val="en-US"/>
              </w:rPr>
              <w:t>1.5m</w:t>
            </w:r>
          </w:p>
          <w:p w14:paraId="2374A0DB" w14:textId="77777777" w:rsidR="00A150BF" w:rsidRDefault="00A150BF" w:rsidP="00BC3482">
            <w:pPr>
              <w:pStyle w:val="TAL"/>
              <w:rPr>
                <w:rFonts w:eastAsia="Malgun Gothic"/>
                <w:lang w:val="en-US"/>
              </w:rPr>
            </w:pPr>
            <w:r>
              <w:rPr>
                <w:rFonts w:eastAsia="Malgun Gothic"/>
                <w:lang w:val="en-US"/>
              </w:rPr>
              <w:t>Supported by:</w:t>
            </w:r>
          </w:p>
          <w:p w14:paraId="4C4BACAE" w14:textId="77777777" w:rsidR="00A150BF" w:rsidRDefault="00A150BF" w:rsidP="00BC3482">
            <w:pPr>
              <w:pStyle w:val="TAL"/>
              <w:rPr>
                <w:rFonts w:eastAsia="Malgun Gothic"/>
                <w:lang w:val="en-US"/>
              </w:rPr>
            </w:pPr>
          </w:p>
          <w:p w14:paraId="0E2C5D24" w14:textId="77777777" w:rsidR="00A150BF" w:rsidRDefault="00A150BF" w:rsidP="00BC3482">
            <w:pPr>
              <w:pStyle w:val="TAL"/>
            </w:pPr>
            <w:r w:rsidRPr="002F1699">
              <w:rPr>
                <w:highlight w:val="yellow"/>
                <w:lang w:val="en-US" w:eastAsia="zh-CN"/>
              </w:rPr>
              <w:t>Option 2</w:t>
            </w:r>
            <w:r>
              <w:rPr>
                <w:lang w:val="en-US" w:eastAsia="zh-CN"/>
              </w:rPr>
              <w:t xml:space="preserve">: </w:t>
            </w:r>
            <w:r>
              <w:t>uniform</w:t>
            </w:r>
            <w:r w:rsidRPr="00AB1F70">
              <w:t xml:space="preserve"> </w:t>
            </w:r>
            <w:r w:rsidRPr="00B651F8">
              <w:rPr>
                <w:rFonts w:cs="Arial"/>
                <w:szCs w:val="18"/>
                <w:lang w:val="en-US"/>
              </w:rPr>
              <w:t xml:space="preserve">distribution </w:t>
            </w:r>
            <w:r w:rsidRPr="00B651F8">
              <w:t>within</w:t>
            </w:r>
            <w:r>
              <w:t xml:space="preserve"> [X1, X2]m; </w:t>
            </w:r>
            <w:r w:rsidRPr="00B651F8">
              <w:rPr>
                <w:highlight w:val="yellow"/>
              </w:rPr>
              <w:t>FFS</w:t>
            </w:r>
            <w:r>
              <w:t>: {X1, X2}</w:t>
            </w:r>
          </w:p>
          <w:p w14:paraId="56FDDDF5" w14:textId="77777777" w:rsidR="00A150BF" w:rsidRDefault="00A150BF" w:rsidP="00BC3482">
            <w:pPr>
              <w:pStyle w:val="TAL"/>
              <w:rPr>
                <w:rFonts w:eastAsia="Malgun Gothic"/>
                <w:lang w:val="en-US"/>
              </w:rPr>
            </w:pPr>
            <w:r>
              <w:rPr>
                <w:rFonts w:eastAsia="Malgun Gothic"/>
                <w:lang w:val="en-US"/>
              </w:rPr>
              <w:t>Supported by:</w:t>
            </w:r>
          </w:p>
          <w:p w14:paraId="164ED6D9" w14:textId="171FDB6C" w:rsidR="00A150BF" w:rsidRPr="00790A20" w:rsidRDefault="00A150BF" w:rsidP="00BC3482">
            <w:pPr>
              <w:pStyle w:val="TAL"/>
              <w:rPr>
                <w:lang w:val="en-US" w:eastAsia="zh-CN"/>
              </w:rPr>
            </w:pPr>
          </w:p>
        </w:tc>
        <w:tc>
          <w:tcPr>
            <w:tcW w:w="2266" w:type="pct"/>
          </w:tcPr>
          <w:p w14:paraId="69950A63" w14:textId="77777777" w:rsidR="00A150BF" w:rsidRPr="00790A20" w:rsidRDefault="00A150BF" w:rsidP="00BC3482">
            <w:pPr>
              <w:pStyle w:val="TAL"/>
              <w:rPr>
                <w:lang w:val="en-US" w:eastAsia="zh-CN"/>
              </w:rPr>
            </w:pPr>
          </w:p>
        </w:tc>
      </w:tr>
      <w:tr w:rsidR="00A150BF" w:rsidRPr="00790A20" w14:paraId="48464F3A" w14:textId="77777777" w:rsidTr="00A150BF">
        <w:trPr>
          <w:tblHeader/>
        </w:trPr>
        <w:tc>
          <w:tcPr>
            <w:tcW w:w="655" w:type="pct"/>
            <w:gridSpan w:val="2"/>
          </w:tcPr>
          <w:p w14:paraId="774A1E99" w14:textId="124AA5EC" w:rsidR="00A150BF" w:rsidRPr="00790A20" w:rsidRDefault="00A150BF" w:rsidP="00BC3482">
            <w:pPr>
              <w:pStyle w:val="TAL"/>
              <w:rPr>
                <w:lang w:val="en-US" w:eastAsia="zh-CN"/>
              </w:rPr>
            </w:pPr>
            <w:r w:rsidRPr="00790A20">
              <w:rPr>
                <w:lang w:val="en-US" w:eastAsia="zh-CN"/>
              </w:rPr>
              <w:t>UE mobility</w:t>
            </w:r>
          </w:p>
        </w:tc>
        <w:tc>
          <w:tcPr>
            <w:tcW w:w="2079" w:type="pct"/>
            <w:gridSpan w:val="3"/>
          </w:tcPr>
          <w:p w14:paraId="0BCCA517" w14:textId="216181F5" w:rsidR="00A150BF" w:rsidRPr="00790A20" w:rsidRDefault="00A150BF" w:rsidP="00BC3482">
            <w:pPr>
              <w:pStyle w:val="TAL"/>
              <w:rPr>
                <w:lang w:val="en-US" w:eastAsia="zh-CN"/>
              </w:rPr>
            </w:pPr>
            <w:r w:rsidRPr="00790A20">
              <w:rPr>
                <w:lang w:val="en-US" w:eastAsia="zh-CN"/>
              </w:rPr>
              <w:t>3km/h</w:t>
            </w:r>
          </w:p>
        </w:tc>
        <w:tc>
          <w:tcPr>
            <w:tcW w:w="2266" w:type="pct"/>
          </w:tcPr>
          <w:p w14:paraId="44E60B24" w14:textId="77777777" w:rsidR="00A150BF" w:rsidRPr="00790A20" w:rsidRDefault="00A150BF" w:rsidP="00BC3482">
            <w:pPr>
              <w:pStyle w:val="TAL"/>
              <w:rPr>
                <w:lang w:val="en-US" w:eastAsia="zh-CN"/>
              </w:rPr>
            </w:pPr>
          </w:p>
        </w:tc>
      </w:tr>
      <w:tr w:rsidR="00A150BF" w:rsidRPr="00790A20" w14:paraId="70DC3AF3" w14:textId="77777777" w:rsidTr="00A150BF">
        <w:trPr>
          <w:tblHeader/>
        </w:trPr>
        <w:tc>
          <w:tcPr>
            <w:tcW w:w="655" w:type="pct"/>
            <w:gridSpan w:val="2"/>
          </w:tcPr>
          <w:p w14:paraId="4C5A342B" w14:textId="67078068"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14:paraId="26796808" w14:textId="1C8DE7C9" w:rsidR="00A150BF" w:rsidRPr="00790A20" w:rsidRDefault="00A150BF" w:rsidP="00BC3482">
            <w:pPr>
              <w:pStyle w:val="TAL"/>
              <w:rPr>
                <w:lang w:val="en-US" w:eastAsia="zh-CN"/>
              </w:rPr>
            </w:pPr>
            <w:r w:rsidRPr="00790A20">
              <w:rPr>
                <w:rFonts w:eastAsia="Malgun Gothic"/>
                <w:lang w:val="en-US"/>
              </w:rPr>
              <w:t>0m</w:t>
            </w:r>
          </w:p>
        </w:tc>
        <w:tc>
          <w:tcPr>
            <w:tcW w:w="2266" w:type="pct"/>
          </w:tcPr>
          <w:p w14:paraId="1A98BECB" w14:textId="77777777" w:rsidR="00A150BF" w:rsidRPr="00790A20" w:rsidRDefault="00A150BF" w:rsidP="00BC3482">
            <w:pPr>
              <w:pStyle w:val="TAL"/>
              <w:rPr>
                <w:lang w:val="en-US" w:eastAsia="zh-CN"/>
              </w:rPr>
            </w:pPr>
          </w:p>
        </w:tc>
      </w:tr>
      <w:tr w:rsidR="00A150BF" w:rsidRPr="00790A20" w14:paraId="4E1611A4" w14:textId="77777777" w:rsidTr="00A150BF">
        <w:trPr>
          <w:tblHeader/>
        </w:trPr>
        <w:tc>
          <w:tcPr>
            <w:tcW w:w="655" w:type="pct"/>
            <w:gridSpan w:val="2"/>
          </w:tcPr>
          <w:p w14:paraId="4BCE67E0" w14:textId="7276B7D3" w:rsidR="00A150BF" w:rsidRPr="00790A20" w:rsidRDefault="00A150BF" w:rsidP="00BC3482">
            <w:pPr>
              <w:pStyle w:val="TAL"/>
              <w:rPr>
                <w:lang w:val="en-US" w:eastAsia="zh-CN"/>
              </w:rPr>
            </w:pPr>
            <w:r w:rsidRPr="00790A20">
              <w:rPr>
                <w:lang w:val="en-US" w:eastAsia="zh-CN"/>
              </w:rPr>
              <w:t>gNB antenna height</w:t>
            </w:r>
          </w:p>
        </w:tc>
        <w:tc>
          <w:tcPr>
            <w:tcW w:w="2079" w:type="pct"/>
            <w:gridSpan w:val="3"/>
          </w:tcPr>
          <w:p w14:paraId="30A3B83D" w14:textId="1759F54E" w:rsidR="00A150BF" w:rsidRDefault="00A150BF" w:rsidP="00BC3482">
            <w:pPr>
              <w:pStyle w:val="TAL"/>
              <w:rPr>
                <w:rFonts w:cs="Arial"/>
                <w:szCs w:val="18"/>
                <w:highlight w:val="yellow"/>
                <w:lang w:val="en-US"/>
              </w:rPr>
            </w:pPr>
            <w:r>
              <w:rPr>
                <w:rFonts w:cs="Arial"/>
                <w:szCs w:val="18"/>
                <w:highlight w:val="yellow"/>
                <w:lang w:val="en-US"/>
              </w:rPr>
              <w:t xml:space="preserve">Option 1: </w:t>
            </w:r>
            <w:r w:rsidRPr="00B651F8">
              <w:rPr>
                <w:rFonts w:cs="Arial"/>
                <w:szCs w:val="18"/>
                <w:lang w:val="en-US"/>
              </w:rPr>
              <w:t xml:space="preserve">8 m for </w:t>
            </w:r>
            <w:proofErr w:type="spellStart"/>
            <w:r w:rsidRPr="00B651F8">
              <w:rPr>
                <w:rFonts w:cs="Arial"/>
                <w:szCs w:val="18"/>
                <w:lang w:val="en-US"/>
              </w:rPr>
              <w:t>InF</w:t>
            </w:r>
            <w:proofErr w:type="spellEnd"/>
            <w:r w:rsidRPr="00B651F8">
              <w:rPr>
                <w:rFonts w:cs="Arial"/>
                <w:szCs w:val="18"/>
                <w:lang w:val="en-US"/>
              </w:rPr>
              <w:t xml:space="preserve">-SH and </w:t>
            </w:r>
            <w:proofErr w:type="spellStart"/>
            <w:r w:rsidRPr="00B651F8">
              <w:rPr>
                <w:rFonts w:cs="Arial"/>
                <w:szCs w:val="18"/>
                <w:lang w:val="en-US"/>
              </w:rPr>
              <w:t>InF</w:t>
            </w:r>
            <w:proofErr w:type="spellEnd"/>
            <w:r w:rsidRPr="00B651F8">
              <w:rPr>
                <w:rFonts w:cs="Arial"/>
                <w:szCs w:val="18"/>
                <w:lang w:val="en-US"/>
              </w:rPr>
              <w:t>-DH</w:t>
            </w:r>
          </w:p>
          <w:p w14:paraId="13DFBDCD" w14:textId="77777777" w:rsidR="00A150BF" w:rsidRDefault="00A150BF" w:rsidP="00BC3482">
            <w:pPr>
              <w:pStyle w:val="TAL"/>
              <w:rPr>
                <w:rFonts w:eastAsia="Malgun Gothic"/>
                <w:lang w:val="en-US"/>
              </w:rPr>
            </w:pPr>
            <w:r>
              <w:rPr>
                <w:rFonts w:eastAsia="Malgun Gothic"/>
                <w:lang w:val="en-US"/>
              </w:rPr>
              <w:t>Supported by:</w:t>
            </w:r>
          </w:p>
          <w:p w14:paraId="09811973" w14:textId="77777777" w:rsidR="00A150BF" w:rsidRPr="006321C4" w:rsidRDefault="00A150BF" w:rsidP="00BC3482">
            <w:pPr>
              <w:pStyle w:val="TAL"/>
              <w:rPr>
                <w:rFonts w:cs="Arial"/>
                <w:szCs w:val="18"/>
                <w:highlight w:val="yellow"/>
                <w:lang w:val="en-US"/>
              </w:rPr>
            </w:pPr>
          </w:p>
          <w:p w14:paraId="38B9F831" w14:textId="71247DC3" w:rsidR="00A150BF" w:rsidRDefault="00A150BF" w:rsidP="00BC3482">
            <w:pPr>
              <w:pStyle w:val="TAL"/>
              <w:rPr>
                <w:rFonts w:cs="Arial"/>
                <w:szCs w:val="18"/>
                <w:lang w:val="en-US"/>
              </w:rPr>
            </w:pPr>
            <w:r>
              <w:rPr>
                <w:rFonts w:cs="Arial"/>
                <w:szCs w:val="18"/>
                <w:highlight w:val="yellow"/>
                <w:lang w:val="en-US"/>
              </w:rPr>
              <w:t xml:space="preserve">Option 2: </w:t>
            </w:r>
            <w:r w:rsidR="001454BA" w:rsidRPr="00B651F8">
              <w:rPr>
                <w:rFonts w:cs="Arial"/>
                <w:szCs w:val="18"/>
                <w:lang w:val="en-US"/>
              </w:rPr>
              <w:t>u</w:t>
            </w:r>
            <w:r w:rsidRPr="00B651F8">
              <w:rPr>
                <w:rFonts w:cs="Arial"/>
                <w:szCs w:val="18"/>
                <w:lang w:val="en-US"/>
              </w:rPr>
              <w:t xml:space="preserve">niform distribution </w:t>
            </w:r>
            <w:r w:rsidRPr="00B651F8">
              <w:t>within</w:t>
            </w:r>
            <w:r w:rsidRPr="00B651F8">
              <w:rPr>
                <w:rFonts w:cs="Arial"/>
                <w:szCs w:val="18"/>
                <w:lang w:val="en-US"/>
              </w:rPr>
              <w:t xml:space="preserve"> </w:t>
            </w:r>
            <w:r w:rsidRPr="00B651F8">
              <w:rPr>
                <w:rFonts w:cs="Arial"/>
                <w:szCs w:val="18"/>
              </w:rPr>
              <w:t xml:space="preserve">[Y1, Y2]m; </w:t>
            </w:r>
            <w:r w:rsidRPr="00B651F8">
              <w:rPr>
                <w:highlight w:val="yellow"/>
              </w:rPr>
              <w:t>FFS</w:t>
            </w:r>
            <w:r w:rsidRPr="00B651F8">
              <w:t>: {Y1, Y2}</w:t>
            </w:r>
          </w:p>
          <w:p w14:paraId="5173381B" w14:textId="77777777" w:rsidR="00A150BF" w:rsidRDefault="00A150BF" w:rsidP="00BC3482">
            <w:pPr>
              <w:pStyle w:val="TAL"/>
              <w:rPr>
                <w:rFonts w:eastAsia="Malgun Gothic"/>
                <w:lang w:val="en-US"/>
              </w:rPr>
            </w:pPr>
            <w:r>
              <w:rPr>
                <w:rFonts w:eastAsia="Malgun Gothic"/>
                <w:lang w:val="en-US"/>
              </w:rPr>
              <w:t>Supported by:</w:t>
            </w:r>
          </w:p>
          <w:p w14:paraId="1DFC5885" w14:textId="1EC94770" w:rsidR="00A150BF" w:rsidRPr="00790A20" w:rsidRDefault="00A150BF" w:rsidP="00BC3482">
            <w:pPr>
              <w:pStyle w:val="TAL"/>
              <w:rPr>
                <w:lang w:val="en-US" w:eastAsia="zh-CN"/>
              </w:rPr>
            </w:pPr>
          </w:p>
        </w:tc>
        <w:tc>
          <w:tcPr>
            <w:tcW w:w="2266" w:type="pct"/>
          </w:tcPr>
          <w:p w14:paraId="74DC9A3D" w14:textId="77777777" w:rsidR="00A150BF" w:rsidRPr="00790A20" w:rsidRDefault="00A150BF" w:rsidP="00BC3482">
            <w:pPr>
              <w:pStyle w:val="TAL"/>
              <w:rPr>
                <w:lang w:val="en-US" w:eastAsia="zh-CN"/>
              </w:rPr>
            </w:pPr>
          </w:p>
        </w:tc>
      </w:tr>
      <w:tr w:rsidR="00A150BF" w:rsidRPr="00790A20" w14:paraId="5F467DFF" w14:textId="77777777" w:rsidTr="00A150BF">
        <w:trPr>
          <w:tblHeader/>
        </w:trPr>
        <w:tc>
          <w:tcPr>
            <w:tcW w:w="655" w:type="pct"/>
            <w:gridSpan w:val="2"/>
            <w:shd w:val="clear" w:color="auto" w:fill="auto"/>
          </w:tcPr>
          <w:p w14:paraId="3FAFA79B" w14:textId="0A0A5B87" w:rsidR="00A150BF" w:rsidRPr="00790A20" w:rsidRDefault="00A150BF" w:rsidP="00BC3482">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732A69B9" w14:textId="77777777" w:rsidR="00A150BF" w:rsidRDefault="00A150BF" w:rsidP="00BC3482">
            <w:pPr>
              <w:keepNext/>
              <w:keepLines/>
              <w:spacing w:after="0"/>
              <w:rPr>
                <w:rFonts w:ascii="Arial" w:hAnsi="Arial" w:cs="Arial"/>
                <w:sz w:val="18"/>
                <w:szCs w:val="18"/>
              </w:rPr>
            </w:pPr>
            <w:r>
              <w:rPr>
                <w:rFonts w:ascii="Arial" w:hAnsi="Arial" w:cs="Arial"/>
                <w:sz w:val="18"/>
                <w:szCs w:val="18"/>
              </w:rPr>
              <w:t xml:space="preserve">Low clutter density: </w:t>
            </w:r>
          </w:p>
          <w:p w14:paraId="3D26D51E" w14:textId="77777777" w:rsidR="00A150BF" w:rsidRDefault="00A150BF" w:rsidP="00BC3482">
            <w:pPr>
              <w:keepNext/>
              <w:keepLines/>
              <w:spacing w:after="0"/>
              <w:ind w:left="284"/>
              <w:rPr>
                <w:rFonts w:ascii="Arial" w:hAnsi="Arial" w:cs="Arial"/>
                <w:sz w:val="18"/>
                <w:szCs w:val="18"/>
              </w:rPr>
            </w:pPr>
            <w:r>
              <w:rPr>
                <w:rFonts w:ascii="Arial" w:hAnsi="Arial" w:cs="Arial"/>
                <w:sz w:val="18"/>
                <w:szCs w:val="18"/>
              </w:rPr>
              <w:t>{20%, 2m, 10m}</w:t>
            </w:r>
          </w:p>
          <w:p w14:paraId="15CAC3EE" w14:textId="77777777" w:rsidR="00A150BF" w:rsidRDefault="00A150BF" w:rsidP="00BC3482">
            <w:pPr>
              <w:pStyle w:val="TAL"/>
              <w:rPr>
                <w:rFonts w:cs="Arial"/>
                <w:szCs w:val="18"/>
              </w:rPr>
            </w:pPr>
            <w:r>
              <w:rPr>
                <w:rFonts w:cs="Arial"/>
                <w:szCs w:val="18"/>
              </w:rPr>
              <w:t>High clutter density:</w:t>
            </w:r>
          </w:p>
          <w:p w14:paraId="1ECB47BF" w14:textId="77777777" w:rsidR="00A150BF" w:rsidRDefault="00A150BF" w:rsidP="00BC3482">
            <w:pPr>
              <w:pStyle w:val="TAL"/>
              <w:ind w:left="284"/>
              <w:rPr>
                <w:rFonts w:cs="Arial"/>
                <w:szCs w:val="18"/>
              </w:rPr>
            </w:pPr>
            <w:r>
              <w:rPr>
                <w:rFonts w:cs="Arial"/>
                <w:szCs w:val="18"/>
                <w:highlight w:val="yellow"/>
                <w:lang w:val="en-US"/>
              </w:rPr>
              <w:t>Option 1:</w:t>
            </w:r>
            <w:r>
              <w:rPr>
                <w:rFonts w:cs="Arial"/>
                <w:szCs w:val="18"/>
                <w:lang w:val="en-US"/>
              </w:rPr>
              <w:t xml:space="preserve"> </w:t>
            </w:r>
            <w:r>
              <w:rPr>
                <w:rFonts w:cs="Arial"/>
                <w:szCs w:val="18"/>
              </w:rPr>
              <w:t xml:space="preserve"> {60%, 6m, 2m}</w:t>
            </w:r>
          </w:p>
          <w:p w14:paraId="778C2C65" w14:textId="77777777" w:rsidR="00A150BF" w:rsidRDefault="00A150BF" w:rsidP="00BC3482">
            <w:pPr>
              <w:pStyle w:val="TAL"/>
              <w:ind w:left="284"/>
              <w:rPr>
                <w:rFonts w:eastAsia="Malgun Gothic"/>
                <w:lang w:val="en-US"/>
              </w:rPr>
            </w:pPr>
            <w:r>
              <w:rPr>
                <w:rFonts w:eastAsia="Malgun Gothic"/>
                <w:lang w:val="en-US"/>
              </w:rPr>
              <w:t>Supported by:</w:t>
            </w:r>
          </w:p>
          <w:p w14:paraId="57901FDE" w14:textId="77777777" w:rsidR="00A150BF" w:rsidRDefault="00A150BF" w:rsidP="00BC3482">
            <w:pPr>
              <w:pStyle w:val="TAL"/>
              <w:rPr>
                <w:rFonts w:cs="Arial"/>
                <w:szCs w:val="18"/>
              </w:rPr>
            </w:pPr>
          </w:p>
          <w:p w14:paraId="4F23672E" w14:textId="6110108B" w:rsidR="00A150BF" w:rsidRDefault="00A150BF" w:rsidP="00BC3482">
            <w:pPr>
              <w:pStyle w:val="TAL"/>
              <w:ind w:left="284"/>
              <w:rPr>
                <w:rFonts w:cs="Arial"/>
                <w:szCs w:val="18"/>
                <w:lang w:val="en-US"/>
              </w:rPr>
            </w:pPr>
            <w:r>
              <w:rPr>
                <w:rFonts w:cs="Arial"/>
                <w:szCs w:val="18"/>
                <w:highlight w:val="yellow"/>
                <w:lang w:val="en-US"/>
              </w:rPr>
              <w:t xml:space="preserve">Option </w:t>
            </w:r>
            <w:r w:rsidR="00AC1C7F">
              <w:rPr>
                <w:rFonts w:cs="Arial"/>
                <w:szCs w:val="18"/>
                <w:highlight w:val="yellow"/>
                <w:lang w:val="en-US"/>
              </w:rPr>
              <w:t>2</w:t>
            </w:r>
            <w:r>
              <w:rPr>
                <w:rFonts w:cs="Arial"/>
                <w:szCs w:val="18"/>
                <w:highlight w:val="yellow"/>
                <w:lang w:val="en-US"/>
              </w:rPr>
              <w:t xml:space="preserve">: </w:t>
            </w:r>
            <w:r w:rsidR="00833401">
              <w:rPr>
                <w:rFonts w:cs="Arial"/>
                <w:szCs w:val="18"/>
                <w:lang w:val="en-US"/>
              </w:rPr>
              <w:t>{</w:t>
            </w:r>
            <w:r w:rsidR="00833401">
              <w:rPr>
                <w:rFonts w:cs="Arial"/>
                <w:szCs w:val="18"/>
              </w:rPr>
              <w:t>Z</w:t>
            </w:r>
            <w:r>
              <w:rPr>
                <w:rFonts w:cs="Arial"/>
                <w:szCs w:val="18"/>
              </w:rPr>
              <w:t>1</w:t>
            </w:r>
            <w:r w:rsidR="00AC1C7F">
              <w:rPr>
                <w:rFonts w:cs="Arial"/>
                <w:szCs w:val="18"/>
              </w:rPr>
              <w:t>&gt;=40%</w:t>
            </w:r>
            <w:r>
              <w:rPr>
                <w:rFonts w:cs="Arial"/>
                <w:szCs w:val="18"/>
              </w:rPr>
              <w:t xml:space="preserve">, </w:t>
            </w:r>
            <w:r w:rsidR="00833401">
              <w:rPr>
                <w:rFonts w:cs="Arial"/>
                <w:szCs w:val="18"/>
              </w:rPr>
              <w:t>Z</w:t>
            </w:r>
            <w:r>
              <w:rPr>
                <w:rFonts w:cs="Arial"/>
                <w:szCs w:val="18"/>
              </w:rPr>
              <w:t>2</w:t>
            </w:r>
            <w:r w:rsidR="00833401">
              <w:rPr>
                <w:rFonts w:cs="Arial"/>
                <w:szCs w:val="18"/>
              </w:rPr>
              <w:t>, Z3}</w:t>
            </w:r>
            <w:r>
              <w:rPr>
                <w:rFonts w:cs="Arial"/>
                <w:szCs w:val="18"/>
              </w:rPr>
              <w:t xml:space="preserve">; </w:t>
            </w:r>
            <w:r w:rsidRPr="00AC1C7F">
              <w:rPr>
                <w:highlight w:val="yellow"/>
              </w:rPr>
              <w:t>FFS</w:t>
            </w:r>
            <w:r w:rsidR="009730D1">
              <w:t>: {Z1&gt;4=40%, Z</w:t>
            </w:r>
            <w:r>
              <w:t>2</w:t>
            </w:r>
            <w:r w:rsidR="009730D1">
              <w:t>, Z3</w:t>
            </w:r>
            <w:r>
              <w:t>}</w:t>
            </w:r>
          </w:p>
          <w:p w14:paraId="1C3A4041" w14:textId="77777777" w:rsidR="00A150BF" w:rsidRDefault="00A150BF" w:rsidP="00BC3482">
            <w:pPr>
              <w:pStyle w:val="TAL"/>
              <w:ind w:left="284"/>
              <w:rPr>
                <w:rFonts w:eastAsia="Malgun Gothic"/>
                <w:lang w:val="en-US"/>
              </w:rPr>
            </w:pPr>
            <w:r>
              <w:rPr>
                <w:rFonts w:eastAsia="Malgun Gothic"/>
                <w:lang w:val="en-US"/>
              </w:rPr>
              <w:t>Supported by:</w:t>
            </w:r>
          </w:p>
          <w:p w14:paraId="18F396A5" w14:textId="2C3E67D4" w:rsidR="00A150BF" w:rsidRPr="00790A20" w:rsidRDefault="00A150BF" w:rsidP="00BC3482">
            <w:pPr>
              <w:pStyle w:val="TAL"/>
              <w:rPr>
                <w:lang w:val="en-US" w:eastAsia="zh-CN"/>
              </w:rPr>
            </w:pPr>
          </w:p>
        </w:tc>
        <w:tc>
          <w:tcPr>
            <w:tcW w:w="2266" w:type="pct"/>
          </w:tcPr>
          <w:p w14:paraId="53E6FB60" w14:textId="77777777" w:rsidR="00A150BF" w:rsidRPr="00790A20" w:rsidRDefault="00A150BF" w:rsidP="00BC3482">
            <w:pPr>
              <w:pStyle w:val="TAL"/>
              <w:rPr>
                <w:lang w:val="en-US" w:eastAsia="zh-CN"/>
              </w:rPr>
            </w:pPr>
          </w:p>
        </w:tc>
      </w:tr>
      <w:tr w:rsidR="00A150BF" w:rsidRPr="00790A20" w14:paraId="7781D697" w14:textId="77777777" w:rsidTr="00A150BF">
        <w:trPr>
          <w:tblHeader/>
        </w:trPr>
        <w:tc>
          <w:tcPr>
            <w:tcW w:w="2734" w:type="pct"/>
            <w:gridSpan w:val="5"/>
          </w:tcPr>
          <w:p w14:paraId="090F00BF" w14:textId="77777777"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According to 3GPP TR 38.802</w:t>
            </w:r>
          </w:p>
          <w:p w14:paraId="3745BFA6" w14:textId="1F9C4527" w:rsidR="00A150BF" w:rsidRPr="00790A20" w:rsidRDefault="00A150BF" w:rsidP="00BC3482">
            <w:pPr>
              <w:pStyle w:val="TAL"/>
              <w:rPr>
                <w:lang w:val="en-US" w:eastAsia="zh-CN"/>
              </w:rPr>
            </w:pPr>
            <w:r w:rsidRPr="00790A20">
              <w:rPr>
                <w:lang w:val="en-US" w:eastAsia="zh-CN"/>
              </w:rPr>
              <w:t>Note 2:</w:t>
            </w:r>
            <w:r w:rsidRPr="00790A20">
              <w:rPr>
                <w:lang w:val="en-US" w:eastAsia="zh-CN"/>
              </w:rPr>
              <w:tab/>
              <w:t>According to 3GPP TR 38.901</w:t>
            </w:r>
          </w:p>
        </w:tc>
        <w:tc>
          <w:tcPr>
            <w:tcW w:w="2266" w:type="pct"/>
          </w:tcPr>
          <w:p w14:paraId="09D62624" w14:textId="77777777" w:rsidR="00A150BF" w:rsidRPr="00790A20" w:rsidRDefault="00A150BF" w:rsidP="00BC3482">
            <w:pPr>
              <w:pStyle w:val="TAL"/>
              <w:rPr>
                <w:lang w:val="en-US" w:eastAsia="zh-CN"/>
              </w:rPr>
            </w:pPr>
          </w:p>
        </w:tc>
      </w:tr>
    </w:tbl>
    <w:p w14:paraId="083A580E" w14:textId="7D67AAC1" w:rsidR="00267EEE" w:rsidRPr="00267EEE" w:rsidRDefault="00267EEE" w:rsidP="00267EEE">
      <w:pPr>
        <w:pStyle w:val="Caption"/>
        <w:sectPr w:rsidR="00267EEE" w:rsidRPr="00267EEE" w:rsidSect="00267EEE">
          <w:footnotePr>
            <w:numRestart w:val="eachSect"/>
          </w:footnotePr>
          <w:pgSz w:w="16840" w:h="11907" w:orient="landscape"/>
          <w:pgMar w:top="1134" w:right="1418" w:bottom="1134" w:left="1134" w:header="680" w:footer="567" w:gutter="0"/>
          <w:cols w:space="720"/>
          <w:docGrid w:linePitch="272"/>
        </w:sectPr>
      </w:pPr>
    </w:p>
    <w:bookmarkEnd w:id="61"/>
    <w:p w14:paraId="651A2188" w14:textId="2BCB5879" w:rsidR="00944546" w:rsidRPr="00790A20" w:rsidRDefault="00944546" w:rsidP="00680888">
      <w:pPr>
        <w:pStyle w:val="Caption"/>
        <w:jc w:val="left"/>
        <w:rPr>
          <w:lang w:val="en-US"/>
        </w:rPr>
      </w:pPr>
    </w:p>
    <w:p w14:paraId="2E1DB743" w14:textId="5E2474BD" w:rsidR="0076623C" w:rsidRPr="00F90462" w:rsidRDefault="0076623C" w:rsidP="0076623C">
      <w:pPr>
        <w:pStyle w:val="Heading2"/>
        <w:rPr>
          <w:highlight w:val="magenta"/>
        </w:rPr>
      </w:pPr>
      <w:r w:rsidRPr="00F90462">
        <w:rPr>
          <w:highlight w:val="magenta"/>
        </w:rPr>
        <w:t>Evaluation scenarios for general commercial use cases</w:t>
      </w:r>
      <w:r w:rsidR="007319E8" w:rsidRPr="00F90462">
        <w:rPr>
          <w:highlight w:val="magenta"/>
        </w:rPr>
        <w:t xml:space="preserve"> in Rel-17</w:t>
      </w:r>
    </w:p>
    <w:p w14:paraId="450C494D" w14:textId="77777777" w:rsidR="0076623C" w:rsidRDefault="0076623C" w:rsidP="0076623C">
      <w:pPr>
        <w:pStyle w:val="Subtitle"/>
        <w:rPr>
          <w:rFonts w:ascii="Times New Roman" w:hAnsi="Times New Roman" w:cs="Times New Roman"/>
        </w:rPr>
      </w:pPr>
      <w:r>
        <w:rPr>
          <w:rFonts w:ascii="Times New Roman" w:hAnsi="Times New Roman" w:cs="Times New Roman"/>
        </w:rPr>
        <w:t>Background</w:t>
      </w:r>
    </w:p>
    <w:p w14:paraId="0364DF26" w14:textId="2B0BBBBF"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w:t>
      </w:r>
      <w:proofErr w:type="spellStart"/>
      <w:r w:rsidRPr="0076623C">
        <w:rPr>
          <w:sz w:val="20"/>
          <w:lang w:eastAsia="ja-JP"/>
        </w:rPr>
        <w:t>IoT</w:t>
      </w:r>
      <w:proofErr w:type="spellEnd"/>
      <w:r w:rsidRPr="0076623C">
        <w:rPr>
          <w:sz w:val="20"/>
          <w:lang w:eastAsia="ja-JP"/>
        </w:rPr>
        <w:t xml:space="preserve"> use cases. Thus, we may need to discuss which of the channel models are considered for the general commercial use cases in the evaluation of the positioning performance.</w:t>
      </w:r>
    </w:p>
    <w:p w14:paraId="4FD175EB" w14:textId="77777777" w:rsidR="0076623C" w:rsidRDefault="0076623C" w:rsidP="0076623C">
      <w:pPr>
        <w:pStyle w:val="Subtitle"/>
        <w:rPr>
          <w:rFonts w:ascii="Times New Roman" w:hAnsi="Times New Roman" w:cs="Times New Roman"/>
        </w:rPr>
      </w:pPr>
      <w:r>
        <w:rPr>
          <w:rFonts w:ascii="Times New Roman" w:hAnsi="Times New Roman" w:cs="Times New Roman"/>
        </w:rPr>
        <w:t>Submitted Proposals</w:t>
      </w:r>
    </w:p>
    <w:p w14:paraId="31A58C4B" w14:textId="77777777" w:rsidR="0076623C" w:rsidRPr="0076623C" w:rsidRDefault="0076623C" w:rsidP="0076623C">
      <w:pPr>
        <w:pStyle w:val="ListParagraph"/>
        <w:numPr>
          <w:ilvl w:val="0"/>
          <w:numId w:val="28"/>
        </w:numPr>
      </w:pPr>
      <w:r w:rsidRPr="0076623C">
        <w:t xml:space="preserve"> (NOK) </w:t>
      </w:r>
      <w:r w:rsidRPr="0076623C">
        <w:rPr>
          <w:b/>
        </w:rPr>
        <w:t>Proposal 7</w:t>
      </w:r>
      <w:r w:rsidRPr="0076623C">
        <w:t xml:space="preserve">: </w:t>
      </w:r>
    </w:p>
    <w:p w14:paraId="3703DD82" w14:textId="77777777" w:rsidR="0076623C" w:rsidRPr="0076623C" w:rsidRDefault="0076623C" w:rsidP="0076623C">
      <w:pPr>
        <w:pStyle w:val="ListParagraph"/>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14:paraId="2A5589E9" w14:textId="77777777" w:rsidR="0076623C" w:rsidRPr="0076623C" w:rsidRDefault="0076623C" w:rsidP="0076623C">
      <w:pPr>
        <w:pStyle w:val="ListParagraph"/>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2E9886A3" w14:textId="77777777" w:rsidR="0076623C" w:rsidRPr="0076623C" w:rsidRDefault="0076623C" w:rsidP="0076623C">
      <w:pPr>
        <w:pStyle w:val="ListParagraph"/>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14:paraId="2C71F0A2"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A295364" w14:textId="77777777" w:rsidR="0076623C" w:rsidRPr="0076623C" w:rsidRDefault="0076623C" w:rsidP="0076623C">
      <w:pPr>
        <w:pStyle w:val="ListParagraph"/>
        <w:numPr>
          <w:ilvl w:val="1"/>
          <w:numId w:val="28"/>
        </w:numPr>
        <w:rPr>
          <w:lang w:eastAsia="en-US"/>
        </w:rPr>
      </w:pPr>
      <w:r w:rsidRPr="0076623C">
        <w:rPr>
          <w:lang w:eastAsia="en-US"/>
        </w:rPr>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14:paraId="0E70E352"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BCD78EA" w14:textId="77777777" w:rsidR="0076623C" w:rsidRPr="0076623C" w:rsidRDefault="0076623C" w:rsidP="0076623C">
      <w:pPr>
        <w:pStyle w:val="ListParagraph"/>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14:paraId="34A45E5C"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20C4AF7D" w14:textId="77777777" w:rsidR="0076623C" w:rsidRPr="0076623C" w:rsidRDefault="0076623C" w:rsidP="0076623C">
      <w:pPr>
        <w:pStyle w:val="ListParagraph"/>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14:paraId="348D0D80" w14:textId="77777777" w:rsidR="0076623C" w:rsidRDefault="0076623C" w:rsidP="0076623C">
      <w:pPr>
        <w:pStyle w:val="ListParagraph"/>
        <w:tabs>
          <w:tab w:val="left" w:pos="1004"/>
        </w:tabs>
        <w:ind w:left="1004"/>
        <w:rPr>
          <w:i/>
          <w:lang w:eastAsia="zh-CN"/>
        </w:rPr>
      </w:pPr>
    </w:p>
    <w:p w14:paraId="224BBF18" w14:textId="7F7CE1C0" w:rsidR="0076623C" w:rsidRDefault="00AD5A1E" w:rsidP="0076623C">
      <w:pPr>
        <w:pStyle w:val="Subtitle"/>
        <w:rPr>
          <w:rFonts w:ascii="Times New Roman" w:hAnsi="Times New Roman" w:cs="Times New Roman"/>
        </w:rPr>
      </w:pPr>
      <w:r>
        <w:rPr>
          <w:rFonts w:ascii="Times New Roman" w:hAnsi="Times New Roman" w:cs="Times New Roman"/>
          <w:highlight w:val="yellow"/>
        </w:rPr>
        <w:t>Initial Proposal for Discussion</w:t>
      </w:r>
    </w:p>
    <w:p w14:paraId="060464D8" w14:textId="063F11DD"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3BEA22C8" w14:textId="4A41BB48" w:rsidR="00794B3B" w:rsidRDefault="00794B3B" w:rsidP="00D27576">
      <w:pPr>
        <w:pStyle w:val="B1"/>
        <w:numPr>
          <w:ilvl w:val="0"/>
          <w:numId w:val="42"/>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14:paraId="6D31D70C" w14:textId="2EFD6405" w:rsidR="00794B3B" w:rsidRDefault="00794B3B" w:rsidP="00794B3B">
      <w:pPr>
        <w:pStyle w:val="B1"/>
        <w:numPr>
          <w:ilvl w:val="0"/>
          <w:numId w:val="42"/>
        </w:numPr>
        <w:rPr>
          <w:lang w:val="en-US"/>
        </w:rPr>
      </w:pPr>
      <w:r>
        <w:rPr>
          <w:lang w:val="en-US"/>
        </w:rPr>
        <w:t>FFS: other scenarios defined in TR 38.855</w:t>
      </w:r>
    </w:p>
    <w:p w14:paraId="7B28A4CD" w14:textId="77777777" w:rsidR="00B651F8" w:rsidRDefault="00B651F8" w:rsidP="00B651F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651F8" w14:paraId="0FE88375" w14:textId="77777777" w:rsidTr="00390D60">
        <w:trPr>
          <w:jc w:val="center"/>
        </w:trPr>
        <w:tc>
          <w:tcPr>
            <w:tcW w:w="1587" w:type="dxa"/>
            <w:gridSpan w:val="2"/>
            <w:tcBorders>
              <w:bottom w:val="double" w:sz="4" w:space="0" w:color="auto"/>
            </w:tcBorders>
          </w:tcPr>
          <w:p w14:paraId="614750DF" w14:textId="77777777" w:rsidR="00B651F8" w:rsidRDefault="00B651F8" w:rsidP="00390D60">
            <w:pPr>
              <w:rPr>
                <w:b/>
              </w:rPr>
            </w:pPr>
            <w:r>
              <w:rPr>
                <w:b/>
              </w:rPr>
              <w:t>Company</w:t>
            </w:r>
          </w:p>
        </w:tc>
        <w:tc>
          <w:tcPr>
            <w:tcW w:w="8043" w:type="dxa"/>
            <w:tcBorders>
              <w:bottom w:val="double" w:sz="4" w:space="0" w:color="auto"/>
            </w:tcBorders>
          </w:tcPr>
          <w:p w14:paraId="07F6535B" w14:textId="77777777" w:rsidR="00B651F8" w:rsidRDefault="00B651F8" w:rsidP="00390D60">
            <w:pPr>
              <w:rPr>
                <w:b/>
              </w:rPr>
            </w:pPr>
            <w:r>
              <w:rPr>
                <w:b/>
              </w:rPr>
              <w:t xml:space="preserve">Comments </w:t>
            </w:r>
          </w:p>
        </w:tc>
      </w:tr>
      <w:tr w:rsidR="00B651F8" w14:paraId="3042774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07D839" w14:textId="77777777" w:rsidR="00B651F8" w:rsidRDefault="00B651F8"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55FEEFCD" w14:textId="77777777" w:rsidR="00B651F8" w:rsidRPr="00BA444C" w:rsidRDefault="00B651F8" w:rsidP="00390D60">
            <w:pPr>
              <w:rPr>
                <w:rFonts w:eastAsiaTheme="minorEastAsia" w:cstheme="minorHAnsi"/>
                <w:sz w:val="18"/>
                <w:szCs w:val="18"/>
                <w:lang w:eastAsia="zh-CN"/>
              </w:rPr>
            </w:pPr>
          </w:p>
        </w:tc>
      </w:tr>
      <w:tr w:rsidR="00B651F8" w14:paraId="7F1AE6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E760B3" w14:textId="77777777" w:rsidR="00B651F8" w:rsidRDefault="00B651F8"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7756E72" w14:textId="77777777" w:rsidR="00B651F8" w:rsidRDefault="00B651F8" w:rsidP="00390D60">
            <w:pPr>
              <w:rPr>
                <w:rFonts w:cstheme="minorHAnsi"/>
                <w:sz w:val="18"/>
                <w:szCs w:val="18"/>
              </w:rPr>
            </w:pPr>
          </w:p>
        </w:tc>
      </w:tr>
    </w:tbl>
    <w:p w14:paraId="44280809" w14:textId="77777777" w:rsidR="00F360E9" w:rsidRPr="00F360E9" w:rsidRDefault="00F360E9" w:rsidP="009777DF">
      <w:pPr>
        <w:pStyle w:val="B1"/>
        <w:rPr>
          <w:i/>
          <w:lang w:val="en-US" w:eastAsia="zh-CN"/>
        </w:rPr>
      </w:pPr>
    </w:p>
    <w:p w14:paraId="0504E7DF" w14:textId="25F83740" w:rsidR="00DC50AF" w:rsidRPr="00F90462" w:rsidRDefault="00DC50AF" w:rsidP="00DC50AF">
      <w:pPr>
        <w:pStyle w:val="Heading2"/>
        <w:rPr>
          <w:highlight w:val="magenta"/>
        </w:rPr>
      </w:pPr>
      <w:r w:rsidRPr="00F90462">
        <w:rPr>
          <w:highlight w:val="magenta"/>
        </w:rPr>
        <w:t>DL PRS and UL SRS Configurations</w:t>
      </w:r>
      <w:r w:rsidR="007319E8" w:rsidRPr="00F90462">
        <w:rPr>
          <w:highlight w:val="magenta"/>
        </w:rPr>
        <w:t xml:space="preserve"> in simulation evaluation</w:t>
      </w:r>
    </w:p>
    <w:p w14:paraId="24C040DF" w14:textId="77777777" w:rsidR="00DC50AF" w:rsidRDefault="00DC50AF" w:rsidP="00DC50AF">
      <w:pPr>
        <w:pStyle w:val="Subtitle"/>
        <w:rPr>
          <w:rFonts w:ascii="Times New Roman" w:hAnsi="Times New Roman" w:cs="Times New Roman"/>
        </w:rPr>
      </w:pPr>
      <w:r>
        <w:rPr>
          <w:rFonts w:ascii="Times New Roman" w:hAnsi="Times New Roman" w:cs="Times New Roman"/>
        </w:rPr>
        <w:t>Background</w:t>
      </w:r>
    </w:p>
    <w:p w14:paraId="4653702D" w14:textId="00DE9CB5" w:rsidR="009777DF" w:rsidRDefault="00DC50AF" w:rsidP="009777DF">
      <w:pPr>
        <w:pStyle w:val="3GPPText"/>
      </w:pPr>
      <w:r>
        <w:t xml:space="preserve">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w:t>
      </w:r>
      <w:proofErr w:type="gramStart"/>
      <w:r>
        <w:t>positioning,</w:t>
      </w:r>
      <w:proofErr w:type="gramEnd"/>
      <w:r>
        <w:t xml:space="preserve">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7E856587" w14:textId="729BAF3E" w:rsidR="00DC50AF" w:rsidRDefault="00DC50AF" w:rsidP="009777DF">
      <w:pPr>
        <w:pStyle w:val="3GPPText"/>
      </w:pPr>
    </w:p>
    <w:p w14:paraId="5E94E6EC" w14:textId="77777777" w:rsidR="00DC50AF" w:rsidRDefault="00DC50AF" w:rsidP="00DC50AF">
      <w:pPr>
        <w:pStyle w:val="Subtitle"/>
        <w:rPr>
          <w:rFonts w:ascii="Times New Roman" w:hAnsi="Times New Roman" w:cs="Times New Roman"/>
        </w:rPr>
      </w:pPr>
      <w:r>
        <w:rPr>
          <w:rFonts w:ascii="Times New Roman" w:hAnsi="Times New Roman" w:cs="Times New Roman"/>
        </w:rPr>
        <w:lastRenderedPageBreak/>
        <w:t>Submitted Proposals</w:t>
      </w:r>
    </w:p>
    <w:p w14:paraId="49096F9F" w14:textId="77777777" w:rsidR="00003A2A" w:rsidRPr="00990FFB" w:rsidRDefault="00003A2A" w:rsidP="00003A2A">
      <w:pPr>
        <w:pStyle w:val="ListParagraph"/>
        <w:numPr>
          <w:ilvl w:val="0"/>
          <w:numId w:val="28"/>
        </w:numPr>
      </w:pPr>
      <w:r w:rsidRPr="00990FFB">
        <w:t xml:space="preserve">(Huawei) </w:t>
      </w:r>
      <w:r w:rsidRPr="00990FFB">
        <w:rPr>
          <w:b/>
          <w:bCs/>
          <w:iCs/>
        </w:rPr>
        <w:t>Proposal 7</w:t>
      </w:r>
      <w:r w:rsidRPr="00990FFB">
        <w:rPr>
          <w:b/>
          <w:lang w:eastAsia="zh-CN"/>
        </w:rPr>
        <w:t xml:space="preserve">: </w:t>
      </w:r>
    </w:p>
    <w:p w14:paraId="0A0C06C0" w14:textId="77777777" w:rsidR="00003A2A" w:rsidRPr="00990FFB" w:rsidRDefault="00003A2A" w:rsidP="00003A2A">
      <w:pPr>
        <w:pStyle w:val="ListParagraph"/>
        <w:numPr>
          <w:ilvl w:val="1"/>
          <w:numId w:val="28"/>
        </w:numPr>
        <w:rPr>
          <w:lang w:eastAsia="zh-CN"/>
        </w:rPr>
      </w:pPr>
      <w:r w:rsidRPr="00990FFB">
        <w:t>No need to define a baseline reference signal, positioning technique, nor positioning algorithm for evaluations.</w:t>
      </w:r>
    </w:p>
    <w:p w14:paraId="5E483D8A" w14:textId="77777777" w:rsidR="005C3C87" w:rsidRPr="00990FFB" w:rsidRDefault="005C3C87" w:rsidP="005C3C87">
      <w:pPr>
        <w:pStyle w:val="ListParagraph"/>
        <w:numPr>
          <w:ilvl w:val="0"/>
          <w:numId w:val="28"/>
        </w:numPr>
      </w:pPr>
      <w:r w:rsidRPr="00990FFB">
        <w:t xml:space="preserve">(CATT) </w:t>
      </w:r>
      <w:r w:rsidRPr="00990FFB">
        <w:rPr>
          <w:b/>
          <w:bCs/>
          <w:iCs/>
        </w:rPr>
        <w:t>Proposal 10</w:t>
      </w:r>
      <w:r w:rsidRPr="00990FFB">
        <w:rPr>
          <w:b/>
          <w:lang w:eastAsia="zh-CN"/>
        </w:rPr>
        <w:t xml:space="preserve">: </w:t>
      </w:r>
    </w:p>
    <w:p w14:paraId="146DBF96" w14:textId="77777777" w:rsidR="005C3C87" w:rsidRPr="00990FFB" w:rsidRDefault="005C3C87" w:rsidP="005C3C87">
      <w:pPr>
        <w:pStyle w:val="ListParagraph"/>
        <w:numPr>
          <w:ilvl w:val="1"/>
          <w:numId w:val="28"/>
        </w:numPr>
      </w:pPr>
      <w:r w:rsidRPr="00990FFB">
        <w:t>A common understanding is needed on the reasonable DL PRS and UL SRS configurations for Rel-17 positioning simulation evaluation</w:t>
      </w:r>
    </w:p>
    <w:p w14:paraId="703A05EF" w14:textId="77777777" w:rsidR="005C3C87" w:rsidRPr="00990FFB" w:rsidRDefault="005C3C87" w:rsidP="005C3C87">
      <w:pPr>
        <w:pStyle w:val="ListParagraph"/>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7D029E47" w14:textId="77777777" w:rsidR="005C3C87" w:rsidRPr="00990FFB" w:rsidRDefault="005C3C87" w:rsidP="005C3C87">
      <w:pPr>
        <w:pStyle w:val="ListParagraph"/>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14:paraId="2EB2619D" w14:textId="77777777" w:rsidR="005C3C87" w:rsidRPr="00990FFB" w:rsidRDefault="005C3C87" w:rsidP="005C3C87">
      <w:pPr>
        <w:pStyle w:val="ListParagraph"/>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0C57A00D" w14:textId="77777777" w:rsidR="005C3C87" w:rsidRPr="00990FFB" w:rsidRDefault="005C3C87" w:rsidP="005C3C87">
      <w:pPr>
        <w:pStyle w:val="ListParagraph"/>
        <w:numPr>
          <w:ilvl w:val="1"/>
          <w:numId w:val="28"/>
        </w:numPr>
      </w:pPr>
      <w:r w:rsidRPr="00990FFB">
        <w:t>The below table can be a starting point for PRS configuration for evaluation</w:t>
      </w:r>
    </w:p>
    <w:p w14:paraId="043F31AC" w14:textId="77777777" w:rsidR="005C3C87" w:rsidRPr="00990FFB" w:rsidRDefault="005C3C87" w:rsidP="005C3C87">
      <w:pPr>
        <w:pStyle w:val="ListParagraph"/>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0761379B" w14:textId="77777777" w:rsidR="005C3C87" w:rsidRPr="00990FFB" w:rsidRDefault="005C3C87" w:rsidP="005C3C87">
      <w:pPr>
        <w:pStyle w:val="ListParagraph"/>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379ED78D" w14:textId="77777777" w:rsidR="005C3C87" w:rsidRPr="00990FFB" w:rsidRDefault="005C3C87" w:rsidP="005C3C87">
      <w:pPr>
        <w:pStyle w:val="ListParagraph"/>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3EC8EB4C" w14:textId="77777777" w:rsidR="00FE5FC7" w:rsidRPr="00003A2A" w:rsidRDefault="00FE5FC7" w:rsidP="00FE5FC7">
      <w:pPr>
        <w:rPr>
          <w:lang w:val="en-US"/>
        </w:rPr>
      </w:pPr>
    </w:p>
    <w:p w14:paraId="35DD8B33" w14:textId="77777777" w:rsidR="00FE5FC7" w:rsidRDefault="00FE5FC7" w:rsidP="00FE5FC7">
      <w:pPr>
        <w:pStyle w:val="Subtitle"/>
        <w:rPr>
          <w:rFonts w:ascii="Times New Roman" w:hAnsi="Times New Roman" w:cs="Times New Roman"/>
          <w:lang w:eastAsia="en-US"/>
        </w:rPr>
      </w:pPr>
      <w:r>
        <w:rPr>
          <w:rFonts w:ascii="Times New Roman" w:hAnsi="Times New Roman" w:cs="Times New Roman"/>
          <w:lang w:eastAsia="en-US"/>
        </w:rPr>
        <w:t>FL Comments</w:t>
      </w:r>
    </w:p>
    <w:p w14:paraId="0F31EA0A" w14:textId="30627B93"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03DB0D67" w14:textId="5389C1A2" w:rsidR="004E3340" w:rsidRDefault="00AD5A1E" w:rsidP="004E3340">
      <w:pPr>
        <w:pStyle w:val="Subtitle"/>
        <w:rPr>
          <w:rFonts w:ascii="Times New Roman" w:hAnsi="Times New Roman" w:cs="Times New Roman"/>
        </w:rPr>
      </w:pPr>
      <w:r>
        <w:rPr>
          <w:rFonts w:ascii="Times New Roman" w:hAnsi="Times New Roman" w:cs="Times New Roman"/>
          <w:highlight w:val="yellow"/>
        </w:rPr>
        <w:t>Initial Proposal for Discussion</w:t>
      </w:r>
    </w:p>
    <w:p w14:paraId="053D9D07" w14:textId="2A271885"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4267DCDF" w14:textId="77777777" w:rsidR="009777DF" w:rsidRPr="00717A92" w:rsidRDefault="009777DF" w:rsidP="009777DF">
      <w:pPr>
        <w:pStyle w:val="ListParagraph"/>
        <w:numPr>
          <w:ilvl w:val="0"/>
          <w:numId w:val="43"/>
        </w:numPr>
      </w:pPr>
      <w:r w:rsidRPr="00717A92">
        <w:rPr>
          <w:lang w:eastAsia="en-US"/>
        </w:rPr>
        <w:t xml:space="preserve">Option 1: No need to define the baseline configurations for DL PRS and UL SRS for positioning technique. </w:t>
      </w:r>
    </w:p>
    <w:p w14:paraId="0DCC9451" w14:textId="55E20501" w:rsidR="009777DF" w:rsidRPr="00717A92" w:rsidRDefault="009777DF" w:rsidP="009777DF">
      <w:pPr>
        <w:pStyle w:val="ListParagraph"/>
        <w:numPr>
          <w:ilvl w:val="1"/>
          <w:numId w:val="43"/>
        </w:numPr>
      </w:pPr>
      <w:r w:rsidRPr="00717A92">
        <w:rPr>
          <w:lang w:eastAsia="en-US"/>
        </w:rPr>
        <w:t>FFS: Positioning performance is evaluated with</w:t>
      </w:r>
    </w:p>
    <w:p w14:paraId="01084D9F" w14:textId="6D26BDDA" w:rsidR="009777DF" w:rsidRPr="00717A92" w:rsidRDefault="009777DF" w:rsidP="009777DF">
      <w:pPr>
        <w:pStyle w:val="ListParagraph"/>
        <w:numPr>
          <w:ilvl w:val="2"/>
          <w:numId w:val="43"/>
        </w:numPr>
      </w:pPr>
      <w:r w:rsidRPr="00717A92">
        <w:rPr>
          <w:lang w:eastAsia="en-US"/>
        </w:rPr>
        <w:t>the best performance achievable with any resource allocation supported by the standard, or</w:t>
      </w:r>
    </w:p>
    <w:p w14:paraId="79CEB1BA" w14:textId="54EC5684" w:rsidR="009777DF" w:rsidRPr="00717A92" w:rsidRDefault="009777DF" w:rsidP="009777DF">
      <w:pPr>
        <w:pStyle w:val="ListParagraph"/>
        <w:numPr>
          <w:ilvl w:val="2"/>
          <w:numId w:val="43"/>
        </w:numPr>
      </w:pPr>
      <w:r w:rsidRPr="00717A92">
        <w:rPr>
          <w:lang w:eastAsia="en-US"/>
        </w:rPr>
        <w:t>the best performance achievable with the consideration of practical resource allocation, e.g., resource usage percentage, or …</w:t>
      </w:r>
    </w:p>
    <w:p w14:paraId="6DED42C9" w14:textId="13462088" w:rsidR="009777DF" w:rsidRPr="00717A92" w:rsidRDefault="009777DF" w:rsidP="009777DF">
      <w:pPr>
        <w:pStyle w:val="ListParagraph"/>
        <w:numPr>
          <w:ilvl w:val="1"/>
          <w:numId w:val="43"/>
        </w:numPr>
      </w:pPr>
      <w:r w:rsidRPr="00717A92">
        <w:rPr>
          <w:lang w:eastAsia="en-US"/>
        </w:rPr>
        <w:t>Supported by:</w:t>
      </w:r>
    </w:p>
    <w:p w14:paraId="2869A1CD" w14:textId="0455011D" w:rsidR="009777DF" w:rsidRPr="00717A92" w:rsidRDefault="009777DF" w:rsidP="009777DF">
      <w:pPr>
        <w:pStyle w:val="ListParagraph"/>
        <w:numPr>
          <w:ilvl w:val="0"/>
          <w:numId w:val="43"/>
        </w:numPr>
      </w:pPr>
      <w:r w:rsidRPr="00717A92">
        <w:rPr>
          <w:lang w:eastAsia="en-US"/>
        </w:rPr>
        <w:t xml:space="preserve">Option 2: Define the baseline configurations for DL PRS and UL SRS for positioning technique with a few key parameters, e.g., Comb-N, </w:t>
      </w:r>
      <w:r w:rsidR="00637FB5">
        <w:rPr>
          <w:lang w:eastAsia="en-US"/>
        </w:rPr>
        <w:t xml:space="preserve">total </w:t>
      </w:r>
      <w:r w:rsidRPr="00717A92">
        <w:rPr>
          <w:lang w:eastAsia="en-US"/>
        </w:rPr>
        <w:t>number of OFDM symbols</w:t>
      </w:r>
      <w:r w:rsidR="00637FB5">
        <w:rPr>
          <w:lang w:eastAsia="en-US"/>
        </w:rPr>
        <w:t xml:space="preserve"> for a positioning fix</w:t>
      </w:r>
      <w:r w:rsidRPr="00717A92">
        <w:rPr>
          <w:lang w:eastAsia="en-US"/>
        </w:rPr>
        <w:t xml:space="preserve">, etc. </w:t>
      </w:r>
    </w:p>
    <w:p w14:paraId="4227FDF3" w14:textId="41B013D7" w:rsidR="009777DF" w:rsidRPr="008B69A0" w:rsidRDefault="00717A92" w:rsidP="009777DF">
      <w:pPr>
        <w:pStyle w:val="ListParagraph"/>
        <w:numPr>
          <w:ilvl w:val="0"/>
          <w:numId w:val="43"/>
        </w:numPr>
        <w:rPr>
          <w:highlight w:val="yellow"/>
        </w:rPr>
      </w:pPr>
      <w:r w:rsidRPr="00717A92">
        <w:rPr>
          <w:lang w:eastAsia="en-US"/>
        </w:rPr>
        <w:t xml:space="preserve">Option </w:t>
      </w:r>
      <w:r>
        <w:rPr>
          <w:lang w:eastAsia="en-US"/>
        </w:rPr>
        <w:t>3</w:t>
      </w:r>
      <w:r w:rsidRPr="00717A92">
        <w:rPr>
          <w:lang w:eastAsia="en-US"/>
        </w:rPr>
        <w:t>:</w:t>
      </w:r>
      <w:r>
        <w:rPr>
          <w:lang w:eastAsia="en-US"/>
        </w:rPr>
        <w:t xml:space="preserve"> ….</w:t>
      </w:r>
    </w:p>
    <w:p w14:paraId="1097C9D8" w14:textId="7C629641" w:rsidR="009777DF" w:rsidRPr="008B69A0" w:rsidRDefault="009777DF" w:rsidP="009777DF">
      <w:pPr>
        <w:pStyle w:val="ListParagraph"/>
        <w:numPr>
          <w:ilvl w:val="0"/>
          <w:numId w:val="43"/>
        </w:numPr>
        <w:rPr>
          <w:highlight w:val="yellow"/>
        </w:rPr>
      </w:pPr>
      <w:r w:rsidRPr="008B69A0">
        <w:rPr>
          <w:highlight w:val="yellow"/>
          <w:lang w:eastAsia="en-US"/>
        </w:rPr>
        <w:t xml:space="preserve"> nor positioning algorithm for evaluations</w:t>
      </w:r>
    </w:p>
    <w:p w14:paraId="272BC2D3" w14:textId="77777777" w:rsidR="00FE5FC7" w:rsidRDefault="00FE5FC7" w:rsidP="00FE5FC7">
      <w:pPr>
        <w:rPr>
          <w:lang w:val="en-US"/>
        </w:rPr>
      </w:pPr>
      <w:r>
        <w:rPr>
          <w:lang w:val="en-US"/>
        </w:rPr>
        <w:fldChar w:fldCharType="begin"/>
      </w:r>
      <w:r>
        <w:rPr>
          <w:lang w:val="en-US"/>
        </w:rPr>
        <w:instrText xml:space="preserve"> REF _Ref28702797 \h </w:instrText>
      </w:r>
      <w:r>
        <w:rPr>
          <w:lang w:val="en-US"/>
        </w:rPr>
      </w:r>
      <w:r>
        <w:rPr>
          <w:lang w:val="en-US"/>
        </w:rPr>
        <w:fldChar w:fldCharType="separate"/>
      </w:r>
      <w:r w:rsidR="003120C2" w:rsidRPr="00513EE6">
        <w:t xml:space="preserve">Table </w:t>
      </w:r>
      <w:r w:rsidR="003120C2">
        <w:rPr>
          <w:noProof/>
        </w:rPr>
        <w:t>2</w:t>
      </w:r>
      <w:r w:rsidR="003120C2">
        <w:noBreakHyphen/>
      </w:r>
      <w:r w:rsidR="003120C2">
        <w:rPr>
          <w:noProof/>
        </w:rPr>
        <w:t>4</w:t>
      </w:r>
      <w:r>
        <w:rPr>
          <w:lang w:val="en-US"/>
        </w:rPr>
        <w:fldChar w:fldCharType="end"/>
      </w:r>
      <w:r>
        <w:rPr>
          <w:lang w:val="en-US"/>
        </w:rPr>
        <w:t xml:space="preserve"> presents some suggestions on DL PRS configurations for the purpose of the evaluation of the positioning performance. </w:t>
      </w:r>
    </w:p>
    <w:p w14:paraId="6EEEF58A" w14:textId="77777777" w:rsidR="006E7AC5" w:rsidRDefault="006E7AC5"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552DF00C" w14:textId="77777777" w:rsidTr="00390D60">
        <w:trPr>
          <w:jc w:val="center"/>
        </w:trPr>
        <w:tc>
          <w:tcPr>
            <w:tcW w:w="1587" w:type="dxa"/>
            <w:gridSpan w:val="2"/>
            <w:tcBorders>
              <w:bottom w:val="double" w:sz="4" w:space="0" w:color="auto"/>
            </w:tcBorders>
          </w:tcPr>
          <w:p w14:paraId="604EAAB0" w14:textId="77777777" w:rsidR="006E7AC5" w:rsidRDefault="006E7AC5" w:rsidP="00390D60">
            <w:pPr>
              <w:rPr>
                <w:b/>
              </w:rPr>
            </w:pPr>
            <w:r>
              <w:rPr>
                <w:b/>
              </w:rPr>
              <w:t>Company</w:t>
            </w:r>
          </w:p>
        </w:tc>
        <w:tc>
          <w:tcPr>
            <w:tcW w:w="8043" w:type="dxa"/>
            <w:tcBorders>
              <w:bottom w:val="double" w:sz="4" w:space="0" w:color="auto"/>
            </w:tcBorders>
          </w:tcPr>
          <w:p w14:paraId="44F71002" w14:textId="77777777" w:rsidR="006E7AC5" w:rsidRDefault="006E7AC5" w:rsidP="00390D60">
            <w:pPr>
              <w:rPr>
                <w:b/>
              </w:rPr>
            </w:pPr>
            <w:r>
              <w:rPr>
                <w:b/>
              </w:rPr>
              <w:t xml:space="preserve">Comments </w:t>
            </w:r>
          </w:p>
        </w:tc>
      </w:tr>
      <w:tr w:rsidR="006E7AC5" w14:paraId="4F4812C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5ED599"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735353B" w14:textId="77777777" w:rsidR="006E7AC5" w:rsidRPr="00BA444C" w:rsidRDefault="006E7AC5" w:rsidP="00390D60">
            <w:pPr>
              <w:rPr>
                <w:rFonts w:eastAsiaTheme="minorEastAsia" w:cstheme="minorHAnsi"/>
                <w:sz w:val="18"/>
                <w:szCs w:val="18"/>
                <w:lang w:eastAsia="zh-CN"/>
              </w:rPr>
            </w:pPr>
          </w:p>
        </w:tc>
      </w:tr>
      <w:tr w:rsidR="006E7AC5" w14:paraId="153408D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05C10D"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6CBD841" w14:textId="77777777" w:rsidR="006E7AC5" w:rsidRDefault="006E7AC5" w:rsidP="00390D60">
            <w:pPr>
              <w:rPr>
                <w:rFonts w:cstheme="minorHAnsi"/>
                <w:sz w:val="18"/>
                <w:szCs w:val="18"/>
              </w:rPr>
            </w:pPr>
          </w:p>
        </w:tc>
      </w:tr>
    </w:tbl>
    <w:p w14:paraId="305B403C" w14:textId="77777777" w:rsidR="00226130" w:rsidRDefault="00226130" w:rsidP="00FE5FC7">
      <w:pPr>
        <w:rPr>
          <w:lang w:val="en-US"/>
        </w:rPr>
      </w:pPr>
    </w:p>
    <w:p w14:paraId="2C4C0D25"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7CA0FE5C" w14:textId="77777777" w:rsidR="00E83609" w:rsidRPr="001812F0" w:rsidRDefault="00E83609" w:rsidP="00E83609">
      <w:r>
        <w:t>TBD</w:t>
      </w:r>
    </w:p>
    <w:p w14:paraId="676517B9" w14:textId="77777777" w:rsidR="00E83609" w:rsidRDefault="00E83609" w:rsidP="00FE5FC7">
      <w:pPr>
        <w:rPr>
          <w:lang w:val="en-US"/>
        </w:rPr>
      </w:pPr>
    </w:p>
    <w:p w14:paraId="38D6262D" w14:textId="0513125A" w:rsidR="009E5B9F" w:rsidRPr="009E5B9F" w:rsidRDefault="009E5B9F" w:rsidP="009E5B9F">
      <w:pPr>
        <w:pStyle w:val="Heading2"/>
      </w:pPr>
      <w:r w:rsidRPr="009E5B9F">
        <w:lastRenderedPageBreak/>
        <w:t>Evaluation of simulation results</w:t>
      </w:r>
    </w:p>
    <w:p w14:paraId="3BF82473" w14:textId="77777777" w:rsidR="00891DC0" w:rsidRDefault="00891DC0" w:rsidP="00891DC0">
      <w:pPr>
        <w:pStyle w:val="Subtitle"/>
        <w:rPr>
          <w:rFonts w:ascii="Times New Roman" w:hAnsi="Times New Roman" w:cs="Times New Roman"/>
        </w:rPr>
      </w:pPr>
      <w:r>
        <w:rPr>
          <w:rFonts w:ascii="Times New Roman" w:hAnsi="Times New Roman" w:cs="Times New Roman"/>
        </w:rPr>
        <w:t>Background</w:t>
      </w:r>
    </w:p>
    <w:p w14:paraId="0FF89CD6" w14:textId="74619801" w:rsidR="00971B2A" w:rsidRDefault="00971B2A" w:rsidP="00971B2A">
      <w:r>
        <w:t>A number of proposals were presented for the initial simulation evaluation results [19-33] with the following proposals:</w:t>
      </w:r>
    </w:p>
    <w:p w14:paraId="4A6DCA6E" w14:textId="77777777" w:rsidR="00FB72FD" w:rsidRDefault="00FB72FD" w:rsidP="00FB72FD">
      <w:pPr>
        <w:pStyle w:val="Subtitle"/>
        <w:rPr>
          <w:rFonts w:ascii="Times New Roman" w:hAnsi="Times New Roman" w:cs="Times New Roman"/>
        </w:rPr>
      </w:pPr>
      <w:r>
        <w:rPr>
          <w:rFonts w:ascii="Times New Roman" w:hAnsi="Times New Roman" w:cs="Times New Roman"/>
        </w:rPr>
        <w:t>Submitted Proposals</w:t>
      </w:r>
    </w:p>
    <w:p w14:paraId="70FBA7B0" w14:textId="197CC86E" w:rsidR="00FB72FD" w:rsidRPr="00990FFB" w:rsidRDefault="00FB72FD" w:rsidP="00FB72FD">
      <w:pPr>
        <w:pStyle w:val="ListParagraph"/>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015D00F4" w14:textId="3DF06318" w:rsidR="00FB72FD" w:rsidRPr="00990FFB" w:rsidRDefault="006F368E" w:rsidP="00FB72FD">
      <w:pPr>
        <w:pStyle w:val="ListParagraph"/>
        <w:numPr>
          <w:ilvl w:val="1"/>
          <w:numId w:val="28"/>
        </w:numPr>
        <w:rPr>
          <w:lang w:eastAsia="zh-CN"/>
        </w:rPr>
      </w:pPr>
      <w:r w:rsidRPr="006F368E">
        <w:t>The vertical positioning target for RAT-dependent techniques shouldn’t be the same as the horizontal positioning</w:t>
      </w:r>
      <w:r w:rsidR="00FB72FD" w:rsidRPr="00990FFB">
        <w:t>.</w:t>
      </w:r>
    </w:p>
    <w:p w14:paraId="098778CF" w14:textId="6F80ECC8"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2D3248E2" w14:textId="078F1FDD" w:rsidR="006F368E" w:rsidRPr="00990FFB" w:rsidRDefault="006F368E" w:rsidP="006F368E">
      <w:pPr>
        <w:pStyle w:val="ListParagraph"/>
        <w:numPr>
          <w:ilvl w:val="1"/>
          <w:numId w:val="28"/>
        </w:numPr>
        <w:rPr>
          <w:lang w:eastAsia="zh-CN"/>
        </w:rPr>
      </w:pPr>
      <w:r w:rsidRPr="006F368E">
        <w:t>The vertical positioning evaluation with RAT-dependent techniques can be put on a lower priority</w:t>
      </w:r>
      <w:r w:rsidRPr="00990FFB">
        <w:t>.</w:t>
      </w:r>
    </w:p>
    <w:p w14:paraId="4113C1EB" w14:textId="42F3E930"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2E0318DB" w14:textId="097295CC" w:rsidR="006F368E" w:rsidRPr="00990FFB" w:rsidRDefault="006F368E" w:rsidP="006F368E">
      <w:pPr>
        <w:pStyle w:val="ListParagraph"/>
        <w:numPr>
          <w:ilvl w:val="1"/>
          <w:numId w:val="28"/>
        </w:numPr>
        <w:rPr>
          <w:lang w:eastAsia="zh-CN"/>
        </w:rPr>
      </w:pPr>
      <w:r w:rsidRPr="006F368E">
        <w:t>UE location measurement time needs to be evaluated and reduced</w:t>
      </w:r>
      <w:r w:rsidRPr="00990FFB">
        <w:t>.</w:t>
      </w:r>
    </w:p>
    <w:p w14:paraId="305BE7AA" w14:textId="65D34D9C"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50D3384D" w14:textId="10850C8D" w:rsidR="006F368E" w:rsidRPr="00990FFB" w:rsidRDefault="006F368E" w:rsidP="006F368E">
      <w:pPr>
        <w:pStyle w:val="ListParagraph"/>
        <w:numPr>
          <w:ilvl w:val="1"/>
          <w:numId w:val="28"/>
        </w:numPr>
        <w:rPr>
          <w:lang w:eastAsia="zh-CN"/>
        </w:rPr>
      </w:pPr>
      <w:r w:rsidRPr="006F368E">
        <w:t>The overhead for low latency positioning needs to be evaluated</w:t>
      </w:r>
      <w:r w:rsidRPr="00990FFB">
        <w:t>.</w:t>
      </w:r>
    </w:p>
    <w:p w14:paraId="71CA8A3B" w14:textId="59537C7C" w:rsidR="00426EFC" w:rsidRPr="00990FFB" w:rsidRDefault="00426EFC" w:rsidP="00426EFC">
      <w:pPr>
        <w:pStyle w:val="ListParagraph"/>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0225E8A2" w14:textId="7A8A9F7D" w:rsidR="00426EFC" w:rsidRPr="00990FFB" w:rsidRDefault="00363FE3" w:rsidP="00426EFC">
      <w:pPr>
        <w:pStyle w:val="ListParagraph"/>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1D315BA6" w14:textId="4C31488C"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0995A675" w14:textId="1A72590C" w:rsidR="00363FE3" w:rsidRPr="00990FFB" w:rsidRDefault="00363FE3" w:rsidP="00363FE3">
      <w:pPr>
        <w:pStyle w:val="ListParagraph"/>
        <w:numPr>
          <w:ilvl w:val="1"/>
          <w:numId w:val="28"/>
        </w:numPr>
        <w:rPr>
          <w:lang w:eastAsia="zh-CN"/>
        </w:rPr>
      </w:pPr>
      <w:r w:rsidRPr="00363FE3">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14:paraId="487C82CE" w14:textId="7CCEF2AA"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6BB2E2F0" w14:textId="7E485014" w:rsidR="00363FE3" w:rsidRDefault="00B91BC6" w:rsidP="00363FE3">
      <w:pPr>
        <w:pStyle w:val="ListParagraph"/>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4DAD5038" w14:textId="695FBA0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EB542E" w14:textId="273AE732" w:rsidR="00363FE3" w:rsidRDefault="00363FE3" w:rsidP="00363FE3">
      <w:pPr>
        <w:pStyle w:val="ListParagraph"/>
        <w:numPr>
          <w:ilvl w:val="1"/>
          <w:numId w:val="28"/>
        </w:numPr>
        <w:rPr>
          <w:lang w:eastAsia="zh-CN"/>
        </w:rPr>
      </w:pPr>
      <w:r w:rsidRPr="00363FE3">
        <w:t>RAN1 does not expect to performed detailed simulations for network efficiency and UE efficiency</w:t>
      </w:r>
      <w:r w:rsidRPr="00990FFB">
        <w:t>.</w:t>
      </w:r>
    </w:p>
    <w:p w14:paraId="62C55C53" w14:textId="3AF590B0" w:rsidR="003803BD" w:rsidRPr="00990FFB" w:rsidRDefault="003803BD" w:rsidP="003803BD">
      <w:pPr>
        <w:pStyle w:val="ListParagraph"/>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26D7B064" w14:textId="79BC722C" w:rsidR="003803BD" w:rsidRPr="00990FFB" w:rsidRDefault="003803BD" w:rsidP="003803BD">
      <w:pPr>
        <w:pStyle w:val="ListParagraph"/>
        <w:numPr>
          <w:ilvl w:val="1"/>
          <w:numId w:val="28"/>
        </w:numPr>
        <w:rPr>
          <w:lang w:eastAsia="zh-CN"/>
        </w:rPr>
      </w:pPr>
      <w:r w:rsidRPr="003803BD">
        <w:rPr>
          <w:lang w:eastAsia="zh-CN"/>
        </w:rPr>
        <w:t>The physical layer latency should be provided in percentage of a total end-to-end latency, e.g., [50</w:t>
      </w:r>
      <w:proofErr w:type="gramStart"/>
      <w:r w:rsidRPr="003803BD">
        <w:rPr>
          <w:lang w:eastAsia="zh-CN"/>
        </w:rPr>
        <w:t>]%</w:t>
      </w:r>
      <w:proofErr w:type="gramEnd"/>
      <w:r w:rsidRPr="003803BD">
        <w:rPr>
          <w:lang w:eastAsia="zh-CN"/>
        </w:rPr>
        <w:t>, in the evaluation.</w:t>
      </w:r>
    </w:p>
    <w:p w14:paraId="509C725A" w14:textId="68A5642F"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1CDBC555" w14:textId="73D82510" w:rsidR="009545F9" w:rsidRDefault="009545F9" w:rsidP="009545F9">
      <w:pPr>
        <w:pStyle w:val="ListParagraph"/>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BF70C03"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14:paraId="2F94C09C" w14:textId="77777777" w:rsidR="009545F9" w:rsidRPr="00990FFB" w:rsidRDefault="009545F9" w:rsidP="009545F9">
      <w:pPr>
        <w:pStyle w:val="ListParagraph"/>
        <w:numPr>
          <w:ilvl w:val="1"/>
          <w:numId w:val="28"/>
        </w:numPr>
        <w:rPr>
          <w:lang w:eastAsia="zh-CN"/>
        </w:rPr>
      </w:pPr>
      <w:r>
        <w:rPr>
          <w:lang w:eastAsia="en-US"/>
        </w:rPr>
        <w:t>End to end latency positioning estimation shall be properly defined, particularly the start and the end-point.</w:t>
      </w:r>
    </w:p>
    <w:p w14:paraId="5E6B7865" w14:textId="7728687F"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5BF6B379" w14:textId="08FE7336" w:rsidR="009545F9" w:rsidRPr="00990FFB" w:rsidRDefault="009545F9" w:rsidP="009545F9">
      <w:pPr>
        <w:pStyle w:val="ListParagraph"/>
        <w:numPr>
          <w:ilvl w:val="1"/>
          <w:numId w:val="28"/>
        </w:numPr>
        <w:rPr>
          <w:lang w:eastAsia="zh-CN"/>
        </w:rPr>
      </w:pPr>
      <w:r>
        <w:rPr>
          <w:lang w:eastAsia="en-US"/>
        </w:rPr>
        <w:t>Assess and break-down the end to end latency and identify the latency target that can be evaluated by RAN1/2.</w:t>
      </w:r>
    </w:p>
    <w:p w14:paraId="456EA64F" w14:textId="0D96252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40EEFFF6" w14:textId="0A3646A9" w:rsidR="009545F9" w:rsidRPr="00990FFB" w:rsidRDefault="009545F9" w:rsidP="009545F9">
      <w:pPr>
        <w:pStyle w:val="ListParagraph"/>
        <w:numPr>
          <w:ilvl w:val="1"/>
          <w:numId w:val="28"/>
        </w:numPr>
        <w:rPr>
          <w:lang w:eastAsia="zh-CN"/>
        </w:rPr>
      </w:pPr>
      <w:r>
        <w:rPr>
          <w:lang w:eastAsia="en-US"/>
        </w:rPr>
        <w:t>In evaluation the positioning requirement, consider the scenario where the location server (LS) has knowledge of coarse UE positioning estimate.</w:t>
      </w:r>
    </w:p>
    <w:p w14:paraId="611F3FCC" w14:textId="12DF3698" w:rsidR="00AD1F39" w:rsidRPr="00990FFB" w:rsidRDefault="00AD1F39" w:rsidP="00FE7D77">
      <w:pPr>
        <w:pStyle w:val="ListParagraph"/>
        <w:numPr>
          <w:ilvl w:val="0"/>
          <w:numId w:val="28"/>
        </w:numPr>
      </w:pPr>
      <w:r w:rsidRPr="00990FFB">
        <w:t>(</w:t>
      </w:r>
      <w:proofErr w:type="spellStart"/>
      <w:r w:rsidR="00FE7D77" w:rsidRPr="00FE7D77">
        <w:t>Fraunhofer</w:t>
      </w:r>
      <w:proofErr w:type="spellEnd"/>
      <w:r w:rsidRPr="00990FFB">
        <w:t xml:space="preserve">) </w:t>
      </w:r>
      <w:r w:rsidRPr="00990FFB">
        <w:rPr>
          <w:b/>
          <w:bCs/>
          <w:iCs/>
        </w:rPr>
        <w:t xml:space="preserve">Proposal </w:t>
      </w:r>
      <w:r w:rsidR="00FE7D77">
        <w:rPr>
          <w:b/>
          <w:bCs/>
          <w:iCs/>
        </w:rPr>
        <w:t>1</w:t>
      </w:r>
      <w:r w:rsidRPr="00990FFB">
        <w:rPr>
          <w:b/>
          <w:lang w:eastAsia="zh-CN"/>
        </w:rPr>
        <w:t xml:space="preserve">: </w:t>
      </w:r>
    </w:p>
    <w:p w14:paraId="5C66430A" w14:textId="0A3C41AC" w:rsidR="009545F9" w:rsidRDefault="00FE7D77" w:rsidP="009545F9">
      <w:pPr>
        <w:pStyle w:val="ListParagraph"/>
        <w:numPr>
          <w:ilvl w:val="1"/>
          <w:numId w:val="28"/>
        </w:numPr>
        <w:rPr>
          <w:lang w:eastAsia="zh-CN"/>
        </w:rPr>
      </w:pPr>
      <w:r w:rsidRPr="00BC3482">
        <w:t>Characterize the positioning technologies versus channel parameters. At least the following complementary analysis shall be derived from the simulations</w:t>
      </w:r>
    </w:p>
    <w:p w14:paraId="3D761A86" w14:textId="76E4635D" w:rsidR="00FE7D77"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14:paraId="32C4DB13" w14:textId="443EEA94" w:rsidR="00FE7D77" w:rsidRPr="00990FFB"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versus K-factor</w:t>
      </w:r>
    </w:p>
    <w:p w14:paraId="3EFBE7A1" w14:textId="3BE34E95" w:rsidR="00FE7D77" w:rsidRPr="00990FFB" w:rsidRDefault="00FE7D77" w:rsidP="00FE7D77">
      <w:pPr>
        <w:pStyle w:val="ListParagraph"/>
        <w:numPr>
          <w:ilvl w:val="0"/>
          <w:numId w:val="28"/>
        </w:numPr>
      </w:pPr>
      <w:r w:rsidRPr="00990FFB">
        <w:t>(</w:t>
      </w:r>
      <w:proofErr w:type="spellStart"/>
      <w:r w:rsidRPr="00FE7D77">
        <w:t>Fraunhofer</w:t>
      </w:r>
      <w:proofErr w:type="spellEnd"/>
      <w:r w:rsidRPr="00990FFB">
        <w:t xml:space="preserve">) </w:t>
      </w:r>
      <w:r w:rsidRPr="00990FFB">
        <w:rPr>
          <w:b/>
          <w:bCs/>
          <w:iCs/>
        </w:rPr>
        <w:t xml:space="preserve">Proposal </w:t>
      </w:r>
      <w:r>
        <w:rPr>
          <w:b/>
          <w:bCs/>
          <w:iCs/>
        </w:rPr>
        <w:t>2</w:t>
      </w:r>
      <w:r w:rsidRPr="00990FFB">
        <w:rPr>
          <w:b/>
          <w:lang w:eastAsia="zh-CN"/>
        </w:rPr>
        <w:t xml:space="preserve">: </w:t>
      </w:r>
    </w:p>
    <w:p w14:paraId="38BE06DE" w14:textId="2638FBB5" w:rsidR="00FE7D77" w:rsidRDefault="00FE7D77" w:rsidP="00FE7D77">
      <w:pPr>
        <w:pStyle w:val="ListParagraph"/>
        <w:numPr>
          <w:ilvl w:val="1"/>
          <w:numId w:val="28"/>
        </w:numPr>
        <w:rPr>
          <w:lang w:eastAsia="zh-CN"/>
        </w:rPr>
      </w:pPr>
      <w:r w:rsidRPr="00BC3482">
        <w:t>Consider interference for Rel-17 NR positioning evaluation which includes interference from other positioning R</w:t>
      </w:r>
      <w:r>
        <w:t>Ss and uncorrelated interference</w:t>
      </w:r>
    </w:p>
    <w:p w14:paraId="580960B5" w14:textId="77777777" w:rsidR="00BC3482" w:rsidRPr="00BC3482" w:rsidRDefault="00BC3482" w:rsidP="00BC3482">
      <w:pPr>
        <w:rPr>
          <w:lang w:val="en-US"/>
        </w:rPr>
      </w:pPr>
    </w:p>
    <w:p w14:paraId="5E0C4075" w14:textId="40438E0E" w:rsidR="00C8577F" w:rsidRDefault="00C8577F" w:rsidP="00891DC0">
      <w:pPr>
        <w:rPr>
          <w:lang w:eastAsia="en-US"/>
        </w:rPr>
      </w:pPr>
      <w:r>
        <w:rPr>
          <w:lang w:eastAsia="en-US"/>
        </w:rPr>
        <w:t xml:space="preserve">In addition, there is a need to define the </w:t>
      </w:r>
      <w:r>
        <w:t xml:space="preserve">template </w:t>
      </w:r>
      <w:r w:rsidR="00390D60">
        <w:t xml:space="preserve">for the TR </w:t>
      </w:r>
      <w:r>
        <w:t xml:space="preserve">for presenting the evaluation results. </w:t>
      </w:r>
    </w:p>
    <w:p w14:paraId="406A6700" w14:textId="69A1F9A9" w:rsidR="00C8577F" w:rsidRDefault="00AD5A1E" w:rsidP="00C8577F">
      <w:pPr>
        <w:pStyle w:val="Subtitle"/>
        <w:rPr>
          <w:rFonts w:ascii="Times New Roman" w:hAnsi="Times New Roman" w:cs="Times New Roman"/>
        </w:rPr>
      </w:pPr>
      <w:r>
        <w:rPr>
          <w:rFonts w:ascii="Times New Roman" w:hAnsi="Times New Roman" w:cs="Times New Roman"/>
          <w:highlight w:val="yellow"/>
        </w:rPr>
        <w:t>Initial Proposal for Discussion</w:t>
      </w:r>
    </w:p>
    <w:p w14:paraId="0E02B5D0" w14:textId="77777777" w:rsidR="003633E0" w:rsidRDefault="00891DC0" w:rsidP="00C8577F">
      <w:pPr>
        <w:pStyle w:val="ListParagraph"/>
        <w:numPr>
          <w:ilvl w:val="0"/>
          <w:numId w:val="48"/>
        </w:numPr>
      </w:pPr>
      <w:r>
        <w:rPr>
          <w:lang w:eastAsia="en-US"/>
        </w:rPr>
        <w:lastRenderedPageBreak/>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5D45360B" w14:textId="47A0BBA3" w:rsidR="002569F1" w:rsidRDefault="00891DC0" w:rsidP="002569F1">
      <w:pPr>
        <w:pStyle w:val="ListParagraph"/>
        <w:numPr>
          <w:ilvl w:val="0"/>
          <w:numId w:val="47"/>
        </w:numPr>
        <w:rPr>
          <w:lang w:eastAsia="x-none"/>
        </w:rPr>
      </w:pPr>
      <w:r>
        <w:t>In addition, t</w:t>
      </w:r>
      <w:r>
        <w:rPr>
          <w:lang w:eastAsia="x-none"/>
        </w:rPr>
        <w:t xml:space="preserve">he </w:t>
      </w:r>
      <w:r w:rsidR="003633E0">
        <w:rPr>
          <w:lang w:eastAsia="x-none"/>
        </w:rPr>
        <w:t xml:space="preserve">following </w:t>
      </w:r>
      <w:r>
        <w:rPr>
          <w:lang w:eastAsia="x-none"/>
        </w:rPr>
        <w:t>p</w:t>
      </w:r>
      <w:r w:rsidRPr="009C49ED">
        <w:rPr>
          <w:lang w:eastAsia="x-none"/>
        </w:rPr>
        <w:t>arameter</w:t>
      </w:r>
      <w:r>
        <w:rPr>
          <w:lang w:eastAsia="x-none"/>
        </w:rPr>
        <w:t xml:space="preserve">s </w:t>
      </w:r>
      <w:r w:rsidR="002569F1">
        <w:rPr>
          <w:lang w:eastAsia="x-none"/>
        </w:rPr>
        <w:t>should</w:t>
      </w:r>
      <w:r w:rsidR="002569F1" w:rsidRPr="009C49ED">
        <w:rPr>
          <w:lang w:eastAsia="x-none"/>
        </w:rPr>
        <w:t xml:space="preserve"> be </w:t>
      </w:r>
      <w:r w:rsidR="003633E0">
        <w:rPr>
          <w:lang w:eastAsia="x-none"/>
        </w:rPr>
        <w:t xml:space="preserve">provided </w:t>
      </w:r>
      <w:r w:rsidR="002569F1">
        <w:rPr>
          <w:lang w:eastAsia="x-none"/>
        </w:rPr>
        <w:t>for each scenario</w:t>
      </w:r>
      <w:r w:rsidR="003633E0">
        <w:rPr>
          <w:lang w:eastAsia="x-none"/>
        </w:rPr>
        <w:t xml:space="preserve"> together with the simulation results.</w:t>
      </w:r>
    </w:p>
    <w:p w14:paraId="1AA4403B" w14:textId="77777777" w:rsidR="003633E0" w:rsidRPr="009C49ED" w:rsidRDefault="003633E0" w:rsidP="003633E0">
      <w:pPr>
        <w:pStyle w:val="ListParagraph"/>
        <w:rPr>
          <w:lang w:eastAsia="x-none"/>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20EB3232"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819FEE2" w14:textId="77777777" w:rsidR="00891DC0" w:rsidRPr="002569F1" w:rsidRDefault="00891DC0" w:rsidP="00BC3482">
            <w:pPr>
              <w:rPr>
                <w:b/>
                <w:lang w:val="en-US" w:eastAsia="x-none"/>
              </w:rPr>
            </w:pPr>
            <w:r w:rsidRPr="002569F1">
              <w:rPr>
                <w:b/>
                <w:lang w:val="en-US" w:eastAsia="x-none"/>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585401FC" w14:textId="23DF9F08" w:rsidR="00891DC0" w:rsidRPr="002569F1" w:rsidRDefault="00891DC0" w:rsidP="00891DC0">
            <w:pPr>
              <w:rPr>
                <w:b/>
                <w:lang w:val="en-US" w:eastAsia="x-none"/>
              </w:rPr>
            </w:pPr>
            <w:r w:rsidRPr="002569F1">
              <w:rPr>
                <w:b/>
                <w:lang w:val="en-US" w:eastAsia="x-none"/>
              </w:rPr>
              <w:t xml:space="preserve">[Source 1, scenario,  </w:t>
            </w:r>
            <w:proofErr w:type="spellStart"/>
            <w:r w:rsidRPr="002569F1">
              <w:rPr>
                <w:b/>
                <w:lang w:val="en-US" w:eastAsia="x-none"/>
              </w:rPr>
              <w:t>FRx</w:t>
            </w:r>
            <w:proofErr w:type="spellEnd"/>
            <w:r w:rsidRPr="002569F1">
              <w:rPr>
                <w:b/>
                <w:lang w:val="en-US" w:eastAsia="x-none"/>
              </w:rPr>
              <w:t>]</w:t>
            </w:r>
          </w:p>
        </w:tc>
        <w:tc>
          <w:tcPr>
            <w:tcW w:w="3969" w:type="dxa"/>
            <w:tcBorders>
              <w:top w:val="single" w:sz="4" w:space="0" w:color="auto"/>
              <w:left w:val="single" w:sz="4" w:space="0" w:color="auto"/>
              <w:bottom w:val="nil"/>
              <w:right w:val="single" w:sz="4" w:space="0" w:color="auto"/>
            </w:tcBorders>
            <w:shd w:val="clear" w:color="auto" w:fill="auto"/>
          </w:tcPr>
          <w:p w14:paraId="29DD113E" w14:textId="3430CFC9" w:rsidR="00891DC0" w:rsidRPr="002569F1" w:rsidRDefault="00A76608" w:rsidP="008B4D33">
            <w:pPr>
              <w:rPr>
                <w:b/>
                <w:lang w:val="en-US" w:eastAsia="x-none"/>
              </w:rPr>
            </w:pPr>
            <w:r w:rsidRPr="00A76608">
              <w:rPr>
                <w:b/>
                <w:highlight w:val="yellow"/>
                <w:lang w:val="en-US" w:eastAsia="x-none"/>
              </w:rPr>
              <w:t>Comments</w:t>
            </w:r>
            <w:r w:rsidR="008B4D33">
              <w:rPr>
                <w:b/>
                <w:lang w:val="en-US" w:eastAsia="x-none"/>
              </w:rPr>
              <w:t xml:space="preserve"> </w:t>
            </w:r>
            <w:r w:rsidR="008B4D33" w:rsidRPr="008B4D33">
              <w:rPr>
                <w:lang w:val="en-US" w:eastAsia="x-none"/>
              </w:rPr>
              <w:t>(to each of the parameter)</w:t>
            </w:r>
          </w:p>
        </w:tc>
      </w:tr>
      <w:tr w:rsidR="00891DC0" w:rsidRPr="009C49ED" w14:paraId="7AF30CF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9F16441" w14:textId="77777777" w:rsidR="00891DC0" w:rsidRPr="009C49ED" w:rsidRDefault="00891DC0" w:rsidP="00BC3482">
            <w:pPr>
              <w:rPr>
                <w:lang w:val="en-US" w:eastAsia="x-none"/>
              </w:rPr>
            </w:pPr>
            <w:r w:rsidRPr="009C49ED">
              <w:rPr>
                <w:lang w:val="en-US" w:eastAsia="x-none"/>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CA00561"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61FB2624" w14:textId="77777777" w:rsidR="00891DC0" w:rsidRPr="009C49ED" w:rsidRDefault="00891DC0" w:rsidP="00BC3482">
            <w:pPr>
              <w:rPr>
                <w:lang w:val="en-US" w:eastAsia="x-none"/>
              </w:rPr>
            </w:pPr>
          </w:p>
        </w:tc>
      </w:tr>
      <w:tr w:rsidR="00891DC0" w:rsidRPr="009C49ED" w14:paraId="5ABBA8D0"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4644EA" w14:textId="43993B08" w:rsidR="00891DC0" w:rsidRPr="009C49ED" w:rsidRDefault="00891DC0" w:rsidP="00BC3482">
            <w:pPr>
              <w:rPr>
                <w:lang w:val="en-US" w:eastAsia="x-none"/>
              </w:rPr>
            </w:pPr>
            <w:del w:id="63" w:author="CATT" w:date="2020-05-21T23:00:00Z">
              <w:r w:rsidRPr="009C49ED" w:rsidDel="002569F1">
                <w:rPr>
                  <w:lang w:val="en-US" w:eastAsia="x-none"/>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7CE9A59"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C044443" w14:textId="77777777" w:rsidR="00891DC0" w:rsidRPr="009C49ED" w:rsidRDefault="00891DC0" w:rsidP="00BC3482">
            <w:pPr>
              <w:rPr>
                <w:lang w:val="en-US" w:eastAsia="x-none"/>
              </w:rPr>
            </w:pPr>
          </w:p>
        </w:tc>
      </w:tr>
      <w:tr w:rsidR="00891DC0" w:rsidRPr="009C49ED" w14:paraId="59F3B20A"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C4811AC" w14:textId="687A7B5E" w:rsidR="00891DC0" w:rsidRPr="009C49ED" w:rsidRDefault="00891DC0" w:rsidP="00BC3482">
            <w:pPr>
              <w:rPr>
                <w:lang w:val="en-US" w:eastAsia="x-none"/>
              </w:rPr>
            </w:pPr>
            <w:del w:id="64" w:author="CATT" w:date="2020-05-21T23:00:00Z">
              <w:r w:rsidRPr="009C49ED" w:rsidDel="002569F1">
                <w:rPr>
                  <w:lang w:val="en-US" w:eastAsia="x-none"/>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DAD2B8"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CD2B197" w14:textId="77777777" w:rsidR="00891DC0" w:rsidRPr="009C49ED" w:rsidRDefault="00891DC0" w:rsidP="00BC3482">
            <w:pPr>
              <w:rPr>
                <w:lang w:val="en-US" w:eastAsia="x-none"/>
              </w:rPr>
            </w:pPr>
          </w:p>
        </w:tc>
      </w:tr>
      <w:tr w:rsidR="00891DC0" w:rsidRPr="009C49ED" w14:paraId="295FD374"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5020EB5" w14:textId="3DDBC0B5" w:rsidR="00891DC0" w:rsidRPr="009C49ED" w:rsidRDefault="00891DC0" w:rsidP="00BC3482">
            <w:pPr>
              <w:rPr>
                <w:lang w:val="en-US" w:eastAsia="x-none"/>
              </w:rPr>
            </w:pPr>
            <w:del w:id="65" w:author="CATT" w:date="2020-05-21T23:00:00Z">
              <w:r w:rsidRPr="009C49ED" w:rsidDel="002569F1">
                <w:rPr>
                  <w:lang w:val="en-US" w:eastAsia="x-none"/>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AFB37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282A77A" w14:textId="77777777" w:rsidR="00891DC0" w:rsidRPr="009C49ED" w:rsidRDefault="00891DC0" w:rsidP="00BC3482">
            <w:pPr>
              <w:rPr>
                <w:lang w:val="en-US" w:eastAsia="x-none"/>
              </w:rPr>
            </w:pPr>
          </w:p>
        </w:tc>
      </w:tr>
      <w:tr w:rsidR="00891DC0" w:rsidRPr="009C49ED" w14:paraId="317CF72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3FE4B4" w14:textId="732E4D50" w:rsidR="00891DC0" w:rsidRPr="009C49ED" w:rsidRDefault="00891DC0" w:rsidP="002569F1">
            <w:pPr>
              <w:rPr>
                <w:lang w:val="en-US" w:eastAsia="x-none"/>
              </w:rPr>
            </w:pPr>
            <w:r w:rsidRPr="009C49ED">
              <w:rPr>
                <w:lang w:val="en-US" w:eastAsia="x-none"/>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1A35A5E2"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7299670" w14:textId="77777777" w:rsidR="00891DC0" w:rsidRPr="009C49ED" w:rsidRDefault="00891DC0" w:rsidP="00BC3482">
            <w:pPr>
              <w:rPr>
                <w:lang w:val="en-US" w:eastAsia="x-none"/>
              </w:rPr>
            </w:pPr>
          </w:p>
        </w:tc>
      </w:tr>
      <w:tr w:rsidR="00891DC0" w:rsidRPr="009C49ED" w14:paraId="1121CA3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222F41B" w14:textId="77777777" w:rsidR="00891DC0" w:rsidRPr="009C49ED" w:rsidRDefault="00891DC0" w:rsidP="00BC3482">
            <w:pPr>
              <w:rPr>
                <w:lang w:val="en-US" w:eastAsia="x-none"/>
              </w:rPr>
            </w:pPr>
            <w:r w:rsidRPr="009C49ED">
              <w:rPr>
                <w:lang w:val="en-US" w:eastAsia="x-none"/>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1FB6E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5C06650" w14:textId="77777777" w:rsidR="00891DC0" w:rsidRPr="009C49ED" w:rsidRDefault="00891DC0" w:rsidP="00BC3482">
            <w:pPr>
              <w:rPr>
                <w:lang w:val="en-US" w:eastAsia="x-none"/>
              </w:rPr>
            </w:pPr>
          </w:p>
        </w:tc>
      </w:tr>
      <w:tr w:rsidR="00891DC0" w:rsidRPr="009C49ED" w14:paraId="40CDA0E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57F1A1" w14:textId="77777777" w:rsidR="00891DC0" w:rsidRPr="009C49ED" w:rsidRDefault="00891DC0" w:rsidP="00BC3482">
            <w:pPr>
              <w:rPr>
                <w:lang w:val="en-US" w:eastAsia="x-none"/>
              </w:rPr>
            </w:pPr>
            <w:r w:rsidRPr="009C49ED">
              <w:rPr>
                <w:lang w:val="en-US" w:eastAsia="x-none"/>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0DD902B"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0EF0A3EE" w14:textId="77777777" w:rsidR="00891DC0" w:rsidRPr="009C49ED" w:rsidRDefault="00891DC0" w:rsidP="00BC3482">
            <w:pPr>
              <w:rPr>
                <w:lang w:val="en-US" w:eastAsia="x-none"/>
              </w:rPr>
            </w:pPr>
          </w:p>
        </w:tc>
      </w:tr>
      <w:tr w:rsidR="00891DC0" w:rsidRPr="009C49ED" w14:paraId="799E11A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A3782B" w14:textId="06EA685D" w:rsidR="00891DC0" w:rsidRPr="009C49ED" w:rsidRDefault="00891DC0" w:rsidP="00085DE3">
            <w:pPr>
              <w:rPr>
                <w:lang w:val="en-US" w:eastAsia="x-none"/>
              </w:rPr>
            </w:pPr>
            <w:r w:rsidRPr="009C49ED">
              <w:rPr>
                <w:lang w:val="en-US" w:eastAsia="x-none"/>
              </w:rPr>
              <w:t xml:space="preserve">Number of symbols used per </w:t>
            </w:r>
            <w:ins w:id="66" w:author="CATT" w:date="2020-05-21T23:01:00Z">
              <w:r w:rsidR="002569F1">
                <w:rPr>
                  <w:lang w:val="en-US" w:eastAsia="x-none"/>
                </w:rPr>
                <w:t xml:space="preserve">slot </w:t>
              </w:r>
            </w:ins>
            <w:del w:id="67" w:author="CATT" w:date="2020-05-21T23:01:00Z">
              <w:r w:rsidRPr="009C49ED" w:rsidDel="002569F1">
                <w:rPr>
                  <w:lang w:val="en-US" w:eastAsia="x-none"/>
                </w:rPr>
                <w:delText>occasion</w:delText>
              </w:r>
            </w:del>
            <w:ins w:id="68" w:author="CATT" w:date="2020-05-21T23:02:00Z">
              <w:r w:rsidR="002569F1">
                <w:rPr>
                  <w:lang w:val="en-US" w:eastAsia="x-none"/>
                </w:rPr>
                <w:t xml:space="preserve"> </w:t>
              </w:r>
              <w:r w:rsidR="002569F1" w:rsidRPr="009C49ED">
                <w:rPr>
                  <w:lang w:val="en-US" w:eastAsia="x-none"/>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3945DBD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80EC4BB" w14:textId="77777777" w:rsidR="00891DC0" w:rsidRPr="009C49ED" w:rsidRDefault="00891DC0" w:rsidP="00BC3482">
            <w:pPr>
              <w:rPr>
                <w:lang w:val="en-US" w:eastAsia="x-none"/>
              </w:rPr>
            </w:pPr>
          </w:p>
        </w:tc>
      </w:tr>
      <w:tr w:rsidR="00891DC0" w:rsidRPr="009C49ED" w14:paraId="367F8F04"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4018E839" w14:textId="4A2D84C0" w:rsidR="00891DC0" w:rsidRPr="009C49ED" w:rsidRDefault="00085DE3" w:rsidP="00085DE3">
            <w:pPr>
              <w:rPr>
                <w:lang w:val="en-US" w:eastAsia="x-none"/>
              </w:rPr>
            </w:pPr>
            <w:r>
              <w:rPr>
                <w:lang w:val="en-US" w:eastAsia="x-none"/>
              </w:rPr>
              <w:t>N</w:t>
            </w:r>
            <w:r w:rsidR="00891DC0" w:rsidRPr="009C49ED">
              <w:rPr>
                <w:lang w:val="en-US" w:eastAsia="x-none"/>
              </w:rPr>
              <w:t xml:space="preserve">umber of </w:t>
            </w:r>
            <w:ins w:id="69" w:author="CATT" w:date="2020-05-21T23:02:00Z">
              <w:r w:rsidR="002569F1">
                <w:rPr>
                  <w:lang w:val="en-US" w:eastAsia="x-none"/>
                </w:rPr>
                <w:t xml:space="preserve">slots </w:t>
              </w:r>
            </w:ins>
            <w:del w:id="70" w:author="CATT" w:date="2020-05-21T23:02:00Z">
              <w:r w:rsidR="00891DC0" w:rsidRPr="009C49ED" w:rsidDel="002569F1">
                <w:rPr>
                  <w:lang w:val="en-US" w:eastAsia="x-none"/>
                </w:rPr>
                <w:delText xml:space="preserve">occasions </w:delText>
              </w:r>
            </w:del>
            <w:r w:rsidR="00891DC0" w:rsidRPr="009C49ED">
              <w:rPr>
                <w:lang w:val="en-US" w:eastAsia="x-none"/>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1691AC66"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8F88CA" w14:textId="77777777" w:rsidR="00891DC0" w:rsidRPr="009C49ED" w:rsidRDefault="00891DC0" w:rsidP="00BC3482">
            <w:pPr>
              <w:rPr>
                <w:lang w:val="en-US" w:eastAsia="x-none"/>
              </w:rPr>
            </w:pPr>
          </w:p>
        </w:tc>
      </w:tr>
      <w:tr w:rsidR="00891DC0" w:rsidRPr="009C49ED" w14:paraId="7E1D71C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69E5A01" w14:textId="77777777" w:rsidR="00891DC0" w:rsidRPr="009C49ED" w:rsidRDefault="00891DC0" w:rsidP="00BC3482">
            <w:pPr>
              <w:rPr>
                <w:lang w:val="en-US" w:eastAsia="x-none"/>
              </w:rPr>
            </w:pPr>
            <w:r w:rsidRPr="009C49ED">
              <w:rPr>
                <w:lang w:val="en-US" w:eastAsia="x-none"/>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13EFB22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9166B0" w14:textId="77777777" w:rsidR="00891DC0" w:rsidRPr="009C49ED" w:rsidRDefault="00891DC0" w:rsidP="00BC3482">
            <w:pPr>
              <w:rPr>
                <w:lang w:val="en-US" w:eastAsia="x-none"/>
              </w:rPr>
            </w:pPr>
          </w:p>
        </w:tc>
      </w:tr>
      <w:tr w:rsidR="00891DC0" w:rsidRPr="009C49ED" w14:paraId="573B590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AA4066A" w14:textId="77777777" w:rsidR="00891DC0" w:rsidRPr="009C49ED" w:rsidRDefault="00891DC0" w:rsidP="00BC3482">
            <w:pPr>
              <w:rPr>
                <w:lang w:val="en-US" w:eastAsia="x-none"/>
              </w:rPr>
            </w:pPr>
            <w:r w:rsidRPr="009C49ED">
              <w:rPr>
                <w:lang w:val="en-US" w:eastAsia="x-none"/>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1196DFDC"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416BC1C" w14:textId="77777777" w:rsidR="00891DC0" w:rsidRPr="009C49ED" w:rsidRDefault="00891DC0" w:rsidP="00BC3482">
            <w:pPr>
              <w:rPr>
                <w:lang w:val="en-US" w:eastAsia="x-none"/>
              </w:rPr>
            </w:pPr>
          </w:p>
        </w:tc>
      </w:tr>
      <w:tr w:rsidR="00891DC0" w:rsidRPr="009C49ED" w14:paraId="5EDC255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AD47AF4" w14:textId="77777777" w:rsidR="00891DC0" w:rsidRPr="009C49ED" w:rsidRDefault="00891DC0" w:rsidP="00BC3482">
            <w:pPr>
              <w:rPr>
                <w:lang w:val="en-US" w:eastAsia="x-none"/>
              </w:rPr>
            </w:pPr>
            <w:r w:rsidRPr="009C49ED">
              <w:rPr>
                <w:lang w:val="en-US" w:eastAsia="x-none"/>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7DA8B2"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3BDAE7F" w14:textId="77777777" w:rsidR="00891DC0" w:rsidRPr="009C49ED" w:rsidRDefault="00891DC0" w:rsidP="00BC3482">
            <w:pPr>
              <w:rPr>
                <w:lang w:val="en-US" w:eastAsia="x-none"/>
              </w:rPr>
            </w:pPr>
          </w:p>
        </w:tc>
      </w:tr>
      <w:tr w:rsidR="00891DC0" w:rsidRPr="009C49ED" w14:paraId="27BF377B"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E904C79" w14:textId="77777777" w:rsidR="00891DC0" w:rsidRPr="009C49ED" w:rsidRDefault="00891DC0" w:rsidP="00BC3482">
            <w:pPr>
              <w:rPr>
                <w:lang w:val="en-US" w:eastAsia="x-none"/>
              </w:rPr>
            </w:pPr>
            <w:r w:rsidRPr="009C49ED">
              <w:rPr>
                <w:lang w:val="en-US" w:eastAsia="x-none"/>
              </w:rPr>
              <w:t xml:space="preserve">Description of Measurement Algorithm (e.g. super resolution, interference </w:t>
            </w:r>
            <w:proofErr w:type="gramStart"/>
            <w:r w:rsidRPr="009C49ED">
              <w:rPr>
                <w:lang w:val="en-US" w:eastAsia="x-none"/>
              </w:rPr>
              <w:t>cancellation, ….)</w:t>
            </w:r>
            <w:proofErr w:type="gramEnd"/>
          </w:p>
        </w:tc>
        <w:tc>
          <w:tcPr>
            <w:tcW w:w="883" w:type="dxa"/>
            <w:tcBorders>
              <w:top w:val="nil"/>
              <w:left w:val="single" w:sz="4" w:space="0" w:color="auto"/>
              <w:bottom w:val="single" w:sz="4" w:space="0" w:color="auto"/>
              <w:right w:val="single" w:sz="4" w:space="0" w:color="auto"/>
            </w:tcBorders>
            <w:shd w:val="clear" w:color="auto" w:fill="auto"/>
            <w:vAlign w:val="center"/>
          </w:tcPr>
          <w:p w14:paraId="40D292B4"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952C793" w14:textId="77777777" w:rsidR="00891DC0" w:rsidRPr="009C49ED" w:rsidRDefault="00891DC0" w:rsidP="00BC3482">
            <w:pPr>
              <w:rPr>
                <w:lang w:val="en-US" w:eastAsia="x-none"/>
              </w:rPr>
            </w:pPr>
          </w:p>
        </w:tc>
      </w:tr>
      <w:tr w:rsidR="00891DC0" w:rsidRPr="009C49ED" w14:paraId="5735708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DC044CB" w14:textId="77777777" w:rsidR="00891DC0" w:rsidRPr="009C49ED" w:rsidRDefault="00891DC0" w:rsidP="00BC3482">
            <w:pPr>
              <w:rPr>
                <w:lang w:val="en-US" w:eastAsia="x-none"/>
              </w:rPr>
            </w:pPr>
            <w:r w:rsidRPr="009C49ED">
              <w:rPr>
                <w:lang w:val="en-US" w:eastAsia="x-none"/>
              </w:rPr>
              <w:t xml:space="preserve">Description of positioning technique / applied positioning algorithm (e.g. Least square, </w:t>
            </w:r>
            <w:proofErr w:type="spellStart"/>
            <w:r w:rsidRPr="009C49ED">
              <w:rPr>
                <w:lang w:val="en-US" w:eastAsia="x-none"/>
              </w:rPr>
              <w:t>taylor</w:t>
            </w:r>
            <w:proofErr w:type="spellEnd"/>
            <w:r w:rsidRPr="009C49ED">
              <w:rPr>
                <w:lang w:val="en-US" w:eastAsia="x-none"/>
              </w:rPr>
              <w:t xml:space="preserve"> series, </w:t>
            </w:r>
            <w:proofErr w:type="spellStart"/>
            <w:r w:rsidRPr="009C49ED">
              <w:rPr>
                <w:lang w:val="en-US" w:eastAsia="x-none"/>
              </w:rPr>
              <w:t>etc</w:t>
            </w:r>
            <w:proofErr w:type="spellEnd"/>
            <w:r w:rsidRPr="009C49ED">
              <w:rPr>
                <w:lang w:val="en-US" w:eastAsia="x-none"/>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041C1B28"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54A874D" w14:textId="77777777" w:rsidR="00891DC0" w:rsidRPr="009C49ED" w:rsidRDefault="00891DC0" w:rsidP="00BC3482">
            <w:pPr>
              <w:rPr>
                <w:lang w:val="en-US" w:eastAsia="x-none"/>
              </w:rPr>
            </w:pPr>
          </w:p>
        </w:tc>
      </w:tr>
      <w:tr w:rsidR="00891DC0" w:rsidRPr="009C49ED" w14:paraId="2CFCD00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82B1043" w14:textId="77777777" w:rsidR="00891DC0" w:rsidRPr="009C49ED" w:rsidRDefault="00891DC0" w:rsidP="00BC3482">
            <w:pPr>
              <w:rPr>
                <w:lang w:val="en-US" w:eastAsia="x-none"/>
              </w:rPr>
            </w:pPr>
            <w:r w:rsidRPr="009C49ED">
              <w:rPr>
                <w:lang w:val="en-US" w:eastAsia="x-none"/>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71BA1A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2A161A54" w14:textId="77777777" w:rsidR="00891DC0" w:rsidRPr="009C49ED" w:rsidRDefault="00891DC0" w:rsidP="00BC3482">
            <w:pPr>
              <w:rPr>
                <w:lang w:val="en-US" w:eastAsia="x-none"/>
              </w:rPr>
            </w:pPr>
          </w:p>
        </w:tc>
      </w:tr>
      <w:tr w:rsidR="00891DC0" w:rsidRPr="009C49ED" w14:paraId="42CD9A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9C44E69" w14:textId="77777777" w:rsidR="00891DC0" w:rsidRPr="009C49ED" w:rsidRDefault="00891DC0" w:rsidP="00BC3482">
            <w:pPr>
              <w:rPr>
                <w:lang w:val="en-US" w:eastAsia="x-none"/>
              </w:rPr>
            </w:pPr>
            <w:r w:rsidRPr="009C49ED">
              <w:rPr>
                <w:lang w:val="en-US" w:eastAsia="x-none"/>
              </w:rPr>
              <w:t xml:space="preserve">Beam-related assumption (beam sweeping / alignment assumptions at the </w:t>
            </w:r>
            <w:proofErr w:type="spellStart"/>
            <w:r w:rsidRPr="009C49ED">
              <w:rPr>
                <w:lang w:val="en-US" w:eastAsia="x-none"/>
              </w:rPr>
              <w:t>tx</w:t>
            </w:r>
            <w:proofErr w:type="spellEnd"/>
            <w:r w:rsidRPr="009C49ED">
              <w:rPr>
                <w:lang w:val="en-US" w:eastAsia="x-none"/>
              </w:rPr>
              <w:t xml:space="preserve"> and </w:t>
            </w:r>
            <w:proofErr w:type="spellStart"/>
            <w:r w:rsidRPr="009C49ED">
              <w:rPr>
                <w:lang w:val="en-US" w:eastAsia="x-none"/>
              </w:rPr>
              <w:t>rx</w:t>
            </w:r>
            <w:proofErr w:type="spellEnd"/>
            <w:r w:rsidRPr="009C49ED">
              <w:rPr>
                <w:lang w:val="en-US" w:eastAsia="x-none"/>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7B011E1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4ECFDB2" w14:textId="77777777" w:rsidR="00891DC0" w:rsidRPr="009C49ED" w:rsidRDefault="00891DC0" w:rsidP="00BC3482">
            <w:pPr>
              <w:rPr>
                <w:lang w:val="en-US" w:eastAsia="x-none"/>
              </w:rPr>
            </w:pPr>
          </w:p>
        </w:tc>
      </w:tr>
      <w:tr w:rsidR="00891DC0" w:rsidRPr="009C49ED" w14:paraId="07BA22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B32F1E" w14:textId="77777777" w:rsidR="00891DC0" w:rsidRPr="009C49ED" w:rsidRDefault="00891DC0" w:rsidP="00BC3482">
            <w:pPr>
              <w:rPr>
                <w:lang w:val="en-US" w:eastAsia="x-none"/>
              </w:rPr>
            </w:pPr>
            <w:r w:rsidRPr="009C49ED">
              <w:rPr>
                <w:lang w:val="en-US" w:eastAsia="x-none"/>
              </w:rPr>
              <w:t xml:space="preserve">Precoding assumptions (codebook, </w:t>
            </w:r>
            <w:proofErr w:type="spellStart"/>
            <w:r w:rsidRPr="009C49ED">
              <w:rPr>
                <w:lang w:val="en-US" w:eastAsia="x-none"/>
              </w:rPr>
              <w:t>nrof</w:t>
            </w:r>
            <w:proofErr w:type="spellEnd"/>
            <w:r w:rsidRPr="009C49ED">
              <w:rPr>
                <w:lang w:val="en-US" w:eastAsia="x-none"/>
              </w:rPr>
              <w:t xml:space="preserve"> antenna elements used, </w:t>
            </w:r>
            <w:proofErr w:type="spellStart"/>
            <w:r w:rsidRPr="009C49ED">
              <w:rPr>
                <w:lang w:val="en-US" w:eastAsia="x-none"/>
              </w:rPr>
              <w:t>etc</w:t>
            </w:r>
            <w:proofErr w:type="spellEnd"/>
            <w:r w:rsidRPr="009C49ED">
              <w:rPr>
                <w:lang w:val="en-US" w:eastAsia="x-none"/>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4923770D"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09B0FCD" w14:textId="77777777" w:rsidR="00891DC0" w:rsidRPr="009C49ED" w:rsidRDefault="00891DC0" w:rsidP="00BC3482">
            <w:pPr>
              <w:rPr>
                <w:lang w:val="en-US" w:eastAsia="x-none"/>
              </w:rPr>
            </w:pPr>
          </w:p>
        </w:tc>
      </w:tr>
      <w:tr w:rsidR="00891DC0" w:rsidRPr="009C49ED" w14:paraId="4640750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D44CEA" w14:textId="77777777" w:rsidR="00891DC0" w:rsidRPr="009C49ED" w:rsidRDefault="00891DC0" w:rsidP="00BC3482">
            <w:pPr>
              <w:rPr>
                <w:lang w:val="en-US" w:eastAsia="x-none"/>
              </w:rPr>
            </w:pPr>
            <w:r w:rsidRPr="009C49ED">
              <w:rPr>
                <w:lang w:val="en-US" w:eastAsia="x-none"/>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0D9757B8" w14:textId="77777777" w:rsidR="00891DC0" w:rsidRPr="009C49ED" w:rsidRDefault="00891DC0" w:rsidP="00BC3482">
            <w:pPr>
              <w:rPr>
                <w:lang w:val="en-US" w:eastAsia="x-none"/>
              </w:rPr>
            </w:pPr>
            <w:r w:rsidRPr="009C49ED">
              <w:rPr>
                <w:lang w:val="en-US" w:eastAsia="x-none"/>
              </w:rPr>
              <w:t xml:space="preserve"> </w:t>
            </w:r>
          </w:p>
        </w:tc>
        <w:tc>
          <w:tcPr>
            <w:tcW w:w="3969" w:type="dxa"/>
            <w:tcBorders>
              <w:top w:val="nil"/>
              <w:left w:val="single" w:sz="4" w:space="0" w:color="auto"/>
              <w:bottom w:val="single" w:sz="4" w:space="0" w:color="auto"/>
              <w:right w:val="single" w:sz="4" w:space="0" w:color="auto"/>
            </w:tcBorders>
          </w:tcPr>
          <w:p w14:paraId="020CF5DB" w14:textId="77777777" w:rsidR="00891DC0" w:rsidRPr="009C49ED" w:rsidRDefault="00891DC0" w:rsidP="00BC3482">
            <w:pPr>
              <w:rPr>
                <w:lang w:val="en-US" w:eastAsia="x-none"/>
              </w:rPr>
            </w:pPr>
          </w:p>
        </w:tc>
      </w:tr>
    </w:tbl>
    <w:p w14:paraId="31D6564D" w14:textId="77777777" w:rsidR="00891DC0" w:rsidRPr="002B3674" w:rsidRDefault="00891DC0" w:rsidP="00891DC0">
      <w:pPr>
        <w:rPr>
          <w:lang w:eastAsia="x-none"/>
        </w:rPr>
      </w:pPr>
    </w:p>
    <w:p w14:paraId="31C2375A" w14:textId="77777777" w:rsidR="006E7AC5" w:rsidRDefault="006E7AC5"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243EF675" w14:textId="77777777" w:rsidTr="00390D60">
        <w:trPr>
          <w:jc w:val="center"/>
        </w:trPr>
        <w:tc>
          <w:tcPr>
            <w:tcW w:w="1587" w:type="dxa"/>
            <w:gridSpan w:val="2"/>
            <w:tcBorders>
              <w:bottom w:val="double" w:sz="4" w:space="0" w:color="auto"/>
            </w:tcBorders>
          </w:tcPr>
          <w:p w14:paraId="02D24D6B" w14:textId="77777777" w:rsidR="006E7AC5" w:rsidRDefault="006E7AC5" w:rsidP="00390D60">
            <w:pPr>
              <w:rPr>
                <w:b/>
              </w:rPr>
            </w:pPr>
            <w:r>
              <w:rPr>
                <w:b/>
              </w:rPr>
              <w:t>Company</w:t>
            </w:r>
          </w:p>
        </w:tc>
        <w:tc>
          <w:tcPr>
            <w:tcW w:w="8043" w:type="dxa"/>
            <w:tcBorders>
              <w:bottom w:val="double" w:sz="4" w:space="0" w:color="auto"/>
            </w:tcBorders>
          </w:tcPr>
          <w:p w14:paraId="58F0AD8E" w14:textId="77777777" w:rsidR="006E7AC5" w:rsidRDefault="006E7AC5" w:rsidP="00390D60">
            <w:pPr>
              <w:rPr>
                <w:b/>
              </w:rPr>
            </w:pPr>
            <w:r>
              <w:rPr>
                <w:b/>
              </w:rPr>
              <w:t xml:space="preserve">Comments </w:t>
            </w:r>
          </w:p>
        </w:tc>
      </w:tr>
      <w:tr w:rsidR="006E7AC5" w14:paraId="5288A96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81B721"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15B318C" w14:textId="77777777" w:rsidR="006E7AC5" w:rsidRPr="00BA444C" w:rsidRDefault="006E7AC5" w:rsidP="00390D60">
            <w:pPr>
              <w:rPr>
                <w:rFonts w:eastAsiaTheme="minorEastAsia" w:cstheme="minorHAnsi"/>
                <w:sz w:val="18"/>
                <w:szCs w:val="18"/>
                <w:lang w:eastAsia="zh-CN"/>
              </w:rPr>
            </w:pPr>
          </w:p>
        </w:tc>
      </w:tr>
      <w:tr w:rsidR="006E7AC5" w14:paraId="2F6980F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83461"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045E4429" w14:textId="77777777" w:rsidR="006E7AC5" w:rsidRDefault="006E7AC5" w:rsidP="00390D60">
            <w:pPr>
              <w:rPr>
                <w:rFonts w:cstheme="minorHAnsi"/>
                <w:sz w:val="18"/>
                <w:szCs w:val="18"/>
              </w:rPr>
            </w:pPr>
          </w:p>
        </w:tc>
      </w:tr>
    </w:tbl>
    <w:p w14:paraId="03DBE7D6" w14:textId="77777777" w:rsidR="00286D75" w:rsidRDefault="00286D75" w:rsidP="00286D75">
      <w:pPr>
        <w:pStyle w:val="Subtitle"/>
        <w:rPr>
          <w:rFonts w:ascii="Times New Roman" w:eastAsia="MS Mincho" w:hAnsi="Times New Roman" w:cs="Times New Roman"/>
          <w:i w:val="0"/>
          <w:iCs w:val="0"/>
          <w:color w:val="auto"/>
          <w:spacing w:val="0"/>
          <w:sz w:val="20"/>
          <w:szCs w:val="20"/>
          <w:lang w:val="en-US" w:eastAsia="en-US"/>
        </w:rPr>
      </w:pPr>
    </w:p>
    <w:p w14:paraId="59ADFDB4" w14:textId="77777777" w:rsidR="00286D75" w:rsidRDefault="00286D75" w:rsidP="00042E94">
      <w:pPr>
        <w:rPr>
          <w:lang w:val="en-US" w:eastAsia="en-US"/>
        </w:rPr>
      </w:pPr>
    </w:p>
    <w:p w14:paraId="746DFEA0" w14:textId="77777777" w:rsidR="00390D60" w:rsidRDefault="00390D60" w:rsidP="00390D60">
      <w:pPr>
        <w:pStyle w:val="Subtitle"/>
        <w:rPr>
          <w:rFonts w:ascii="Times New Roman" w:hAnsi="Times New Roman" w:cs="Times New Roman"/>
        </w:rPr>
      </w:pPr>
      <w:r>
        <w:rPr>
          <w:rFonts w:ascii="Times New Roman" w:hAnsi="Times New Roman" w:cs="Times New Roman"/>
          <w:highlight w:val="yellow"/>
        </w:rPr>
        <w:t>Initial Proposal for Discussion</w:t>
      </w:r>
    </w:p>
    <w:p w14:paraId="3ACE3A55" w14:textId="77777777" w:rsidR="00390D60" w:rsidRDefault="00390D60" w:rsidP="00390D60">
      <w:pPr>
        <w:pStyle w:val="ListParagraph"/>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w:t>
      </w:r>
      <w:proofErr w:type="gramStart"/>
      <w:r w:rsidRPr="00BA6505">
        <w:rPr>
          <w:szCs w:val="20"/>
        </w:rPr>
        <w:t>[</w:t>
      </w:r>
      <w:proofErr w:type="gramEnd"/>
      <w:r w:rsidRPr="00BA6505">
        <w:rPr>
          <w:szCs w:val="20"/>
        </w:rPr>
        <w:t xml:space="preserve">95%]. </w:t>
      </w:r>
    </w:p>
    <w:p w14:paraId="4455B7BB" w14:textId="651E1BEB" w:rsidR="00390D60" w:rsidRPr="00990FFB" w:rsidRDefault="00390D60" w:rsidP="00390D60">
      <w:pPr>
        <w:pStyle w:val="ListParagraph"/>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2693BAED" w14:textId="77777777" w:rsidR="00390D60" w:rsidRDefault="00390D60" w:rsidP="00390D60">
      <w:pPr>
        <w:spacing w:line="240" w:lineRule="auto"/>
        <w:rPr>
          <w:lang w:val="en-US"/>
        </w:rPr>
      </w:pPr>
    </w:p>
    <w:p w14:paraId="53D39A84" w14:textId="77777777" w:rsidR="00B43481" w:rsidRDefault="00B43481"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2EDCBE5D" w14:textId="77777777" w:rsidTr="008C1669">
        <w:trPr>
          <w:jc w:val="center"/>
        </w:trPr>
        <w:tc>
          <w:tcPr>
            <w:tcW w:w="1587" w:type="dxa"/>
            <w:gridSpan w:val="2"/>
            <w:tcBorders>
              <w:bottom w:val="double" w:sz="4" w:space="0" w:color="auto"/>
            </w:tcBorders>
          </w:tcPr>
          <w:p w14:paraId="77DBA16D" w14:textId="77777777" w:rsidR="00B43481" w:rsidRDefault="00B43481" w:rsidP="008C1669">
            <w:pPr>
              <w:rPr>
                <w:b/>
              </w:rPr>
            </w:pPr>
            <w:r>
              <w:rPr>
                <w:b/>
              </w:rPr>
              <w:t>Company</w:t>
            </w:r>
          </w:p>
        </w:tc>
        <w:tc>
          <w:tcPr>
            <w:tcW w:w="8043" w:type="dxa"/>
            <w:tcBorders>
              <w:bottom w:val="double" w:sz="4" w:space="0" w:color="auto"/>
            </w:tcBorders>
          </w:tcPr>
          <w:p w14:paraId="3FCCCCE2" w14:textId="77777777" w:rsidR="00B43481" w:rsidRDefault="00B43481" w:rsidP="008C1669">
            <w:pPr>
              <w:rPr>
                <w:b/>
              </w:rPr>
            </w:pPr>
            <w:r>
              <w:rPr>
                <w:b/>
              </w:rPr>
              <w:t xml:space="preserve">Comments </w:t>
            </w:r>
          </w:p>
        </w:tc>
      </w:tr>
      <w:tr w:rsidR="00B43481" w14:paraId="0BDA6CEA" w14:textId="77777777" w:rsidTr="008C1669">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7FBB77" w14:textId="77777777" w:rsidR="00B43481" w:rsidRDefault="00B43481" w:rsidP="008C1669">
            <w:pPr>
              <w:rPr>
                <w:rFonts w:cstheme="minorHAnsi"/>
                <w:sz w:val="18"/>
                <w:szCs w:val="18"/>
              </w:rPr>
            </w:pPr>
          </w:p>
        </w:tc>
        <w:tc>
          <w:tcPr>
            <w:tcW w:w="8043" w:type="dxa"/>
            <w:tcBorders>
              <w:top w:val="double" w:sz="4" w:space="0" w:color="auto"/>
              <w:bottom w:val="double" w:sz="4" w:space="0" w:color="auto"/>
              <w:right w:val="double" w:sz="4" w:space="0" w:color="auto"/>
            </w:tcBorders>
          </w:tcPr>
          <w:p w14:paraId="7047C195" w14:textId="77777777" w:rsidR="00B43481" w:rsidRPr="00BA444C" w:rsidRDefault="00B43481" w:rsidP="008C1669">
            <w:pPr>
              <w:rPr>
                <w:rFonts w:eastAsiaTheme="minorEastAsia" w:cstheme="minorHAnsi"/>
                <w:sz w:val="18"/>
                <w:szCs w:val="18"/>
                <w:lang w:eastAsia="zh-CN"/>
              </w:rPr>
            </w:pPr>
          </w:p>
        </w:tc>
      </w:tr>
      <w:tr w:rsidR="00B43481" w14:paraId="5C745E4C" w14:textId="77777777" w:rsidTr="008C1669">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91032E" w14:textId="77777777" w:rsidR="00B43481" w:rsidRDefault="00B43481" w:rsidP="008C1669">
            <w:pPr>
              <w:rPr>
                <w:rFonts w:cstheme="minorHAnsi"/>
                <w:sz w:val="18"/>
                <w:szCs w:val="18"/>
              </w:rPr>
            </w:pPr>
          </w:p>
        </w:tc>
        <w:tc>
          <w:tcPr>
            <w:tcW w:w="8043" w:type="dxa"/>
            <w:tcBorders>
              <w:top w:val="double" w:sz="4" w:space="0" w:color="auto"/>
              <w:bottom w:val="double" w:sz="4" w:space="0" w:color="auto"/>
              <w:right w:val="double" w:sz="4" w:space="0" w:color="auto"/>
            </w:tcBorders>
          </w:tcPr>
          <w:p w14:paraId="3733E210" w14:textId="77777777" w:rsidR="00B43481" w:rsidRDefault="00B43481" w:rsidP="008C1669">
            <w:pPr>
              <w:rPr>
                <w:rFonts w:cstheme="minorHAnsi"/>
                <w:sz w:val="18"/>
                <w:szCs w:val="18"/>
              </w:rPr>
            </w:pPr>
          </w:p>
        </w:tc>
      </w:tr>
    </w:tbl>
    <w:p w14:paraId="77526552"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454510E2" w14:textId="77777777" w:rsidR="00390D60" w:rsidRDefault="00390D60" w:rsidP="00390D60">
      <w:pPr>
        <w:pStyle w:val="Subtitle"/>
        <w:rPr>
          <w:rFonts w:ascii="Times New Roman" w:hAnsi="Times New Roman" w:cs="Times New Roman"/>
        </w:rPr>
      </w:pPr>
      <w:r>
        <w:rPr>
          <w:rFonts w:ascii="Times New Roman" w:hAnsi="Times New Roman" w:cs="Times New Roman"/>
          <w:highlight w:val="yellow"/>
        </w:rPr>
        <w:t>Initial Proposal for Discussion</w:t>
      </w:r>
    </w:p>
    <w:p w14:paraId="435FAA32" w14:textId="6AC92AEE" w:rsidR="00390D60" w:rsidRDefault="00390D60" w:rsidP="00390D60">
      <w:pPr>
        <w:pStyle w:val="ListParagraph"/>
        <w:numPr>
          <w:ilvl w:val="0"/>
          <w:numId w:val="28"/>
        </w:numPr>
        <w:spacing w:line="240" w:lineRule="auto"/>
        <w:contextualSpacing w:val="0"/>
        <w:rPr>
          <w:szCs w:val="20"/>
        </w:rPr>
      </w:pPr>
      <w:r>
        <w:rPr>
          <w:szCs w:val="20"/>
        </w:rPr>
        <w:t xml:space="preserve">Average positioning </w:t>
      </w:r>
      <w:r w:rsidRPr="00390D60">
        <w:rPr>
          <w:szCs w:val="20"/>
        </w:rPr>
        <w:t xml:space="preserve">latency </w:t>
      </w:r>
      <w:r>
        <w:rPr>
          <w:szCs w:val="20"/>
        </w:rPr>
        <w:t xml:space="preserve">may be </w:t>
      </w:r>
      <w:r w:rsidRPr="00390D60">
        <w:rPr>
          <w:szCs w:val="20"/>
        </w:rPr>
        <w:t>evaluated</w:t>
      </w:r>
    </w:p>
    <w:p w14:paraId="0404A786" w14:textId="4D3E3DDB" w:rsidR="00390D60" w:rsidRPr="0089344D" w:rsidRDefault="00390D60" w:rsidP="00390D60">
      <w:pPr>
        <w:pStyle w:val="ListParagraph"/>
        <w:numPr>
          <w:ilvl w:val="1"/>
          <w:numId w:val="28"/>
        </w:numPr>
        <w:spacing w:line="240" w:lineRule="auto"/>
        <w:contextualSpacing w:val="0"/>
        <w:rPr>
          <w:szCs w:val="20"/>
        </w:rPr>
      </w:pPr>
      <w:r w:rsidRPr="0089344D">
        <w:rPr>
          <w:szCs w:val="20"/>
        </w:rPr>
        <w:t xml:space="preserve">FFS: whether the </w:t>
      </w:r>
      <w:r w:rsidR="00D515B9" w:rsidRPr="00390D60">
        <w:rPr>
          <w:szCs w:val="20"/>
        </w:rPr>
        <w:t xml:space="preserve">latency </w:t>
      </w:r>
      <w:r w:rsidRPr="0089344D">
        <w:rPr>
          <w:szCs w:val="20"/>
        </w:rPr>
        <w:t xml:space="preserve">evaluation is from </w:t>
      </w:r>
      <w:r w:rsidR="00D515B9">
        <w:rPr>
          <w:szCs w:val="20"/>
        </w:rPr>
        <w:t xml:space="preserve">physical layer perspective only, </w:t>
      </w:r>
      <w:r w:rsidRPr="0089344D">
        <w:rPr>
          <w:szCs w:val="20"/>
        </w:rPr>
        <w:t xml:space="preserve">or </w:t>
      </w:r>
      <w:r w:rsidR="00D515B9">
        <w:rPr>
          <w:szCs w:val="20"/>
        </w:rPr>
        <w:t xml:space="preserve">as </w:t>
      </w:r>
      <w:r w:rsidRPr="0089344D">
        <w:rPr>
          <w:szCs w:val="20"/>
        </w:rPr>
        <w:t xml:space="preserve">the </w:t>
      </w:r>
      <w:r w:rsidRPr="003803BD">
        <w:rPr>
          <w:lang w:eastAsia="zh-CN"/>
        </w:rPr>
        <w:t>percentag</w:t>
      </w:r>
      <w:r>
        <w:rPr>
          <w:lang w:eastAsia="zh-CN"/>
        </w:rPr>
        <w:t xml:space="preserve">e of a total end-to-end latency (this may depends on how the performance target for positioning delay is defined) </w:t>
      </w:r>
      <w:r w:rsidRPr="0089344D">
        <w:rPr>
          <w:szCs w:val="20"/>
        </w:rPr>
        <w:t xml:space="preserve"> </w:t>
      </w:r>
    </w:p>
    <w:p w14:paraId="0C76D138" w14:textId="77777777" w:rsidR="00390D60" w:rsidRDefault="00390D60" w:rsidP="00390D60">
      <w:pPr>
        <w:spacing w:line="240" w:lineRule="auto"/>
        <w:rPr>
          <w:lang w:val="en-US"/>
        </w:rPr>
      </w:pPr>
      <w:bookmarkStart w:id="71" w:name="_GoBack"/>
      <w:bookmarkEnd w:id="71"/>
    </w:p>
    <w:p w14:paraId="2F05E138" w14:textId="77777777" w:rsidR="00B43481" w:rsidRDefault="00B43481"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347636B3" w14:textId="77777777" w:rsidTr="008C1669">
        <w:trPr>
          <w:jc w:val="center"/>
        </w:trPr>
        <w:tc>
          <w:tcPr>
            <w:tcW w:w="1587" w:type="dxa"/>
            <w:gridSpan w:val="2"/>
            <w:tcBorders>
              <w:bottom w:val="double" w:sz="4" w:space="0" w:color="auto"/>
            </w:tcBorders>
          </w:tcPr>
          <w:p w14:paraId="0F9DE083" w14:textId="77777777" w:rsidR="00B43481" w:rsidRDefault="00B43481" w:rsidP="008C1669">
            <w:pPr>
              <w:rPr>
                <w:b/>
              </w:rPr>
            </w:pPr>
            <w:r>
              <w:rPr>
                <w:b/>
              </w:rPr>
              <w:t>Company</w:t>
            </w:r>
          </w:p>
        </w:tc>
        <w:tc>
          <w:tcPr>
            <w:tcW w:w="8043" w:type="dxa"/>
            <w:tcBorders>
              <w:bottom w:val="double" w:sz="4" w:space="0" w:color="auto"/>
            </w:tcBorders>
          </w:tcPr>
          <w:p w14:paraId="36BAB9C9" w14:textId="77777777" w:rsidR="00B43481" w:rsidRDefault="00B43481" w:rsidP="008C1669">
            <w:pPr>
              <w:rPr>
                <w:b/>
              </w:rPr>
            </w:pPr>
            <w:r>
              <w:rPr>
                <w:b/>
              </w:rPr>
              <w:t xml:space="preserve">Comments </w:t>
            </w:r>
          </w:p>
        </w:tc>
      </w:tr>
      <w:tr w:rsidR="00B43481" w14:paraId="51D0F8D3" w14:textId="77777777" w:rsidTr="008C1669">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1D5356" w14:textId="77777777" w:rsidR="00B43481" w:rsidRDefault="00B43481" w:rsidP="008C1669">
            <w:pPr>
              <w:rPr>
                <w:rFonts w:cstheme="minorHAnsi"/>
                <w:sz w:val="18"/>
                <w:szCs w:val="18"/>
              </w:rPr>
            </w:pPr>
          </w:p>
        </w:tc>
        <w:tc>
          <w:tcPr>
            <w:tcW w:w="8043" w:type="dxa"/>
            <w:tcBorders>
              <w:top w:val="double" w:sz="4" w:space="0" w:color="auto"/>
              <w:bottom w:val="double" w:sz="4" w:space="0" w:color="auto"/>
              <w:right w:val="double" w:sz="4" w:space="0" w:color="auto"/>
            </w:tcBorders>
          </w:tcPr>
          <w:p w14:paraId="1E12C9B5" w14:textId="77777777" w:rsidR="00B43481" w:rsidRPr="00BA444C" w:rsidRDefault="00B43481" w:rsidP="008C1669">
            <w:pPr>
              <w:rPr>
                <w:rFonts w:eastAsiaTheme="minorEastAsia" w:cstheme="minorHAnsi"/>
                <w:sz w:val="18"/>
                <w:szCs w:val="18"/>
                <w:lang w:eastAsia="zh-CN"/>
              </w:rPr>
            </w:pPr>
          </w:p>
        </w:tc>
      </w:tr>
      <w:tr w:rsidR="00B43481" w14:paraId="2F7CD4F5" w14:textId="77777777" w:rsidTr="008C1669">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688D9" w14:textId="77777777" w:rsidR="00B43481" w:rsidRDefault="00B43481" w:rsidP="008C1669">
            <w:pPr>
              <w:rPr>
                <w:rFonts w:cstheme="minorHAnsi"/>
                <w:sz w:val="18"/>
                <w:szCs w:val="18"/>
              </w:rPr>
            </w:pPr>
          </w:p>
        </w:tc>
        <w:tc>
          <w:tcPr>
            <w:tcW w:w="8043" w:type="dxa"/>
            <w:tcBorders>
              <w:top w:val="double" w:sz="4" w:space="0" w:color="auto"/>
              <w:bottom w:val="double" w:sz="4" w:space="0" w:color="auto"/>
              <w:right w:val="double" w:sz="4" w:space="0" w:color="auto"/>
            </w:tcBorders>
          </w:tcPr>
          <w:p w14:paraId="1F1CD0A4" w14:textId="77777777" w:rsidR="00B43481" w:rsidRDefault="00B43481" w:rsidP="008C1669">
            <w:pPr>
              <w:rPr>
                <w:rFonts w:cstheme="minorHAnsi"/>
                <w:sz w:val="18"/>
                <w:szCs w:val="18"/>
              </w:rPr>
            </w:pPr>
          </w:p>
        </w:tc>
      </w:tr>
    </w:tbl>
    <w:p w14:paraId="63028961"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29CD4CF6" w14:textId="77777777" w:rsidR="00B43481" w:rsidRDefault="00B43481" w:rsidP="00B43481">
      <w:pPr>
        <w:pStyle w:val="Subtitle"/>
        <w:rPr>
          <w:rFonts w:ascii="Times New Roman" w:hAnsi="Times New Roman" w:cs="Times New Roman"/>
        </w:rPr>
      </w:pPr>
      <w:r>
        <w:rPr>
          <w:rFonts w:ascii="Times New Roman" w:hAnsi="Times New Roman" w:cs="Times New Roman"/>
          <w:highlight w:val="yellow"/>
        </w:rPr>
        <w:t>Initial Proposal for Discussion</w:t>
      </w:r>
    </w:p>
    <w:p w14:paraId="31485892" w14:textId="77777777" w:rsidR="00B43481" w:rsidRDefault="00B43481" w:rsidP="00B43481">
      <w:pPr>
        <w:pStyle w:val="ListParagraph"/>
        <w:numPr>
          <w:ilvl w:val="0"/>
          <w:numId w:val="28"/>
        </w:numPr>
        <w:spacing w:line="240" w:lineRule="auto"/>
        <w:contextualSpacing w:val="0"/>
        <w:rPr>
          <w:szCs w:val="20"/>
        </w:rPr>
      </w:pPr>
      <w:r w:rsidRPr="00B43481">
        <w:rPr>
          <w:szCs w:val="20"/>
        </w:rPr>
        <w:t xml:space="preserve">RAN1 does not expect to performed detailed simulations for network efficiency and UE efficiency </w:t>
      </w:r>
    </w:p>
    <w:p w14:paraId="5DD1BA14" w14:textId="77777777" w:rsidR="00B43481" w:rsidRDefault="00B43481" w:rsidP="00B43481">
      <w:pPr>
        <w:pStyle w:val="ListParagraph"/>
        <w:tabs>
          <w:tab w:val="left" w:pos="1004"/>
        </w:tabs>
        <w:spacing w:line="240" w:lineRule="auto"/>
        <w:ind w:left="644"/>
        <w:contextualSpacing w:val="0"/>
        <w:rPr>
          <w:szCs w:val="20"/>
        </w:rPr>
      </w:pPr>
    </w:p>
    <w:p w14:paraId="735D27ED" w14:textId="77777777" w:rsidR="00B43481" w:rsidRDefault="00B43481"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50320396" w14:textId="77777777" w:rsidTr="008C1669">
        <w:trPr>
          <w:jc w:val="center"/>
        </w:trPr>
        <w:tc>
          <w:tcPr>
            <w:tcW w:w="1587" w:type="dxa"/>
            <w:gridSpan w:val="2"/>
            <w:tcBorders>
              <w:bottom w:val="double" w:sz="4" w:space="0" w:color="auto"/>
            </w:tcBorders>
          </w:tcPr>
          <w:p w14:paraId="57D19932" w14:textId="77777777" w:rsidR="00B43481" w:rsidRDefault="00B43481" w:rsidP="008C1669">
            <w:pPr>
              <w:rPr>
                <w:b/>
              </w:rPr>
            </w:pPr>
            <w:r>
              <w:rPr>
                <w:b/>
              </w:rPr>
              <w:t>Company</w:t>
            </w:r>
          </w:p>
        </w:tc>
        <w:tc>
          <w:tcPr>
            <w:tcW w:w="8043" w:type="dxa"/>
            <w:tcBorders>
              <w:bottom w:val="double" w:sz="4" w:space="0" w:color="auto"/>
            </w:tcBorders>
          </w:tcPr>
          <w:p w14:paraId="1EEEF4CC" w14:textId="77777777" w:rsidR="00B43481" w:rsidRDefault="00B43481" w:rsidP="008C1669">
            <w:pPr>
              <w:rPr>
                <w:b/>
              </w:rPr>
            </w:pPr>
            <w:r>
              <w:rPr>
                <w:b/>
              </w:rPr>
              <w:t xml:space="preserve">Comments </w:t>
            </w:r>
          </w:p>
        </w:tc>
      </w:tr>
      <w:tr w:rsidR="00B43481" w14:paraId="6CB6B1E3" w14:textId="77777777" w:rsidTr="008C1669">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0644A" w14:textId="77777777" w:rsidR="00B43481" w:rsidRDefault="00B43481" w:rsidP="008C1669">
            <w:pPr>
              <w:rPr>
                <w:rFonts w:cstheme="minorHAnsi"/>
                <w:sz w:val="18"/>
                <w:szCs w:val="18"/>
              </w:rPr>
            </w:pPr>
          </w:p>
        </w:tc>
        <w:tc>
          <w:tcPr>
            <w:tcW w:w="8043" w:type="dxa"/>
            <w:tcBorders>
              <w:top w:val="double" w:sz="4" w:space="0" w:color="auto"/>
              <w:bottom w:val="double" w:sz="4" w:space="0" w:color="auto"/>
              <w:right w:val="double" w:sz="4" w:space="0" w:color="auto"/>
            </w:tcBorders>
          </w:tcPr>
          <w:p w14:paraId="54D439B5" w14:textId="77777777" w:rsidR="00B43481" w:rsidRPr="00BA444C" w:rsidRDefault="00B43481" w:rsidP="008C1669">
            <w:pPr>
              <w:rPr>
                <w:rFonts w:eastAsiaTheme="minorEastAsia" w:cstheme="minorHAnsi"/>
                <w:sz w:val="18"/>
                <w:szCs w:val="18"/>
                <w:lang w:eastAsia="zh-CN"/>
              </w:rPr>
            </w:pPr>
          </w:p>
        </w:tc>
      </w:tr>
      <w:tr w:rsidR="00B43481" w14:paraId="468B2D7E" w14:textId="77777777" w:rsidTr="008C1669">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D34933" w14:textId="77777777" w:rsidR="00B43481" w:rsidRDefault="00B43481" w:rsidP="008C1669">
            <w:pPr>
              <w:rPr>
                <w:rFonts w:cstheme="minorHAnsi"/>
                <w:sz w:val="18"/>
                <w:szCs w:val="18"/>
              </w:rPr>
            </w:pPr>
          </w:p>
        </w:tc>
        <w:tc>
          <w:tcPr>
            <w:tcW w:w="8043" w:type="dxa"/>
            <w:tcBorders>
              <w:top w:val="double" w:sz="4" w:space="0" w:color="auto"/>
              <w:bottom w:val="double" w:sz="4" w:space="0" w:color="auto"/>
              <w:right w:val="double" w:sz="4" w:space="0" w:color="auto"/>
            </w:tcBorders>
          </w:tcPr>
          <w:p w14:paraId="3FAC0D68" w14:textId="77777777" w:rsidR="00B43481" w:rsidRDefault="00B43481" w:rsidP="008C1669">
            <w:pPr>
              <w:rPr>
                <w:rFonts w:cstheme="minorHAnsi"/>
                <w:sz w:val="18"/>
                <w:szCs w:val="18"/>
              </w:rPr>
            </w:pPr>
          </w:p>
        </w:tc>
      </w:tr>
    </w:tbl>
    <w:p w14:paraId="645D0507"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43CC8CD5" w14:textId="77777777" w:rsidR="00390D60" w:rsidRDefault="00390D60" w:rsidP="00390D60">
      <w:pPr>
        <w:pStyle w:val="Subtitle"/>
        <w:rPr>
          <w:rFonts w:ascii="Times New Roman" w:hAnsi="Times New Roman" w:cs="Times New Roman"/>
        </w:rPr>
      </w:pPr>
      <w:r>
        <w:rPr>
          <w:rFonts w:ascii="Times New Roman" w:hAnsi="Times New Roman" w:cs="Times New Roman"/>
          <w:highlight w:val="yellow"/>
        </w:rPr>
        <w:t>Issues for further discussion</w:t>
      </w:r>
    </w:p>
    <w:p w14:paraId="19438ECA" w14:textId="77777777" w:rsidR="00390D60" w:rsidRPr="001812F0" w:rsidRDefault="00390D60" w:rsidP="00390D60">
      <w:r>
        <w:t>TBD</w:t>
      </w:r>
    </w:p>
    <w:p w14:paraId="56C7A332" w14:textId="77777777" w:rsidR="00390D60" w:rsidRDefault="00390D60" w:rsidP="00390D60">
      <w:pPr>
        <w:rPr>
          <w:lang w:eastAsia="zh-CN"/>
        </w:rPr>
      </w:pPr>
    </w:p>
    <w:p w14:paraId="4B8AD8CD" w14:textId="77777777" w:rsidR="00390D60" w:rsidRPr="009F5F51" w:rsidRDefault="00390D60" w:rsidP="00042E94">
      <w:pPr>
        <w:rPr>
          <w:lang w:val="en-US" w:eastAsia="en-US"/>
        </w:rPr>
      </w:pPr>
    </w:p>
    <w:bookmarkEnd w:id="6"/>
    <w:bookmarkEnd w:id="7"/>
    <w:bookmarkEnd w:id="8"/>
    <w:p w14:paraId="15B1B7D3" w14:textId="5B90959E" w:rsidR="00A56FE3" w:rsidRDefault="00BA1543" w:rsidP="00034C54">
      <w:pPr>
        <w:pStyle w:val="Heading1"/>
      </w:pPr>
      <w:r>
        <w:lastRenderedPageBreak/>
        <w:t>Summary</w:t>
      </w:r>
    </w:p>
    <w:p w14:paraId="0140399E" w14:textId="17EF1846" w:rsidR="000D65F7" w:rsidRPr="000D65F7" w:rsidRDefault="000D65F7" w:rsidP="000D65F7">
      <w:pPr>
        <w:rPr>
          <w:lang w:eastAsia="en-US"/>
        </w:rPr>
      </w:pPr>
      <w:r>
        <w:rPr>
          <w:lang w:eastAsia="en-US"/>
        </w:rPr>
        <w:t>TBD</w:t>
      </w:r>
    </w:p>
    <w:p w14:paraId="19241A56" w14:textId="77777777" w:rsidR="009A6954" w:rsidRDefault="009A6954" w:rsidP="009A6954">
      <w:pPr>
        <w:rPr>
          <w:lang w:eastAsia="en-US"/>
        </w:rPr>
      </w:pPr>
    </w:p>
    <w:p w14:paraId="093724B2" w14:textId="1910DC41" w:rsidR="00F7076E" w:rsidRPr="00150ED2" w:rsidRDefault="00F7076E" w:rsidP="009A6954">
      <w:pPr>
        <w:rPr>
          <w:rFonts w:ascii="Arial" w:hAnsi="Arial" w:cs="Arial"/>
          <w:color w:val="1F497D" w:themeColor="text2"/>
        </w:rPr>
      </w:pPr>
      <w:r w:rsidRPr="00F7076E">
        <w:rPr>
          <w:rFonts w:ascii="Arial" w:hAnsi="Arial" w:cs="Arial"/>
          <w:color w:val="1F497D" w:themeColor="text2"/>
        </w:rPr>
        <w:tab/>
      </w:r>
    </w:p>
    <w:p w14:paraId="60A42B4A" w14:textId="76C3016D" w:rsidR="003E2E5C" w:rsidRDefault="008F787F">
      <w:pPr>
        <w:pStyle w:val="3GPPHeading1"/>
        <w:tabs>
          <w:tab w:val="left" w:pos="972"/>
        </w:tabs>
        <w:spacing w:line="276" w:lineRule="auto"/>
      </w:pPr>
      <w:r>
        <w:rPr>
          <w:rFonts w:cs="Arial"/>
          <w:color w:val="1F497D"/>
        </w:rPr>
        <w:t xml:space="preserve"> </w:t>
      </w:r>
      <w:bookmarkStart w:id="72" w:name="_Toc32744983"/>
      <w:r w:rsidR="00160114">
        <w:t>References</w:t>
      </w:r>
      <w:bookmarkEnd w:id="72"/>
    </w:p>
    <w:p w14:paraId="74257F7D" w14:textId="77777777" w:rsidR="00F7076E" w:rsidRPr="00F7076E" w:rsidRDefault="00F7076E" w:rsidP="00DB6664">
      <w:pPr>
        <w:pStyle w:val="ListParagraph"/>
        <w:numPr>
          <w:ilvl w:val="0"/>
          <w:numId w:val="30"/>
        </w:numPr>
      </w:pPr>
      <w:bookmarkStart w:id="73"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14:paraId="0CFA7907" w14:textId="04566304" w:rsidR="00552CB5" w:rsidRDefault="00390D60" w:rsidP="00DB6664">
      <w:pPr>
        <w:pStyle w:val="ListParagraph"/>
        <w:numPr>
          <w:ilvl w:val="0"/>
          <w:numId w:val="30"/>
        </w:numPr>
        <w:spacing w:after="200" w:line="276" w:lineRule="auto"/>
      </w:pPr>
      <w:hyperlink r:id="rId23" w:history="1">
        <w:r w:rsidR="00E729E6">
          <w:rPr>
            <w:rStyle w:val="Hyperlink"/>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14:paraId="3DFDD03F" w14:textId="34FC1B39" w:rsidR="003C3801" w:rsidRDefault="00390D60" w:rsidP="00DB6664">
      <w:pPr>
        <w:pStyle w:val="ListParagraph"/>
        <w:numPr>
          <w:ilvl w:val="0"/>
          <w:numId w:val="30"/>
        </w:numPr>
        <w:spacing w:after="200" w:line="276" w:lineRule="auto"/>
      </w:pPr>
      <w:hyperlink r:id="rId24" w:history="1">
        <w:r w:rsidR="00E729E6">
          <w:rPr>
            <w:rStyle w:val="Hyperlink"/>
          </w:rPr>
          <w:t>R1-2003284</w:t>
        </w:r>
      </w:hyperlink>
      <w:r w:rsidR="003C3801">
        <w:tab/>
        <w:t>IIOT Scenarios for Positioning</w:t>
      </w:r>
      <w:r w:rsidR="003C3801">
        <w:tab/>
      </w:r>
      <w:proofErr w:type="spellStart"/>
      <w:r w:rsidR="003C3801">
        <w:t>Futurewei</w:t>
      </w:r>
      <w:proofErr w:type="spellEnd"/>
    </w:p>
    <w:bookmarkStart w:id="74" w:name="_Ref40712554"/>
    <w:p w14:paraId="4D2ADABA" w14:textId="66DE8B93" w:rsidR="003C3801" w:rsidRDefault="00E729E6" w:rsidP="00DB6664">
      <w:pPr>
        <w:pStyle w:val="ListParagraph"/>
        <w:numPr>
          <w:ilvl w:val="0"/>
          <w:numId w:val="30"/>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rsidR="003C3801">
        <w:tab/>
        <w:t>Discussion on scenarios and evaluation methodology for Rel-17 positioning</w:t>
      </w:r>
      <w:r w:rsidR="003C3801">
        <w:tab/>
        <w:t>Huawei, HiSilicon</w:t>
      </w:r>
      <w:bookmarkEnd w:id="74"/>
    </w:p>
    <w:p w14:paraId="0015E33F" w14:textId="483BE916" w:rsidR="003C3801" w:rsidRDefault="00390D60" w:rsidP="00DB6664">
      <w:pPr>
        <w:pStyle w:val="ListParagraph"/>
        <w:numPr>
          <w:ilvl w:val="0"/>
          <w:numId w:val="30"/>
        </w:numPr>
        <w:spacing w:after="200" w:line="276" w:lineRule="auto"/>
      </w:pPr>
      <w:hyperlink r:id="rId25" w:history="1">
        <w:r w:rsidR="00E729E6">
          <w:rPr>
            <w:rStyle w:val="Hyperlink"/>
          </w:rPr>
          <w:t>R1-2003427</w:t>
        </w:r>
      </w:hyperlink>
      <w:r w:rsidR="003C3801">
        <w:tab/>
        <w:t>Discussion on additional scenarios for NR positioning evaluation</w:t>
      </w:r>
      <w:r w:rsidR="003C3801">
        <w:tab/>
        <w:t>vivo</w:t>
      </w:r>
    </w:p>
    <w:p w14:paraId="62BB9AE9" w14:textId="4D93CF54" w:rsidR="003C3801" w:rsidRDefault="00390D60" w:rsidP="00DB6664">
      <w:pPr>
        <w:pStyle w:val="ListParagraph"/>
        <w:numPr>
          <w:ilvl w:val="0"/>
          <w:numId w:val="30"/>
        </w:numPr>
        <w:spacing w:after="200" w:line="276" w:lineRule="auto"/>
      </w:pPr>
      <w:hyperlink r:id="rId26" w:history="1">
        <w:r w:rsidR="00E729E6">
          <w:rPr>
            <w:rStyle w:val="Hyperlink"/>
          </w:rPr>
          <w:t>R1-2003479</w:t>
        </w:r>
      </w:hyperlink>
      <w:r w:rsidR="003C3801">
        <w:tab/>
        <w:t>Additional scenarios for evaluation on positioning enhancements</w:t>
      </w:r>
      <w:r w:rsidR="003C3801">
        <w:tab/>
        <w:t>ZTE</w:t>
      </w:r>
    </w:p>
    <w:p w14:paraId="0291C431" w14:textId="0CE0F6B2" w:rsidR="003C3801" w:rsidRDefault="00390D60" w:rsidP="00DB6664">
      <w:pPr>
        <w:pStyle w:val="ListParagraph"/>
        <w:numPr>
          <w:ilvl w:val="0"/>
          <w:numId w:val="30"/>
        </w:numPr>
        <w:spacing w:after="200" w:line="276" w:lineRule="auto"/>
      </w:pPr>
      <w:hyperlink r:id="rId27" w:history="1">
        <w:r w:rsidR="00E729E6">
          <w:rPr>
            <w:rStyle w:val="Hyperlink"/>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14:paraId="2D2033AA" w14:textId="7A4FAC2E" w:rsidR="003C3801" w:rsidRDefault="00390D60" w:rsidP="00DB6664">
      <w:pPr>
        <w:pStyle w:val="ListParagraph"/>
        <w:numPr>
          <w:ilvl w:val="0"/>
          <w:numId w:val="30"/>
        </w:numPr>
        <w:spacing w:after="200" w:line="276" w:lineRule="auto"/>
      </w:pPr>
      <w:hyperlink r:id="rId28" w:history="1">
        <w:r w:rsidR="00E729E6">
          <w:rPr>
            <w:rStyle w:val="Hyperlink"/>
          </w:rPr>
          <w:t>R1-2003719</w:t>
        </w:r>
      </w:hyperlink>
      <w:r w:rsidR="003C3801">
        <w:tab/>
        <w:t>Additional scenarios for evaluation of NR positioning</w:t>
      </w:r>
      <w:r w:rsidR="003C3801">
        <w:tab/>
        <w:t>Nokia, Nokia Shanghai Bell</w:t>
      </w:r>
    </w:p>
    <w:bookmarkStart w:id="75" w:name="_Ref40798808"/>
    <w:p w14:paraId="476ACC83" w14:textId="450519C4" w:rsidR="003C3801" w:rsidRDefault="00E729E6" w:rsidP="00DB6664">
      <w:pPr>
        <w:pStyle w:val="ListParagraph"/>
        <w:numPr>
          <w:ilvl w:val="0"/>
          <w:numId w:val="30"/>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rsidR="003C3801">
        <w:tab/>
        <w:t>I-</w:t>
      </w:r>
      <w:proofErr w:type="spellStart"/>
      <w:r w:rsidR="003C3801">
        <w:t>IoT</w:t>
      </w:r>
      <w:proofErr w:type="spellEnd"/>
      <w:r w:rsidR="003C3801">
        <w:t xml:space="preserve"> scenarios for NR positioning evaluations</w:t>
      </w:r>
      <w:r w:rsidR="003C3801">
        <w:tab/>
        <w:t>Intel Corporation</w:t>
      </w:r>
      <w:bookmarkEnd w:id="75"/>
    </w:p>
    <w:p w14:paraId="6734A091" w14:textId="3385D7C3" w:rsidR="003C3801" w:rsidRDefault="00390D60" w:rsidP="00DB6664">
      <w:pPr>
        <w:pStyle w:val="ListParagraph"/>
        <w:numPr>
          <w:ilvl w:val="0"/>
          <w:numId w:val="30"/>
        </w:numPr>
        <w:spacing w:after="200" w:line="276" w:lineRule="auto"/>
      </w:pPr>
      <w:hyperlink r:id="rId29" w:history="1">
        <w:r w:rsidR="00E729E6">
          <w:rPr>
            <w:rStyle w:val="Hyperlink"/>
          </w:rPr>
          <w:t>R1-2003906</w:t>
        </w:r>
      </w:hyperlink>
      <w:r w:rsidR="003C3801">
        <w:tab/>
        <w:t>Additional scenarios for evaluation</w:t>
      </w:r>
      <w:r w:rsidR="003C3801">
        <w:tab/>
        <w:t>Samsung</w:t>
      </w:r>
    </w:p>
    <w:p w14:paraId="6900D8DA" w14:textId="1D2CA930" w:rsidR="003C3801" w:rsidRDefault="00390D60" w:rsidP="00DB6664">
      <w:pPr>
        <w:pStyle w:val="ListParagraph"/>
        <w:numPr>
          <w:ilvl w:val="0"/>
          <w:numId w:val="30"/>
        </w:numPr>
        <w:spacing w:after="200" w:line="276" w:lineRule="auto"/>
      </w:pPr>
      <w:hyperlink r:id="rId30" w:history="1">
        <w:r w:rsidR="00E729E6">
          <w:rPr>
            <w:rStyle w:val="Hyperlink"/>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14:paraId="608C1EE6" w14:textId="0A962D23" w:rsidR="003C3801" w:rsidRDefault="00390D60" w:rsidP="00DB6664">
      <w:pPr>
        <w:pStyle w:val="ListParagraph"/>
        <w:numPr>
          <w:ilvl w:val="0"/>
          <w:numId w:val="30"/>
        </w:numPr>
        <w:spacing w:after="200" w:line="276" w:lineRule="auto"/>
      </w:pPr>
      <w:hyperlink r:id="rId31" w:history="1">
        <w:r w:rsidR="00E729E6">
          <w:rPr>
            <w:rStyle w:val="Hyperlink"/>
          </w:rPr>
          <w:t>R1-2004063</w:t>
        </w:r>
      </w:hyperlink>
      <w:r w:rsidR="003C3801">
        <w:tab/>
        <w:t>Discussion on Scenarios for Evaluation</w:t>
      </w:r>
      <w:r w:rsidR="003C3801">
        <w:tab/>
        <w:t>OPPO</w:t>
      </w:r>
    </w:p>
    <w:p w14:paraId="7A8A597C" w14:textId="50024915" w:rsidR="003C3801" w:rsidRDefault="00390D60" w:rsidP="00DB6664">
      <w:pPr>
        <w:pStyle w:val="ListParagraph"/>
        <w:numPr>
          <w:ilvl w:val="0"/>
          <w:numId w:val="30"/>
        </w:numPr>
        <w:spacing w:after="200" w:line="276" w:lineRule="auto"/>
      </w:pPr>
      <w:hyperlink r:id="rId32" w:history="1">
        <w:r w:rsidR="00E729E6">
          <w:rPr>
            <w:rStyle w:val="Hyperlink"/>
          </w:rPr>
          <w:t>R1-2004141</w:t>
        </w:r>
      </w:hyperlink>
      <w:r w:rsidR="003C3801">
        <w:tab/>
        <w:t>Discussion on additional scenarios for evaluation</w:t>
      </w:r>
      <w:r w:rsidR="003C3801">
        <w:tab/>
        <w:t>LG Electronics</w:t>
      </w:r>
    </w:p>
    <w:p w14:paraId="2897D486" w14:textId="212FF67F" w:rsidR="003C3801" w:rsidRDefault="00390D60" w:rsidP="00DB6664">
      <w:pPr>
        <w:pStyle w:val="ListParagraph"/>
        <w:numPr>
          <w:ilvl w:val="0"/>
          <w:numId w:val="30"/>
        </w:numPr>
        <w:spacing w:after="200" w:line="276" w:lineRule="auto"/>
      </w:pPr>
      <w:hyperlink r:id="rId33" w:history="1">
        <w:r w:rsidR="00E729E6">
          <w:rPr>
            <w:rStyle w:val="Hyperlink"/>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14:paraId="63C0D080" w14:textId="3757B724" w:rsidR="003C3801" w:rsidRDefault="00390D60" w:rsidP="00DB6664">
      <w:pPr>
        <w:pStyle w:val="ListParagraph"/>
        <w:numPr>
          <w:ilvl w:val="0"/>
          <w:numId w:val="30"/>
        </w:numPr>
        <w:spacing w:after="200" w:line="276" w:lineRule="auto"/>
      </w:pPr>
      <w:hyperlink r:id="rId34" w:history="1">
        <w:r w:rsidR="00E729E6">
          <w:rPr>
            <w:rStyle w:val="Hyperlink"/>
          </w:rPr>
          <w:t>R1-2004199</w:t>
        </w:r>
      </w:hyperlink>
      <w:r w:rsidR="003C3801">
        <w:tab/>
        <w:t xml:space="preserve">View on scenarios and evaluation parameters for </w:t>
      </w:r>
      <w:proofErr w:type="spellStart"/>
      <w:r w:rsidR="003C3801">
        <w:t>Rel</w:t>
      </w:r>
      <w:proofErr w:type="spellEnd"/>
      <w:r w:rsidR="003C3801">
        <w:t xml:space="preserve"> 17 positioning enhancement</w:t>
      </w:r>
      <w:r w:rsidR="003C3801">
        <w:tab/>
      </w:r>
      <w:proofErr w:type="spellStart"/>
      <w:r w:rsidR="003C3801">
        <w:t>CEWiT</w:t>
      </w:r>
      <w:proofErr w:type="spellEnd"/>
    </w:p>
    <w:p w14:paraId="770BA4B3" w14:textId="5D84AC36" w:rsidR="003C3801" w:rsidRDefault="00390D60" w:rsidP="00DB6664">
      <w:pPr>
        <w:pStyle w:val="ListParagraph"/>
        <w:numPr>
          <w:ilvl w:val="0"/>
          <w:numId w:val="30"/>
        </w:numPr>
        <w:spacing w:after="200" w:line="276" w:lineRule="auto"/>
      </w:pPr>
      <w:hyperlink r:id="rId35" w:history="1">
        <w:r w:rsidR="00E729E6">
          <w:rPr>
            <w:rStyle w:val="Hyperlink"/>
          </w:rPr>
          <w:t>R1-2004490</w:t>
        </w:r>
      </w:hyperlink>
      <w:r w:rsidR="003C3801">
        <w:tab/>
        <w:t>Considerations on Additional Scenarios for Evaluation</w:t>
      </w:r>
      <w:r w:rsidR="003C3801">
        <w:tab/>
        <w:t>Qualcomm Incorporated</w:t>
      </w:r>
    </w:p>
    <w:p w14:paraId="14BA5DF1" w14:textId="0F3B54B2" w:rsidR="003C3801" w:rsidRDefault="00390D60" w:rsidP="00DB6664">
      <w:pPr>
        <w:pStyle w:val="ListParagraph"/>
        <w:numPr>
          <w:ilvl w:val="0"/>
          <w:numId w:val="30"/>
        </w:numPr>
        <w:spacing w:after="200" w:line="276" w:lineRule="auto"/>
      </w:pPr>
      <w:hyperlink r:id="rId36" w:history="1">
        <w:r w:rsidR="00E729E6">
          <w:rPr>
            <w:rStyle w:val="Hyperlink"/>
          </w:rPr>
          <w:t>R1-2004517</w:t>
        </w:r>
      </w:hyperlink>
      <w:r w:rsidR="003C3801">
        <w:tab/>
        <w:t>Additional scenarios and considerations for NR positioning</w:t>
      </w:r>
      <w:r w:rsidR="003C3801">
        <w:tab/>
      </w:r>
      <w:proofErr w:type="spellStart"/>
      <w:r w:rsidR="003C3801">
        <w:t>Fraunhofer</w:t>
      </w:r>
      <w:proofErr w:type="spellEnd"/>
      <w:r w:rsidR="003C3801">
        <w:t xml:space="preserve"> IIS, </w:t>
      </w:r>
      <w:proofErr w:type="spellStart"/>
      <w:r w:rsidR="003C3801">
        <w:t>Fraunhofer</w:t>
      </w:r>
      <w:proofErr w:type="spellEnd"/>
      <w:r w:rsidR="003C3801">
        <w:t xml:space="preserve"> HHI</w:t>
      </w:r>
    </w:p>
    <w:p w14:paraId="10148E4D" w14:textId="6630674A" w:rsidR="004E6CA9" w:rsidRDefault="00390D60" w:rsidP="00DB6664">
      <w:pPr>
        <w:pStyle w:val="ListParagraph"/>
        <w:numPr>
          <w:ilvl w:val="0"/>
          <w:numId w:val="30"/>
        </w:numPr>
        <w:spacing w:after="200" w:line="276" w:lineRule="auto"/>
      </w:pPr>
      <w:hyperlink r:id="rId37" w:history="1">
        <w:r w:rsidR="00E729E6">
          <w:rPr>
            <w:rStyle w:val="Hyperlink"/>
          </w:rPr>
          <w:t>R1-2004650</w:t>
        </w:r>
      </w:hyperlink>
      <w:r w:rsidR="003C3801">
        <w:tab/>
        <w:t>Additional scenarios for performance evaluations</w:t>
      </w:r>
      <w:r w:rsidR="003C3801">
        <w:tab/>
      </w:r>
      <w:r w:rsidR="00682288">
        <w:t xml:space="preserve">, </w:t>
      </w:r>
      <w:r w:rsidR="003C3801">
        <w:t>Ericsson</w:t>
      </w:r>
      <w:bookmarkEnd w:id="73"/>
    </w:p>
    <w:p w14:paraId="219C8A54" w14:textId="7E928B15" w:rsidR="007B1B46" w:rsidRDefault="00390D60" w:rsidP="007B1B46">
      <w:pPr>
        <w:pStyle w:val="ListParagraph"/>
        <w:numPr>
          <w:ilvl w:val="0"/>
          <w:numId w:val="30"/>
        </w:numPr>
        <w:spacing w:after="200" w:line="276" w:lineRule="auto"/>
      </w:pPr>
      <w:hyperlink r:id="rId38" w:history="1">
        <w:r w:rsidR="00E729E6">
          <w:rPr>
            <w:rStyle w:val="Hyperlink"/>
          </w:rPr>
          <w:t>R1-2003296</w:t>
        </w:r>
      </w:hyperlink>
      <w:r w:rsidR="007B1B46">
        <w:tab/>
        <w:t>Performance evaluation for Rel-17 positioning</w:t>
      </w:r>
      <w:r w:rsidR="007B1B46">
        <w:tab/>
        <w:t>Huawei, HiSilicon</w:t>
      </w:r>
    </w:p>
    <w:p w14:paraId="0D7377C2" w14:textId="2AA6BA01" w:rsidR="007B1B46" w:rsidRDefault="00390D60" w:rsidP="007B1B46">
      <w:pPr>
        <w:pStyle w:val="ListParagraph"/>
        <w:numPr>
          <w:ilvl w:val="0"/>
          <w:numId w:val="30"/>
        </w:numPr>
        <w:spacing w:after="200" w:line="276" w:lineRule="auto"/>
      </w:pPr>
      <w:hyperlink r:id="rId39" w:history="1">
        <w:r w:rsidR="00E729E6">
          <w:rPr>
            <w:rStyle w:val="Hyperlink"/>
          </w:rPr>
          <w:t>R1-2003428</w:t>
        </w:r>
      </w:hyperlink>
      <w:r w:rsidR="007B1B46">
        <w:tab/>
        <w:t>Evaluation of achievable accuracy and latency for NR positioning enhancements</w:t>
      </w:r>
      <w:r w:rsidR="007B1B46">
        <w:tab/>
        <w:t xml:space="preserve"> vivo</w:t>
      </w:r>
    </w:p>
    <w:p w14:paraId="21C60CA5" w14:textId="7A28D295" w:rsidR="007B1B46" w:rsidRDefault="00390D60" w:rsidP="007B1B46">
      <w:pPr>
        <w:pStyle w:val="ListParagraph"/>
        <w:numPr>
          <w:ilvl w:val="0"/>
          <w:numId w:val="30"/>
        </w:numPr>
        <w:spacing w:after="200" w:line="276" w:lineRule="auto"/>
      </w:pPr>
      <w:hyperlink r:id="rId40" w:history="1">
        <w:r w:rsidR="00E729E6">
          <w:rPr>
            <w:rStyle w:val="Hyperlink"/>
          </w:rPr>
          <w:t>R1-2003480</w:t>
        </w:r>
      </w:hyperlink>
      <w:r w:rsidR="007B1B46">
        <w:tab/>
        <w:t>Evaluation results of additional scenarios for positioning</w:t>
      </w:r>
      <w:r w:rsidR="007B1B46">
        <w:tab/>
      </w:r>
      <w:r w:rsidR="004907DC">
        <w:t xml:space="preserve"> </w:t>
      </w:r>
      <w:r w:rsidR="007B1B46">
        <w:t>ZTE</w:t>
      </w:r>
    </w:p>
    <w:p w14:paraId="45DFCE23" w14:textId="4F7CC18C" w:rsidR="007B1B46" w:rsidRDefault="00390D60" w:rsidP="007B1B46">
      <w:pPr>
        <w:pStyle w:val="ListParagraph"/>
        <w:numPr>
          <w:ilvl w:val="0"/>
          <w:numId w:val="30"/>
        </w:numPr>
        <w:spacing w:after="200" w:line="276" w:lineRule="auto"/>
      </w:pPr>
      <w:hyperlink r:id="rId41" w:history="1">
        <w:r w:rsidR="00E729E6">
          <w:rPr>
            <w:rStyle w:val="Hyperlink"/>
          </w:rPr>
          <w:t>R1-2003547</w:t>
        </w:r>
      </w:hyperlink>
      <w:r w:rsidR="007B1B46">
        <w:tab/>
        <w:t>Evaluation of Rel-16 Positioning for IIOT</w:t>
      </w:r>
      <w:r w:rsidR="007B1B46">
        <w:tab/>
      </w:r>
      <w:proofErr w:type="spellStart"/>
      <w:r w:rsidR="007B1B46">
        <w:t>Futurewei</w:t>
      </w:r>
      <w:proofErr w:type="spellEnd"/>
    </w:p>
    <w:p w14:paraId="35F3F765" w14:textId="291A89E5" w:rsidR="007B1B46" w:rsidRDefault="00390D60" w:rsidP="007B1B46">
      <w:pPr>
        <w:pStyle w:val="ListParagraph"/>
        <w:numPr>
          <w:ilvl w:val="0"/>
          <w:numId w:val="30"/>
        </w:numPr>
        <w:spacing w:after="200" w:line="276" w:lineRule="auto"/>
      </w:pPr>
      <w:hyperlink r:id="rId42" w:history="1">
        <w:r w:rsidR="00E729E6">
          <w:rPr>
            <w:rStyle w:val="Hyperlink"/>
          </w:rPr>
          <w:t>R1-2003641</w:t>
        </w:r>
      </w:hyperlink>
      <w:r w:rsidR="007B1B46">
        <w:tab/>
        <w:t>Discussion of evaluation of NR positioning performance</w:t>
      </w:r>
      <w:r w:rsidR="007B1B46">
        <w:tab/>
      </w:r>
      <w:r w:rsidR="004907DC">
        <w:t xml:space="preserve"> </w:t>
      </w:r>
      <w:r w:rsidR="007B1B46">
        <w:t>CATT</w:t>
      </w:r>
    </w:p>
    <w:p w14:paraId="6B66BFFF" w14:textId="1A263157" w:rsidR="007B1B46" w:rsidRDefault="00390D60" w:rsidP="007B1B46">
      <w:pPr>
        <w:pStyle w:val="ListParagraph"/>
        <w:numPr>
          <w:ilvl w:val="0"/>
          <w:numId w:val="30"/>
        </w:numPr>
        <w:spacing w:after="200" w:line="276" w:lineRule="auto"/>
      </w:pPr>
      <w:hyperlink r:id="rId43" w:history="1">
        <w:r w:rsidR="00E729E6">
          <w:rPr>
            <w:rStyle w:val="Hyperlink"/>
          </w:rPr>
          <w:t>R1-2003668</w:t>
        </w:r>
      </w:hyperlink>
      <w:r w:rsidR="007B1B46">
        <w:tab/>
        <w:t>Evaluation of DL-</w:t>
      </w:r>
      <w:proofErr w:type="spellStart"/>
      <w:r w:rsidR="007B1B46">
        <w:t>AoD</w:t>
      </w:r>
      <w:proofErr w:type="spellEnd"/>
      <w:r w:rsidR="007B1B46">
        <w:t xml:space="preserve"> technique under IIOT scenario</w:t>
      </w:r>
      <w:r w:rsidR="007B1B46">
        <w:tab/>
      </w:r>
      <w:proofErr w:type="spellStart"/>
      <w:r w:rsidR="007B1B46">
        <w:t>MediaTek</w:t>
      </w:r>
      <w:proofErr w:type="spellEnd"/>
      <w:r w:rsidR="007B1B46">
        <w:t xml:space="preserve"> Inc.</w:t>
      </w:r>
    </w:p>
    <w:p w14:paraId="5FE07F76" w14:textId="397D0BEC" w:rsidR="007B1B46" w:rsidRDefault="00390D60" w:rsidP="007B1B46">
      <w:pPr>
        <w:pStyle w:val="ListParagraph"/>
        <w:numPr>
          <w:ilvl w:val="0"/>
          <w:numId w:val="30"/>
        </w:numPr>
        <w:spacing w:after="200" w:line="276" w:lineRule="auto"/>
      </w:pPr>
      <w:hyperlink r:id="rId44" w:history="1">
        <w:r w:rsidR="00E729E6">
          <w:rPr>
            <w:rStyle w:val="Hyperlink"/>
          </w:rPr>
          <w:t>R1-2003720</w:t>
        </w:r>
      </w:hyperlink>
      <w:r w:rsidR="007B1B46">
        <w:tab/>
        <w:t>Views on evaluation of achievable positioning accuracy and latency</w:t>
      </w:r>
      <w:r w:rsidR="007B1B46">
        <w:tab/>
        <w:t>Nokia, Nokia Shanghai Bell</w:t>
      </w:r>
    </w:p>
    <w:p w14:paraId="7A720A9D" w14:textId="61EAA618" w:rsidR="007B1B46" w:rsidRDefault="00390D60" w:rsidP="007B1B46">
      <w:pPr>
        <w:pStyle w:val="ListParagraph"/>
        <w:numPr>
          <w:ilvl w:val="0"/>
          <w:numId w:val="30"/>
        </w:numPr>
        <w:spacing w:after="200" w:line="276" w:lineRule="auto"/>
      </w:pPr>
      <w:hyperlink r:id="rId45" w:history="1">
        <w:r w:rsidR="00E729E6">
          <w:rPr>
            <w:rStyle w:val="Hyperlink"/>
          </w:rPr>
          <w:t>R1-2003768</w:t>
        </w:r>
      </w:hyperlink>
      <w:r w:rsidR="007B1B46">
        <w:tab/>
        <w:t>Initial analysis of NR positioning performance in I-</w:t>
      </w:r>
      <w:proofErr w:type="spellStart"/>
      <w:r w:rsidR="007B1B46">
        <w:t>IoT</w:t>
      </w:r>
      <w:proofErr w:type="spellEnd"/>
      <w:r w:rsidR="007B1B46">
        <w:t xml:space="preserve"> scenarios</w:t>
      </w:r>
      <w:r w:rsidR="007B1B46">
        <w:tab/>
        <w:t>Intel Corporation</w:t>
      </w:r>
    </w:p>
    <w:p w14:paraId="167C5F5C" w14:textId="022963A9" w:rsidR="007B1B46" w:rsidRDefault="00390D60" w:rsidP="007B1B46">
      <w:pPr>
        <w:pStyle w:val="ListParagraph"/>
        <w:numPr>
          <w:ilvl w:val="0"/>
          <w:numId w:val="30"/>
        </w:numPr>
        <w:spacing w:after="200" w:line="276" w:lineRule="auto"/>
      </w:pPr>
      <w:hyperlink r:id="rId46" w:history="1">
        <w:r w:rsidR="00E729E6">
          <w:rPr>
            <w:rStyle w:val="Hyperlink"/>
          </w:rPr>
          <w:t>R1-2003907</w:t>
        </w:r>
      </w:hyperlink>
      <w:r w:rsidR="007B1B46">
        <w:tab/>
        <w:t>Evaluation of achievable positioning accuracy and latency</w:t>
      </w:r>
      <w:r w:rsidR="007B1B46">
        <w:tab/>
        <w:t>Samsung</w:t>
      </w:r>
    </w:p>
    <w:p w14:paraId="3C630F55" w14:textId="116CEC3E" w:rsidR="007B1B46" w:rsidRDefault="00390D60" w:rsidP="007B1B46">
      <w:pPr>
        <w:pStyle w:val="ListParagraph"/>
        <w:numPr>
          <w:ilvl w:val="0"/>
          <w:numId w:val="30"/>
        </w:numPr>
        <w:spacing w:after="200" w:line="276" w:lineRule="auto"/>
      </w:pPr>
      <w:hyperlink r:id="rId47" w:history="1">
        <w:r w:rsidR="00E729E6">
          <w:rPr>
            <w:rStyle w:val="Hyperlink"/>
          </w:rPr>
          <w:t>R1-2003964</w:t>
        </w:r>
      </w:hyperlink>
      <w:r w:rsidR="007B1B46">
        <w:tab/>
        <w:t>Discussions on evaluation methodology of latency</w:t>
      </w:r>
      <w:r w:rsidR="007B1B46">
        <w:tab/>
        <w:t>CMCC</w:t>
      </w:r>
    </w:p>
    <w:p w14:paraId="46998586" w14:textId="7D8C0320" w:rsidR="007B1B46" w:rsidRDefault="00390D60" w:rsidP="007B1B46">
      <w:pPr>
        <w:pStyle w:val="ListParagraph"/>
        <w:numPr>
          <w:ilvl w:val="0"/>
          <w:numId w:val="30"/>
        </w:numPr>
        <w:spacing w:after="200" w:line="276" w:lineRule="auto"/>
      </w:pPr>
      <w:hyperlink r:id="rId48" w:history="1">
        <w:r w:rsidR="00E729E6">
          <w:rPr>
            <w:rStyle w:val="Hyperlink"/>
          </w:rPr>
          <w:t>R1-2004064</w:t>
        </w:r>
      </w:hyperlink>
      <w:r w:rsidR="007B1B46">
        <w:tab/>
        <w:t>Evaluation of NR positioning in IIOT scenario</w:t>
      </w:r>
      <w:r w:rsidR="007B1B46">
        <w:tab/>
        <w:t>OPPO</w:t>
      </w:r>
    </w:p>
    <w:p w14:paraId="0AA44B70" w14:textId="0B238768" w:rsidR="007B1B46" w:rsidRDefault="00390D60" w:rsidP="007B1B46">
      <w:pPr>
        <w:pStyle w:val="ListParagraph"/>
        <w:numPr>
          <w:ilvl w:val="0"/>
          <w:numId w:val="30"/>
        </w:numPr>
        <w:spacing w:after="200" w:line="276" w:lineRule="auto"/>
      </w:pPr>
      <w:hyperlink r:id="rId49" w:history="1">
        <w:r w:rsidR="00E729E6">
          <w:rPr>
            <w:rStyle w:val="Hyperlink"/>
          </w:rPr>
          <w:t>R1-2004191</w:t>
        </w:r>
      </w:hyperlink>
      <w:r w:rsidR="007B1B46">
        <w:tab/>
        <w:t>Considerations on Evaluation of Positioning Accuracy and Latency</w:t>
      </w:r>
      <w:r w:rsidR="004907DC">
        <w:t xml:space="preserve"> </w:t>
      </w:r>
      <w:r w:rsidR="007B1B46">
        <w:tab/>
        <w:t>Sony</w:t>
      </w:r>
    </w:p>
    <w:p w14:paraId="5BEEAE6D" w14:textId="065CD9AE" w:rsidR="007B1B46" w:rsidRDefault="00390D60" w:rsidP="007B1B46">
      <w:pPr>
        <w:pStyle w:val="ListParagraph"/>
        <w:numPr>
          <w:ilvl w:val="0"/>
          <w:numId w:val="30"/>
        </w:numPr>
        <w:spacing w:after="200" w:line="276" w:lineRule="auto"/>
      </w:pPr>
      <w:hyperlink r:id="rId50" w:history="1">
        <w:r w:rsidR="00E729E6">
          <w:rPr>
            <w:rStyle w:val="Hyperlink"/>
          </w:rPr>
          <w:t>R1-2004491</w:t>
        </w:r>
      </w:hyperlink>
      <w:r w:rsidR="007B1B46">
        <w:tab/>
        <w:t>Initial Evaluation of achievable Positioning Accuracy &amp; Latency</w:t>
      </w:r>
      <w:r w:rsidR="007B1B46">
        <w:tab/>
        <w:t>Qualcomm Incorporated</w:t>
      </w:r>
    </w:p>
    <w:p w14:paraId="120ECE98" w14:textId="7FD6364B" w:rsidR="007B1B46" w:rsidRDefault="00390D60" w:rsidP="007B1B46">
      <w:pPr>
        <w:pStyle w:val="ListParagraph"/>
        <w:numPr>
          <w:ilvl w:val="0"/>
          <w:numId w:val="30"/>
        </w:numPr>
        <w:spacing w:after="200" w:line="276" w:lineRule="auto"/>
      </w:pPr>
      <w:hyperlink r:id="rId51" w:history="1">
        <w:r w:rsidR="00E729E6">
          <w:rPr>
            <w:rStyle w:val="Hyperlink"/>
          </w:rPr>
          <w:t>R1-2004518</w:t>
        </w:r>
      </w:hyperlink>
      <w:r w:rsidR="007B1B46">
        <w:tab/>
        <w:t>Evaluation of positioning enhancements</w:t>
      </w:r>
      <w:r w:rsidR="007B1B46">
        <w:tab/>
      </w:r>
      <w:proofErr w:type="spellStart"/>
      <w:r w:rsidR="007B1B46">
        <w:t>Fraunhofer</w:t>
      </w:r>
      <w:proofErr w:type="spellEnd"/>
      <w:r w:rsidR="007B1B46">
        <w:t xml:space="preserve"> IIS, </w:t>
      </w:r>
      <w:proofErr w:type="spellStart"/>
      <w:r w:rsidR="007B1B46">
        <w:t>Fraunhofer</w:t>
      </w:r>
      <w:proofErr w:type="spellEnd"/>
      <w:r w:rsidR="007B1B46">
        <w:t xml:space="preserve"> HHI</w:t>
      </w:r>
    </w:p>
    <w:p w14:paraId="30F0914D" w14:textId="63AE835A" w:rsidR="007B1B46" w:rsidRDefault="00390D60" w:rsidP="007B1B46">
      <w:pPr>
        <w:pStyle w:val="ListParagraph"/>
        <w:numPr>
          <w:ilvl w:val="0"/>
          <w:numId w:val="30"/>
        </w:numPr>
        <w:spacing w:after="200" w:line="276" w:lineRule="auto"/>
      </w:pPr>
      <w:hyperlink r:id="rId52" w:history="1">
        <w:r w:rsidR="00E729E6">
          <w:rPr>
            <w:rStyle w:val="Hyperlink"/>
          </w:rPr>
          <w:t>R1-2004651</w:t>
        </w:r>
      </w:hyperlink>
      <w:r w:rsidR="007B1B46">
        <w:tab/>
        <w:t>Evaluation of Achievable Positioning Accuracy and Latency</w:t>
      </w:r>
      <w:r w:rsidR="007B1B46">
        <w:tab/>
        <w:t>Ericsson</w:t>
      </w:r>
    </w:p>
    <w:p w14:paraId="2EBD9B3A" w14:textId="36B91386" w:rsidR="00172B3A" w:rsidRDefault="00390D60" w:rsidP="00DB6664">
      <w:pPr>
        <w:pStyle w:val="ListParagraph"/>
        <w:numPr>
          <w:ilvl w:val="0"/>
          <w:numId w:val="30"/>
        </w:numPr>
        <w:spacing w:after="200" w:line="276" w:lineRule="auto"/>
      </w:pPr>
      <w:hyperlink r:id="rId53" w:history="1">
        <w:r w:rsidR="00E729E6">
          <w:rPr>
            <w:rStyle w:val="Hyperlink"/>
          </w:rPr>
          <w:t>R1-2003585</w:t>
        </w:r>
      </w:hyperlink>
      <w:r w:rsidR="00172B3A" w:rsidRPr="00172B3A">
        <w:tab/>
        <w:t>Additional Guidelines for RAN1#101 e-Meeting Management</w:t>
      </w:r>
      <w:r w:rsidR="00172B3A" w:rsidRPr="00172B3A">
        <w:tab/>
        <w:t>RAN1 Chair</w:t>
      </w:r>
    </w:p>
    <w:p w14:paraId="55EE4420" w14:textId="77777777" w:rsidR="00552CB5" w:rsidRDefault="00552CB5" w:rsidP="00552CB5">
      <w:pPr>
        <w:spacing w:after="200" w:line="276" w:lineRule="auto"/>
      </w:pPr>
    </w:p>
    <w:p w14:paraId="5A1BA3A4" w14:textId="77777777" w:rsidR="00552CB5" w:rsidRPr="00552CB5" w:rsidRDefault="00552CB5" w:rsidP="00552CB5">
      <w:pPr>
        <w:pStyle w:val="ListParagraph"/>
        <w:spacing w:after="200" w:line="276" w:lineRule="auto"/>
        <w:ind w:left="721"/>
        <w:rPr>
          <w:lang w:val="en-GB"/>
        </w:rPr>
      </w:pPr>
    </w:p>
    <w:p w14:paraId="28705368" w14:textId="34E3BCEE" w:rsidR="00552CB5" w:rsidRDefault="00552CB5" w:rsidP="00911649">
      <w:pPr>
        <w:pStyle w:val="ListParagraph"/>
        <w:spacing w:after="200" w:line="276" w:lineRule="auto"/>
        <w:ind w:left="721"/>
      </w:pPr>
    </w:p>
    <w:p w14:paraId="5EEFD6F9" w14:textId="77777777" w:rsidR="00204059" w:rsidRDefault="00204059" w:rsidP="00911649">
      <w:pPr>
        <w:pStyle w:val="ListParagraph"/>
        <w:spacing w:after="200" w:line="276" w:lineRule="auto"/>
        <w:ind w:left="721"/>
      </w:pPr>
    </w:p>
    <w:p w14:paraId="2F05AB31" w14:textId="77777777" w:rsidR="00552CB5" w:rsidRPr="00552CB5" w:rsidRDefault="00552CB5" w:rsidP="00552CB5">
      <w:pPr>
        <w:spacing w:after="200" w:line="276" w:lineRule="auto"/>
        <w:rPr>
          <w:lang w:val="en-US"/>
        </w:rPr>
      </w:pPr>
    </w:p>
    <w:sectPr w:rsidR="00552CB5" w:rsidRPr="00552CB5" w:rsidSect="0007383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8E6336" w14:textId="77777777" w:rsidR="000B4B82" w:rsidRDefault="000B4B82">
      <w:pPr>
        <w:spacing w:after="0" w:line="240" w:lineRule="auto"/>
      </w:pPr>
      <w:r>
        <w:separator/>
      </w:r>
    </w:p>
  </w:endnote>
  <w:endnote w:type="continuationSeparator" w:id="0">
    <w:p w14:paraId="3D40FD48" w14:textId="77777777" w:rsidR="000B4B82" w:rsidRDefault="000B4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60A2D0" w14:textId="77777777" w:rsidR="00390D60" w:rsidRDefault="00390D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docPartObj>
        <w:docPartGallery w:val="AutoText"/>
      </w:docPartObj>
    </w:sdtPr>
    <w:sdtContent>
      <w:p w14:paraId="2F88C365" w14:textId="77777777" w:rsidR="00390D60" w:rsidRDefault="00390D60">
        <w:pPr>
          <w:pStyle w:val="Footer"/>
        </w:pPr>
        <w:r>
          <w:fldChar w:fldCharType="begin"/>
        </w:r>
        <w:r>
          <w:instrText xml:space="preserve"> PAGE   \* MERGEFORMAT </w:instrText>
        </w:r>
        <w:r>
          <w:fldChar w:fldCharType="separate"/>
        </w:r>
        <w:r w:rsidR="00D515B9">
          <w:rPr>
            <w:noProof/>
          </w:rPr>
          <w:t>22</w:t>
        </w:r>
        <w:r>
          <w:fldChar w:fldCharType="end"/>
        </w:r>
      </w:p>
    </w:sdtContent>
  </w:sdt>
  <w:p w14:paraId="2CBCC8E4" w14:textId="77777777" w:rsidR="00390D60" w:rsidRDefault="00390D6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2DF31" w14:textId="77777777" w:rsidR="00390D60" w:rsidRDefault="00390D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9A9CF0" w14:textId="77777777" w:rsidR="000B4B82" w:rsidRDefault="000B4B82">
      <w:pPr>
        <w:spacing w:after="0" w:line="240" w:lineRule="auto"/>
      </w:pPr>
      <w:r>
        <w:separator/>
      </w:r>
    </w:p>
  </w:footnote>
  <w:footnote w:type="continuationSeparator" w:id="0">
    <w:p w14:paraId="55B8B52A" w14:textId="77777777" w:rsidR="000B4B82" w:rsidRDefault="000B4B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AA6DC8" w14:textId="77777777" w:rsidR="00390D60" w:rsidRDefault="00390D6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D66CB" w14:textId="77777777" w:rsidR="00390D60" w:rsidRDefault="00390D6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3D24FE" w14:textId="77777777" w:rsidR="00390D60" w:rsidRDefault="00390D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8444EE"/>
    <w:multiLevelType w:val="hybridMultilevel"/>
    <w:tmpl w:val="019E5640"/>
    <w:lvl w:ilvl="0" w:tplc="BB4AA3B2">
      <w:numFmt w:val="bullet"/>
      <w:lvlText w:val="-"/>
      <w:lvlJc w:val="left"/>
      <w:pPr>
        <w:ind w:left="720" w:hanging="360"/>
      </w:pPr>
      <w:rPr>
        <w:rFonts w:ascii="Times New Roman" w:eastAsia="宋体"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34D513EF"/>
    <w:multiLevelType w:val="multilevel"/>
    <w:tmpl w:val="646604E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B0906C9"/>
    <w:multiLevelType w:val="hybridMultilevel"/>
    <w:tmpl w:val="99CCBE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356428F"/>
    <w:multiLevelType w:val="hybridMultilevel"/>
    <w:tmpl w:val="67E68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70B7F3C"/>
    <w:multiLevelType w:val="hybridMultilevel"/>
    <w:tmpl w:val="E076C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62AC2475"/>
    <w:multiLevelType w:val="hybridMultilevel"/>
    <w:tmpl w:val="CEE4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nsid w:val="679F0A69"/>
    <w:multiLevelType w:val="multilevel"/>
    <w:tmpl w:val="FC027B48"/>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o"/>
      <w:lvlJc w:val="left"/>
      <w:pPr>
        <w:tabs>
          <w:tab w:val="left" w:pos="2444"/>
        </w:tabs>
        <w:ind w:left="2444" w:hanging="360"/>
      </w:pPr>
      <w:rPr>
        <w:rFonts w:ascii="Courier New" w:hAnsi="Courier New" w:cs="Courier New"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0">
    <w:nsid w:val="688467C0"/>
    <w:multiLevelType w:val="hybridMultilevel"/>
    <w:tmpl w:val="4DA4E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8">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4"/>
  </w:num>
  <w:num w:numId="3">
    <w:abstractNumId w:val="43"/>
  </w:num>
  <w:num w:numId="4">
    <w:abstractNumId w:val="3"/>
  </w:num>
  <w:num w:numId="5">
    <w:abstractNumId w:val="49"/>
  </w:num>
  <w:num w:numId="6">
    <w:abstractNumId w:val="9"/>
  </w:num>
  <w:num w:numId="7">
    <w:abstractNumId w:val="20"/>
  </w:num>
  <w:num w:numId="8">
    <w:abstractNumId w:val="48"/>
  </w:num>
  <w:num w:numId="9">
    <w:abstractNumId w:val="1"/>
  </w:num>
  <w:num w:numId="10">
    <w:abstractNumId w:val="21"/>
  </w:num>
  <w:num w:numId="11">
    <w:abstractNumId w:val="28"/>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6"/>
  </w:num>
  <w:num w:numId="16">
    <w:abstractNumId w:val="13"/>
  </w:num>
  <w:num w:numId="17">
    <w:abstractNumId w:val="5"/>
  </w:num>
  <w:num w:numId="18">
    <w:abstractNumId w:val="2"/>
  </w:num>
  <w:num w:numId="19">
    <w:abstractNumId w:val="46"/>
  </w:num>
  <w:num w:numId="20">
    <w:abstractNumId w:val="35"/>
  </w:num>
  <w:num w:numId="21">
    <w:abstractNumId w:val="18"/>
  </w:num>
  <w:num w:numId="22">
    <w:abstractNumId w:val="38"/>
  </w:num>
  <w:num w:numId="23">
    <w:abstractNumId w:val="25"/>
  </w:num>
  <w:num w:numId="24">
    <w:abstractNumId w:val="14"/>
  </w:num>
  <w:num w:numId="25">
    <w:abstractNumId w:val="30"/>
  </w:num>
  <w:num w:numId="26">
    <w:abstractNumId w:val="32"/>
  </w:num>
  <w:num w:numId="27">
    <w:abstractNumId w:val="47"/>
  </w:num>
  <w:num w:numId="28">
    <w:abstractNumId w:val="23"/>
  </w:num>
  <w:num w:numId="29">
    <w:abstractNumId w:val="10"/>
  </w:num>
  <w:num w:numId="30">
    <w:abstractNumId w:val="8"/>
  </w:num>
  <w:num w:numId="31">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2">
    <w:abstractNumId w:val="37"/>
  </w:num>
  <w:num w:numId="33">
    <w:abstractNumId w:val="4"/>
  </w:num>
  <w:num w:numId="34">
    <w:abstractNumId w:val="42"/>
  </w:num>
  <w:num w:numId="35">
    <w:abstractNumId w:val="16"/>
  </w:num>
  <w:num w:numId="36">
    <w:abstractNumId w:val="29"/>
  </w:num>
  <w:num w:numId="37">
    <w:abstractNumId w:val="22"/>
  </w:num>
  <w:num w:numId="38">
    <w:abstractNumId w:val="6"/>
  </w:num>
  <w:num w:numId="39">
    <w:abstractNumId w:val="31"/>
  </w:num>
  <w:num w:numId="40">
    <w:abstractNumId w:val="12"/>
  </w:num>
  <w:num w:numId="41">
    <w:abstractNumId w:val="15"/>
  </w:num>
  <w:num w:numId="42">
    <w:abstractNumId w:val="7"/>
  </w:num>
  <w:num w:numId="43">
    <w:abstractNumId w:val="34"/>
  </w:num>
  <w:num w:numId="44">
    <w:abstractNumId w:val="39"/>
  </w:num>
  <w:num w:numId="45">
    <w:abstractNumId w:val="19"/>
  </w:num>
  <w:num w:numId="46">
    <w:abstractNumId w:val="40"/>
  </w:num>
  <w:num w:numId="47">
    <w:abstractNumId w:val="27"/>
  </w:num>
  <w:num w:numId="48">
    <w:abstractNumId w:val="11"/>
  </w:num>
  <w:num w:numId="49">
    <w:abstractNumId w:val="33"/>
  </w:num>
  <w:num w:numId="50">
    <w:abstractNumId w:val="17"/>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okia">
    <w15:presenceInfo w15:providerId="None" w15:userId="Nokia"/>
  </w15:person>
  <w15:person w15:author="AlexM - Qualcomm">
    <w15:presenceInfo w15:providerId="None" w15:userId="AlexM - Qualcomm"/>
  </w15:person>
  <w15:person w15:author="Li Guo">
    <w15:presenceInfo w15:providerId="Windows Live" w15:userId="af0bb698de13b6f4"/>
  </w15:person>
  <w15:person w15:author="차현수/선임연구원/미래기술센터 C&amp;M표준(연)5G무선통신표준Task(hyunsu.cha@lge.com)">
    <w15:presenceInfo w15:providerId="AD" w15:userId="S-1-5-21-2543426832-1914326140-3112152631-18348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NLOsBQB2fstg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71B"/>
    <w:rsid w:val="000C4A06"/>
    <w:rsid w:val="000C504B"/>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B28"/>
    <w:rsid w:val="000F2D73"/>
    <w:rsid w:val="000F322A"/>
    <w:rsid w:val="000F36A5"/>
    <w:rsid w:val="000F3732"/>
    <w:rsid w:val="000F42A0"/>
    <w:rsid w:val="000F492D"/>
    <w:rsid w:val="000F4AC7"/>
    <w:rsid w:val="000F500B"/>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641"/>
    <w:rsid w:val="002246DC"/>
    <w:rsid w:val="00224AD8"/>
    <w:rsid w:val="00224B7A"/>
    <w:rsid w:val="0022570E"/>
    <w:rsid w:val="00225803"/>
    <w:rsid w:val="00225BDF"/>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249"/>
    <w:rsid w:val="002B62FA"/>
    <w:rsid w:val="002B63BC"/>
    <w:rsid w:val="002B64B7"/>
    <w:rsid w:val="002B6579"/>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A28"/>
    <w:rsid w:val="002D4A9C"/>
    <w:rsid w:val="002D4B94"/>
    <w:rsid w:val="002D4F92"/>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699"/>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61E4"/>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2C53"/>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1D3"/>
    <w:rsid w:val="004A7224"/>
    <w:rsid w:val="004A7264"/>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D16"/>
    <w:rsid w:val="00795D98"/>
    <w:rsid w:val="00795FF1"/>
    <w:rsid w:val="0079615F"/>
    <w:rsid w:val="00796479"/>
    <w:rsid w:val="007964BD"/>
    <w:rsid w:val="007968BF"/>
    <w:rsid w:val="00796D2A"/>
    <w:rsid w:val="00796FFC"/>
    <w:rsid w:val="007970D4"/>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652F"/>
    <w:rsid w:val="008268D4"/>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B51"/>
    <w:rsid w:val="00902A32"/>
    <w:rsid w:val="00903731"/>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EF9"/>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1F39"/>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D93"/>
    <w:rsid w:val="00BA154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93"/>
    <w:rsid w:val="00CC79B9"/>
    <w:rsid w:val="00CD0169"/>
    <w:rsid w:val="00CD01A0"/>
    <w:rsid w:val="00CD080E"/>
    <w:rsid w:val="00CD0B81"/>
    <w:rsid w:val="00CD0C43"/>
    <w:rsid w:val="00CD119F"/>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7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64F"/>
    <w:rsid w:val="00D43989"/>
    <w:rsid w:val="00D44052"/>
    <w:rsid w:val="00D447E5"/>
    <w:rsid w:val="00D44ADA"/>
    <w:rsid w:val="00D452DE"/>
    <w:rsid w:val="00D4533D"/>
    <w:rsid w:val="00D45428"/>
    <w:rsid w:val="00D45DAD"/>
    <w:rsid w:val="00D45E9B"/>
    <w:rsid w:val="00D460D4"/>
    <w:rsid w:val="00D46650"/>
    <w:rsid w:val="00D46908"/>
    <w:rsid w:val="00D4725D"/>
    <w:rsid w:val="00D50901"/>
    <w:rsid w:val="00D509FB"/>
    <w:rsid w:val="00D50CB9"/>
    <w:rsid w:val="00D50D7A"/>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2762"/>
    <w:rsid w:val="00E42ABF"/>
    <w:rsid w:val="00E42B4D"/>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C58"/>
    <w:rsid w:val="00F47E56"/>
    <w:rsid w:val="00F47E75"/>
    <w:rsid w:val="00F50AC9"/>
    <w:rsid w:val="00F50C81"/>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1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Lista1,?? ??,?????,????,中等深浅网格 1 - 着色 21,列表段落,¥¡¡¡¡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Lista1 Char,?? ?? Char,????? Char,???? Char,中等深浅网格 1 - 着色 21 Char,列表段落 Char,¥¡¡¡¡ì¬º¥¹¥È¶ÎÂä Char,ÁÐ³ö¶ÎÂä Char,中等深??I? 1 - o??a 21 Char,列表段落1 Char,—ño’i—Ž Char,¥ê¥¹¥È¶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1"/>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Lista1,?? ??,?????,????,中等深浅网格 1 - 着色 21,列表段落,¥¡¡¡¡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Lista1 Char,?? ?? Char,????? Char,???? Char,中等深浅网格 1 - 着色 21 Char,列表段落 Char,¥¡¡¡¡ì¬º¥¹¥È¶ÎÂä Char,ÁÐ³ö¶ÎÂä Char,中等深??I? 1 - o??a 21 Char,列表段落1 Char,—ño’i—Ž Char,¥ê¥¹¥È¶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1"/>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footer" Target="footer1.xml"/><Relationship Id="rId26" Type="http://schemas.openxmlformats.org/officeDocument/2006/relationships/hyperlink" Target="file:///E:\1%20Meetings\RAN1\2020%2005_TSRR1_101\Inbox\R1-2003479.doc" TargetMode="External"/><Relationship Id="rId39" Type="http://schemas.openxmlformats.org/officeDocument/2006/relationships/hyperlink" Target="file:///E:\1%20Meetings\RAN1\2020%2005_TSRR1_101\Inbox\R1-2003428.doc" TargetMode="External"/><Relationship Id="rId21" Type="http://schemas.openxmlformats.org/officeDocument/2006/relationships/footer" Target="footer3.xml"/><Relationship Id="rId34" Type="http://schemas.openxmlformats.org/officeDocument/2006/relationships/hyperlink" Target="file:///E:\1%20Meetings\RAN1\2020%2005_TSRR1_101\Inbox\R1-2004199.doc" TargetMode="External"/><Relationship Id="rId42" Type="http://schemas.openxmlformats.org/officeDocument/2006/relationships/hyperlink" Target="file:///E:\1%20Meetings\RAN1\2020%2005_TSRR1_101\Inbox\R1-2003641.doc" TargetMode="External"/><Relationship Id="rId47" Type="http://schemas.openxmlformats.org/officeDocument/2006/relationships/hyperlink" Target="file:///E:\1%20Meetings\RAN1\2020%2005_TSRR1_101\Inbox\R1-2003964.doc" TargetMode="External"/><Relationship Id="rId50" Type="http://schemas.openxmlformats.org/officeDocument/2006/relationships/hyperlink" Target="file:///E:\1%20Meetings\RAN1\2020%2005_TSRR1_101\Inbox\R1-2004491.doc"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2.xml"/><Relationship Id="rId25" Type="http://schemas.openxmlformats.org/officeDocument/2006/relationships/hyperlink" Target="file:///E:\1%20Meetings\RAN1\2020%2005_TSRR1_101\Inbox\R1-2003427.doc" TargetMode="External"/><Relationship Id="rId33" Type="http://schemas.openxmlformats.org/officeDocument/2006/relationships/hyperlink" Target="file:///E:\1%20Meetings\RAN1\2020%2005_TSRR1_101\Inbox\R1-2004190.doc" TargetMode="External"/><Relationship Id="rId38" Type="http://schemas.openxmlformats.org/officeDocument/2006/relationships/hyperlink" Target="file:///E:\1%20Meetings\RAN1\2020%2005_TSRR1_101\Inbox\R1-2003296.doc" TargetMode="External"/><Relationship Id="rId46" Type="http://schemas.openxmlformats.org/officeDocument/2006/relationships/hyperlink" Target="file:///E:\1%20Meetings\RAN1\2020%2005_TSRR1_101\Inbox\R1-2003907.do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file:///E:\1%20Meetings\RAN1\2020%2005_TSRR1_101\Inbox\R1-2003906.doc" TargetMode="External"/><Relationship Id="rId41" Type="http://schemas.openxmlformats.org/officeDocument/2006/relationships/hyperlink" Target="file:///E:\1%20Meetings\RAN1\2020%2005_TSRR1_101\Inbox\R1-2003547.do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284.doc" TargetMode="External"/><Relationship Id="rId32" Type="http://schemas.openxmlformats.org/officeDocument/2006/relationships/hyperlink" Target="file:///E:\1%20Meetings\RAN1\2020%2005_TSRR1_101\Inbox\R1-2004141.doc" TargetMode="External"/><Relationship Id="rId37" Type="http://schemas.openxmlformats.org/officeDocument/2006/relationships/hyperlink" Target="file:///E:\1%20Meetings\RAN1\2020%2005_TSRR1_101\Inbox\R1-2004650.doc" TargetMode="External"/><Relationship Id="rId40" Type="http://schemas.openxmlformats.org/officeDocument/2006/relationships/hyperlink" Target="file:///E:\1%20Meetings\RAN1\2020%2005_TSRR1_101\Inbox\R1-2003480.doc" TargetMode="External"/><Relationship Id="rId45" Type="http://schemas.openxmlformats.org/officeDocument/2006/relationships/hyperlink" Target="file:///E:\1%20Meetings\RAN1\2020%2005_TSRR1_101\Inbox\R1-2003768.doc" TargetMode="External"/><Relationship Id="rId53" Type="http://schemas.openxmlformats.org/officeDocument/2006/relationships/hyperlink" Target="file:///E:\1%20Meetings\RAN1\2020%2005_TSRR1_101\Inbox\R1-2003585.doc" TargetMode="External"/><Relationship Id="rId5" Type="http://schemas.openxmlformats.org/officeDocument/2006/relationships/customXml" Target="../customXml/item5.xml"/><Relationship Id="rId15" Type="http://schemas.openxmlformats.org/officeDocument/2006/relationships/hyperlink" Target="file:///E:\1%20Meetings\RAN1\2020%2005_TSRR1_101\Inbox\R1-200xxxx.doc" TargetMode="External"/><Relationship Id="rId23" Type="http://schemas.openxmlformats.org/officeDocument/2006/relationships/hyperlink" Target="file:///E:\1%20Meetings\RAN1\2020%2005_TSRR1_101\Inbox\R1-2003639.doc" TargetMode="External"/><Relationship Id="rId28" Type="http://schemas.openxmlformats.org/officeDocument/2006/relationships/hyperlink" Target="file:///E:\1%20Meetings\RAN1\2020%2005_TSRR1_101\Inbox\R1-2003719.doc" TargetMode="External"/><Relationship Id="rId36" Type="http://schemas.openxmlformats.org/officeDocument/2006/relationships/hyperlink" Target="file:///E:\1%20Meetings\RAN1\2020%2005_TSRR1_101\Inbox\R1-2004517.doc" TargetMode="External"/><Relationship Id="rId49" Type="http://schemas.openxmlformats.org/officeDocument/2006/relationships/hyperlink" Target="file:///E:\1%20Meetings\RAN1\2020%2005_TSRR1_101\Inbox\R1-2004191.doc" TargetMode="External"/><Relationship Id="rId10" Type="http://schemas.microsoft.com/office/2007/relationships/stylesWithEffects" Target="stylesWithEffects.xml"/><Relationship Id="rId19" Type="http://schemas.openxmlformats.org/officeDocument/2006/relationships/footer" Target="footer2.xml"/><Relationship Id="rId31" Type="http://schemas.openxmlformats.org/officeDocument/2006/relationships/hyperlink" Target="file:///E:\1%20Meetings\RAN1\2020%2005_TSRR1_101\Inbox\R1-2004063.doc" TargetMode="External"/><Relationship Id="rId44" Type="http://schemas.openxmlformats.org/officeDocument/2006/relationships/hyperlink" Target="file:///E:\1%20Meetings\RAN1\2020%2005_TSRR1_101\Inbox\R1-2003720.doc" TargetMode="External"/><Relationship Id="rId52" Type="http://schemas.openxmlformats.org/officeDocument/2006/relationships/hyperlink" Target="file:///E:\1%20Meetings\RAN1\2020%2005_TSRR1_101\Inbox\R1-200465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1.emf"/><Relationship Id="rId27" Type="http://schemas.openxmlformats.org/officeDocument/2006/relationships/hyperlink" Target="file:///E:\1%20Meetings\RAN1\2020%2005_TSRR1_101\Inbox\R1-2003640.doc" TargetMode="External"/><Relationship Id="rId30" Type="http://schemas.openxmlformats.org/officeDocument/2006/relationships/hyperlink" Target="file:///E:\1%20Meetings\RAN1\2020%2005_TSRR1_101\Inbox\R1-2003963.doc" TargetMode="External"/><Relationship Id="rId35" Type="http://schemas.openxmlformats.org/officeDocument/2006/relationships/hyperlink" Target="file:///E:\1%20Meetings\RAN1\2020%2005_TSRR1_101\Inbox\R1-2004490.doc" TargetMode="External"/><Relationship Id="rId43" Type="http://schemas.openxmlformats.org/officeDocument/2006/relationships/hyperlink" Target="file:///E:\1%20Meetings\RAN1\2020%2005_TSRR1_101\Inbox\R1-2003668.doc" TargetMode="External"/><Relationship Id="rId48" Type="http://schemas.openxmlformats.org/officeDocument/2006/relationships/hyperlink" Target="file:///E:\1%20Meetings\RAN1\2020%2005_TSRR1_101\Inbox\R1-2004064.doc" TargetMode="External"/><Relationship Id="rId56"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file:///E:\1%20Meetings\RAN1\2020%2005_TSRR1_101\Inbox\R1-2004518.doc"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94</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87056930-A464-446F-9422-E94A7DC41F0C}">
  <ds:schemaRefs>
    <ds:schemaRef ds:uri="http://schemas.microsoft.com/sharepoint/events"/>
  </ds:schemaRefs>
</ds:datastoreItem>
</file>

<file path=customXml/itemProps2.xml><?xml version="1.0" encoding="utf-8"?>
<ds:datastoreItem xmlns:ds="http://schemas.openxmlformats.org/officeDocument/2006/customXml" ds:itemID="{95452C90-93DD-429F-A66C-46C79F5CF261}">
  <ds:schemaRefs>
    <ds:schemaRef ds:uri="Microsoft.SharePoint.Taxonomy.ContentTypeSync"/>
  </ds:schemaRefs>
</ds:datastoreItem>
</file>

<file path=customXml/itemProps3.xml><?xml version="1.0" encoding="utf-8"?>
<ds:datastoreItem xmlns:ds="http://schemas.openxmlformats.org/officeDocument/2006/customXml" ds:itemID="{D8B77A41-D224-4315-BA91-F0218F8E2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833A09F-84DD-4C6B-B618-AC13F3206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07</TotalTime>
  <Pages>24</Pages>
  <Words>7673</Words>
  <Characters>43740</Characters>
  <Application>Microsoft Office Word</Application>
  <DocSecurity>0</DocSecurity>
  <Lines>364</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51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cp:lastModifiedBy>
  <cp:revision>154</cp:revision>
  <cp:lastPrinted>2018-01-07T00:25:00Z</cp:lastPrinted>
  <dcterms:created xsi:type="dcterms:W3CDTF">2020-05-21T15:31:00Z</dcterms:created>
  <dcterms:modified xsi:type="dcterms:W3CDTF">2020-05-22T19:4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4-16 13:25:39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y fmtid="{D5CDD505-2E9C-101B-9397-08002B2CF9AE}" pid="18" name="ContentTypeId">
    <vt:lpwstr>0x010100C5F30C9B16E14C8EACE5F2CC7B7AC7F400F5862E332FC6CE449700A00A9FC83FBA</vt:lpwstr>
  </property>
  <property fmtid="{D5CDD505-2E9C-101B-9397-08002B2CF9AE}" pid="19" name="EriCOLLCategory">
    <vt:lpwstr>4;##Research|7f1f7aab-c784-40ec-8666-825d2ac7abef</vt:lpwstr>
  </property>
  <property fmtid="{D5CDD505-2E9C-101B-9397-08002B2CF9AE}" pid="20" name="TaxKeyword">
    <vt:lpwstr>894;#CTPClassification=CTP_NT|951bc8aa-e1b1-4939-8dad-ff88760fd83c</vt:lpwstr>
  </property>
  <property fmtid="{D5CDD505-2E9C-101B-9397-08002B2CF9AE}" pid="21" name="EriCOLLOrganizationUnit">
    <vt:lpwstr>5;##GFTE ER Radio Access Technologies|692a7af5-c1f7-4d68-b1ab-a7920dfecb78</vt:lpwstr>
  </property>
  <property fmtid="{D5CDD505-2E9C-101B-9397-08002B2CF9AE}" pid="22" name="_dlc_DocIdItemGuid">
    <vt:lpwstr>2003d05a-1c1f-4afe-8dce-d8dade99f62d</vt:lpwstr>
  </property>
  <property fmtid="{D5CDD505-2E9C-101B-9397-08002B2CF9AE}" pid="23" name="EriCOLLProjects">
    <vt:lpwstr/>
  </property>
  <property fmtid="{D5CDD505-2E9C-101B-9397-08002B2CF9AE}" pid="24" name="EriCOLLCountry">
    <vt:lpwstr/>
  </property>
  <property fmtid="{D5CDD505-2E9C-101B-9397-08002B2CF9AE}" pid="25" name="EriCOLLCompetence">
    <vt:lpwstr/>
  </property>
  <property fmtid="{D5CDD505-2E9C-101B-9397-08002B2CF9AE}" pid="26" name="EriCOLLProcess">
    <vt:lpwstr/>
  </property>
  <property fmtid="{D5CDD505-2E9C-101B-9397-08002B2CF9AE}" pid="27" name="EriCOLLProducts">
    <vt:lpwstr/>
  </property>
  <property fmtid="{D5CDD505-2E9C-101B-9397-08002B2CF9AE}" pid="28" name="EriCOLLCustomer">
    <vt:lpwstr/>
  </property>
</Properties>
</file>